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6322" w:rsidRPr="001D29E6" w:rsidRDefault="00FF6322" w:rsidP="00614C99">
      <w:pPr>
        <w:spacing w:before="240" w:after="120" w:line="240" w:lineRule="auto"/>
        <w:rPr>
          <w:rFonts w:ascii="Times New Roman" w:eastAsia="Calibri" w:hAnsi="Times New Roman" w:cs="Times New Roman"/>
          <w:b/>
          <w:bCs/>
          <w:szCs w:val="20"/>
        </w:rPr>
      </w:pPr>
      <w:r w:rsidRPr="001D29E6">
        <w:rPr>
          <w:rFonts w:ascii="Times New Roman" w:eastAsia="Calibri" w:hAnsi="Times New Roman" w:cs="Times New Roman"/>
          <w:b/>
          <w:bCs/>
          <w:szCs w:val="20"/>
        </w:rPr>
        <w:t>Supplementary material</w:t>
      </w:r>
      <w:bookmarkStart w:id="0" w:name="_GoBack"/>
      <w:bookmarkEnd w:id="0"/>
    </w:p>
    <w:p w:rsidR="00FF6322" w:rsidRPr="001D29E6" w:rsidRDefault="00FF6322" w:rsidP="00614C99">
      <w:pPr>
        <w:spacing w:after="0" w:line="240" w:lineRule="auto"/>
        <w:rPr>
          <w:rFonts w:ascii="Times New Roman" w:eastAsia="Calibri" w:hAnsi="Times New Roman" w:cs="Times New Roman"/>
          <w:bCs/>
          <w:iCs/>
          <w:szCs w:val="20"/>
        </w:rPr>
      </w:pPr>
      <w:r w:rsidRPr="001D29E6">
        <w:rPr>
          <w:rFonts w:ascii="Times New Roman" w:eastAsia="Calibri" w:hAnsi="Times New Roman" w:cs="Times New Roman"/>
          <w:bCs/>
          <w:iCs/>
          <w:szCs w:val="20"/>
        </w:rPr>
        <w:t>Table S1a. Sample characteristics and distribution of missing values: England</w:t>
      </w:r>
    </w:p>
    <w:tbl>
      <w:tblPr>
        <w:tblStyle w:val="Tabellenraster"/>
        <w:tblW w:w="9136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7"/>
        <w:gridCol w:w="718"/>
        <w:gridCol w:w="766"/>
        <w:gridCol w:w="677"/>
        <w:gridCol w:w="857"/>
        <w:gridCol w:w="766"/>
        <w:gridCol w:w="731"/>
        <w:gridCol w:w="803"/>
        <w:gridCol w:w="766"/>
        <w:gridCol w:w="975"/>
      </w:tblGrid>
      <w:tr w:rsidR="00FF6322" w:rsidRPr="001D29E6" w:rsidTr="007F7FCC">
        <w:trPr>
          <w:trHeight w:val="290"/>
          <w:tblHeader/>
        </w:trPr>
        <w:tc>
          <w:tcPr>
            <w:tcW w:w="20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England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Initial sample:</w:t>
            </w:r>
          </w:p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all students living in England at T1</w:t>
            </w:r>
          </w:p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Calibri" w:hAnsi="Times New Roman" w:cs="Times New Roman"/>
                <w:iCs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Matched NPD sample: students in England at T1 with a Key Stage 2 achievement score at T2</w:t>
            </w:r>
          </w:p>
        </w:tc>
        <w:tc>
          <w:tcPr>
            <w:tcW w:w="17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Analysed sample: complete cases</w:t>
            </w:r>
          </w:p>
        </w:tc>
      </w:tr>
      <w:tr w:rsidR="00FF6322" w:rsidRPr="001D29E6" w:rsidTr="007F7FCC">
        <w:trPr>
          <w:trHeight w:val="290"/>
          <w:tblHeader/>
        </w:trPr>
        <w:tc>
          <w:tcPr>
            <w:tcW w:w="207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ime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>M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/%</w:t>
            </w:r>
          </w:p>
        </w:tc>
        <w:tc>
          <w:tcPr>
            <w:tcW w:w="67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D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Cs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iCs/>
                <w:sz w:val="20"/>
                <w:szCs w:val="20"/>
              </w:rPr>
              <w:t>% missing values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>M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/%</w:t>
            </w:r>
          </w:p>
        </w:tc>
        <w:tc>
          <w:tcPr>
            <w:tcW w:w="7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D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iCs/>
                <w:sz w:val="20"/>
                <w:szCs w:val="20"/>
              </w:rPr>
              <w:t>% missing values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>M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/%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D</w:t>
            </w:r>
          </w:p>
        </w:tc>
      </w:tr>
      <w:tr w:rsidR="00FF6322" w:rsidRPr="001D29E6" w:rsidTr="007F7FCC">
        <w:trPr>
          <w:trHeight w:val="290"/>
          <w:tblHeader/>
        </w:trPr>
        <w:tc>
          <w:tcPr>
            <w:tcW w:w="207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Cs/>
                <w:sz w:val="20"/>
                <w:szCs w:val="20"/>
              </w:rPr>
            </w:pPr>
            <w:r w:rsidRPr="00740DB1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N</w:t>
            </w:r>
            <w:r w:rsidRPr="001D29E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= 8,883</w:t>
            </w:r>
          </w:p>
        </w:tc>
        <w:tc>
          <w:tcPr>
            <w:tcW w:w="2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Language sample:</w:t>
            </w:r>
          </w:p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Calibri" w:hAnsi="Times New Roman" w:cs="Times New Roman"/>
                <w:bCs/>
                <w:iCs/>
                <w:sz w:val="20"/>
                <w:szCs w:val="20"/>
              </w:rPr>
            </w:pPr>
            <w:r w:rsidRPr="00740DB1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N</w:t>
            </w:r>
            <w:r w:rsidRPr="001D29E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= 7,602</w:t>
            </w:r>
          </w:p>
        </w:tc>
        <w:tc>
          <w:tcPr>
            <w:tcW w:w="17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Language sample:</w:t>
            </w:r>
          </w:p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</w:pPr>
            <w:r w:rsidRPr="00740DB1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N</w:t>
            </w:r>
            <w:r w:rsidRPr="001D29E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= 4,721</w:t>
            </w:r>
          </w:p>
        </w:tc>
      </w:tr>
      <w:tr w:rsidR="00FF6322" w:rsidRPr="001D29E6" w:rsidTr="007F7FCC">
        <w:trPr>
          <w:trHeight w:val="290"/>
        </w:trPr>
        <w:tc>
          <w:tcPr>
            <w:tcW w:w="2077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Lang. achievement </w:t>
            </w:r>
          </w:p>
        </w:tc>
        <w:tc>
          <w:tcPr>
            <w:tcW w:w="718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09.20</w:t>
            </w:r>
          </w:p>
        </w:tc>
        <w:tc>
          <w:tcPr>
            <w:tcW w:w="6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0.12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.7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09.91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8.45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7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0.98</w:t>
            </w:r>
          </w:p>
        </w:tc>
        <w:tc>
          <w:tcPr>
            <w:tcW w:w="974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8.23</w:t>
            </w:r>
          </w:p>
        </w:tc>
      </w:tr>
      <w:tr w:rsidR="00FF6322" w:rsidRPr="001D29E6" w:rsidTr="007F7FCC">
        <w:trPr>
          <w:trHeight w:val="290"/>
        </w:trPr>
        <w:tc>
          <w:tcPr>
            <w:tcW w:w="2077" w:type="dxa"/>
            <w:tcBorders>
              <w:top w:val="nil"/>
              <w:bottom w:val="dashSmallGap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Lang. achievement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718" w:type="dxa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2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dashSmallGap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2.11</w:t>
            </w:r>
          </w:p>
        </w:tc>
        <w:tc>
          <w:tcPr>
            <w:tcW w:w="677" w:type="dxa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.45</w:t>
            </w:r>
          </w:p>
        </w:tc>
        <w:tc>
          <w:tcPr>
            <w:tcW w:w="855" w:type="dxa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4.4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dashSmallGap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2.11</w:t>
            </w:r>
          </w:p>
        </w:tc>
        <w:tc>
          <w:tcPr>
            <w:tcW w:w="731" w:type="dxa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.45</w:t>
            </w:r>
          </w:p>
        </w:tc>
        <w:tc>
          <w:tcPr>
            <w:tcW w:w="802" w:type="dxa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0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dashSmallGap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2.56</w:t>
            </w:r>
          </w:p>
        </w:tc>
        <w:tc>
          <w:tcPr>
            <w:tcW w:w="974" w:type="dxa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.44</w:t>
            </w:r>
          </w:p>
        </w:tc>
      </w:tr>
      <w:tr w:rsidR="00FF6322" w:rsidRPr="001D29E6" w:rsidTr="007F7FCC">
        <w:trPr>
          <w:trHeight w:val="290"/>
        </w:trPr>
        <w:tc>
          <w:tcPr>
            <w:tcW w:w="2077" w:type="dxa"/>
            <w:tcBorders>
              <w:top w:val="dashSmallGap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eachers assessment of student’s language skills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18" w:type="dxa"/>
            <w:tcBorders>
              <w:top w:val="dashSmallGap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tcBorders>
              <w:top w:val="dashSmallGap" w:sz="4" w:space="0" w:color="auto"/>
              <w:left w:val="single" w:sz="4" w:space="0" w:color="auto"/>
              <w:bottom w:val="nil"/>
              <w:tr2bl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.21</w:t>
            </w:r>
          </w:p>
        </w:tc>
        <w:tc>
          <w:tcPr>
            <w:tcW w:w="677" w:type="dxa"/>
            <w:tcBorders>
              <w:top w:val="dashSmallGap" w:sz="4" w:space="0" w:color="auto"/>
              <w:bottom w:val="nil"/>
              <w:right w:val="nil"/>
              <w:tr2bl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92</w:t>
            </w:r>
          </w:p>
        </w:tc>
        <w:tc>
          <w:tcPr>
            <w:tcW w:w="855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  <w:tr2bl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8.1</w:t>
            </w:r>
          </w:p>
        </w:tc>
        <w:tc>
          <w:tcPr>
            <w:tcW w:w="766" w:type="dxa"/>
            <w:tcBorders>
              <w:top w:val="dashSmallGap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.25</w:t>
            </w:r>
          </w:p>
        </w:tc>
        <w:tc>
          <w:tcPr>
            <w:tcW w:w="731" w:type="dxa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88</w:t>
            </w:r>
          </w:p>
        </w:tc>
        <w:tc>
          <w:tcPr>
            <w:tcW w:w="802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5.4</w:t>
            </w:r>
          </w:p>
        </w:tc>
        <w:tc>
          <w:tcPr>
            <w:tcW w:w="766" w:type="dxa"/>
            <w:tcBorders>
              <w:top w:val="dashSmallGap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.25</w:t>
            </w:r>
          </w:p>
        </w:tc>
        <w:tc>
          <w:tcPr>
            <w:tcW w:w="974" w:type="dxa"/>
            <w:tcBorders>
              <w:top w:val="dashSmallGap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87</w:t>
            </w:r>
          </w:p>
        </w:tc>
      </w:tr>
      <w:tr w:rsidR="00FF6322" w:rsidRPr="001D29E6" w:rsidTr="007F7FCC">
        <w:trPr>
          <w:trHeight w:val="290"/>
        </w:trPr>
        <w:tc>
          <w:tcPr>
            <w:tcW w:w="2077" w:type="dxa"/>
            <w:tcBorders>
              <w:top w:val="dashSmallGap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Cognitive abilities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718" w:type="dxa"/>
            <w:tcBorders>
              <w:top w:val="dashSmallGap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766" w:type="dxa"/>
            <w:tcBorders>
              <w:top w:val="dashSmallGap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5.24</w:t>
            </w:r>
          </w:p>
        </w:tc>
        <w:tc>
          <w:tcPr>
            <w:tcW w:w="677" w:type="dxa"/>
            <w:tcBorders>
              <w:top w:val="dashSmallGap" w:sz="4" w:space="0" w:color="auto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7.29</w:t>
            </w:r>
          </w:p>
        </w:tc>
        <w:tc>
          <w:tcPr>
            <w:tcW w:w="855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.2</w:t>
            </w:r>
          </w:p>
        </w:tc>
        <w:tc>
          <w:tcPr>
            <w:tcW w:w="766" w:type="dxa"/>
            <w:tcBorders>
              <w:top w:val="dashSmallGap" w:sz="4" w:space="0" w:color="auto"/>
              <w:left w:val="single" w:sz="4" w:space="0" w:color="auto"/>
              <w:bottom w:val="nil"/>
              <w:right w:val="nil"/>
              <w:tr2bl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5.79</w:t>
            </w:r>
          </w:p>
        </w:tc>
        <w:tc>
          <w:tcPr>
            <w:tcW w:w="731" w:type="dxa"/>
            <w:tcBorders>
              <w:top w:val="dashSmallGap" w:sz="4" w:space="0" w:color="auto"/>
              <w:left w:val="nil"/>
              <w:bottom w:val="nil"/>
              <w:right w:val="nil"/>
              <w:tr2bl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6.15</w:t>
            </w:r>
          </w:p>
        </w:tc>
        <w:tc>
          <w:tcPr>
            <w:tcW w:w="802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  <w:tr2bl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.1</w:t>
            </w:r>
          </w:p>
        </w:tc>
        <w:tc>
          <w:tcPr>
            <w:tcW w:w="766" w:type="dxa"/>
            <w:tcBorders>
              <w:top w:val="dashSmallGap" w:sz="4" w:space="0" w:color="auto"/>
              <w:left w:val="single" w:sz="4" w:space="0" w:color="auto"/>
              <w:bottom w:val="nil"/>
              <w:tr2bl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6.47</w:t>
            </w:r>
          </w:p>
        </w:tc>
        <w:tc>
          <w:tcPr>
            <w:tcW w:w="974" w:type="dxa"/>
            <w:tcBorders>
              <w:top w:val="dashSmallGap" w:sz="4" w:space="0" w:color="auto"/>
              <w:bottom w:val="nil"/>
              <w:tr2bl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5.88</w:t>
            </w:r>
          </w:p>
        </w:tc>
      </w:tr>
      <w:tr w:rsidR="00FF6322" w:rsidRPr="001D29E6" w:rsidTr="007F7FCC">
        <w:trPr>
          <w:trHeight w:val="290"/>
        </w:trPr>
        <w:tc>
          <w:tcPr>
            <w:tcW w:w="2077" w:type="dxa"/>
            <w:tcBorders>
              <w:top w:val="dashSmallGap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Age-in-months at T1 testing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718" w:type="dxa"/>
            <w:tcBorders>
              <w:top w:val="dashSmallGap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766" w:type="dxa"/>
            <w:tcBorders>
              <w:top w:val="dashSmallGap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86.72</w:t>
            </w:r>
          </w:p>
        </w:tc>
        <w:tc>
          <w:tcPr>
            <w:tcW w:w="677" w:type="dxa"/>
            <w:tcBorders>
              <w:top w:val="dashSmallGap" w:sz="4" w:space="0" w:color="auto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.98</w:t>
            </w:r>
          </w:p>
        </w:tc>
        <w:tc>
          <w:tcPr>
            <w:tcW w:w="855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0</w:t>
            </w:r>
          </w:p>
        </w:tc>
        <w:tc>
          <w:tcPr>
            <w:tcW w:w="766" w:type="dxa"/>
            <w:tcBorders>
              <w:top w:val="dashSmallGap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86.69</w:t>
            </w:r>
          </w:p>
        </w:tc>
        <w:tc>
          <w:tcPr>
            <w:tcW w:w="731" w:type="dxa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.96</w:t>
            </w:r>
          </w:p>
        </w:tc>
        <w:tc>
          <w:tcPr>
            <w:tcW w:w="802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0</w:t>
            </w:r>
          </w:p>
        </w:tc>
        <w:tc>
          <w:tcPr>
            <w:tcW w:w="766" w:type="dxa"/>
            <w:tcBorders>
              <w:top w:val="dashSmallGap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86.75</w:t>
            </w:r>
          </w:p>
        </w:tc>
        <w:tc>
          <w:tcPr>
            <w:tcW w:w="974" w:type="dxa"/>
            <w:tcBorders>
              <w:top w:val="dashSmallGap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.90</w:t>
            </w:r>
          </w:p>
        </w:tc>
      </w:tr>
      <w:tr w:rsidR="00FF6322" w:rsidRPr="001D29E6" w:rsidTr="007F7FCC">
        <w:trPr>
          <w:trHeight w:val="290"/>
        </w:trPr>
        <w:tc>
          <w:tcPr>
            <w:tcW w:w="2077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Student female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718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9.2</w:t>
            </w:r>
          </w:p>
        </w:tc>
        <w:tc>
          <w:tcPr>
            <w:tcW w:w="6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0</w:t>
            </w:r>
          </w:p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9.9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0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0.5</w:t>
            </w:r>
          </w:p>
        </w:tc>
        <w:tc>
          <w:tcPr>
            <w:tcW w:w="974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F6322" w:rsidRPr="001D29E6" w:rsidTr="007F7FCC">
        <w:trPr>
          <w:trHeight w:val="290"/>
        </w:trPr>
        <w:tc>
          <w:tcPr>
            <w:tcW w:w="2077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Highest parental education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718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5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4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74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F6322" w:rsidRPr="001D29E6" w:rsidTr="007F7FCC">
        <w:trPr>
          <w:trHeight w:val="290"/>
        </w:trPr>
        <w:tc>
          <w:tcPr>
            <w:tcW w:w="2077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High</w:t>
            </w:r>
          </w:p>
        </w:tc>
        <w:tc>
          <w:tcPr>
            <w:tcW w:w="718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2.7</w:t>
            </w:r>
          </w:p>
        </w:tc>
        <w:tc>
          <w:tcPr>
            <w:tcW w:w="6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1.1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2.9</w:t>
            </w:r>
          </w:p>
        </w:tc>
        <w:tc>
          <w:tcPr>
            <w:tcW w:w="974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F6322" w:rsidRPr="001D29E6" w:rsidTr="007F7FCC">
        <w:trPr>
          <w:trHeight w:val="290"/>
        </w:trPr>
        <w:tc>
          <w:tcPr>
            <w:tcW w:w="2077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Medium</w:t>
            </w:r>
          </w:p>
        </w:tc>
        <w:tc>
          <w:tcPr>
            <w:tcW w:w="718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5.7</w:t>
            </w:r>
          </w:p>
        </w:tc>
        <w:tc>
          <w:tcPr>
            <w:tcW w:w="6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6.6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7.4</w:t>
            </w:r>
          </w:p>
        </w:tc>
        <w:tc>
          <w:tcPr>
            <w:tcW w:w="974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F6322" w:rsidRPr="001D29E6" w:rsidTr="007F7FCC">
        <w:trPr>
          <w:trHeight w:val="290"/>
        </w:trPr>
        <w:tc>
          <w:tcPr>
            <w:tcW w:w="2077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Low</w:t>
            </w:r>
          </w:p>
        </w:tc>
        <w:tc>
          <w:tcPr>
            <w:tcW w:w="718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1.6</w:t>
            </w:r>
          </w:p>
        </w:tc>
        <w:tc>
          <w:tcPr>
            <w:tcW w:w="6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2.3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9.6</w:t>
            </w:r>
          </w:p>
        </w:tc>
        <w:tc>
          <w:tcPr>
            <w:tcW w:w="974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F6322" w:rsidRPr="001D29E6" w:rsidTr="007F7FCC">
        <w:trPr>
          <w:trHeight w:val="290"/>
        </w:trPr>
        <w:tc>
          <w:tcPr>
            <w:tcW w:w="207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Student of immigrant descent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718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3.3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9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2.0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7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9.3</w:t>
            </w:r>
          </w:p>
        </w:tc>
        <w:tc>
          <w:tcPr>
            <w:tcW w:w="97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F6322" w:rsidRPr="001D29E6" w:rsidTr="007F7FCC">
        <w:trPr>
          <w:trHeight w:val="290"/>
        </w:trPr>
        <w:tc>
          <w:tcPr>
            <w:tcW w:w="20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740DB1">
              <w:rPr>
                <w:rFonts w:ascii="Times New Roman" w:eastAsia="Times New Roman" w:hAnsi="Times New Roman" w:cs="Times New Roman"/>
                <w:bCs/>
                <w:i/>
                <w:sz w:val="20"/>
                <w:szCs w:val="20"/>
                <w:lang w:val="en-US"/>
              </w:rPr>
              <w:t>N</w:t>
            </w:r>
            <w:r w:rsidRPr="001D29E6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/>
              </w:rPr>
              <w:t xml:space="preserve"> = 8,883</w:t>
            </w:r>
          </w:p>
        </w:tc>
        <w:tc>
          <w:tcPr>
            <w:tcW w:w="2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th sample:</w:t>
            </w:r>
          </w:p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740DB1">
              <w:rPr>
                <w:rFonts w:ascii="Times New Roman" w:eastAsia="Times New Roman" w:hAnsi="Times New Roman" w:cs="Times New Roman"/>
                <w:bCs/>
                <w:i/>
                <w:sz w:val="20"/>
                <w:szCs w:val="20"/>
                <w:lang w:val="en-US"/>
              </w:rPr>
              <w:t>N</w:t>
            </w:r>
            <w:r w:rsidRPr="001D29E6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/>
              </w:rPr>
              <w:t xml:space="preserve"> = 7,625</w:t>
            </w:r>
          </w:p>
        </w:tc>
        <w:tc>
          <w:tcPr>
            <w:tcW w:w="17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Math sample: </w:t>
            </w:r>
          </w:p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40DB1">
              <w:rPr>
                <w:rFonts w:ascii="Times New Roman" w:eastAsia="Times New Roman" w:hAnsi="Times New Roman" w:cs="Times New Roman"/>
                <w:bCs/>
                <w:i/>
                <w:sz w:val="20"/>
                <w:szCs w:val="20"/>
                <w:lang w:val="en-US"/>
              </w:rPr>
              <w:t>N</w:t>
            </w:r>
            <w:r w:rsidRPr="001D29E6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/>
              </w:rPr>
              <w:t xml:space="preserve"> = 4,717</w:t>
            </w:r>
          </w:p>
        </w:tc>
      </w:tr>
      <w:tr w:rsidR="00FF6322" w:rsidRPr="001D29E6" w:rsidTr="007F7FCC">
        <w:trPr>
          <w:trHeight w:val="290"/>
        </w:trPr>
        <w:tc>
          <w:tcPr>
            <w:tcW w:w="207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Math. achievement </w:t>
            </w:r>
          </w:p>
        </w:tc>
        <w:tc>
          <w:tcPr>
            <w:tcW w:w="718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8.34</w:t>
            </w:r>
          </w:p>
        </w:tc>
        <w:tc>
          <w:tcPr>
            <w:tcW w:w="677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.90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.7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8.46</w:t>
            </w:r>
          </w:p>
        </w:tc>
        <w:tc>
          <w:tcPr>
            <w:tcW w:w="7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.73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7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8.71</w:t>
            </w:r>
          </w:p>
        </w:tc>
        <w:tc>
          <w:tcPr>
            <w:tcW w:w="97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.61</w:t>
            </w:r>
          </w:p>
        </w:tc>
      </w:tr>
      <w:tr w:rsidR="00FF6322" w:rsidRPr="001D29E6" w:rsidTr="007F7FCC">
        <w:trPr>
          <w:trHeight w:val="290"/>
        </w:trPr>
        <w:tc>
          <w:tcPr>
            <w:tcW w:w="2077" w:type="dxa"/>
            <w:tcBorders>
              <w:top w:val="nil"/>
              <w:bottom w:val="dashSmallGap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Math. achievement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718" w:type="dxa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2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dashSmallGap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71.46</w:t>
            </w:r>
          </w:p>
        </w:tc>
        <w:tc>
          <w:tcPr>
            <w:tcW w:w="677" w:type="dxa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9.69</w:t>
            </w:r>
          </w:p>
        </w:tc>
        <w:tc>
          <w:tcPr>
            <w:tcW w:w="855" w:type="dxa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4.2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dashSmallGap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71.46</w:t>
            </w:r>
          </w:p>
        </w:tc>
        <w:tc>
          <w:tcPr>
            <w:tcW w:w="731" w:type="dxa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9.69</w:t>
            </w:r>
          </w:p>
        </w:tc>
        <w:tc>
          <w:tcPr>
            <w:tcW w:w="802" w:type="dxa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0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dashSmallGap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72.35</w:t>
            </w:r>
          </w:p>
        </w:tc>
        <w:tc>
          <w:tcPr>
            <w:tcW w:w="974" w:type="dxa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9.45</w:t>
            </w:r>
          </w:p>
        </w:tc>
      </w:tr>
      <w:tr w:rsidR="00FF6322" w:rsidRPr="001D29E6" w:rsidTr="007F7FCC">
        <w:trPr>
          <w:trHeight w:val="290"/>
        </w:trPr>
        <w:tc>
          <w:tcPr>
            <w:tcW w:w="2077" w:type="dxa"/>
            <w:tcBorders>
              <w:top w:val="dashSmallGap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eachers assessment of student’s math</w:t>
            </w:r>
            <w:r w:rsidR="005A4397" w:rsidRPr="001D29E6">
              <w:rPr>
                <w:rFonts w:ascii="Times New Roman" w:hAnsi="Times New Roman" w:cs="Times New Roman"/>
                <w:sz w:val="20"/>
                <w:szCs w:val="20"/>
              </w:rPr>
              <w:t>ematical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 skills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18" w:type="dxa"/>
            <w:tcBorders>
              <w:top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tcBorders>
              <w:top w:val="dashSmallGap" w:sz="4" w:space="0" w:color="auto"/>
              <w:left w:val="single" w:sz="4" w:space="0" w:color="auto"/>
              <w:bottom w:val="single" w:sz="4" w:space="0" w:color="auto"/>
              <w:tr2bl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.26</w:t>
            </w:r>
          </w:p>
        </w:tc>
        <w:tc>
          <w:tcPr>
            <w:tcW w:w="677" w:type="dxa"/>
            <w:tcBorders>
              <w:top w:val="dashSmallGap" w:sz="4" w:space="0" w:color="auto"/>
              <w:bottom w:val="single" w:sz="4" w:space="0" w:color="auto"/>
              <w:right w:val="nil"/>
              <w:tr2bl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97</w:t>
            </w:r>
          </w:p>
        </w:tc>
        <w:tc>
          <w:tcPr>
            <w:tcW w:w="855" w:type="dxa"/>
            <w:tcBorders>
              <w:top w:val="dashSmallGap" w:sz="4" w:space="0" w:color="auto"/>
              <w:left w:val="nil"/>
              <w:bottom w:val="single" w:sz="4" w:space="0" w:color="auto"/>
              <w:right w:val="single" w:sz="4" w:space="0" w:color="auto"/>
              <w:tr2bl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8.4</w:t>
            </w:r>
          </w:p>
        </w:tc>
        <w:tc>
          <w:tcPr>
            <w:tcW w:w="766" w:type="dxa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.28</w:t>
            </w:r>
          </w:p>
        </w:tc>
        <w:tc>
          <w:tcPr>
            <w:tcW w:w="731" w:type="dxa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93</w:t>
            </w:r>
          </w:p>
        </w:tc>
        <w:tc>
          <w:tcPr>
            <w:tcW w:w="802" w:type="dxa"/>
            <w:tcBorders>
              <w:top w:val="dashSmallGap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5.6</w:t>
            </w:r>
          </w:p>
        </w:tc>
        <w:tc>
          <w:tcPr>
            <w:tcW w:w="766" w:type="dxa"/>
            <w:tcBorders>
              <w:top w:val="dashSmallGap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.29</w:t>
            </w:r>
          </w:p>
        </w:tc>
        <w:tc>
          <w:tcPr>
            <w:tcW w:w="974" w:type="dxa"/>
            <w:tcBorders>
              <w:top w:val="dashSmallGap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93</w:t>
            </w:r>
          </w:p>
        </w:tc>
      </w:tr>
    </w:tbl>
    <w:p w:rsidR="00AB26BD" w:rsidRPr="001D29E6" w:rsidRDefault="00960630" w:rsidP="00530792">
      <w:pPr>
        <w:spacing w:after="0" w:line="240" w:lineRule="auto"/>
        <w:ind w:right="-2"/>
        <w:jc w:val="both"/>
        <w:rPr>
          <w:rFonts w:ascii="Times New Roman" w:hAnsi="Times New Roman" w:cs="Times New Roman"/>
          <w:sz w:val="18"/>
          <w:szCs w:val="18"/>
        </w:rPr>
      </w:pPr>
      <w:r w:rsidRPr="001D29E6">
        <w:rPr>
          <w:rFonts w:ascii="Times New Roman" w:hAnsi="Times New Roman" w:cs="Times New Roman"/>
          <w:i/>
          <w:sz w:val="18"/>
          <w:szCs w:val="18"/>
        </w:rPr>
        <w:t>Notes</w:t>
      </w:r>
      <w:r w:rsidRPr="001D29E6">
        <w:rPr>
          <w:rFonts w:ascii="Times New Roman" w:hAnsi="Times New Roman" w:cs="Times New Roman"/>
          <w:sz w:val="18"/>
          <w:szCs w:val="18"/>
        </w:rPr>
        <w:t xml:space="preserve">. </w:t>
      </w:r>
      <w:r w:rsidR="00861491" w:rsidRPr="001D29E6">
        <w:rPr>
          <w:rFonts w:ascii="Times New Roman" w:hAnsi="Times New Roman" w:cs="Times New Roman"/>
          <w:sz w:val="18"/>
          <w:szCs w:val="18"/>
        </w:rPr>
        <w:t>While the variables</w:t>
      </w:r>
      <w:r w:rsidR="00D02F88" w:rsidRPr="001D29E6">
        <w:rPr>
          <w:rFonts w:ascii="Times New Roman" w:hAnsi="Times New Roman" w:cs="Times New Roman"/>
          <w:sz w:val="18"/>
          <w:szCs w:val="18"/>
        </w:rPr>
        <w:t xml:space="preserve"> on language skills, mathematical skills, and cognitive abilities </w:t>
      </w:r>
      <w:r w:rsidR="00861491" w:rsidRPr="001D29E6">
        <w:rPr>
          <w:rFonts w:ascii="Times New Roman" w:hAnsi="Times New Roman" w:cs="Times New Roman"/>
          <w:sz w:val="18"/>
          <w:szCs w:val="18"/>
        </w:rPr>
        <w:t xml:space="preserve">were </w:t>
      </w:r>
      <w:r w:rsidR="00AA3928" w:rsidRPr="001D29E6">
        <w:rPr>
          <w:rFonts w:ascii="Times New Roman" w:hAnsi="Times New Roman" w:cs="Times New Roman"/>
          <w:sz w:val="18"/>
          <w:szCs w:val="18"/>
        </w:rPr>
        <w:t>z-</w:t>
      </w:r>
      <w:r w:rsidR="00861491" w:rsidRPr="001D29E6">
        <w:rPr>
          <w:rFonts w:ascii="Times New Roman" w:hAnsi="Times New Roman" w:cs="Times New Roman"/>
          <w:sz w:val="18"/>
          <w:szCs w:val="18"/>
        </w:rPr>
        <w:t xml:space="preserve">standardised </w:t>
      </w:r>
      <w:r w:rsidR="00D02F88" w:rsidRPr="001D29E6">
        <w:rPr>
          <w:rFonts w:ascii="Times New Roman" w:hAnsi="Times New Roman" w:cs="Times New Roman"/>
          <w:sz w:val="18"/>
          <w:szCs w:val="18"/>
        </w:rPr>
        <w:t>in the main analyses</w:t>
      </w:r>
      <w:r w:rsidR="00861491" w:rsidRPr="001D29E6">
        <w:rPr>
          <w:rFonts w:ascii="Times New Roman" w:hAnsi="Times New Roman" w:cs="Times New Roman"/>
          <w:sz w:val="18"/>
          <w:szCs w:val="18"/>
        </w:rPr>
        <w:t xml:space="preserve">, figures from </w:t>
      </w:r>
      <w:proofErr w:type="spellStart"/>
      <w:r w:rsidR="00D02F88" w:rsidRPr="001D29E6">
        <w:rPr>
          <w:rFonts w:ascii="Times New Roman" w:hAnsi="Times New Roman" w:cs="Times New Roman"/>
          <w:sz w:val="18"/>
          <w:szCs w:val="18"/>
        </w:rPr>
        <w:t>un</w:t>
      </w:r>
      <w:r w:rsidR="00861491" w:rsidRPr="001D29E6">
        <w:rPr>
          <w:rFonts w:ascii="Times New Roman" w:hAnsi="Times New Roman" w:cs="Times New Roman"/>
          <w:sz w:val="18"/>
          <w:szCs w:val="18"/>
        </w:rPr>
        <w:t>standardised</w:t>
      </w:r>
      <w:proofErr w:type="spellEnd"/>
      <w:r w:rsidR="00861491" w:rsidRPr="001D29E6">
        <w:rPr>
          <w:rFonts w:ascii="Times New Roman" w:hAnsi="Times New Roman" w:cs="Times New Roman"/>
          <w:sz w:val="18"/>
          <w:szCs w:val="18"/>
        </w:rPr>
        <w:t xml:space="preserve"> variables are presented here.</w:t>
      </w:r>
    </w:p>
    <w:p w:rsidR="00FF6322" w:rsidRPr="001D29E6" w:rsidRDefault="00FF6322" w:rsidP="00530792">
      <w:pPr>
        <w:spacing w:after="0" w:line="240" w:lineRule="auto"/>
        <w:ind w:right="-2"/>
        <w:jc w:val="both"/>
        <w:rPr>
          <w:rFonts w:ascii="Times New Roman" w:hAnsi="Times New Roman" w:cs="Times New Roman"/>
          <w:sz w:val="18"/>
          <w:szCs w:val="18"/>
        </w:rPr>
      </w:pPr>
      <w:r w:rsidRPr="001D29E6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1D29E6">
        <w:rPr>
          <w:rFonts w:ascii="Times New Roman" w:hAnsi="Times New Roman" w:cs="Times New Roman"/>
          <w:sz w:val="18"/>
          <w:szCs w:val="18"/>
        </w:rPr>
        <w:t xml:space="preserve">T2 language and mathematics achievement measures are taken from the matched administrative National Pupil Database (NPD). Students in private schools are excluded from the NPD. </w:t>
      </w:r>
    </w:p>
    <w:p w:rsidR="00FF6322" w:rsidRPr="001D29E6" w:rsidRDefault="00FF6322" w:rsidP="00530792">
      <w:pPr>
        <w:spacing w:after="0" w:line="240" w:lineRule="auto"/>
        <w:ind w:right="-2"/>
        <w:jc w:val="both"/>
        <w:rPr>
          <w:rFonts w:ascii="Times New Roman" w:hAnsi="Times New Roman" w:cs="Times New Roman"/>
          <w:sz w:val="18"/>
          <w:szCs w:val="18"/>
        </w:rPr>
      </w:pPr>
      <w:r w:rsidRPr="001D29E6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1D29E6">
        <w:rPr>
          <w:rFonts w:ascii="Times New Roman" w:hAnsi="Times New Roman" w:cs="Times New Roman"/>
          <w:sz w:val="18"/>
          <w:szCs w:val="18"/>
        </w:rPr>
        <w:t xml:space="preserve">This refers to the original item or the dependent variable for the calculation of the residuals (the teacher judgement outcome from Table 4 in the manuscript). </w:t>
      </w:r>
    </w:p>
    <w:p w:rsidR="00FF6322" w:rsidRPr="001D29E6" w:rsidRDefault="00FF6322" w:rsidP="00530792">
      <w:pPr>
        <w:spacing w:after="0" w:line="240" w:lineRule="auto"/>
        <w:ind w:right="-2"/>
        <w:jc w:val="both"/>
        <w:rPr>
          <w:rFonts w:ascii="Times New Roman" w:hAnsi="Times New Roman" w:cs="Times New Roman"/>
          <w:sz w:val="18"/>
          <w:szCs w:val="18"/>
        </w:rPr>
      </w:pPr>
      <w:r w:rsidRPr="001D29E6">
        <w:rPr>
          <w:rFonts w:ascii="Times New Roman" w:hAnsi="Times New Roman" w:cs="Times New Roman"/>
          <w:sz w:val="18"/>
          <w:szCs w:val="18"/>
          <w:vertAlign w:val="superscript"/>
        </w:rPr>
        <w:t>3</w:t>
      </w:r>
      <w:r w:rsidRPr="001D29E6">
        <w:rPr>
          <w:rFonts w:ascii="Times New Roman" w:hAnsi="Times New Roman" w:cs="Times New Roman"/>
          <w:sz w:val="18"/>
          <w:szCs w:val="18"/>
        </w:rPr>
        <w:t>For the analysed sample (complete cases), values refer to language skills (as there are only minor differences between math and language sample).</w:t>
      </w:r>
    </w:p>
    <w:p w:rsidR="00FF6322" w:rsidRPr="001D29E6" w:rsidRDefault="00FF6322" w:rsidP="00530792">
      <w:pPr>
        <w:spacing w:after="0" w:line="240" w:lineRule="auto"/>
        <w:ind w:right="-2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sz w:val="18"/>
          <w:szCs w:val="18"/>
        </w:rPr>
        <w:t>Source. Own calculations based on MCS.</w:t>
      </w:r>
    </w:p>
    <w:p w:rsidR="00FF6322" w:rsidRPr="001D29E6" w:rsidRDefault="00FF6322" w:rsidP="00614C99">
      <w:pPr>
        <w:spacing w:after="0" w:line="240" w:lineRule="auto"/>
        <w:rPr>
          <w:rFonts w:ascii="Times New Roman" w:eastAsia="Calibri" w:hAnsi="Times New Roman" w:cs="Times New Roman"/>
          <w:bCs/>
          <w:iCs/>
          <w:szCs w:val="20"/>
        </w:rPr>
      </w:pPr>
      <w:r w:rsidRPr="001D29E6">
        <w:rPr>
          <w:rFonts w:ascii="Times New Roman" w:eastAsia="Calibri" w:hAnsi="Times New Roman" w:cs="Times New Roman"/>
          <w:bCs/>
          <w:iCs/>
          <w:szCs w:val="20"/>
        </w:rPr>
        <w:br w:type="page"/>
      </w:r>
    </w:p>
    <w:p w:rsidR="00FF6322" w:rsidRPr="001D29E6" w:rsidRDefault="00FF6322" w:rsidP="00614C99">
      <w:pPr>
        <w:spacing w:after="0" w:line="240" w:lineRule="auto"/>
        <w:rPr>
          <w:rFonts w:ascii="Times New Roman" w:eastAsia="Calibri" w:hAnsi="Times New Roman" w:cs="Times New Roman"/>
          <w:bCs/>
          <w:iCs/>
          <w:szCs w:val="20"/>
        </w:rPr>
      </w:pPr>
      <w:r w:rsidRPr="001D29E6">
        <w:rPr>
          <w:rFonts w:ascii="Times New Roman" w:eastAsia="Calibri" w:hAnsi="Times New Roman" w:cs="Times New Roman"/>
          <w:bCs/>
          <w:iCs/>
          <w:szCs w:val="20"/>
        </w:rPr>
        <w:lastRenderedPageBreak/>
        <w:t>Table S1b. Sample characteristics and distribution of missing values: Germany</w:t>
      </w:r>
    </w:p>
    <w:tbl>
      <w:tblPr>
        <w:tblStyle w:val="Tabellenraster"/>
        <w:tblW w:w="9107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82"/>
        <w:gridCol w:w="1109"/>
        <w:gridCol w:w="1063"/>
        <w:gridCol w:w="1063"/>
        <w:gridCol w:w="1029"/>
        <w:gridCol w:w="1097"/>
        <w:gridCol w:w="1064"/>
      </w:tblGrid>
      <w:tr w:rsidR="00FF6322" w:rsidRPr="001D29E6" w:rsidTr="007F7FCC">
        <w:trPr>
          <w:trHeight w:val="284"/>
          <w:tblHeader/>
        </w:trPr>
        <w:tc>
          <w:tcPr>
            <w:tcW w:w="2682" w:type="dxa"/>
            <w:tcBorders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Germany</w:t>
            </w:r>
          </w:p>
        </w:tc>
        <w:tc>
          <w:tcPr>
            <w:tcW w:w="110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31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Initial sample:</w:t>
            </w:r>
          </w:p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students at T1</w:t>
            </w:r>
          </w:p>
        </w:tc>
        <w:tc>
          <w:tcPr>
            <w:tcW w:w="21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Analysed sample:</w:t>
            </w:r>
          </w:p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complete cases</w:t>
            </w:r>
          </w:p>
        </w:tc>
      </w:tr>
      <w:tr w:rsidR="00FF6322" w:rsidRPr="001D29E6" w:rsidTr="007F7FCC">
        <w:trPr>
          <w:trHeight w:val="284"/>
          <w:tblHeader/>
        </w:trPr>
        <w:tc>
          <w:tcPr>
            <w:tcW w:w="2682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ime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>M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/%</w:t>
            </w:r>
          </w:p>
        </w:tc>
        <w:tc>
          <w:tcPr>
            <w:tcW w:w="1063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D</w:t>
            </w:r>
          </w:p>
        </w:tc>
        <w:tc>
          <w:tcPr>
            <w:tcW w:w="10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Cs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iCs/>
                <w:sz w:val="20"/>
                <w:szCs w:val="20"/>
              </w:rPr>
              <w:t>% missing values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>M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/%</w:t>
            </w: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D</w:t>
            </w:r>
          </w:p>
        </w:tc>
      </w:tr>
      <w:tr w:rsidR="00FF6322" w:rsidRPr="001D29E6" w:rsidTr="007F7FCC">
        <w:trPr>
          <w:trHeight w:val="284"/>
          <w:tblHeader/>
        </w:trPr>
        <w:tc>
          <w:tcPr>
            <w:tcW w:w="2682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92B" w:rsidRPr="001D29E6" w:rsidRDefault="0098792B" w:rsidP="00614C9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Cs/>
                <w:sz w:val="20"/>
                <w:szCs w:val="20"/>
              </w:rPr>
            </w:pPr>
            <w:r w:rsidRPr="00740DB1">
              <w:rPr>
                <w:rFonts w:ascii="Times New Roman" w:hAnsi="Times New Roman" w:cs="Times New Roman"/>
                <w:i/>
                <w:sz w:val="20"/>
                <w:szCs w:val="20"/>
              </w:rPr>
              <w:t>N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 = 6,733</w:t>
            </w:r>
          </w:p>
        </w:tc>
        <w:tc>
          <w:tcPr>
            <w:tcW w:w="21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Language sample:</w:t>
            </w:r>
          </w:p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0DB1">
              <w:rPr>
                <w:rFonts w:ascii="Times New Roman" w:hAnsi="Times New Roman" w:cs="Times New Roman"/>
                <w:i/>
                <w:sz w:val="20"/>
                <w:szCs w:val="20"/>
              </w:rPr>
              <w:t>N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 = 3,870</w:t>
            </w: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Lang. achievement </w:t>
            </w:r>
          </w:p>
        </w:tc>
        <w:tc>
          <w:tcPr>
            <w:tcW w:w="1109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1063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.46</w:t>
            </w:r>
          </w:p>
        </w:tc>
        <w:tc>
          <w:tcPr>
            <w:tcW w:w="1063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3.9</w:t>
            </w:r>
          </w:p>
        </w:tc>
        <w:tc>
          <w:tcPr>
            <w:tcW w:w="1097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.55</w:t>
            </w:r>
          </w:p>
        </w:tc>
        <w:tc>
          <w:tcPr>
            <w:tcW w:w="1064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Lang. achievement, grammar </w:t>
            </w:r>
          </w:p>
        </w:tc>
        <w:tc>
          <w:tcPr>
            <w:tcW w:w="1109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1063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.70</w:t>
            </w:r>
          </w:p>
        </w:tc>
        <w:tc>
          <w:tcPr>
            <w:tcW w:w="1063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.19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4.3</w:t>
            </w:r>
          </w:p>
        </w:tc>
        <w:tc>
          <w:tcPr>
            <w:tcW w:w="1097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.82</w:t>
            </w:r>
          </w:p>
        </w:tc>
        <w:tc>
          <w:tcPr>
            <w:tcW w:w="1064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.14</w:t>
            </w: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nil"/>
              <w:bottom w:val="dashSmallGap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Lang. achievement </w:t>
            </w:r>
          </w:p>
        </w:tc>
        <w:tc>
          <w:tcPr>
            <w:tcW w:w="1109" w:type="dxa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2</w:t>
            </w:r>
          </w:p>
        </w:tc>
        <w:tc>
          <w:tcPr>
            <w:tcW w:w="1063" w:type="dxa"/>
            <w:tcBorders>
              <w:top w:val="nil"/>
              <w:left w:val="single" w:sz="4" w:space="0" w:color="auto"/>
              <w:bottom w:val="dashSmallGap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1063" w:type="dxa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.31</w:t>
            </w:r>
          </w:p>
        </w:tc>
        <w:tc>
          <w:tcPr>
            <w:tcW w:w="1029" w:type="dxa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6.3</w:t>
            </w:r>
          </w:p>
        </w:tc>
        <w:tc>
          <w:tcPr>
            <w:tcW w:w="1097" w:type="dxa"/>
            <w:tcBorders>
              <w:top w:val="nil"/>
              <w:left w:val="single" w:sz="4" w:space="0" w:color="auto"/>
              <w:bottom w:val="dashSmallGap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</w:p>
        </w:tc>
        <w:tc>
          <w:tcPr>
            <w:tcW w:w="1064" w:type="dxa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.29</w:t>
            </w: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dashSmallGap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eachers assessment of student’s language skills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09" w:type="dxa"/>
            <w:tcBorders>
              <w:top w:val="dashSmallGap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1063" w:type="dxa"/>
            <w:tcBorders>
              <w:top w:val="dashSmallGap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3.13</w:t>
            </w:r>
          </w:p>
        </w:tc>
        <w:tc>
          <w:tcPr>
            <w:tcW w:w="1063" w:type="dxa"/>
            <w:tcBorders>
              <w:top w:val="dashSmallGap" w:sz="4" w:space="0" w:color="auto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1029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2.2</w:t>
            </w:r>
          </w:p>
        </w:tc>
        <w:tc>
          <w:tcPr>
            <w:tcW w:w="1097" w:type="dxa"/>
            <w:tcBorders>
              <w:top w:val="dashSmallGap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3.23</w:t>
            </w:r>
          </w:p>
        </w:tc>
        <w:tc>
          <w:tcPr>
            <w:tcW w:w="1064" w:type="dxa"/>
            <w:tcBorders>
              <w:top w:val="dashSmallGap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dashSmallGap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Cognitive abilities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09" w:type="dxa"/>
            <w:tcBorders>
              <w:top w:val="dashSmallGap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1063" w:type="dxa"/>
            <w:tcBorders>
              <w:top w:val="dashSmallGap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6.78</w:t>
            </w:r>
          </w:p>
        </w:tc>
        <w:tc>
          <w:tcPr>
            <w:tcW w:w="1063" w:type="dxa"/>
            <w:tcBorders>
              <w:top w:val="dashSmallGap" w:sz="4" w:space="0" w:color="auto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2.61</w:t>
            </w:r>
          </w:p>
        </w:tc>
        <w:tc>
          <w:tcPr>
            <w:tcW w:w="1029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1.5</w:t>
            </w:r>
          </w:p>
        </w:tc>
        <w:tc>
          <w:tcPr>
            <w:tcW w:w="1097" w:type="dxa"/>
            <w:tcBorders>
              <w:top w:val="dashSmallGap" w:sz="4" w:space="0" w:color="auto"/>
              <w:left w:val="single" w:sz="4" w:space="0" w:color="auto"/>
              <w:bottom w:val="nil"/>
              <w:tr2bl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6.91</w:t>
            </w:r>
          </w:p>
        </w:tc>
        <w:tc>
          <w:tcPr>
            <w:tcW w:w="1064" w:type="dxa"/>
            <w:tcBorders>
              <w:top w:val="dashSmallGap" w:sz="4" w:space="0" w:color="auto"/>
              <w:bottom w:val="nil"/>
              <w:tr2bl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2.54</w:t>
            </w: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dashSmallGap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Age-in-months at T1 testing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, 3</w:t>
            </w:r>
          </w:p>
        </w:tc>
        <w:tc>
          <w:tcPr>
            <w:tcW w:w="1109" w:type="dxa"/>
            <w:tcBorders>
              <w:top w:val="dashSmallGap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1063" w:type="dxa"/>
            <w:tcBorders>
              <w:top w:val="dashSmallGap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85.02</w:t>
            </w:r>
          </w:p>
        </w:tc>
        <w:tc>
          <w:tcPr>
            <w:tcW w:w="1063" w:type="dxa"/>
            <w:tcBorders>
              <w:top w:val="dashSmallGap" w:sz="4" w:space="0" w:color="auto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4.85</w:t>
            </w:r>
          </w:p>
        </w:tc>
        <w:tc>
          <w:tcPr>
            <w:tcW w:w="1029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27EE" w:rsidRPr="001D29E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097" w:type="dxa"/>
            <w:tcBorders>
              <w:top w:val="dashSmallGap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84.85</w:t>
            </w:r>
          </w:p>
        </w:tc>
        <w:tc>
          <w:tcPr>
            <w:tcW w:w="1064" w:type="dxa"/>
            <w:tcBorders>
              <w:top w:val="dashSmallGap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4.67</w:t>
            </w: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Student female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09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1063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51.1</w:t>
            </w:r>
          </w:p>
        </w:tc>
        <w:tc>
          <w:tcPr>
            <w:tcW w:w="1063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</w:p>
        </w:tc>
        <w:tc>
          <w:tcPr>
            <w:tcW w:w="1097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50.9</w:t>
            </w:r>
          </w:p>
        </w:tc>
        <w:tc>
          <w:tcPr>
            <w:tcW w:w="1064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Highest parental education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09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1063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1.8</w:t>
            </w:r>
          </w:p>
        </w:tc>
        <w:tc>
          <w:tcPr>
            <w:tcW w:w="1097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4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High</w:t>
            </w:r>
          </w:p>
        </w:tc>
        <w:tc>
          <w:tcPr>
            <w:tcW w:w="1109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37.1</w:t>
            </w:r>
          </w:p>
        </w:tc>
        <w:tc>
          <w:tcPr>
            <w:tcW w:w="1063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7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37.8</w:t>
            </w:r>
          </w:p>
        </w:tc>
        <w:tc>
          <w:tcPr>
            <w:tcW w:w="1064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Medium</w:t>
            </w:r>
          </w:p>
        </w:tc>
        <w:tc>
          <w:tcPr>
            <w:tcW w:w="1109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52.1</w:t>
            </w:r>
          </w:p>
        </w:tc>
        <w:tc>
          <w:tcPr>
            <w:tcW w:w="1063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7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52.0</w:t>
            </w:r>
          </w:p>
        </w:tc>
        <w:tc>
          <w:tcPr>
            <w:tcW w:w="1064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Low</w:t>
            </w:r>
          </w:p>
        </w:tc>
        <w:tc>
          <w:tcPr>
            <w:tcW w:w="1109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0.8</w:t>
            </w:r>
          </w:p>
        </w:tc>
        <w:tc>
          <w:tcPr>
            <w:tcW w:w="1063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7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0.1</w:t>
            </w:r>
          </w:p>
        </w:tc>
        <w:tc>
          <w:tcPr>
            <w:tcW w:w="1064" w:type="dxa"/>
            <w:tcBorders>
              <w:top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Student of immigrant descent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09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1063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22.0</w:t>
            </w:r>
          </w:p>
        </w:tc>
        <w:tc>
          <w:tcPr>
            <w:tcW w:w="1063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1.2</w:t>
            </w:r>
          </w:p>
        </w:tc>
        <w:tc>
          <w:tcPr>
            <w:tcW w:w="1097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22.0</w:t>
            </w:r>
          </w:p>
        </w:tc>
        <w:tc>
          <w:tcPr>
            <w:tcW w:w="106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92B" w:rsidRPr="001D29E6" w:rsidRDefault="0098792B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0DB1">
              <w:rPr>
                <w:rFonts w:ascii="Times New Roman" w:hAnsi="Times New Roman" w:cs="Times New Roman"/>
                <w:i/>
                <w:sz w:val="20"/>
                <w:szCs w:val="20"/>
              </w:rPr>
              <w:t>N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 = 6,733</w:t>
            </w:r>
          </w:p>
        </w:tc>
        <w:tc>
          <w:tcPr>
            <w:tcW w:w="21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Math sample:</w:t>
            </w:r>
          </w:p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0DB1">
              <w:rPr>
                <w:rFonts w:ascii="Times New Roman" w:hAnsi="Times New Roman" w:cs="Times New Roman"/>
                <w:i/>
                <w:sz w:val="20"/>
                <w:szCs w:val="20"/>
              </w:rPr>
              <w:t>N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 = 3,738</w:t>
            </w: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Math. achievement </w:t>
            </w:r>
          </w:p>
        </w:tc>
        <w:tc>
          <w:tcPr>
            <w:tcW w:w="1109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1063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.13</w:t>
            </w:r>
          </w:p>
        </w:tc>
        <w:tc>
          <w:tcPr>
            <w:tcW w:w="10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3.7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06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nil"/>
              <w:bottom w:val="dashSmallGap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Math. achievement </w:t>
            </w:r>
          </w:p>
        </w:tc>
        <w:tc>
          <w:tcPr>
            <w:tcW w:w="1109" w:type="dxa"/>
            <w:tcBorders>
              <w:top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2</w:t>
            </w:r>
          </w:p>
        </w:tc>
        <w:tc>
          <w:tcPr>
            <w:tcW w:w="1063" w:type="dxa"/>
            <w:tcBorders>
              <w:top w:val="nil"/>
              <w:left w:val="single" w:sz="4" w:space="0" w:color="auto"/>
              <w:bottom w:val="dashSmallGap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1063" w:type="dxa"/>
            <w:tcBorders>
              <w:top w:val="nil"/>
              <w:bottom w:val="dashSmallGap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.13</w:t>
            </w:r>
          </w:p>
        </w:tc>
        <w:tc>
          <w:tcPr>
            <w:tcW w:w="1029" w:type="dxa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6.1</w:t>
            </w:r>
          </w:p>
        </w:tc>
        <w:tc>
          <w:tcPr>
            <w:tcW w:w="1097" w:type="dxa"/>
            <w:tcBorders>
              <w:top w:val="nil"/>
              <w:left w:val="single" w:sz="4" w:space="0" w:color="auto"/>
              <w:bottom w:val="dashSmallGap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064" w:type="dxa"/>
            <w:tcBorders>
              <w:top w:val="nil"/>
              <w:bottom w:val="dashSmallGap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dashSmallGap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Teachers assessment of student’s </w:t>
            </w:r>
            <w:r w:rsidR="005A4397" w:rsidRPr="001D29E6">
              <w:rPr>
                <w:rFonts w:ascii="Times New Roman" w:hAnsi="Times New Roman" w:cs="Times New Roman"/>
                <w:sz w:val="20"/>
                <w:szCs w:val="20"/>
              </w:rPr>
              <w:t>mathematical skills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09" w:type="dxa"/>
            <w:tcBorders>
              <w:top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1063" w:type="dxa"/>
            <w:tcBorders>
              <w:top w:val="dashSmallGap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3.32</w:t>
            </w:r>
          </w:p>
        </w:tc>
        <w:tc>
          <w:tcPr>
            <w:tcW w:w="1063" w:type="dxa"/>
            <w:tcBorders>
              <w:top w:val="dashSmallGap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  <w:tc>
          <w:tcPr>
            <w:tcW w:w="1029" w:type="dxa"/>
            <w:tcBorders>
              <w:top w:val="dashSmallGap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5.3</w:t>
            </w:r>
          </w:p>
        </w:tc>
        <w:tc>
          <w:tcPr>
            <w:tcW w:w="1097" w:type="dxa"/>
            <w:tcBorders>
              <w:top w:val="dashSmallGap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3.40</w:t>
            </w:r>
          </w:p>
        </w:tc>
        <w:tc>
          <w:tcPr>
            <w:tcW w:w="1064" w:type="dxa"/>
            <w:tcBorders>
              <w:top w:val="dashSmallGap" w:sz="4" w:space="0" w:color="auto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</w:tr>
    </w:tbl>
    <w:p w:rsidR="009D7A68" w:rsidRPr="001D29E6" w:rsidRDefault="009D7A68" w:rsidP="00530792">
      <w:pPr>
        <w:spacing w:after="0" w:line="240" w:lineRule="auto"/>
        <w:ind w:right="-2"/>
        <w:jc w:val="both"/>
        <w:rPr>
          <w:rFonts w:ascii="Times New Roman" w:hAnsi="Times New Roman" w:cs="Times New Roman"/>
          <w:sz w:val="18"/>
          <w:szCs w:val="18"/>
          <w:vertAlign w:val="superscript"/>
        </w:rPr>
      </w:pPr>
      <w:bookmarkStart w:id="1" w:name="_Hlk137192385"/>
      <w:r w:rsidRPr="001D29E6">
        <w:rPr>
          <w:rFonts w:ascii="Times New Roman" w:hAnsi="Times New Roman" w:cs="Times New Roman"/>
          <w:i/>
          <w:sz w:val="18"/>
          <w:szCs w:val="18"/>
        </w:rPr>
        <w:t>Notes</w:t>
      </w:r>
      <w:r w:rsidRPr="001D29E6">
        <w:rPr>
          <w:rFonts w:ascii="Times New Roman" w:hAnsi="Times New Roman" w:cs="Times New Roman"/>
          <w:sz w:val="18"/>
          <w:szCs w:val="18"/>
        </w:rPr>
        <w:t xml:space="preserve">. </w:t>
      </w:r>
      <w:r w:rsidR="0099549B" w:rsidRPr="001D29E6">
        <w:rPr>
          <w:rFonts w:ascii="Times New Roman" w:hAnsi="Times New Roman" w:cs="Times New Roman"/>
          <w:sz w:val="18"/>
          <w:szCs w:val="18"/>
        </w:rPr>
        <w:t xml:space="preserve">While the variables on language skills, mathematical skills, and cognitive abilities were </w:t>
      </w:r>
      <w:r w:rsidR="00AA3928" w:rsidRPr="001D29E6">
        <w:rPr>
          <w:rFonts w:ascii="Times New Roman" w:hAnsi="Times New Roman" w:cs="Times New Roman"/>
          <w:sz w:val="18"/>
          <w:szCs w:val="18"/>
        </w:rPr>
        <w:t>z-</w:t>
      </w:r>
      <w:r w:rsidR="0099549B" w:rsidRPr="001D29E6">
        <w:rPr>
          <w:rFonts w:ascii="Times New Roman" w:hAnsi="Times New Roman" w:cs="Times New Roman"/>
          <w:sz w:val="18"/>
          <w:szCs w:val="18"/>
        </w:rPr>
        <w:t xml:space="preserve">standardised in the main analyses, </w:t>
      </w:r>
      <w:r w:rsidR="003E02A1" w:rsidRPr="001D29E6">
        <w:rPr>
          <w:rFonts w:ascii="Times New Roman" w:hAnsi="Times New Roman" w:cs="Times New Roman"/>
          <w:sz w:val="18"/>
          <w:szCs w:val="18"/>
        </w:rPr>
        <w:t xml:space="preserve">figures from </w:t>
      </w:r>
      <w:proofErr w:type="spellStart"/>
      <w:r w:rsidR="003E02A1" w:rsidRPr="001D29E6">
        <w:rPr>
          <w:rFonts w:ascii="Times New Roman" w:hAnsi="Times New Roman" w:cs="Times New Roman"/>
          <w:sz w:val="18"/>
          <w:szCs w:val="18"/>
        </w:rPr>
        <w:t>unstandardised</w:t>
      </w:r>
      <w:proofErr w:type="spellEnd"/>
      <w:r w:rsidR="003E02A1" w:rsidRPr="001D29E6">
        <w:rPr>
          <w:rFonts w:ascii="Times New Roman" w:hAnsi="Times New Roman" w:cs="Times New Roman"/>
          <w:sz w:val="18"/>
          <w:szCs w:val="18"/>
        </w:rPr>
        <w:t xml:space="preserve"> variables are presented </w:t>
      </w:r>
      <w:proofErr w:type="spellStart"/>
      <w:proofErr w:type="gramStart"/>
      <w:r w:rsidR="003E02A1" w:rsidRPr="001D29E6">
        <w:rPr>
          <w:rFonts w:ascii="Times New Roman" w:hAnsi="Times New Roman" w:cs="Times New Roman"/>
          <w:sz w:val="18"/>
          <w:szCs w:val="18"/>
        </w:rPr>
        <w:t>here</w:t>
      </w:r>
      <w:r w:rsidR="0099549B" w:rsidRPr="001D29E6">
        <w:rPr>
          <w:rFonts w:ascii="Times New Roman" w:hAnsi="Times New Roman" w:cs="Times New Roman"/>
          <w:sz w:val="18"/>
          <w:szCs w:val="18"/>
        </w:rPr>
        <w:t>.W</w:t>
      </w:r>
      <w:r w:rsidR="000A6F80" w:rsidRPr="001D29E6">
        <w:rPr>
          <w:rFonts w:ascii="Times New Roman" w:hAnsi="Times New Roman" w:cs="Times New Roman"/>
          <w:sz w:val="18"/>
          <w:szCs w:val="18"/>
        </w:rPr>
        <w:t>e</w:t>
      </w:r>
      <w:proofErr w:type="spellEnd"/>
      <w:proofErr w:type="gramEnd"/>
      <w:r w:rsidR="000A6F80" w:rsidRPr="001D29E6">
        <w:rPr>
          <w:rFonts w:ascii="Times New Roman" w:hAnsi="Times New Roman" w:cs="Times New Roman"/>
          <w:sz w:val="18"/>
          <w:szCs w:val="18"/>
        </w:rPr>
        <w:t xml:space="preserve"> used WLE estimates for language and mathematics </w:t>
      </w:r>
      <w:r w:rsidR="0099549B" w:rsidRPr="001D29E6">
        <w:rPr>
          <w:rFonts w:ascii="Times New Roman" w:hAnsi="Times New Roman" w:cs="Times New Roman"/>
          <w:sz w:val="18"/>
          <w:szCs w:val="18"/>
        </w:rPr>
        <w:t xml:space="preserve">achievement </w:t>
      </w:r>
      <w:r w:rsidR="000A6F80" w:rsidRPr="001D29E6">
        <w:rPr>
          <w:rFonts w:ascii="Times New Roman" w:hAnsi="Times New Roman" w:cs="Times New Roman"/>
          <w:sz w:val="18"/>
          <w:szCs w:val="18"/>
        </w:rPr>
        <w:t xml:space="preserve">provided </w:t>
      </w:r>
      <w:r w:rsidR="00245431" w:rsidRPr="001D29E6">
        <w:rPr>
          <w:rFonts w:ascii="Times New Roman" w:hAnsi="Times New Roman" w:cs="Times New Roman"/>
          <w:sz w:val="18"/>
          <w:szCs w:val="18"/>
        </w:rPr>
        <w:t>in</w:t>
      </w:r>
      <w:r w:rsidR="000A6F80" w:rsidRPr="001D29E6">
        <w:rPr>
          <w:rFonts w:ascii="Times New Roman" w:hAnsi="Times New Roman" w:cs="Times New Roman"/>
          <w:sz w:val="18"/>
          <w:szCs w:val="18"/>
        </w:rPr>
        <w:t xml:space="preserve"> the NEPS</w:t>
      </w:r>
      <w:r w:rsidR="00245431" w:rsidRPr="001D29E6">
        <w:rPr>
          <w:rFonts w:ascii="Times New Roman" w:hAnsi="Times New Roman" w:cs="Times New Roman"/>
          <w:sz w:val="18"/>
          <w:szCs w:val="18"/>
        </w:rPr>
        <w:t xml:space="preserve"> Scientific Use Files</w:t>
      </w:r>
      <w:r w:rsidR="000A6F80" w:rsidRPr="001D29E6">
        <w:rPr>
          <w:rFonts w:ascii="Times New Roman" w:hAnsi="Times New Roman" w:cs="Times New Roman"/>
          <w:sz w:val="18"/>
          <w:szCs w:val="18"/>
        </w:rPr>
        <w:t>. T1 language achievement covers vocabulary and grammar, while T2 language achievement target</w:t>
      </w:r>
      <w:r w:rsidR="00245431" w:rsidRPr="001D29E6">
        <w:rPr>
          <w:rFonts w:ascii="Times New Roman" w:hAnsi="Times New Roman" w:cs="Times New Roman"/>
          <w:sz w:val="18"/>
          <w:szCs w:val="18"/>
        </w:rPr>
        <w:t>s</w:t>
      </w:r>
      <w:r w:rsidR="000A6F80" w:rsidRPr="001D29E6">
        <w:rPr>
          <w:rFonts w:ascii="Times New Roman" w:hAnsi="Times New Roman" w:cs="Times New Roman"/>
          <w:sz w:val="18"/>
          <w:szCs w:val="18"/>
        </w:rPr>
        <w:t xml:space="preserve"> reading </w:t>
      </w:r>
      <w:r w:rsidR="006C1CF2" w:rsidRPr="001D29E6">
        <w:rPr>
          <w:rFonts w:ascii="Times New Roman" w:hAnsi="Times New Roman" w:cs="Times New Roman"/>
          <w:sz w:val="18"/>
          <w:szCs w:val="18"/>
        </w:rPr>
        <w:t>comprehension</w:t>
      </w:r>
      <w:r w:rsidR="00AA3928" w:rsidRPr="001D29E6">
        <w:rPr>
          <w:rFonts w:ascii="Times New Roman" w:hAnsi="Times New Roman" w:cs="Times New Roman"/>
          <w:sz w:val="18"/>
          <w:szCs w:val="18"/>
        </w:rPr>
        <w:t>;</w:t>
      </w:r>
      <w:r w:rsidR="0099549B" w:rsidRPr="001D29E6">
        <w:rPr>
          <w:rFonts w:ascii="Times New Roman" w:hAnsi="Times New Roman" w:cs="Times New Roman"/>
          <w:sz w:val="18"/>
          <w:szCs w:val="18"/>
        </w:rPr>
        <w:t xml:space="preserve"> therefore</w:t>
      </w:r>
      <w:r w:rsidR="00AA3928" w:rsidRPr="001D29E6">
        <w:rPr>
          <w:rFonts w:ascii="Times New Roman" w:hAnsi="Times New Roman" w:cs="Times New Roman"/>
          <w:sz w:val="18"/>
          <w:szCs w:val="18"/>
        </w:rPr>
        <w:t>,</w:t>
      </w:r>
      <w:r w:rsidR="0099549B" w:rsidRPr="001D29E6">
        <w:rPr>
          <w:rFonts w:ascii="Times New Roman" w:hAnsi="Times New Roman" w:cs="Times New Roman"/>
          <w:sz w:val="18"/>
          <w:szCs w:val="18"/>
        </w:rPr>
        <w:t xml:space="preserve"> T1 and T2 are not linked in the case of language achievement.</w:t>
      </w:r>
    </w:p>
    <w:bookmarkEnd w:id="1"/>
    <w:p w:rsidR="00FF6322" w:rsidRPr="001D29E6" w:rsidRDefault="00FF6322" w:rsidP="00530792">
      <w:pPr>
        <w:spacing w:after="0" w:line="240" w:lineRule="auto"/>
        <w:ind w:right="-2"/>
        <w:jc w:val="both"/>
        <w:rPr>
          <w:rFonts w:ascii="Times New Roman" w:hAnsi="Times New Roman" w:cs="Times New Roman"/>
          <w:sz w:val="18"/>
          <w:szCs w:val="18"/>
        </w:rPr>
      </w:pPr>
      <w:r w:rsidRPr="001D29E6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1D29E6">
        <w:rPr>
          <w:rFonts w:ascii="Times New Roman" w:hAnsi="Times New Roman" w:cs="Times New Roman"/>
          <w:sz w:val="18"/>
          <w:szCs w:val="18"/>
        </w:rPr>
        <w:t xml:space="preserve">This refers to the original item or the dependent variable for the calculation of the residuals (the teacher judgement outcome from Table 4 in the manuscript). </w:t>
      </w:r>
    </w:p>
    <w:p w:rsidR="00FF6322" w:rsidRPr="001D29E6" w:rsidRDefault="00FF6322" w:rsidP="00530792">
      <w:pPr>
        <w:spacing w:after="0" w:line="240" w:lineRule="auto"/>
        <w:ind w:right="-2"/>
        <w:jc w:val="both"/>
        <w:rPr>
          <w:rFonts w:ascii="Times New Roman" w:hAnsi="Times New Roman" w:cs="Times New Roman"/>
          <w:sz w:val="18"/>
          <w:szCs w:val="18"/>
        </w:rPr>
      </w:pPr>
      <w:r w:rsidRPr="001D29E6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1D29E6">
        <w:rPr>
          <w:rFonts w:ascii="Times New Roman" w:hAnsi="Times New Roman" w:cs="Times New Roman"/>
          <w:sz w:val="18"/>
          <w:szCs w:val="18"/>
        </w:rPr>
        <w:t>For the analysed sample (complete cases), values refer to language skills (as there are only minor differences between math and language sample).</w:t>
      </w:r>
    </w:p>
    <w:p w:rsidR="00FF6322" w:rsidRPr="001D29E6" w:rsidRDefault="00FF6322" w:rsidP="00530792">
      <w:pPr>
        <w:spacing w:after="0" w:line="240" w:lineRule="auto"/>
        <w:ind w:right="-2"/>
        <w:jc w:val="both"/>
        <w:rPr>
          <w:rFonts w:ascii="Times New Roman" w:eastAsia="Calibri" w:hAnsi="Times New Roman" w:cs="Times New Roman"/>
          <w:bCs/>
          <w:iCs/>
          <w:sz w:val="18"/>
          <w:szCs w:val="18"/>
        </w:rPr>
      </w:pPr>
      <w:r w:rsidRPr="001D29E6">
        <w:rPr>
          <w:rFonts w:ascii="Times New Roman" w:eastAsia="Calibri" w:hAnsi="Times New Roman" w:cs="Times New Roman"/>
          <w:bCs/>
          <w:iCs/>
          <w:sz w:val="18"/>
          <w:szCs w:val="18"/>
          <w:vertAlign w:val="superscript"/>
        </w:rPr>
        <w:t>3</w:t>
      </w:r>
      <w:r w:rsidRPr="001D29E6">
        <w:rPr>
          <w:rFonts w:ascii="Times New Roman" w:eastAsia="Calibri" w:hAnsi="Times New Roman" w:cs="Times New Roman"/>
          <w:bCs/>
          <w:iCs/>
          <w:sz w:val="18"/>
          <w:szCs w:val="18"/>
        </w:rPr>
        <w:t>As language and math assessments took place at two different dates – resulting in minor age differences between the language and math sample, values for the initial sample refer to age-in-month at the time of language assessment.</w:t>
      </w:r>
    </w:p>
    <w:p w:rsidR="00FF6322" w:rsidRPr="001D29E6" w:rsidRDefault="00FF6322" w:rsidP="00530792">
      <w:pPr>
        <w:spacing w:after="0" w:line="240" w:lineRule="auto"/>
        <w:ind w:right="-2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sz w:val="18"/>
          <w:szCs w:val="18"/>
        </w:rPr>
        <w:t>Source. Own calculations based on NEPS-SC2.</w:t>
      </w:r>
    </w:p>
    <w:p w:rsidR="00FF6322" w:rsidRPr="001D29E6" w:rsidRDefault="00FF6322" w:rsidP="00614C99">
      <w:pPr>
        <w:spacing w:after="0" w:line="240" w:lineRule="auto"/>
        <w:ind w:right="567"/>
        <w:jc w:val="both"/>
        <w:rPr>
          <w:rFonts w:ascii="Times New Roman" w:hAnsi="Times New Roman" w:cs="Times New Roman"/>
          <w:sz w:val="18"/>
        </w:rPr>
      </w:pPr>
      <w:r w:rsidRPr="001D29E6">
        <w:rPr>
          <w:rFonts w:ascii="Times New Roman" w:eastAsia="Calibri" w:hAnsi="Times New Roman" w:cs="Times New Roman"/>
          <w:bCs/>
          <w:iCs/>
          <w:szCs w:val="20"/>
        </w:rPr>
        <w:br w:type="page"/>
      </w:r>
    </w:p>
    <w:p w:rsidR="00FF6322" w:rsidRPr="001D29E6" w:rsidRDefault="00FF6322" w:rsidP="00614C99">
      <w:pPr>
        <w:spacing w:after="0" w:line="240" w:lineRule="auto"/>
        <w:rPr>
          <w:rFonts w:ascii="Times New Roman" w:eastAsia="Calibri" w:hAnsi="Times New Roman" w:cs="Times New Roman"/>
          <w:bCs/>
          <w:iCs/>
          <w:szCs w:val="20"/>
        </w:rPr>
      </w:pPr>
      <w:r w:rsidRPr="001D29E6">
        <w:rPr>
          <w:rFonts w:ascii="Times New Roman" w:eastAsia="Calibri" w:hAnsi="Times New Roman" w:cs="Times New Roman"/>
          <w:bCs/>
          <w:iCs/>
          <w:szCs w:val="20"/>
        </w:rPr>
        <w:lastRenderedPageBreak/>
        <w:t>Table S1c. Sample characteristics and distribution of missing values: US</w:t>
      </w:r>
    </w:p>
    <w:tbl>
      <w:tblPr>
        <w:tblStyle w:val="Tabellenraster"/>
        <w:tblW w:w="9107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82"/>
        <w:gridCol w:w="1109"/>
        <w:gridCol w:w="1063"/>
        <w:gridCol w:w="1063"/>
        <w:gridCol w:w="1029"/>
        <w:gridCol w:w="1097"/>
        <w:gridCol w:w="1064"/>
      </w:tblGrid>
      <w:tr w:rsidR="00FF6322" w:rsidRPr="001D29E6" w:rsidTr="007F7FCC">
        <w:trPr>
          <w:trHeight w:val="284"/>
          <w:tblHeader/>
        </w:trPr>
        <w:tc>
          <w:tcPr>
            <w:tcW w:w="2682" w:type="dxa"/>
            <w:tcBorders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US</w:t>
            </w:r>
          </w:p>
        </w:tc>
        <w:tc>
          <w:tcPr>
            <w:tcW w:w="1109" w:type="dxa"/>
            <w:tcBorders>
              <w:bottom w:val="single" w:sz="4" w:space="0" w:color="auto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31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Initial sample:</w:t>
            </w:r>
          </w:p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students at T1</w:t>
            </w:r>
          </w:p>
        </w:tc>
        <w:tc>
          <w:tcPr>
            <w:tcW w:w="21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Analysed sample:</w:t>
            </w:r>
          </w:p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complete cases</w:t>
            </w:r>
          </w:p>
        </w:tc>
      </w:tr>
      <w:tr w:rsidR="00FF6322" w:rsidRPr="001D29E6" w:rsidTr="007F7FCC">
        <w:trPr>
          <w:trHeight w:val="284"/>
          <w:tblHeader/>
        </w:trPr>
        <w:tc>
          <w:tcPr>
            <w:tcW w:w="2682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ime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>M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/%</w:t>
            </w:r>
          </w:p>
        </w:tc>
        <w:tc>
          <w:tcPr>
            <w:tcW w:w="1063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D</w:t>
            </w:r>
          </w:p>
        </w:tc>
        <w:tc>
          <w:tcPr>
            <w:tcW w:w="10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Cs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iCs/>
                <w:sz w:val="20"/>
                <w:szCs w:val="20"/>
              </w:rPr>
              <w:t>% missing values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>M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/%</w:t>
            </w: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D</w:t>
            </w:r>
          </w:p>
        </w:tc>
      </w:tr>
      <w:tr w:rsidR="00FF6322" w:rsidRPr="001D29E6" w:rsidTr="007F7FCC">
        <w:trPr>
          <w:trHeight w:val="284"/>
          <w:tblHeader/>
        </w:trPr>
        <w:tc>
          <w:tcPr>
            <w:tcW w:w="2682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Cs/>
                <w:sz w:val="20"/>
                <w:szCs w:val="20"/>
              </w:rPr>
            </w:pPr>
            <w:r w:rsidRPr="00740DB1">
              <w:rPr>
                <w:rFonts w:ascii="Times New Roman" w:hAnsi="Times New Roman" w:cs="Times New Roman"/>
                <w:i/>
                <w:sz w:val="20"/>
                <w:szCs w:val="20"/>
              </w:rPr>
              <w:t>N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 = 15,1</w:t>
            </w:r>
            <w:r w:rsidR="00185981" w:rsidRPr="001D29E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1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Language sample:</w:t>
            </w:r>
          </w:p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0DB1">
              <w:rPr>
                <w:rFonts w:ascii="Times New Roman" w:hAnsi="Times New Roman" w:cs="Times New Roman"/>
                <w:i/>
                <w:sz w:val="20"/>
                <w:szCs w:val="20"/>
              </w:rPr>
              <w:t>N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 = 8,420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Lang. achievement </w:t>
            </w:r>
          </w:p>
        </w:tc>
        <w:tc>
          <w:tcPr>
            <w:tcW w:w="1109" w:type="dxa"/>
            <w:tcBorders>
              <w:top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1063" w:type="dxa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55</w:t>
            </w:r>
          </w:p>
        </w:tc>
        <w:tc>
          <w:tcPr>
            <w:tcW w:w="1063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1097" w:type="dxa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</w:tc>
        <w:tc>
          <w:tcPr>
            <w:tcW w:w="10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nil"/>
              <w:bottom w:val="dashSmallGap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Lang. achievement </w:t>
            </w:r>
          </w:p>
        </w:tc>
        <w:tc>
          <w:tcPr>
            <w:tcW w:w="1109" w:type="dxa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2</w:t>
            </w:r>
          </w:p>
        </w:tc>
        <w:tc>
          <w:tcPr>
            <w:tcW w:w="1063" w:type="dxa"/>
            <w:tcBorders>
              <w:top w:val="nil"/>
              <w:left w:val="single" w:sz="4" w:space="0" w:color="auto"/>
              <w:bottom w:val="dashSmallGap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1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.45</w:t>
            </w:r>
          </w:p>
        </w:tc>
        <w:tc>
          <w:tcPr>
            <w:tcW w:w="1063" w:type="dxa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1029" w:type="dxa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25.5</w:t>
            </w:r>
          </w:p>
        </w:tc>
        <w:tc>
          <w:tcPr>
            <w:tcW w:w="1097" w:type="dxa"/>
            <w:tcBorders>
              <w:top w:val="nil"/>
              <w:left w:val="single" w:sz="4" w:space="0" w:color="auto"/>
              <w:bottom w:val="dashSmallGap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1.49</w:t>
            </w:r>
          </w:p>
        </w:tc>
        <w:tc>
          <w:tcPr>
            <w:tcW w:w="1064" w:type="dxa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dashSmallGap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eachers assessment of student’s language skills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09" w:type="dxa"/>
            <w:tcBorders>
              <w:top w:val="dashSmallGap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1063" w:type="dxa"/>
            <w:tcBorders>
              <w:top w:val="dashSmallGap" w:sz="4" w:space="0" w:color="auto"/>
              <w:left w:val="single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3.18</w:t>
            </w:r>
          </w:p>
        </w:tc>
        <w:tc>
          <w:tcPr>
            <w:tcW w:w="1063" w:type="dxa"/>
            <w:tcBorders>
              <w:top w:val="dashSmallGap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</w:tc>
        <w:tc>
          <w:tcPr>
            <w:tcW w:w="1029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1.8</w:t>
            </w:r>
          </w:p>
        </w:tc>
        <w:tc>
          <w:tcPr>
            <w:tcW w:w="1097" w:type="dxa"/>
            <w:tcBorders>
              <w:top w:val="dashSmallGap" w:sz="4" w:space="0" w:color="auto"/>
              <w:left w:val="single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3.24</w:t>
            </w:r>
          </w:p>
        </w:tc>
        <w:tc>
          <w:tcPr>
            <w:tcW w:w="1064" w:type="dxa"/>
            <w:tcBorders>
              <w:top w:val="dashSmallGap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dashSmallGap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Cognitive abilities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09" w:type="dxa"/>
            <w:tcBorders>
              <w:top w:val="dashSmallGap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1063" w:type="dxa"/>
            <w:tcBorders>
              <w:top w:val="dashSmallGap" w:sz="4" w:space="0" w:color="auto"/>
              <w:left w:val="single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469.33</w:t>
            </w:r>
          </w:p>
        </w:tc>
        <w:tc>
          <w:tcPr>
            <w:tcW w:w="1063" w:type="dxa"/>
            <w:tcBorders>
              <w:top w:val="dashSmallGap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25.82</w:t>
            </w:r>
          </w:p>
        </w:tc>
        <w:tc>
          <w:tcPr>
            <w:tcW w:w="1029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  <w:tc>
          <w:tcPr>
            <w:tcW w:w="1097" w:type="dxa"/>
            <w:tcBorders>
              <w:top w:val="dashSmallGap" w:sz="4" w:space="0" w:color="auto"/>
              <w:left w:val="single" w:sz="4" w:space="0" w:color="auto"/>
              <w:bottom w:val="nil"/>
              <w:tr2bl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471.45</w:t>
            </w:r>
          </w:p>
        </w:tc>
        <w:tc>
          <w:tcPr>
            <w:tcW w:w="1064" w:type="dxa"/>
            <w:tcBorders>
              <w:top w:val="dashSmallGap" w:sz="4" w:space="0" w:color="auto"/>
              <w:bottom w:val="nil"/>
              <w:tr2bl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24.42</w:t>
            </w: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dashSmallGap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Age-in-months at T1 testing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09" w:type="dxa"/>
            <w:tcBorders>
              <w:top w:val="dashSmallGap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1063" w:type="dxa"/>
            <w:tcBorders>
              <w:top w:val="dashSmallGap" w:sz="4" w:space="0" w:color="auto"/>
              <w:left w:val="single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85.36</w:t>
            </w:r>
          </w:p>
        </w:tc>
        <w:tc>
          <w:tcPr>
            <w:tcW w:w="1063" w:type="dxa"/>
            <w:tcBorders>
              <w:top w:val="dashSmallGap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4.41</w:t>
            </w:r>
          </w:p>
        </w:tc>
        <w:tc>
          <w:tcPr>
            <w:tcW w:w="1029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1097" w:type="dxa"/>
            <w:tcBorders>
              <w:top w:val="dashSmallGap" w:sz="4" w:space="0" w:color="auto"/>
              <w:left w:val="single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85.57</w:t>
            </w:r>
          </w:p>
        </w:tc>
        <w:tc>
          <w:tcPr>
            <w:tcW w:w="1064" w:type="dxa"/>
            <w:tcBorders>
              <w:top w:val="dashSmallGap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4.38</w:t>
            </w: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Student female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09" w:type="dxa"/>
            <w:tcBorders>
              <w:top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1063" w:type="dxa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48.9</w:t>
            </w:r>
          </w:p>
        </w:tc>
        <w:tc>
          <w:tcPr>
            <w:tcW w:w="1063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  <w:tc>
          <w:tcPr>
            <w:tcW w:w="1097" w:type="dxa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49.3</w:t>
            </w:r>
          </w:p>
        </w:tc>
        <w:tc>
          <w:tcPr>
            <w:tcW w:w="10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Highest parental education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09" w:type="dxa"/>
            <w:tcBorders>
              <w:top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1063" w:type="dxa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7.</w:t>
            </w:r>
            <w:r w:rsidR="000D4D5A" w:rsidRPr="001D29E6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097" w:type="dxa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High</w:t>
            </w:r>
          </w:p>
        </w:tc>
        <w:tc>
          <w:tcPr>
            <w:tcW w:w="1109" w:type="dxa"/>
            <w:tcBorders>
              <w:top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41.4</w:t>
            </w:r>
          </w:p>
        </w:tc>
        <w:tc>
          <w:tcPr>
            <w:tcW w:w="1063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7" w:type="dxa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42.7</w:t>
            </w:r>
          </w:p>
        </w:tc>
        <w:tc>
          <w:tcPr>
            <w:tcW w:w="10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Medium</w:t>
            </w:r>
          </w:p>
        </w:tc>
        <w:tc>
          <w:tcPr>
            <w:tcW w:w="1109" w:type="dxa"/>
            <w:tcBorders>
              <w:top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29.6</w:t>
            </w:r>
          </w:p>
        </w:tc>
        <w:tc>
          <w:tcPr>
            <w:tcW w:w="1063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7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29.3</w:t>
            </w:r>
          </w:p>
        </w:tc>
        <w:tc>
          <w:tcPr>
            <w:tcW w:w="10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Low</w:t>
            </w:r>
          </w:p>
        </w:tc>
        <w:tc>
          <w:tcPr>
            <w:tcW w:w="1109" w:type="dxa"/>
            <w:tcBorders>
              <w:top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29.0</w:t>
            </w:r>
          </w:p>
        </w:tc>
        <w:tc>
          <w:tcPr>
            <w:tcW w:w="1063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7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28.1</w:t>
            </w:r>
          </w:p>
        </w:tc>
        <w:tc>
          <w:tcPr>
            <w:tcW w:w="10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Student of immigrant descent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09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1063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31.9</w:t>
            </w:r>
          </w:p>
        </w:tc>
        <w:tc>
          <w:tcPr>
            <w:tcW w:w="1063" w:type="dxa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0.0</w:t>
            </w:r>
          </w:p>
        </w:tc>
        <w:tc>
          <w:tcPr>
            <w:tcW w:w="1097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31.5</w:t>
            </w:r>
          </w:p>
        </w:tc>
        <w:tc>
          <w:tcPr>
            <w:tcW w:w="1064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0DB1">
              <w:rPr>
                <w:rFonts w:ascii="Times New Roman" w:hAnsi="Times New Roman" w:cs="Times New Roman"/>
                <w:i/>
                <w:sz w:val="20"/>
                <w:szCs w:val="20"/>
              </w:rPr>
              <w:t>N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 = 15,1</w:t>
            </w:r>
            <w:r w:rsidR="00185981" w:rsidRPr="001D29E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1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Math sample:</w:t>
            </w:r>
          </w:p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0DB1">
              <w:rPr>
                <w:rFonts w:ascii="Times New Roman" w:hAnsi="Times New Roman" w:cs="Times New Roman"/>
                <w:i/>
                <w:sz w:val="20"/>
                <w:szCs w:val="20"/>
              </w:rPr>
              <w:t>N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 = 8,410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Math. achievement </w:t>
            </w:r>
          </w:p>
        </w:tc>
        <w:tc>
          <w:tcPr>
            <w:tcW w:w="1109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0.50</w:t>
            </w:r>
          </w:p>
        </w:tc>
        <w:tc>
          <w:tcPr>
            <w:tcW w:w="1063" w:type="dxa"/>
            <w:tcBorders>
              <w:top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</w:tc>
        <w:tc>
          <w:tcPr>
            <w:tcW w:w="10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1064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nil"/>
              <w:bottom w:val="dashSmallGap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Math. achievement </w:t>
            </w:r>
          </w:p>
        </w:tc>
        <w:tc>
          <w:tcPr>
            <w:tcW w:w="1109" w:type="dxa"/>
            <w:tcBorders>
              <w:top w:val="nil"/>
              <w:bottom w:val="dashSmallGap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2</w:t>
            </w:r>
          </w:p>
        </w:tc>
        <w:tc>
          <w:tcPr>
            <w:tcW w:w="1063" w:type="dxa"/>
            <w:tcBorders>
              <w:top w:val="nil"/>
              <w:left w:val="single" w:sz="4" w:space="0" w:color="auto"/>
              <w:bottom w:val="dashSmallGap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.84</w:t>
            </w:r>
          </w:p>
        </w:tc>
        <w:tc>
          <w:tcPr>
            <w:tcW w:w="1063" w:type="dxa"/>
            <w:tcBorders>
              <w:top w:val="nil"/>
              <w:bottom w:val="dashSmallGap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48</w:t>
            </w:r>
          </w:p>
        </w:tc>
        <w:tc>
          <w:tcPr>
            <w:tcW w:w="1029" w:type="dxa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25.5</w:t>
            </w:r>
          </w:p>
        </w:tc>
        <w:tc>
          <w:tcPr>
            <w:tcW w:w="1097" w:type="dxa"/>
            <w:tcBorders>
              <w:top w:val="nil"/>
              <w:left w:val="single" w:sz="4" w:space="0" w:color="auto"/>
              <w:bottom w:val="dashSmallGap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.88</w:t>
            </w:r>
          </w:p>
        </w:tc>
        <w:tc>
          <w:tcPr>
            <w:tcW w:w="1064" w:type="dxa"/>
            <w:tcBorders>
              <w:top w:val="nil"/>
              <w:bottom w:val="dashSmallGap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</w:tr>
      <w:tr w:rsidR="00FF6322" w:rsidRPr="001D29E6" w:rsidTr="007F7FCC">
        <w:trPr>
          <w:trHeight w:val="284"/>
        </w:trPr>
        <w:tc>
          <w:tcPr>
            <w:tcW w:w="2682" w:type="dxa"/>
            <w:tcBorders>
              <w:top w:val="dashSmallGap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Teachers assessment of student’s </w:t>
            </w:r>
            <w:r w:rsidR="005A4397" w:rsidRPr="001D29E6">
              <w:rPr>
                <w:rFonts w:ascii="Times New Roman" w:hAnsi="Times New Roman" w:cs="Times New Roman"/>
                <w:sz w:val="20"/>
                <w:szCs w:val="20"/>
              </w:rPr>
              <w:t>mathematical skills</w:t>
            </w:r>
            <w:r w:rsidRPr="001D29E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09" w:type="dxa"/>
            <w:tcBorders>
              <w:top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tc>
          <w:tcPr>
            <w:tcW w:w="1063" w:type="dxa"/>
            <w:tcBorders>
              <w:top w:val="dashSmallGap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3.21</w:t>
            </w:r>
          </w:p>
        </w:tc>
        <w:tc>
          <w:tcPr>
            <w:tcW w:w="1063" w:type="dxa"/>
            <w:tcBorders>
              <w:top w:val="dashSmallGap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</w:tc>
        <w:tc>
          <w:tcPr>
            <w:tcW w:w="1029" w:type="dxa"/>
            <w:tcBorders>
              <w:top w:val="dashSmallGap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11.9</w:t>
            </w:r>
          </w:p>
        </w:tc>
        <w:tc>
          <w:tcPr>
            <w:tcW w:w="1097" w:type="dxa"/>
            <w:tcBorders>
              <w:top w:val="dashSmallGap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3.27</w:t>
            </w:r>
          </w:p>
        </w:tc>
        <w:tc>
          <w:tcPr>
            <w:tcW w:w="1064" w:type="dxa"/>
            <w:tcBorders>
              <w:top w:val="dashSmallGap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</w:tr>
    </w:tbl>
    <w:p w:rsidR="009D7A68" w:rsidRPr="001D29E6" w:rsidRDefault="009D7A68" w:rsidP="00530792">
      <w:pPr>
        <w:spacing w:after="0" w:line="240" w:lineRule="auto"/>
        <w:ind w:right="-2"/>
        <w:jc w:val="both"/>
        <w:rPr>
          <w:rFonts w:ascii="Times New Roman" w:eastAsia="Calibri" w:hAnsi="Times New Roman" w:cs="Times New Roman"/>
          <w:sz w:val="18"/>
          <w:szCs w:val="18"/>
          <w:vertAlign w:val="superscript"/>
        </w:rPr>
      </w:pPr>
      <w:bookmarkStart w:id="2" w:name="_Hlk137192405"/>
      <w:r w:rsidRPr="001D29E6">
        <w:rPr>
          <w:rFonts w:ascii="Times New Roman" w:hAnsi="Times New Roman" w:cs="Times New Roman"/>
          <w:i/>
          <w:sz w:val="18"/>
          <w:szCs w:val="18"/>
        </w:rPr>
        <w:t>Notes</w:t>
      </w:r>
      <w:r w:rsidRPr="001D29E6">
        <w:rPr>
          <w:rFonts w:ascii="Times New Roman" w:hAnsi="Times New Roman" w:cs="Times New Roman"/>
          <w:sz w:val="18"/>
          <w:szCs w:val="18"/>
        </w:rPr>
        <w:t xml:space="preserve">. </w:t>
      </w:r>
      <w:r w:rsidR="000B6A8D" w:rsidRPr="001D29E6">
        <w:rPr>
          <w:rFonts w:ascii="Times New Roman" w:hAnsi="Times New Roman" w:cs="Times New Roman"/>
          <w:sz w:val="18"/>
          <w:szCs w:val="18"/>
        </w:rPr>
        <w:t xml:space="preserve">While the variables on language skills, mathematical skills, and cognitive abilities were z-standardised in the main analyses, </w:t>
      </w:r>
      <w:r w:rsidR="003E02A1" w:rsidRPr="001D29E6">
        <w:rPr>
          <w:rFonts w:ascii="Times New Roman" w:hAnsi="Times New Roman" w:cs="Times New Roman"/>
          <w:sz w:val="18"/>
          <w:szCs w:val="18"/>
        </w:rPr>
        <w:t xml:space="preserve">figures from </w:t>
      </w:r>
      <w:proofErr w:type="spellStart"/>
      <w:r w:rsidR="003E02A1" w:rsidRPr="001D29E6">
        <w:rPr>
          <w:rFonts w:ascii="Times New Roman" w:hAnsi="Times New Roman" w:cs="Times New Roman"/>
          <w:sz w:val="18"/>
          <w:szCs w:val="18"/>
        </w:rPr>
        <w:t>unstandardised</w:t>
      </w:r>
      <w:proofErr w:type="spellEnd"/>
      <w:r w:rsidR="003E02A1" w:rsidRPr="001D29E6">
        <w:rPr>
          <w:rFonts w:ascii="Times New Roman" w:hAnsi="Times New Roman" w:cs="Times New Roman"/>
          <w:sz w:val="18"/>
          <w:szCs w:val="18"/>
        </w:rPr>
        <w:t xml:space="preserve"> variables are presented here</w:t>
      </w:r>
      <w:r w:rsidR="000B6A8D" w:rsidRPr="001D29E6">
        <w:rPr>
          <w:rFonts w:ascii="Times New Roman" w:hAnsi="Times New Roman" w:cs="Times New Roman"/>
          <w:sz w:val="18"/>
          <w:szCs w:val="18"/>
        </w:rPr>
        <w:t>. W</w:t>
      </w:r>
      <w:r w:rsidR="000A6F80" w:rsidRPr="001D29E6">
        <w:rPr>
          <w:rFonts w:ascii="Times New Roman" w:hAnsi="Times New Roman" w:cs="Times New Roman"/>
          <w:sz w:val="18"/>
          <w:szCs w:val="18"/>
        </w:rPr>
        <w:t>e used IRT-scaled scores for language and mathematics achievement in the ECLS-K:2011.</w:t>
      </w:r>
    </w:p>
    <w:bookmarkEnd w:id="2"/>
    <w:p w:rsidR="00FF6322" w:rsidRPr="001D29E6" w:rsidRDefault="00FF6322" w:rsidP="00530792">
      <w:pPr>
        <w:spacing w:after="0" w:line="240" w:lineRule="auto"/>
        <w:ind w:right="-2"/>
        <w:jc w:val="both"/>
        <w:rPr>
          <w:rFonts w:ascii="Times New Roman" w:hAnsi="Times New Roman" w:cs="Times New Roman"/>
          <w:sz w:val="18"/>
          <w:szCs w:val="18"/>
          <w:vertAlign w:val="superscript"/>
        </w:rPr>
      </w:pPr>
      <w:r w:rsidRPr="001D29E6">
        <w:rPr>
          <w:rFonts w:ascii="Times New Roman" w:eastAsia="Calibri" w:hAnsi="Times New Roman" w:cs="Times New Roman"/>
          <w:sz w:val="18"/>
          <w:szCs w:val="18"/>
          <w:vertAlign w:val="superscript"/>
        </w:rPr>
        <w:t>1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Sample sizes </w:t>
      </w:r>
      <w:r w:rsidR="00A6702F" w:rsidRPr="001D29E6">
        <w:rPr>
          <w:rFonts w:ascii="Times New Roman" w:eastAsia="Calibri" w:hAnsi="Times New Roman" w:cs="Times New Roman"/>
          <w:sz w:val="18"/>
          <w:szCs w:val="18"/>
        </w:rPr>
        <w:t xml:space="preserve">are </w:t>
      </w:r>
      <w:r w:rsidRPr="001D29E6">
        <w:rPr>
          <w:rFonts w:ascii="Times New Roman" w:eastAsia="Calibri" w:hAnsi="Times New Roman" w:cs="Times New Roman"/>
          <w:sz w:val="18"/>
          <w:szCs w:val="18"/>
        </w:rPr>
        <w:t>rounded to nearest 10, as required by the National Center for Education Statistics.</w:t>
      </w:r>
    </w:p>
    <w:p w:rsidR="00FF6322" w:rsidRPr="001D29E6" w:rsidRDefault="00FF6322" w:rsidP="00530792">
      <w:pPr>
        <w:spacing w:after="0" w:line="240" w:lineRule="auto"/>
        <w:ind w:right="-2"/>
        <w:jc w:val="both"/>
        <w:rPr>
          <w:rFonts w:ascii="Times New Roman" w:hAnsi="Times New Roman" w:cs="Times New Roman"/>
          <w:sz w:val="18"/>
          <w:szCs w:val="18"/>
        </w:rPr>
      </w:pPr>
      <w:r w:rsidRPr="001D29E6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1D29E6">
        <w:rPr>
          <w:rFonts w:ascii="Times New Roman" w:hAnsi="Times New Roman" w:cs="Times New Roman"/>
          <w:sz w:val="18"/>
          <w:szCs w:val="18"/>
        </w:rPr>
        <w:t xml:space="preserve">This refers to the original item or the dependent variable for the calculation of the residuals (the teacher judgement outcome from Table 4 in the manuscript). </w:t>
      </w:r>
    </w:p>
    <w:p w:rsidR="00FF6322" w:rsidRPr="001D29E6" w:rsidRDefault="00FF6322" w:rsidP="00530792">
      <w:pPr>
        <w:spacing w:after="0" w:line="240" w:lineRule="auto"/>
        <w:ind w:right="-2"/>
        <w:jc w:val="both"/>
        <w:rPr>
          <w:rFonts w:ascii="Times New Roman" w:hAnsi="Times New Roman" w:cs="Times New Roman"/>
          <w:sz w:val="18"/>
          <w:szCs w:val="18"/>
        </w:rPr>
      </w:pPr>
      <w:r w:rsidRPr="001D29E6">
        <w:rPr>
          <w:rFonts w:ascii="Times New Roman" w:hAnsi="Times New Roman" w:cs="Times New Roman"/>
          <w:sz w:val="18"/>
          <w:szCs w:val="18"/>
          <w:vertAlign w:val="superscript"/>
        </w:rPr>
        <w:t>3</w:t>
      </w:r>
      <w:r w:rsidRPr="001D29E6">
        <w:rPr>
          <w:rFonts w:ascii="Times New Roman" w:hAnsi="Times New Roman" w:cs="Times New Roman"/>
          <w:sz w:val="18"/>
          <w:szCs w:val="18"/>
        </w:rPr>
        <w:t>For the analysed sample (complete cases), values refer to language skills (as there are only minor differences between math and language sample).</w:t>
      </w:r>
    </w:p>
    <w:p w:rsidR="00FF6322" w:rsidRPr="001D29E6" w:rsidRDefault="00FF6322" w:rsidP="00530792">
      <w:pPr>
        <w:spacing w:after="0" w:line="240" w:lineRule="auto"/>
        <w:ind w:right="-2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sz w:val="18"/>
          <w:szCs w:val="18"/>
        </w:rPr>
        <w:t>Source. Own calculations based on ECLS-K:2011.</w:t>
      </w:r>
    </w:p>
    <w:p w:rsidR="00FF6322" w:rsidRPr="001D29E6" w:rsidRDefault="00FF6322" w:rsidP="00614C99">
      <w:pPr>
        <w:spacing w:after="0" w:line="240" w:lineRule="auto"/>
        <w:rPr>
          <w:rFonts w:ascii="Times New Roman" w:eastAsia="Calibri" w:hAnsi="Times New Roman" w:cs="Times New Roman"/>
          <w:bCs/>
          <w:iCs/>
          <w:szCs w:val="20"/>
        </w:rPr>
      </w:pPr>
    </w:p>
    <w:p w:rsidR="00FF6322" w:rsidRPr="001D29E6" w:rsidRDefault="00FF6322" w:rsidP="00614C99">
      <w:pPr>
        <w:spacing w:after="0" w:line="240" w:lineRule="auto"/>
        <w:rPr>
          <w:rFonts w:ascii="Times New Roman" w:eastAsia="Calibri" w:hAnsi="Times New Roman" w:cs="Times New Roman"/>
          <w:bCs/>
          <w:iCs/>
          <w:szCs w:val="20"/>
        </w:rPr>
      </w:pPr>
    </w:p>
    <w:p w:rsidR="00FF6322" w:rsidRPr="001D29E6" w:rsidRDefault="00FF6322" w:rsidP="00614C99">
      <w:pPr>
        <w:spacing w:after="0" w:line="240" w:lineRule="auto"/>
        <w:rPr>
          <w:rFonts w:ascii="Times New Roman" w:eastAsia="Calibri" w:hAnsi="Times New Roman" w:cs="Times New Roman"/>
          <w:bCs/>
          <w:iCs/>
          <w:szCs w:val="20"/>
        </w:rPr>
      </w:pPr>
    </w:p>
    <w:p w:rsidR="00FF6322" w:rsidRPr="001D29E6" w:rsidRDefault="00FF6322" w:rsidP="00614C99">
      <w:pPr>
        <w:spacing w:after="0" w:line="240" w:lineRule="auto"/>
        <w:rPr>
          <w:rFonts w:ascii="Times New Roman" w:eastAsia="Calibri" w:hAnsi="Times New Roman" w:cs="Times New Roman"/>
          <w:bCs/>
          <w:iCs/>
          <w:szCs w:val="20"/>
        </w:rPr>
      </w:pPr>
      <w:r w:rsidRPr="001D29E6">
        <w:rPr>
          <w:rFonts w:ascii="Times New Roman" w:eastAsia="Calibri" w:hAnsi="Times New Roman" w:cs="Times New Roman"/>
          <w:bCs/>
          <w:iCs/>
          <w:szCs w:val="20"/>
        </w:rPr>
        <w:br w:type="page"/>
      </w:r>
    </w:p>
    <w:p w:rsidR="00FF6322" w:rsidRPr="001D29E6" w:rsidRDefault="00FF6322" w:rsidP="00614C99">
      <w:pPr>
        <w:spacing w:before="240" w:after="0" w:line="240" w:lineRule="auto"/>
        <w:ind w:right="1273"/>
        <w:jc w:val="both"/>
        <w:rPr>
          <w:rFonts w:ascii="Times New Roman" w:eastAsia="Calibri" w:hAnsi="Times New Roman" w:cs="Times New Roman"/>
          <w:bCs/>
          <w:iCs/>
          <w:szCs w:val="20"/>
        </w:rPr>
      </w:pPr>
      <w:r w:rsidRPr="001D29E6">
        <w:rPr>
          <w:rFonts w:ascii="Times New Roman" w:eastAsia="Calibri" w:hAnsi="Times New Roman" w:cs="Times New Roman"/>
          <w:bCs/>
          <w:iCs/>
          <w:szCs w:val="20"/>
        </w:rPr>
        <w:lastRenderedPageBreak/>
        <w:t>Table S2a. Average teacher judgement</w:t>
      </w:r>
      <w:r w:rsidRPr="001D29E6">
        <w:rPr>
          <w:rFonts w:ascii="Times New Roman" w:hAnsi="Times New Roman" w:cs="Times New Roman"/>
          <w:szCs w:val="20"/>
          <w:lang w:val="en-US"/>
        </w:rPr>
        <w:t xml:space="preserve"> residuals and confidence intervals by student gender and country</w:t>
      </w:r>
    </w:p>
    <w:tbl>
      <w:tblPr>
        <w:tblStyle w:val="Tabellenraster11"/>
        <w:tblW w:w="7797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3"/>
        <w:gridCol w:w="860"/>
        <w:gridCol w:w="861"/>
        <w:gridCol w:w="861"/>
        <w:gridCol w:w="860"/>
        <w:gridCol w:w="861"/>
        <w:gridCol w:w="861"/>
      </w:tblGrid>
      <w:tr w:rsidR="00FF6322" w:rsidRPr="001D29E6" w:rsidTr="008360F7">
        <w:trPr>
          <w:trHeight w:val="278"/>
        </w:trPr>
        <w:tc>
          <w:tcPr>
            <w:tcW w:w="2633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FF6322" w:rsidRPr="001D29E6" w:rsidRDefault="00FF6322" w:rsidP="008360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</w:tcPr>
          <w:p w:rsidR="00FF6322" w:rsidRPr="001D29E6" w:rsidRDefault="00FF6322" w:rsidP="008360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England</w:t>
            </w:r>
          </w:p>
        </w:tc>
        <w:tc>
          <w:tcPr>
            <w:tcW w:w="1721" w:type="dxa"/>
            <w:gridSpan w:val="2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FFF"/>
            <w:vAlign w:val="center"/>
          </w:tcPr>
          <w:p w:rsidR="00FF6322" w:rsidRPr="001D29E6" w:rsidRDefault="00FF6322" w:rsidP="008360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Germany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</w:tcPr>
          <w:p w:rsidR="00FF6322" w:rsidRPr="001D29E6" w:rsidRDefault="00FF6322" w:rsidP="008360F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US</w:t>
            </w:r>
          </w:p>
        </w:tc>
      </w:tr>
      <w:tr w:rsidR="00FF6322" w:rsidRPr="001D29E6" w:rsidTr="008360F7">
        <w:trPr>
          <w:trHeight w:val="278"/>
        </w:trPr>
        <w:tc>
          <w:tcPr>
            <w:tcW w:w="2633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FF6322" w:rsidRPr="001D29E6" w:rsidRDefault="00FF6322" w:rsidP="008360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</w:tcPr>
          <w:p w:rsidR="00FF6322" w:rsidRPr="001D29E6" w:rsidRDefault="00FF6322" w:rsidP="008360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Calibri" w:hAnsi="Times New Roman" w:cs="Times New Roman"/>
                <w:i/>
                <w:sz w:val="20"/>
                <w:szCs w:val="20"/>
              </w:rPr>
              <w:t>M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</w:tcPr>
          <w:p w:rsidR="00FF6322" w:rsidRPr="001D29E6" w:rsidRDefault="00FF6322" w:rsidP="008360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95% CI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FFF"/>
            <w:vAlign w:val="center"/>
          </w:tcPr>
          <w:p w:rsidR="00FF6322" w:rsidRPr="001D29E6" w:rsidRDefault="00FF6322" w:rsidP="008360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Calibri" w:hAnsi="Times New Roman" w:cs="Times New Roman"/>
                <w:i/>
                <w:sz w:val="20"/>
                <w:szCs w:val="20"/>
              </w:rPr>
              <w:t>M</w:t>
            </w:r>
          </w:p>
        </w:tc>
        <w:tc>
          <w:tcPr>
            <w:tcW w:w="860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FFF"/>
            <w:vAlign w:val="center"/>
          </w:tcPr>
          <w:p w:rsidR="00FF6322" w:rsidRPr="001D29E6" w:rsidRDefault="00FF6322" w:rsidP="008360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95% CI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</w:tcPr>
          <w:p w:rsidR="00FF6322" w:rsidRPr="001D29E6" w:rsidRDefault="00FF6322" w:rsidP="008360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Calibri" w:hAnsi="Times New Roman" w:cs="Times New Roman"/>
                <w:i/>
                <w:sz w:val="20"/>
                <w:szCs w:val="20"/>
              </w:rPr>
              <w:t>M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</w:tcPr>
          <w:p w:rsidR="00FF6322" w:rsidRPr="001D29E6" w:rsidRDefault="00FF6322" w:rsidP="008360F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95% CI</w:t>
            </w:r>
          </w:p>
        </w:tc>
      </w:tr>
      <w:tr w:rsidR="00FF6322" w:rsidRPr="001D29E6" w:rsidTr="008360F7">
        <w:trPr>
          <w:trHeight w:val="278"/>
        </w:trPr>
        <w:tc>
          <w:tcPr>
            <w:tcW w:w="2633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:rsidR="00FF6322" w:rsidRPr="001D29E6" w:rsidRDefault="00FF6322" w:rsidP="008360F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/>
                <w:kern w:val="24"/>
                <w:sz w:val="20"/>
                <w:szCs w:val="20"/>
                <w:lang w:eastAsia="de-DE"/>
              </w:rPr>
              <w:t>Language skills</w:t>
            </w:r>
          </w:p>
        </w:tc>
        <w:tc>
          <w:tcPr>
            <w:tcW w:w="860" w:type="dxa"/>
            <w:tcBorders>
              <w:top w:val="single" w:sz="4" w:space="0" w:color="auto"/>
              <w:left w:val="single" w:sz="8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8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8" w:space="0" w:color="FFFFFF"/>
              <w:right w:val="single" w:sz="8" w:space="0" w:color="FFFFFF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single" w:sz="8" w:space="0" w:color="FFFFFF"/>
              <w:right w:val="single" w:sz="8" w:space="0" w:color="FFFFFF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8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8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7F7FCC">
        <w:trPr>
          <w:trHeight w:val="165"/>
        </w:trPr>
        <w:tc>
          <w:tcPr>
            <w:tcW w:w="2633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Student female</w:t>
            </w:r>
          </w:p>
        </w:tc>
        <w:tc>
          <w:tcPr>
            <w:tcW w:w="860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5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02;</w:t>
            </w:r>
          </w:p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91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7</w:t>
            </w:r>
          </w:p>
        </w:tc>
        <w:tc>
          <w:tcPr>
            <w:tcW w:w="860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22;</w:t>
            </w:r>
          </w:p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24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4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02;</w:t>
            </w:r>
          </w:p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.069</w:t>
            </w:r>
          </w:p>
        </w:tc>
      </w:tr>
      <w:tr w:rsidR="00FF6322" w:rsidRPr="001D29E6" w:rsidTr="007F7FCC">
        <w:trPr>
          <w:trHeight w:val="165"/>
        </w:trPr>
        <w:tc>
          <w:tcPr>
            <w:tcW w:w="2633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Student male</w:t>
            </w:r>
          </w:p>
        </w:tc>
        <w:tc>
          <w:tcPr>
            <w:tcW w:w="860" w:type="dxa"/>
            <w:tcBorders>
              <w:top w:val="single" w:sz="24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5</w:t>
            </w:r>
          </w:p>
        </w:tc>
        <w:tc>
          <w:tcPr>
            <w:tcW w:w="861" w:type="dxa"/>
            <w:tcBorders>
              <w:top w:val="single" w:sz="24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94;</w:t>
            </w:r>
          </w:p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06</w:t>
            </w:r>
          </w:p>
        </w:tc>
        <w:tc>
          <w:tcPr>
            <w:tcW w:w="861" w:type="dxa"/>
            <w:tcBorders>
              <w:top w:val="single" w:sz="24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8</w:t>
            </w:r>
          </w:p>
        </w:tc>
        <w:tc>
          <w:tcPr>
            <w:tcW w:w="860" w:type="dxa"/>
            <w:tcBorders>
              <w:top w:val="single" w:sz="24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28;</w:t>
            </w:r>
          </w:p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24</w:t>
            </w:r>
          </w:p>
        </w:tc>
        <w:tc>
          <w:tcPr>
            <w:tcW w:w="861" w:type="dxa"/>
            <w:tcBorders>
              <w:top w:val="single" w:sz="24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3</w:t>
            </w:r>
          </w:p>
        </w:tc>
        <w:tc>
          <w:tcPr>
            <w:tcW w:w="861" w:type="dxa"/>
            <w:tcBorders>
              <w:top w:val="single" w:sz="24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68;</w:t>
            </w:r>
          </w:p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.000</w:t>
            </w:r>
          </w:p>
        </w:tc>
      </w:tr>
      <w:tr w:rsidR="00FF6322" w:rsidRPr="001D29E6" w:rsidTr="008360F7">
        <w:trPr>
          <w:trHeight w:val="278"/>
        </w:trPr>
        <w:tc>
          <w:tcPr>
            <w:tcW w:w="263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FF6322" w:rsidRPr="001D29E6" w:rsidRDefault="00FF6322" w:rsidP="00614C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/>
                <w:kern w:val="24"/>
                <w:sz w:val="20"/>
                <w:szCs w:val="20"/>
                <w:lang w:eastAsia="de-DE"/>
              </w:rPr>
              <w:t>Mathematics</w:t>
            </w:r>
          </w:p>
        </w:tc>
        <w:tc>
          <w:tcPr>
            <w:tcW w:w="860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</w:tr>
      <w:tr w:rsidR="00FF6322" w:rsidRPr="001D29E6" w:rsidTr="007F7FCC">
        <w:trPr>
          <w:trHeight w:val="165"/>
        </w:trPr>
        <w:tc>
          <w:tcPr>
            <w:tcW w:w="2633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Student female</w:t>
            </w:r>
          </w:p>
        </w:tc>
        <w:tc>
          <w:tcPr>
            <w:tcW w:w="860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5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92;</w:t>
            </w:r>
          </w:p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06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3</w:t>
            </w:r>
          </w:p>
        </w:tc>
        <w:tc>
          <w:tcPr>
            <w:tcW w:w="860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87;</w:t>
            </w:r>
          </w:p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76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3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65;</w:t>
            </w:r>
          </w:p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03</w:t>
            </w:r>
          </w:p>
        </w:tc>
      </w:tr>
      <w:tr w:rsidR="00FF6322" w:rsidRPr="001D29E6" w:rsidTr="007F7FCC">
        <w:trPr>
          <w:trHeight w:val="165"/>
        </w:trPr>
        <w:tc>
          <w:tcPr>
            <w:tcW w:w="2633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Student male</w:t>
            </w:r>
          </w:p>
        </w:tc>
        <w:tc>
          <w:tcPr>
            <w:tcW w:w="860" w:type="dxa"/>
            <w:tcBorders>
              <w:top w:val="single" w:sz="24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5</w:t>
            </w:r>
          </w:p>
        </w:tc>
        <w:tc>
          <w:tcPr>
            <w:tcW w:w="861" w:type="dxa"/>
            <w:tcBorders>
              <w:top w:val="single" w:sz="24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05;</w:t>
            </w:r>
          </w:p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94</w:t>
            </w:r>
          </w:p>
        </w:tc>
        <w:tc>
          <w:tcPr>
            <w:tcW w:w="861" w:type="dxa"/>
            <w:tcBorders>
              <w:top w:val="single" w:sz="24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4</w:t>
            </w:r>
          </w:p>
        </w:tc>
        <w:tc>
          <w:tcPr>
            <w:tcW w:w="860" w:type="dxa"/>
            <w:tcBorders>
              <w:top w:val="single" w:sz="24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86;</w:t>
            </w:r>
          </w:p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88</w:t>
            </w:r>
          </w:p>
        </w:tc>
        <w:tc>
          <w:tcPr>
            <w:tcW w:w="861" w:type="dxa"/>
            <w:tcBorders>
              <w:top w:val="single" w:sz="24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3</w:t>
            </w:r>
          </w:p>
        </w:tc>
        <w:tc>
          <w:tcPr>
            <w:tcW w:w="861" w:type="dxa"/>
            <w:tcBorders>
              <w:top w:val="single" w:sz="24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03;</w:t>
            </w:r>
          </w:p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64</w:t>
            </w:r>
          </w:p>
        </w:tc>
      </w:tr>
    </w:tbl>
    <w:p w:rsidR="00FF6322" w:rsidRPr="001D29E6" w:rsidRDefault="00FF6322" w:rsidP="00614C99">
      <w:pPr>
        <w:spacing w:after="0" w:line="240" w:lineRule="auto"/>
        <w:ind w:right="1132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i/>
          <w:sz w:val="18"/>
          <w:szCs w:val="18"/>
        </w:rPr>
        <w:t>Note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. CI: confidence interval. </w:t>
      </w:r>
    </w:p>
    <w:p w:rsidR="00FF6322" w:rsidRPr="001D29E6" w:rsidRDefault="00FF6322" w:rsidP="00614C99">
      <w:pPr>
        <w:spacing w:after="0" w:line="240" w:lineRule="auto"/>
        <w:ind w:right="1132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sz w:val="18"/>
          <w:szCs w:val="18"/>
        </w:rPr>
        <w:t>Sources. Own calculations based on MCS, NEPS-SC2, and ECLS-K:2011.</w:t>
      </w:r>
    </w:p>
    <w:p w:rsidR="00FF6322" w:rsidRPr="001D29E6" w:rsidRDefault="00FF6322" w:rsidP="00614C99">
      <w:pPr>
        <w:rPr>
          <w:rFonts w:ascii="Times New Roman" w:eastAsia="Calibri" w:hAnsi="Times New Roman" w:cs="Times New Roman"/>
          <w:bCs/>
          <w:iCs/>
          <w:sz w:val="20"/>
          <w:szCs w:val="20"/>
        </w:rPr>
      </w:pPr>
    </w:p>
    <w:p w:rsidR="00FF6322" w:rsidRPr="001D29E6" w:rsidRDefault="00FF6322" w:rsidP="00614C99">
      <w:pPr>
        <w:rPr>
          <w:rFonts w:ascii="Times New Roman" w:eastAsia="Calibri" w:hAnsi="Times New Roman" w:cs="Times New Roman"/>
          <w:bCs/>
          <w:iCs/>
          <w:sz w:val="20"/>
          <w:szCs w:val="20"/>
        </w:rPr>
      </w:pPr>
    </w:p>
    <w:p w:rsidR="00FF6322" w:rsidRPr="001D29E6" w:rsidRDefault="00FF6322" w:rsidP="00614C99">
      <w:pPr>
        <w:spacing w:before="240" w:after="0" w:line="240" w:lineRule="auto"/>
        <w:ind w:right="848"/>
        <w:jc w:val="both"/>
        <w:rPr>
          <w:rFonts w:ascii="Times New Roman" w:eastAsia="Calibri" w:hAnsi="Times New Roman" w:cs="Times New Roman"/>
          <w:bCs/>
          <w:iCs/>
          <w:szCs w:val="20"/>
        </w:rPr>
      </w:pPr>
      <w:r w:rsidRPr="001D29E6">
        <w:rPr>
          <w:rFonts w:ascii="Times New Roman" w:eastAsia="Calibri" w:hAnsi="Times New Roman" w:cs="Times New Roman"/>
          <w:bCs/>
          <w:iCs/>
          <w:szCs w:val="20"/>
        </w:rPr>
        <w:t xml:space="preserve">Table S2b. Results of bivariate regression models for teacher judgement bias </w:t>
      </w:r>
      <w:r w:rsidRPr="001D29E6">
        <w:rPr>
          <w:rFonts w:ascii="Times New Roman" w:hAnsi="Times New Roman" w:cs="Times New Roman"/>
          <w:szCs w:val="20"/>
        </w:rPr>
        <w:t>(z-standardised) by country</w:t>
      </w:r>
    </w:p>
    <w:tbl>
      <w:tblPr>
        <w:tblStyle w:val="Tabellenraster2"/>
        <w:tblW w:w="8296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35"/>
        <w:gridCol w:w="922"/>
        <w:gridCol w:w="921"/>
        <w:gridCol w:w="939"/>
        <w:gridCol w:w="22"/>
        <w:gridCol w:w="917"/>
        <w:gridCol w:w="920"/>
        <w:gridCol w:w="920"/>
      </w:tblGrid>
      <w:tr w:rsidR="00FF6322" w:rsidRPr="001D29E6" w:rsidTr="008360F7">
        <w:trPr>
          <w:trHeight w:val="278"/>
        </w:trPr>
        <w:tc>
          <w:tcPr>
            <w:tcW w:w="2735" w:type="dxa"/>
            <w:tcBorders>
              <w:bottom w:val="nil"/>
            </w:tcBorders>
            <w:vAlign w:val="center"/>
          </w:tcPr>
          <w:p w:rsidR="00FF6322" w:rsidRPr="001D29E6" w:rsidRDefault="00FF6322" w:rsidP="008360F7">
            <w:pPr>
              <w:spacing w:after="0" w:line="240" w:lineRule="auto"/>
              <w:ind w:left="-57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2"/>
            <w:tcBorders>
              <w:bottom w:val="single" w:sz="4" w:space="0" w:color="auto"/>
            </w:tcBorders>
            <w:vAlign w:val="center"/>
          </w:tcPr>
          <w:p w:rsidR="00FF6322" w:rsidRPr="001D29E6" w:rsidRDefault="00FF6322" w:rsidP="008360F7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England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878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FF6322" w:rsidRPr="001D29E6" w:rsidRDefault="00FF6322" w:rsidP="008360F7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Germany</w:t>
            </w:r>
          </w:p>
        </w:tc>
        <w:tc>
          <w:tcPr>
            <w:tcW w:w="1840" w:type="dxa"/>
            <w:gridSpan w:val="2"/>
            <w:tcBorders>
              <w:bottom w:val="single" w:sz="4" w:space="0" w:color="auto"/>
            </w:tcBorders>
            <w:vAlign w:val="center"/>
          </w:tcPr>
          <w:p w:rsidR="00FF6322" w:rsidRPr="001D29E6" w:rsidRDefault="00FF6322" w:rsidP="008360F7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US</w:t>
            </w:r>
          </w:p>
        </w:tc>
      </w:tr>
      <w:tr w:rsidR="00FF6322" w:rsidRPr="001D29E6" w:rsidTr="008360F7">
        <w:trPr>
          <w:trHeight w:val="278"/>
        </w:trPr>
        <w:tc>
          <w:tcPr>
            <w:tcW w:w="2735" w:type="dxa"/>
            <w:tcBorders>
              <w:top w:val="nil"/>
              <w:bottom w:val="single" w:sz="4" w:space="0" w:color="000000"/>
            </w:tcBorders>
            <w:vAlign w:val="center"/>
          </w:tcPr>
          <w:p w:rsidR="00FF6322" w:rsidRPr="001D29E6" w:rsidRDefault="00FF6322" w:rsidP="008360F7">
            <w:pPr>
              <w:spacing w:after="0" w:line="240" w:lineRule="auto"/>
              <w:ind w:left="-57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:rsidR="00FF6322" w:rsidRPr="001D29E6" w:rsidRDefault="00FF6322" w:rsidP="008360F7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β (</w:t>
            </w:r>
            <w:r w:rsidRPr="001D29E6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>SE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878" w:type="dxa"/>
            <w:gridSpan w:val="3"/>
            <w:tcBorders>
              <w:top w:val="single" w:sz="4" w:space="0" w:color="auto"/>
              <w:bottom w:val="single" w:sz="4" w:space="0" w:color="000000"/>
            </w:tcBorders>
            <w:shd w:val="clear" w:color="auto" w:fill="FFFFFF"/>
            <w:vAlign w:val="center"/>
          </w:tcPr>
          <w:p w:rsidR="00FF6322" w:rsidRPr="001D29E6" w:rsidRDefault="00FF6322" w:rsidP="008360F7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β (</w:t>
            </w:r>
            <w:r w:rsidRPr="001D29E6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>SE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840" w:type="dxa"/>
            <w:gridSpan w:val="2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:rsidR="00FF6322" w:rsidRPr="001D29E6" w:rsidRDefault="00FF6322" w:rsidP="008360F7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β (</w:t>
            </w:r>
            <w:r w:rsidRPr="001D29E6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>SE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)</w:t>
            </w:r>
          </w:p>
        </w:tc>
      </w:tr>
      <w:tr w:rsidR="00FF6322" w:rsidRPr="001D29E6" w:rsidTr="008360F7">
        <w:trPr>
          <w:trHeight w:val="278"/>
        </w:trPr>
        <w:tc>
          <w:tcPr>
            <w:tcW w:w="2735" w:type="dxa"/>
            <w:tcBorders>
              <w:top w:val="nil"/>
              <w:bottom w:val="single" w:sz="4" w:space="0" w:color="000000"/>
            </w:tcBorders>
            <w:vAlign w:val="center"/>
          </w:tcPr>
          <w:p w:rsidR="00FF6322" w:rsidRPr="001D29E6" w:rsidRDefault="00FF6322" w:rsidP="008360F7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Language skills</w:t>
            </w:r>
          </w:p>
        </w:tc>
        <w:tc>
          <w:tcPr>
            <w:tcW w:w="1843" w:type="dxa"/>
            <w:gridSpan w:val="2"/>
            <w:tcBorders>
              <w:top w:val="nil"/>
              <w:bottom w:val="single" w:sz="4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878" w:type="dxa"/>
            <w:gridSpan w:val="3"/>
            <w:tcBorders>
              <w:top w:val="nil"/>
              <w:bottom w:val="single" w:sz="4" w:space="0" w:color="000000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840" w:type="dxa"/>
            <w:gridSpan w:val="2"/>
            <w:tcBorders>
              <w:top w:val="nil"/>
              <w:bottom w:val="single" w:sz="4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7F7FCC">
        <w:trPr>
          <w:trHeight w:val="289"/>
        </w:trPr>
        <w:tc>
          <w:tcPr>
            <w:tcW w:w="2735" w:type="dxa"/>
            <w:tcBorders>
              <w:top w:val="single" w:sz="4" w:space="0" w:color="000000"/>
              <w:left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Student female 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male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.3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(.03)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18"/>
                <w:szCs w:val="20"/>
              </w:rPr>
              <w:t>*</w:t>
            </w:r>
          </w:p>
        </w:tc>
        <w:tc>
          <w:tcPr>
            <w:tcW w:w="961" w:type="dxa"/>
            <w:gridSpan w:val="2"/>
            <w:tcBorders>
              <w:top w:val="single" w:sz="4" w:space="0" w:color="000000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FFFFFF"/>
            <w:vAlign w:val="center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917" w:type="dxa"/>
            <w:tcBorders>
              <w:top w:val="single" w:sz="4" w:space="0" w:color="000000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7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7F7FCC">
        <w:trPr>
          <w:trHeight w:val="164"/>
        </w:trPr>
        <w:tc>
          <w:tcPr>
            <w:tcW w:w="2735" w:type="dxa"/>
            <w:vMerge w:val="restart"/>
            <w:tcBorders>
              <w:top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Constant</w:t>
            </w:r>
          </w:p>
        </w:tc>
        <w:tc>
          <w:tcPr>
            <w:tcW w:w="922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921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939" w:type="dxa"/>
            <w:tcBorders>
              <w:top w:val="nil"/>
              <w:bottom w:val="nil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0.08</w:t>
            </w:r>
          </w:p>
        </w:tc>
        <w:tc>
          <w:tcPr>
            <w:tcW w:w="939" w:type="dxa"/>
            <w:gridSpan w:val="2"/>
            <w:tcBorders>
              <w:top w:val="nil"/>
              <w:bottom w:val="nil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kern w:val="24"/>
                <w:sz w:val="18"/>
                <w:szCs w:val="18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18"/>
                <w:szCs w:val="18"/>
              </w:rPr>
              <w:t>*</w:t>
            </w:r>
          </w:p>
        </w:tc>
        <w:tc>
          <w:tcPr>
            <w:tcW w:w="920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0.03</w:t>
            </w:r>
          </w:p>
        </w:tc>
        <w:tc>
          <w:tcPr>
            <w:tcW w:w="920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kern w:val="24"/>
                <w:sz w:val="18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18"/>
                <w:szCs w:val="20"/>
              </w:rPr>
              <w:t>*</w:t>
            </w:r>
          </w:p>
        </w:tc>
      </w:tr>
      <w:tr w:rsidR="00FF6322" w:rsidRPr="001D29E6" w:rsidTr="007F7FCC">
        <w:trPr>
          <w:trHeight w:val="75"/>
        </w:trPr>
        <w:tc>
          <w:tcPr>
            <w:tcW w:w="2735" w:type="dxa"/>
            <w:vMerge/>
            <w:tcBorders>
              <w:bottom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921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939" w:type="dxa"/>
            <w:tcBorders>
              <w:top w:val="nil"/>
              <w:bottom w:val="nil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(.03)</w:t>
            </w:r>
          </w:p>
        </w:tc>
        <w:tc>
          <w:tcPr>
            <w:tcW w:w="939" w:type="dxa"/>
            <w:gridSpan w:val="2"/>
            <w:tcBorders>
              <w:top w:val="nil"/>
              <w:bottom w:val="nil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ind w:left="-113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920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920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</w:tr>
      <w:tr w:rsidR="00FF6322" w:rsidRPr="001D29E6" w:rsidTr="007F7FCC">
        <w:trPr>
          <w:trHeight w:val="289"/>
        </w:trPr>
        <w:tc>
          <w:tcPr>
            <w:tcW w:w="2735" w:type="dxa"/>
            <w:tcBorders>
              <w:top w:val="single" w:sz="4" w:space="0" w:color="auto"/>
              <w:bottom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i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i/>
                <w:kern w:val="24"/>
                <w:sz w:val="20"/>
                <w:szCs w:val="20"/>
              </w:rPr>
              <w:t>R</w:t>
            </w:r>
            <w:r w:rsidRPr="001D29E6">
              <w:rPr>
                <w:rFonts w:ascii="Times New Roman" w:eastAsia="Calibri" w:hAnsi="Times New Roman" w:cs="Times New Roman"/>
                <w:kern w:val="24"/>
                <w:position w:val="7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.02</w:t>
            </w:r>
          </w:p>
        </w:tc>
        <w:tc>
          <w:tcPr>
            <w:tcW w:w="1878" w:type="dxa"/>
            <w:gridSpan w:val="3"/>
            <w:tcBorders>
              <w:top w:val="single" w:sz="4" w:space="0" w:color="auto"/>
              <w:bottom w:val="nil"/>
            </w:tcBorders>
            <w:shd w:val="clear" w:color="auto" w:fill="FFFFFF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.006</w:t>
            </w:r>
          </w:p>
        </w:tc>
        <w:tc>
          <w:tcPr>
            <w:tcW w:w="1840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.001</w:t>
            </w:r>
          </w:p>
        </w:tc>
      </w:tr>
      <w:tr w:rsidR="00FF6322" w:rsidRPr="001D29E6" w:rsidTr="007F7FCC">
        <w:trPr>
          <w:trHeight w:val="289"/>
        </w:trPr>
        <w:tc>
          <w:tcPr>
            <w:tcW w:w="2735" w:type="dxa"/>
            <w:tcBorders>
              <w:top w:val="nil"/>
              <w:bottom w:val="single" w:sz="4" w:space="0" w:color="000000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i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i/>
                <w:kern w:val="24"/>
                <w:sz w:val="20"/>
                <w:szCs w:val="20"/>
              </w:rPr>
              <w:t>N</w:t>
            </w:r>
          </w:p>
        </w:tc>
        <w:tc>
          <w:tcPr>
            <w:tcW w:w="1843" w:type="dxa"/>
            <w:gridSpan w:val="2"/>
            <w:tcBorders>
              <w:top w:val="nil"/>
              <w:bottom w:val="single" w:sz="4" w:space="0" w:color="000000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4,721</w:t>
            </w:r>
          </w:p>
        </w:tc>
        <w:tc>
          <w:tcPr>
            <w:tcW w:w="1878" w:type="dxa"/>
            <w:gridSpan w:val="3"/>
            <w:tcBorders>
              <w:top w:val="nil"/>
              <w:bottom w:val="single" w:sz="4" w:space="0" w:color="000000"/>
            </w:tcBorders>
            <w:shd w:val="clear" w:color="auto" w:fill="FFFFFF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3,870</w:t>
            </w:r>
          </w:p>
        </w:tc>
        <w:tc>
          <w:tcPr>
            <w:tcW w:w="1840" w:type="dxa"/>
            <w:gridSpan w:val="2"/>
            <w:tcBorders>
              <w:top w:val="nil"/>
              <w:bottom w:val="single" w:sz="4" w:space="0" w:color="000000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8,420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</w:tr>
      <w:tr w:rsidR="00FF6322" w:rsidRPr="001D29E6" w:rsidTr="008360F7">
        <w:trPr>
          <w:trHeight w:val="278"/>
        </w:trPr>
        <w:tc>
          <w:tcPr>
            <w:tcW w:w="2735" w:type="dxa"/>
            <w:tcBorders>
              <w:bottom w:val="single" w:sz="4" w:space="0" w:color="000000"/>
            </w:tcBorders>
            <w:vAlign w:val="center"/>
          </w:tcPr>
          <w:p w:rsidR="00FF6322" w:rsidRPr="001D29E6" w:rsidRDefault="00FF6322" w:rsidP="008360F7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Mathematics</w:t>
            </w:r>
          </w:p>
        </w:tc>
        <w:tc>
          <w:tcPr>
            <w:tcW w:w="1843" w:type="dxa"/>
            <w:gridSpan w:val="2"/>
            <w:tcBorders>
              <w:bottom w:val="single" w:sz="4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878" w:type="dxa"/>
            <w:gridSpan w:val="3"/>
            <w:tcBorders>
              <w:bottom w:val="single" w:sz="4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840" w:type="dxa"/>
            <w:gridSpan w:val="2"/>
            <w:tcBorders>
              <w:bottom w:val="single" w:sz="4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7F7FCC">
        <w:trPr>
          <w:trHeight w:val="289"/>
        </w:trPr>
        <w:tc>
          <w:tcPr>
            <w:tcW w:w="2735" w:type="dxa"/>
            <w:tcBorders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Student female 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male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922" w:type="dxa"/>
            <w:tcBorders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921" w:type="dxa"/>
            <w:tcBorders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39" w:type="dxa"/>
            <w:tcBorders>
              <w:bottom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27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939" w:type="dxa"/>
            <w:gridSpan w:val="2"/>
            <w:tcBorders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20" w:type="dxa"/>
            <w:tcBorders>
              <w:bottom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6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920" w:type="dxa"/>
            <w:tcBorders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18"/>
                <w:szCs w:val="20"/>
              </w:rPr>
              <w:t>*</w:t>
            </w:r>
          </w:p>
        </w:tc>
      </w:tr>
      <w:tr w:rsidR="00FF6322" w:rsidRPr="001D29E6" w:rsidTr="007F7FCC">
        <w:trPr>
          <w:trHeight w:val="289"/>
        </w:trPr>
        <w:tc>
          <w:tcPr>
            <w:tcW w:w="2735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921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gridSpan w:val="2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7F7FCC">
        <w:trPr>
          <w:trHeight w:val="73"/>
        </w:trPr>
        <w:tc>
          <w:tcPr>
            <w:tcW w:w="2735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Constant</w:t>
            </w:r>
          </w:p>
        </w:tc>
        <w:tc>
          <w:tcPr>
            <w:tcW w:w="922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921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0.14</w:t>
            </w:r>
          </w:p>
        </w:tc>
        <w:tc>
          <w:tcPr>
            <w:tcW w:w="939" w:type="dxa"/>
            <w:gridSpan w:val="2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18"/>
                <w:szCs w:val="20"/>
              </w:rPr>
              <w:t>*</w:t>
            </w:r>
          </w:p>
        </w:tc>
        <w:tc>
          <w:tcPr>
            <w:tcW w:w="920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920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7F7FCC">
        <w:trPr>
          <w:trHeight w:val="88"/>
        </w:trPr>
        <w:tc>
          <w:tcPr>
            <w:tcW w:w="2735" w:type="dxa"/>
            <w:tcBorders>
              <w:top w:val="nil"/>
              <w:bottom w:val="single" w:sz="4" w:space="0" w:color="auto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nil"/>
              <w:bottom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921" w:type="dxa"/>
            <w:tcBorders>
              <w:top w:val="nil"/>
              <w:bottom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bottom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939" w:type="dxa"/>
            <w:gridSpan w:val="2"/>
            <w:tcBorders>
              <w:top w:val="nil"/>
              <w:bottom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18"/>
                <w:szCs w:val="20"/>
              </w:rPr>
            </w:pPr>
          </w:p>
        </w:tc>
        <w:tc>
          <w:tcPr>
            <w:tcW w:w="920" w:type="dxa"/>
            <w:tcBorders>
              <w:top w:val="nil"/>
              <w:bottom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(.02)</w:t>
            </w:r>
          </w:p>
        </w:tc>
        <w:tc>
          <w:tcPr>
            <w:tcW w:w="920" w:type="dxa"/>
            <w:tcBorders>
              <w:top w:val="nil"/>
              <w:bottom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7F7FCC">
        <w:trPr>
          <w:trHeight w:val="289"/>
        </w:trPr>
        <w:tc>
          <w:tcPr>
            <w:tcW w:w="2735" w:type="dxa"/>
            <w:tcBorders>
              <w:top w:val="single" w:sz="4" w:space="0" w:color="auto"/>
              <w:bottom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i/>
                <w:kern w:val="24"/>
                <w:sz w:val="20"/>
                <w:szCs w:val="20"/>
              </w:rPr>
              <w:t>R</w:t>
            </w:r>
            <w:r w:rsidRPr="001D29E6">
              <w:rPr>
                <w:rFonts w:ascii="Times New Roman" w:eastAsia="Calibri" w:hAnsi="Times New Roman" w:cs="Times New Roman"/>
                <w:i/>
                <w:kern w:val="24"/>
                <w:position w:val="7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02</w:t>
            </w:r>
          </w:p>
        </w:tc>
        <w:tc>
          <w:tcPr>
            <w:tcW w:w="1878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18</w:t>
            </w:r>
          </w:p>
        </w:tc>
        <w:tc>
          <w:tcPr>
            <w:tcW w:w="1840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.001</w:t>
            </w:r>
          </w:p>
        </w:tc>
      </w:tr>
      <w:tr w:rsidR="00FF6322" w:rsidRPr="001D29E6" w:rsidTr="007F7FCC">
        <w:trPr>
          <w:trHeight w:val="289"/>
        </w:trPr>
        <w:tc>
          <w:tcPr>
            <w:tcW w:w="2735" w:type="dxa"/>
            <w:tcBorders>
              <w:top w:val="nil"/>
              <w:bottom w:val="single" w:sz="4" w:space="0" w:color="auto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i/>
                <w:kern w:val="24"/>
                <w:sz w:val="20"/>
                <w:szCs w:val="20"/>
              </w:rPr>
              <w:t>N</w:t>
            </w:r>
          </w:p>
        </w:tc>
        <w:tc>
          <w:tcPr>
            <w:tcW w:w="1843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4,717</w:t>
            </w:r>
          </w:p>
        </w:tc>
        <w:tc>
          <w:tcPr>
            <w:tcW w:w="1878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3,738</w:t>
            </w:r>
          </w:p>
        </w:tc>
        <w:tc>
          <w:tcPr>
            <w:tcW w:w="1840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8,410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</w:tr>
    </w:tbl>
    <w:p w:rsidR="00FF6322" w:rsidRPr="001D29E6" w:rsidRDefault="00FF6322" w:rsidP="00614C99">
      <w:pPr>
        <w:spacing w:after="0" w:line="240" w:lineRule="auto"/>
        <w:ind w:right="1132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i/>
          <w:sz w:val="18"/>
          <w:szCs w:val="18"/>
        </w:rPr>
        <w:t>Note</w:t>
      </w:r>
      <w:r w:rsidRPr="001D29E6">
        <w:rPr>
          <w:rFonts w:ascii="Times New Roman" w:eastAsia="Calibri" w:hAnsi="Times New Roman" w:cs="Times New Roman"/>
          <w:sz w:val="18"/>
          <w:szCs w:val="18"/>
        </w:rPr>
        <w:t>. *</w:t>
      </w:r>
      <w:r w:rsidRPr="001D29E6">
        <w:rPr>
          <w:rFonts w:ascii="Times New Roman" w:eastAsia="Calibri" w:hAnsi="Times New Roman" w:cs="Times New Roman"/>
          <w:i/>
          <w:iCs/>
          <w:sz w:val="18"/>
          <w:szCs w:val="18"/>
        </w:rPr>
        <w:t>p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&lt; .05. </w:t>
      </w:r>
    </w:p>
    <w:p w:rsidR="00FF6322" w:rsidRPr="001D29E6" w:rsidRDefault="00FF6322" w:rsidP="00614C99">
      <w:pPr>
        <w:spacing w:after="0" w:line="240" w:lineRule="auto"/>
        <w:ind w:right="1132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sz w:val="18"/>
          <w:szCs w:val="18"/>
          <w:vertAlign w:val="superscript"/>
        </w:rPr>
        <w:t>1</w:t>
      </w:r>
      <w:r w:rsidRPr="001D29E6">
        <w:rPr>
          <w:rFonts w:ascii="Times New Roman" w:eastAsia="Calibri" w:hAnsi="Times New Roman" w:cs="Times New Roman"/>
          <w:sz w:val="18"/>
          <w:szCs w:val="18"/>
        </w:rPr>
        <w:t>The estimated constant for England is suppressed under the statistical disclosure rules of the UK Data Service.</w:t>
      </w:r>
    </w:p>
    <w:p w:rsidR="00FF6322" w:rsidRPr="001D29E6" w:rsidRDefault="00FF6322" w:rsidP="00614C99">
      <w:pPr>
        <w:spacing w:after="0" w:line="240" w:lineRule="auto"/>
        <w:ind w:right="1132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sz w:val="18"/>
          <w:szCs w:val="18"/>
          <w:vertAlign w:val="superscript"/>
        </w:rPr>
        <w:t>2</w:t>
      </w:r>
      <w:r w:rsidRPr="001D29E6">
        <w:rPr>
          <w:rFonts w:ascii="Times New Roman" w:eastAsia="Calibri" w:hAnsi="Times New Roman" w:cs="Times New Roman"/>
          <w:sz w:val="18"/>
          <w:szCs w:val="18"/>
        </w:rPr>
        <w:t>Sample sizes</w:t>
      </w:r>
      <w:r w:rsidR="00A6702F" w:rsidRPr="001D29E6">
        <w:rPr>
          <w:rFonts w:ascii="Times New Roman" w:eastAsia="Calibri" w:hAnsi="Times New Roman" w:cs="Times New Roman"/>
          <w:sz w:val="18"/>
          <w:szCs w:val="18"/>
        </w:rPr>
        <w:t xml:space="preserve"> are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 rounded to nearest 10, as required by the National Center for Education Statistics. </w:t>
      </w:r>
    </w:p>
    <w:p w:rsidR="00FF6322" w:rsidRPr="001D29E6" w:rsidRDefault="00FF6322" w:rsidP="00614C99">
      <w:pPr>
        <w:spacing w:after="0" w:line="240" w:lineRule="auto"/>
        <w:ind w:right="1132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sz w:val="18"/>
          <w:szCs w:val="18"/>
        </w:rPr>
        <w:t>Sources. Own calculations based on MCS, NEPS-SC2, and ECLS-K:2011.</w:t>
      </w:r>
    </w:p>
    <w:p w:rsidR="00FF6322" w:rsidRPr="001D29E6" w:rsidRDefault="00FF6322" w:rsidP="00614C99">
      <w:pPr>
        <w:rPr>
          <w:rFonts w:ascii="Times New Roman" w:eastAsia="Calibri" w:hAnsi="Times New Roman" w:cs="Times New Roman"/>
          <w:bCs/>
          <w:iCs/>
          <w:sz w:val="20"/>
          <w:szCs w:val="20"/>
        </w:rPr>
      </w:pPr>
      <w:r w:rsidRPr="001D29E6">
        <w:rPr>
          <w:rFonts w:ascii="Times New Roman" w:eastAsia="Calibri" w:hAnsi="Times New Roman" w:cs="Times New Roman"/>
          <w:bCs/>
          <w:iCs/>
          <w:sz w:val="20"/>
          <w:szCs w:val="20"/>
        </w:rPr>
        <w:br w:type="page"/>
      </w:r>
    </w:p>
    <w:p w:rsidR="002F5531" w:rsidRDefault="002F5531" w:rsidP="00614C99">
      <w:pPr>
        <w:spacing w:before="240" w:after="0" w:line="240" w:lineRule="auto"/>
        <w:ind w:right="-286"/>
        <w:jc w:val="both"/>
        <w:rPr>
          <w:rFonts w:ascii="Times New Roman" w:eastAsia="Calibri" w:hAnsi="Times New Roman" w:cs="Times New Roman"/>
          <w:bCs/>
          <w:iCs/>
          <w:szCs w:val="20"/>
        </w:rPr>
        <w:sectPr w:rsidR="002F5531" w:rsidSect="00B45DDA">
          <w:footerReference w:type="default" r:id="rId11"/>
          <w:pgSz w:w="11906" w:h="16838"/>
          <w:pgMar w:top="1418" w:right="1418" w:bottom="1418" w:left="1418" w:header="709" w:footer="709" w:gutter="0"/>
          <w:cols w:space="720"/>
          <w:docGrid w:linePitch="360"/>
        </w:sectPr>
      </w:pPr>
    </w:p>
    <w:p w:rsidR="00FF6322" w:rsidRPr="001D29E6" w:rsidRDefault="00FF6322" w:rsidP="00614C99">
      <w:pPr>
        <w:spacing w:before="240" w:after="0" w:line="240" w:lineRule="auto"/>
        <w:ind w:right="-286"/>
        <w:jc w:val="both"/>
        <w:rPr>
          <w:rFonts w:ascii="Times New Roman" w:hAnsi="Times New Roman" w:cs="Times New Roman"/>
          <w:szCs w:val="20"/>
        </w:rPr>
      </w:pPr>
      <w:r w:rsidRPr="001D29E6">
        <w:rPr>
          <w:rFonts w:ascii="Times New Roman" w:eastAsia="Calibri" w:hAnsi="Times New Roman" w:cs="Times New Roman"/>
          <w:bCs/>
          <w:iCs/>
          <w:szCs w:val="20"/>
        </w:rPr>
        <w:lastRenderedPageBreak/>
        <w:t xml:space="preserve">Table S3. Results of regression models for later student achievement </w:t>
      </w:r>
      <w:r w:rsidRPr="001D29E6">
        <w:rPr>
          <w:rFonts w:ascii="Times New Roman" w:hAnsi="Times New Roman" w:cs="Times New Roman"/>
          <w:szCs w:val="20"/>
        </w:rPr>
        <w:t>(z-standardised) by country</w:t>
      </w:r>
    </w:p>
    <w:tbl>
      <w:tblPr>
        <w:tblStyle w:val="EinfacheTabelle21"/>
        <w:tblW w:w="13962" w:type="dxa"/>
        <w:tblLayout w:type="fixed"/>
        <w:tblLook w:val="0420" w:firstRow="1" w:lastRow="0" w:firstColumn="0" w:lastColumn="0" w:noHBand="0" w:noVBand="1"/>
      </w:tblPr>
      <w:tblGrid>
        <w:gridCol w:w="2547"/>
        <w:gridCol w:w="631"/>
        <w:gridCol w:w="635"/>
        <w:gridCol w:w="631"/>
        <w:gridCol w:w="634"/>
        <w:gridCol w:w="631"/>
        <w:gridCol w:w="635"/>
        <w:gridCol w:w="631"/>
        <w:gridCol w:w="635"/>
        <w:gridCol w:w="631"/>
        <w:gridCol w:w="634"/>
        <w:gridCol w:w="631"/>
        <w:gridCol w:w="563"/>
        <w:gridCol w:w="699"/>
        <w:gridCol w:w="631"/>
        <w:gridCol w:w="21"/>
        <w:gridCol w:w="611"/>
        <w:gridCol w:w="631"/>
        <w:gridCol w:w="25"/>
        <w:gridCol w:w="607"/>
        <w:gridCol w:w="631"/>
        <w:gridCol w:w="37"/>
      </w:tblGrid>
      <w:tr w:rsidR="002F5531" w:rsidRPr="001D29E6" w:rsidTr="00CE62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6"/>
          <w:tblHeader/>
        </w:trPr>
        <w:tc>
          <w:tcPr>
            <w:tcW w:w="2549" w:type="dxa"/>
            <w:vMerge w:val="restart"/>
            <w:tcBorders>
              <w:left w:val="nil"/>
              <w:right w:val="nil"/>
            </w:tcBorders>
            <w:vAlign w:val="center"/>
          </w:tcPr>
          <w:p w:rsidR="00FF6322" w:rsidRPr="001D29E6" w:rsidRDefault="00FF6322" w:rsidP="00E90048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de-DE"/>
              </w:rPr>
            </w:pPr>
          </w:p>
        </w:tc>
        <w:tc>
          <w:tcPr>
            <w:tcW w:w="3798" w:type="dxa"/>
            <w:gridSpan w:val="6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F6322" w:rsidRPr="001D29E6" w:rsidRDefault="00FF6322" w:rsidP="00E90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England</w:t>
            </w:r>
          </w:p>
        </w:tc>
        <w:tc>
          <w:tcPr>
            <w:tcW w:w="3718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FF6322" w:rsidRPr="001D29E6" w:rsidRDefault="00FF6322" w:rsidP="00E90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Germany</w:t>
            </w:r>
          </w:p>
        </w:tc>
        <w:tc>
          <w:tcPr>
            <w:tcW w:w="3897" w:type="dxa"/>
            <w:gridSpan w:val="9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F6322" w:rsidRPr="001D29E6" w:rsidRDefault="00FF6322" w:rsidP="00E90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US</w:t>
            </w:r>
          </w:p>
        </w:tc>
      </w:tr>
      <w:tr w:rsidR="002F5531" w:rsidRPr="001D29E6" w:rsidTr="00CE62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6"/>
          <w:tblHeader/>
        </w:trPr>
        <w:tc>
          <w:tcPr>
            <w:tcW w:w="2549" w:type="dxa"/>
            <w:vMerge/>
            <w:tcBorders>
              <w:left w:val="nil"/>
              <w:right w:val="nil"/>
            </w:tcBorders>
            <w:vAlign w:val="center"/>
          </w:tcPr>
          <w:p w:rsidR="00FF6322" w:rsidRPr="001D29E6" w:rsidRDefault="00FF6322" w:rsidP="00E90048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de-DE"/>
              </w:rPr>
            </w:pPr>
          </w:p>
        </w:tc>
        <w:tc>
          <w:tcPr>
            <w:tcW w:w="126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E90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M0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vertAlign w:val="superscript"/>
                <w:lang w:eastAsia="de-DE"/>
              </w:rPr>
              <w:t>1</w:t>
            </w:r>
          </w:p>
        </w:tc>
        <w:tc>
          <w:tcPr>
            <w:tcW w:w="126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E90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M1</w:t>
            </w:r>
          </w:p>
        </w:tc>
        <w:tc>
          <w:tcPr>
            <w:tcW w:w="126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FF6322" w:rsidRPr="001D29E6" w:rsidRDefault="00FF6322" w:rsidP="00E90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M2</w:t>
            </w:r>
          </w:p>
        </w:tc>
        <w:tc>
          <w:tcPr>
            <w:tcW w:w="12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E90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M0</w:t>
            </w:r>
          </w:p>
        </w:tc>
        <w:tc>
          <w:tcPr>
            <w:tcW w:w="126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E90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M1</w:t>
            </w:r>
          </w:p>
        </w:tc>
        <w:tc>
          <w:tcPr>
            <w:tcW w:w="1183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FF6322" w:rsidRPr="001D29E6" w:rsidRDefault="00FF6322" w:rsidP="00E90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M2</w:t>
            </w:r>
          </w:p>
        </w:tc>
        <w:tc>
          <w:tcPr>
            <w:tcW w:w="135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FF6322" w:rsidRPr="001D29E6" w:rsidRDefault="00FF6322" w:rsidP="00E90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M0</w:t>
            </w:r>
          </w:p>
        </w:tc>
        <w:tc>
          <w:tcPr>
            <w:tcW w:w="126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E90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M1</w:t>
            </w:r>
          </w:p>
        </w:tc>
        <w:tc>
          <w:tcPr>
            <w:tcW w:w="127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E90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M2</w:t>
            </w:r>
          </w:p>
        </w:tc>
      </w:tr>
      <w:tr w:rsidR="002F5531" w:rsidRPr="001D29E6" w:rsidTr="00CE62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6"/>
          <w:tblHeader/>
        </w:trPr>
        <w:tc>
          <w:tcPr>
            <w:tcW w:w="2549" w:type="dxa"/>
            <w:vMerge/>
            <w:tcBorders>
              <w:left w:val="nil"/>
              <w:bottom w:val="single" w:sz="2" w:space="0" w:color="000000"/>
              <w:right w:val="nil"/>
            </w:tcBorders>
            <w:vAlign w:val="center"/>
          </w:tcPr>
          <w:p w:rsidR="00FF6322" w:rsidRPr="001D29E6" w:rsidRDefault="00FF6322" w:rsidP="00E90048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de-DE"/>
              </w:rPr>
            </w:pPr>
          </w:p>
        </w:tc>
        <w:tc>
          <w:tcPr>
            <w:tcW w:w="1265" w:type="dxa"/>
            <w:gridSpan w:val="2"/>
            <w:tcBorders>
              <w:top w:val="nil"/>
              <w:left w:val="nil"/>
              <w:bottom w:val="single" w:sz="2" w:space="0" w:color="000000"/>
              <w:right w:val="nil"/>
            </w:tcBorders>
            <w:vAlign w:val="center"/>
          </w:tcPr>
          <w:p w:rsidR="00FF6322" w:rsidRPr="001D29E6" w:rsidRDefault="00FF6322" w:rsidP="00E90048">
            <w:pPr>
              <w:spacing w:after="0" w:line="240" w:lineRule="auto"/>
              <w:jc w:val="center"/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1266" w:type="dxa"/>
            <w:gridSpan w:val="2"/>
            <w:tcBorders>
              <w:top w:val="nil"/>
              <w:left w:val="nil"/>
              <w:bottom w:val="single" w:sz="2" w:space="0" w:color="000000"/>
              <w:right w:val="nil"/>
            </w:tcBorders>
            <w:vAlign w:val="center"/>
          </w:tcPr>
          <w:p w:rsidR="00FF6322" w:rsidRPr="001D29E6" w:rsidRDefault="00FF6322" w:rsidP="00E90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1267" w:type="dxa"/>
            <w:gridSpan w:val="2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vAlign w:val="center"/>
          </w:tcPr>
          <w:p w:rsidR="00FF6322" w:rsidRPr="001D29E6" w:rsidRDefault="00FF6322" w:rsidP="00E90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1268" w:type="dxa"/>
            <w:gridSpan w:val="2"/>
            <w:tcBorders>
              <w:top w:val="nil"/>
              <w:left w:val="single" w:sz="4" w:space="0" w:color="auto"/>
              <w:bottom w:val="single" w:sz="2" w:space="0" w:color="000000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E90048">
            <w:pPr>
              <w:spacing w:after="0" w:line="240" w:lineRule="auto"/>
              <w:jc w:val="center"/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1267" w:type="dxa"/>
            <w:gridSpan w:val="2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E90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FF6322" w:rsidRPr="001D29E6" w:rsidRDefault="00FF6322" w:rsidP="00E90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1353" w:type="dxa"/>
            <w:gridSpan w:val="3"/>
            <w:tcBorders>
              <w:top w:val="nil"/>
              <w:left w:val="single" w:sz="4" w:space="0" w:color="auto"/>
              <w:bottom w:val="single" w:sz="2" w:space="0" w:color="000000"/>
              <w:right w:val="nil"/>
            </w:tcBorders>
            <w:vAlign w:val="center"/>
          </w:tcPr>
          <w:p w:rsidR="00FF6322" w:rsidRPr="001D29E6" w:rsidRDefault="00FF6322" w:rsidP="00E90048">
            <w:pPr>
              <w:spacing w:after="0" w:line="240" w:lineRule="auto"/>
              <w:jc w:val="center"/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1268" w:type="dxa"/>
            <w:gridSpan w:val="3"/>
            <w:tcBorders>
              <w:top w:val="nil"/>
              <w:left w:val="nil"/>
              <w:bottom w:val="single" w:sz="2" w:space="0" w:color="000000"/>
              <w:right w:val="nil"/>
            </w:tcBorders>
            <w:vAlign w:val="center"/>
          </w:tcPr>
          <w:p w:rsidR="00FF6322" w:rsidRPr="001D29E6" w:rsidRDefault="00FF6322" w:rsidP="00E90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1276" w:type="dxa"/>
            <w:gridSpan w:val="3"/>
            <w:tcBorders>
              <w:top w:val="nil"/>
              <w:left w:val="nil"/>
              <w:bottom w:val="single" w:sz="2" w:space="0" w:color="000000"/>
              <w:right w:val="nil"/>
            </w:tcBorders>
            <w:vAlign w:val="center"/>
          </w:tcPr>
          <w:p w:rsidR="00FF6322" w:rsidRPr="001D29E6" w:rsidRDefault="00FF6322" w:rsidP="00E90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</w:tr>
      <w:tr w:rsidR="002F5531" w:rsidRPr="001D29E6" w:rsidTr="00CE6225">
        <w:trPr>
          <w:trHeight w:val="266"/>
        </w:trPr>
        <w:tc>
          <w:tcPr>
            <w:tcW w:w="13962" w:type="dxa"/>
            <w:gridSpan w:val="22"/>
            <w:tcBorders>
              <w:top w:val="single" w:sz="2" w:space="0" w:color="000000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2F5531" w:rsidRPr="001D29E6" w:rsidRDefault="002F5531" w:rsidP="002F55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DE"/>
              </w:rPr>
              <w:t>Language skills</w:t>
            </w:r>
          </w:p>
        </w:tc>
      </w:tr>
      <w:tr w:rsidR="004D1D62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single" w:sz="4" w:space="0" w:color="000000" w:themeColor="text1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Student female 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male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630" w:type="dxa"/>
            <w:tcBorders>
              <w:top w:val="single" w:sz="4" w:space="0" w:color="000000" w:themeColor="text1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5" w:type="dxa"/>
            <w:tcBorders>
              <w:top w:val="single" w:sz="4" w:space="0" w:color="000000" w:themeColor="text1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1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5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1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1" w:type="dxa"/>
            <w:tcBorders>
              <w:top w:val="single" w:sz="4" w:space="0" w:color="000000" w:themeColor="text1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single" w:sz="4" w:space="0" w:color="000000" w:themeColor="text1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7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2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2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563" w:type="dxa"/>
            <w:tcBorders>
              <w:top w:val="single" w:sz="4" w:space="0" w:color="000000" w:themeColor="text1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700" w:type="dxa"/>
            <w:tcBorders>
              <w:top w:val="single" w:sz="4" w:space="0" w:color="000000" w:themeColor="text1"/>
              <w:left w:val="single" w:sz="4" w:space="0" w:color="auto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7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2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2" w:type="dxa"/>
            <w:gridSpan w:val="2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6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2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gridSpan w:val="2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7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2" w:type="dxa"/>
            <w:tcBorders>
              <w:top w:val="single" w:sz="4" w:space="0" w:color="000000" w:themeColor="text1"/>
              <w:left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4D1D62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Teacher judgement residuals (std.)</w:t>
            </w:r>
          </w:p>
        </w:tc>
        <w:tc>
          <w:tcPr>
            <w:tcW w:w="630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2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4D1D62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T1 lang. achievement (std.)</w:t>
            </w:r>
          </w:p>
        </w:tc>
        <w:tc>
          <w:tcPr>
            <w:tcW w:w="630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5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5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6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6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4D1D62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 xml:space="preserve">T1 lang. </w:t>
            </w:r>
            <w:proofErr w:type="spellStart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>achievement</w:t>
            </w:r>
            <w:proofErr w:type="spellEnd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 xml:space="preserve">, </w:t>
            </w:r>
            <w:proofErr w:type="spellStart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>grammar</w:t>
            </w:r>
            <w:proofErr w:type="spellEnd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 xml:space="preserve"> (</w:t>
            </w:r>
            <w:proofErr w:type="spellStart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>std.</w:t>
            </w:r>
            <w:proofErr w:type="spellEnd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>)</w:t>
            </w:r>
          </w:p>
        </w:tc>
        <w:tc>
          <w:tcPr>
            <w:tcW w:w="630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635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val="de-DE"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proofErr w:type="spellStart"/>
            <w:r w:rsidRPr="001D29E6">
              <w:rPr>
                <w:rFonts w:ascii="Times New Roman" w:eastAsia="Times New Roman" w:hAnsi="Times New Roman" w:cs="Times New Roman"/>
                <w:i/>
                <w:kern w:val="24"/>
                <w:sz w:val="20"/>
                <w:szCs w:val="20"/>
                <w:lang w:eastAsia="de-DE"/>
              </w:rPr>
              <w:t>n.a.</w:t>
            </w:r>
            <w:proofErr w:type="spellEnd"/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proofErr w:type="spellStart"/>
            <w:r w:rsidRPr="001D29E6">
              <w:rPr>
                <w:rFonts w:ascii="Times New Roman" w:eastAsia="Times New Roman" w:hAnsi="Times New Roman" w:cs="Times New Roman"/>
                <w:i/>
                <w:kern w:val="24"/>
                <w:sz w:val="20"/>
                <w:szCs w:val="20"/>
                <w:lang w:eastAsia="de-DE"/>
              </w:rPr>
              <w:t>n.a.</w:t>
            </w:r>
            <w:proofErr w:type="spellEnd"/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3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3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proofErr w:type="spellStart"/>
            <w:r w:rsidRPr="001D29E6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de-DE"/>
              </w:rPr>
              <w:t>n.a.</w:t>
            </w:r>
            <w:proofErr w:type="spellEnd"/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proofErr w:type="spellStart"/>
            <w:r w:rsidRPr="001D29E6">
              <w:rPr>
                <w:rFonts w:ascii="Times New Roman" w:eastAsia="Times New Roman" w:hAnsi="Times New Roman" w:cs="Times New Roman"/>
                <w:i/>
                <w:kern w:val="24"/>
                <w:sz w:val="20"/>
                <w:szCs w:val="20"/>
                <w:lang w:eastAsia="de-DE"/>
              </w:rPr>
              <w:t>n.a.</w:t>
            </w:r>
            <w:proofErr w:type="spellEnd"/>
          </w:p>
        </w:tc>
        <w:tc>
          <w:tcPr>
            <w:tcW w:w="632" w:type="dxa"/>
            <w:tcBorders>
              <w:top w:val="nil"/>
              <w:left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</w:tr>
      <w:tr w:rsidR="004D1D62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Cognitive abilities (std.)</w:t>
            </w:r>
          </w:p>
        </w:tc>
        <w:tc>
          <w:tcPr>
            <w:tcW w:w="630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4D1D62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Time span testing T2-T1 (in months)</w:t>
            </w:r>
          </w:p>
        </w:tc>
        <w:tc>
          <w:tcPr>
            <w:tcW w:w="630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4D1D62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Highest parental education 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medium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630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</w:tr>
      <w:tr w:rsidR="004D1D62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High</w:t>
            </w:r>
          </w:p>
        </w:tc>
        <w:tc>
          <w:tcPr>
            <w:tcW w:w="630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6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4D1D62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Low</w:t>
            </w:r>
          </w:p>
        </w:tc>
        <w:tc>
          <w:tcPr>
            <w:tcW w:w="630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4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4)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4D1D62" w:rsidRPr="001D29E6" w:rsidTr="00CE6225">
        <w:trPr>
          <w:gridAfter w:val="1"/>
          <w:wAfter w:w="37" w:type="dxa"/>
          <w:trHeight w:val="196"/>
        </w:trPr>
        <w:tc>
          <w:tcPr>
            <w:tcW w:w="2549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Student of immigrant descent 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no immigration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630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6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D34890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Constant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1.8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*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0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43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0.09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0.86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0.88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0.04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1.38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1.18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</w:tr>
      <w:tr w:rsidR="00D34890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28)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28)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1)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0)</w:t>
            </w:r>
          </w:p>
        </w:tc>
        <w:tc>
          <w:tcPr>
            <w:tcW w:w="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3)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3)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</w:tr>
      <w:tr w:rsidR="002F5531" w:rsidRPr="001D29E6" w:rsidTr="00CE6225">
        <w:trPr>
          <w:trHeight w:val="44"/>
        </w:trPr>
        <w:tc>
          <w:tcPr>
            <w:tcW w:w="25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i/>
                <w:kern w:val="24"/>
                <w:sz w:val="20"/>
                <w:szCs w:val="20"/>
                <w:lang w:eastAsia="de-DE"/>
              </w:rPr>
              <w:t>R</w:t>
            </w:r>
            <w:r w:rsidRPr="001D29E6">
              <w:rPr>
                <w:rFonts w:ascii="Times New Roman" w:eastAsia="Times New Roman" w:hAnsi="Times New Roman" w:cs="Times New Roman"/>
                <w:i/>
                <w:kern w:val="24"/>
                <w:position w:val="8"/>
                <w:sz w:val="20"/>
                <w:szCs w:val="20"/>
                <w:vertAlign w:val="superscript"/>
                <w:lang w:eastAsia="de-DE"/>
              </w:rPr>
              <w:t>2</w:t>
            </w:r>
          </w:p>
        </w:tc>
        <w:tc>
          <w:tcPr>
            <w:tcW w:w="126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20</w:t>
            </w:r>
          </w:p>
        </w:tc>
        <w:tc>
          <w:tcPr>
            <w:tcW w:w="126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418</w:t>
            </w:r>
          </w:p>
        </w:tc>
        <w:tc>
          <w:tcPr>
            <w:tcW w:w="126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474</w:t>
            </w:r>
          </w:p>
        </w:tc>
        <w:tc>
          <w:tcPr>
            <w:tcW w:w="12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07</w:t>
            </w:r>
          </w:p>
        </w:tc>
        <w:tc>
          <w:tcPr>
            <w:tcW w:w="126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350</w:t>
            </w:r>
          </w:p>
        </w:tc>
        <w:tc>
          <w:tcPr>
            <w:tcW w:w="1183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383</w:t>
            </w:r>
          </w:p>
        </w:tc>
        <w:tc>
          <w:tcPr>
            <w:tcW w:w="135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01</w:t>
            </w:r>
          </w:p>
        </w:tc>
        <w:tc>
          <w:tcPr>
            <w:tcW w:w="126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568</w:t>
            </w:r>
          </w:p>
        </w:tc>
        <w:tc>
          <w:tcPr>
            <w:tcW w:w="127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581</w:t>
            </w:r>
          </w:p>
        </w:tc>
      </w:tr>
      <w:tr w:rsidR="002F5531" w:rsidRPr="001D29E6" w:rsidTr="00CE6225">
        <w:trPr>
          <w:trHeight w:val="44"/>
        </w:trPr>
        <w:tc>
          <w:tcPr>
            <w:tcW w:w="2549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i/>
                <w:kern w:val="24"/>
                <w:sz w:val="20"/>
                <w:szCs w:val="20"/>
                <w:lang w:eastAsia="de-DE"/>
              </w:rPr>
              <w:t>N</w:t>
            </w:r>
          </w:p>
        </w:tc>
        <w:tc>
          <w:tcPr>
            <w:tcW w:w="3798" w:type="dxa"/>
            <w:gridSpan w:val="6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4,721</w:t>
            </w:r>
          </w:p>
        </w:tc>
        <w:tc>
          <w:tcPr>
            <w:tcW w:w="3718" w:type="dxa"/>
            <w:gridSpan w:val="6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3,870</w:t>
            </w:r>
          </w:p>
        </w:tc>
        <w:tc>
          <w:tcPr>
            <w:tcW w:w="3897" w:type="dxa"/>
            <w:gridSpan w:val="9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8,420</w:t>
            </w:r>
            <w:r w:rsidRPr="00704AE8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vertAlign w:val="superscript"/>
                <w:lang w:eastAsia="de-DE"/>
              </w:rPr>
              <w:t>2</w:t>
            </w:r>
          </w:p>
        </w:tc>
      </w:tr>
      <w:tr w:rsidR="002F5531" w:rsidRPr="001D29E6" w:rsidTr="00CE6225">
        <w:trPr>
          <w:trHeight w:val="266"/>
        </w:trPr>
        <w:tc>
          <w:tcPr>
            <w:tcW w:w="13962" w:type="dxa"/>
            <w:gridSpan w:val="22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2F5531" w:rsidRPr="001D29E6" w:rsidRDefault="002F5531" w:rsidP="002F55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DE"/>
              </w:rPr>
              <w:t>Mathematics</w:t>
            </w:r>
          </w:p>
        </w:tc>
      </w:tr>
      <w:tr w:rsidR="004D1D62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single" w:sz="4" w:space="0" w:color="000000" w:themeColor="text1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Student female 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male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630" w:type="dxa"/>
            <w:tcBorders>
              <w:top w:val="single" w:sz="4" w:space="0" w:color="000000" w:themeColor="text1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5" w:type="dxa"/>
            <w:tcBorders>
              <w:top w:val="single" w:sz="4" w:space="0" w:color="000000" w:themeColor="text1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1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hAnsi="Times New Roman" w:cs="Times New Roman"/>
                <w:sz w:val="20"/>
              </w:rPr>
              <w:t>.1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sz w:val="20"/>
              </w:rPr>
              <w:t>(.02)</w:t>
            </w:r>
          </w:p>
        </w:tc>
        <w:tc>
          <w:tcPr>
            <w:tcW w:w="635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1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hAnsi="Times New Roman" w:cs="Times New Roman"/>
                <w:sz w:val="20"/>
              </w:rPr>
              <w:t>.07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sz w:val="20"/>
              </w:rPr>
              <w:t>(.02)</w:t>
            </w:r>
          </w:p>
        </w:tc>
        <w:tc>
          <w:tcPr>
            <w:tcW w:w="631" w:type="dxa"/>
            <w:tcBorders>
              <w:top w:val="single" w:sz="4" w:space="0" w:color="000000" w:themeColor="text1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single" w:sz="4" w:space="0" w:color="000000" w:themeColor="text1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2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6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2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563" w:type="dxa"/>
            <w:tcBorders>
              <w:top w:val="single" w:sz="4" w:space="0" w:color="000000" w:themeColor="text1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700" w:type="dxa"/>
            <w:tcBorders>
              <w:top w:val="single" w:sz="4" w:space="0" w:color="000000" w:themeColor="text1"/>
              <w:left w:val="single" w:sz="4" w:space="0" w:color="auto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2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2" w:type="dxa"/>
            <w:gridSpan w:val="2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6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2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gridSpan w:val="2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2" w:type="dxa"/>
            <w:tcBorders>
              <w:top w:val="single" w:sz="4" w:space="0" w:color="000000" w:themeColor="text1"/>
              <w:left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4D1D62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Teacher judgement residuals (std.)</w:t>
            </w:r>
          </w:p>
        </w:tc>
        <w:tc>
          <w:tcPr>
            <w:tcW w:w="630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3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7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4D1D62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T1 math. achievement (std.)</w:t>
            </w:r>
          </w:p>
        </w:tc>
        <w:tc>
          <w:tcPr>
            <w:tcW w:w="630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20"/>
                <w:vertAlign w:val="superscript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</w:rPr>
              <w:t>.4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</w:rPr>
              <w:t>(.01)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20"/>
                <w:vertAlign w:val="superscript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</w:rPr>
              <w:t>.4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</w:rPr>
              <w:t>(.01)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4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4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7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7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4D1D62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lastRenderedPageBreak/>
              <w:t>Cognitive abilities (std.)</w:t>
            </w:r>
          </w:p>
        </w:tc>
        <w:tc>
          <w:tcPr>
            <w:tcW w:w="630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</w:rPr>
              <w:t>.2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</w:rPr>
              <w:t>(.02)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</w:rPr>
              <w:t>.2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</w:rPr>
              <w:t>(.01)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4D1D62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Time span testing T2-T1 (in months)</w:t>
            </w:r>
          </w:p>
        </w:tc>
        <w:tc>
          <w:tcPr>
            <w:tcW w:w="630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</w:rPr>
              <w:t>.0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</w:rPr>
              <w:t>(.01)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</w:rPr>
              <w:t>.0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</w:rPr>
              <w:t>(.01)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4D1D62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Highest parental education 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medium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630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</w:tr>
      <w:tr w:rsidR="004D1D62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High</w:t>
            </w:r>
          </w:p>
        </w:tc>
        <w:tc>
          <w:tcPr>
            <w:tcW w:w="630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4D1D62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Low</w:t>
            </w:r>
          </w:p>
        </w:tc>
        <w:tc>
          <w:tcPr>
            <w:tcW w:w="630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27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5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2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5)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4D1D62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Student of immigrant descent 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no immigration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630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2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D34890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Constant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1.85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0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0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0.08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1.71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1.75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6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1.69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1.69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</w:tr>
      <w:tr w:rsidR="00D34890" w:rsidRPr="001D29E6" w:rsidTr="00CE6225">
        <w:trPr>
          <w:gridAfter w:val="1"/>
          <w:wAfter w:w="37" w:type="dxa"/>
          <w:trHeight w:val="44"/>
        </w:trPr>
        <w:tc>
          <w:tcPr>
            <w:tcW w:w="25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27)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25)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1)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0)</w:t>
            </w:r>
          </w:p>
        </w:tc>
        <w:tc>
          <w:tcPr>
            <w:tcW w:w="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3)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2)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</w:tr>
      <w:tr w:rsidR="002F5531" w:rsidRPr="001D29E6" w:rsidTr="00CE6225">
        <w:trPr>
          <w:trHeight w:val="276"/>
        </w:trPr>
        <w:tc>
          <w:tcPr>
            <w:tcW w:w="25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i/>
                <w:kern w:val="24"/>
                <w:sz w:val="20"/>
                <w:szCs w:val="20"/>
                <w:lang w:eastAsia="de-DE"/>
              </w:rPr>
              <w:t>R</w:t>
            </w:r>
            <w:r w:rsidRPr="001D29E6">
              <w:rPr>
                <w:rFonts w:ascii="Times New Roman" w:eastAsia="Times New Roman" w:hAnsi="Times New Roman" w:cs="Times New Roman"/>
                <w:i/>
                <w:kern w:val="24"/>
                <w:position w:val="8"/>
                <w:sz w:val="20"/>
                <w:szCs w:val="20"/>
                <w:vertAlign w:val="superscript"/>
                <w:lang w:eastAsia="de-DE"/>
              </w:rPr>
              <w:t>2</w:t>
            </w:r>
          </w:p>
        </w:tc>
        <w:tc>
          <w:tcPr>
            <w:tcW w:w="126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03</w:t>
            </w:r>
          </w:p>
        </w:tc>
        <w:tc>
          <w:tcPr>
            <w:tcW w:w="126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458</w:t>
            </w:r>
          </w:p>
        </w:tc>
        <w:tc>
          <w:tcPr>
            <w:tcW w:w="126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567</w:t>
            </w:r>
          </w:p>
        </w:tc>
        <w:tc>
          <w:tcPr>
            <w:tcW w:w="12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06</w:t>
            </w:r>
          </w:p>
        </w:tc>
        <w:tc>
          <w:tcPr>
            <w:tcW w:w="126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406</w:t>
            </w:r>
          </w:p>
        </w:tc>
        <w:tc>
          <w:tcPr>
            <w:tcW w:w="1183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433</w:t>
            </w:r>
          </w:p>
        </w:tc>
        <w:tc>
          <w:tcPr>
            <w:tcW w:w="135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03</w:t>
            </w:r>
          </w:p>
        </w:tc>
        <w:tc>
          <w:tcPr>
            <w:tcW w:w="126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651</w:t>
            </w:r>
          </w:p>
        </w:tc>
        <w:tc>
          <w:tcPr>
            <w:tcW w:w="127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663</w:t>
            </w:r>
          </w:p>
        </w:tc>
      </w:tr>
      <w:tr w:rsidR="002F5531" w:rsidRPr="001D29E6" w:rsidTr="00CE6225">
        <w:trPr>
          <w:trHeight w:val="276"/>
        </w:trPr>
        <w:tc>
          <w:tcPr>
            <w:tcW w:w="2549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i/>
                <w:kern w:val="24"/>
                <w:sz w:val="20"/>
                <w:szCs w:val="20"/>
                <w:lang w:eastAsia="de-DE"/>
              </w:rPr>
              <w:t>N</w:t>
            </w:r>
          </w:p>
        </w:tc>
        <w:tc>
          <w:tcPr>
            <w:tcW w:w="3798" w:type="dxa"/>
            <w:gridSpan w:val="6"/>
            <w:tcBorders>
              <w:top w:val="nil"/>
              <w:left w:val="nil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4,717</w:t>
            </w:r>
          </w:p>
        </w:tc>
        <w:tc>
          <w:tcPr>
            <w:tcW w:w="3718" w:type="dxa"/>
            <w:gridSpan w:val="6"/>
            <w:tcBorders>
              <w:top w:val="nil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3,738</w:t>
            </w:r>
          </w:p>
        </w:tc>
        <w:tc>
          <w:tcPr>
            <w:tcW w:w="3897" w:type="dxa"/>
            <w:gridSpan w:val="9"/>
            <w:tcBorders>
              <w:top w:val="nil"/>
              <w:left w:val="single" w:sz="4" w:space="0" w:color="auto"/>
              <w:bottom w:val="single" w:sz="4" w:space="0" w:color="000000" w:themeColor="text1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8,410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vertAlign w:val="superscript"/>
                <w:lang w:eastAsia="de-DE"/>
              </w:rPr>
              <w:t>2</w:t>
            </w:r>
          </w:p>
        </w:tc>
      </w:tr>
    </w:tbl>
    <w:p w:rsidR="00FF6322" w:rsidRPr="001D29E6" w:rsidRDefault="00FF6322" w:rsidP="00614C99">
      <w:pPr>
        <w:spacing w:after="0" w:line="240" w:lineRule="auto"/>
        <w:ind w:right="-428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i/>
          <w:sz w:val="18"/>
          <w:szCs w:val="18"/>
        </w:rPr>
        <w:t>Notes</w:t>
      </w:r>
      <w:r w:rsidRPr="001D29E6">
        <w:rPr>
          <w:rFonts w:ascii="Times New Roman" w:eastAsia="Calibri" w:hAnsi="Times New Roman" w:cs="Times New Roman"/>
          <w:sz w:val="18"/>
          <w:szCs w:val="18"/>
        </w:rPr>
        <w:t>. *</w:t>
      </w:r>
      <w:r w:rsidRPr="001D29E6">
        <w:rPr>
          <w:rFonts w:ascii="Times New Roman" w:eastAsia="Calibri" w:hAnsi="Times New Roman" w:cs="Times New Roman"/>
          <w:i/>
          <w:iCs/>
          <w:sz w:val="18"/>
          <w:szCs w:val="18"/>
        </w:rPr>
        <w:t>p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&lt; .05. </w:t>
      </w:r>
      <w:proofErr w:type="spellStart"/>
      <w:r w:rsidRPr="001D29E6">
        <w:rPr>
          <w:rFonts w:ascii="Times New Roman" w:eastAsia="Calibri" w:hAnsi="Times New Roman" w:cs="Times New Roman"/>
          <w:sz w:val="18"/>
          <w:szCs w:val="18"/>
        </w:rPr>
        <w:t>n.a.</w:t>
      </w:r>
      <w:proofErr w:type="spellEnd"/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: not applicable. </w:t>
      </w:r>
      <w:r w:rsidR="00740DB1">
        <w:rPr>
          <w:rFonts w:ascii="Times New Roman" w:eastAsia="Calibri" w:hAnsi="Times New Roman" w:cs="Times New Roman"/>
          <w:sz w:val="18"/>
          <w:szCs w:val="18"/>
        </w:rPr>
        <w:t>s</w:t>
      </w:r>
      <w:r w:rsidRPr="001D29E6">
        <w:rPr>
          <w:rFonts w:ascii="Times New Roman" w:eastAsia="Calibri" w:hAnsi="Times New Roman" w:cs="Times New Roman"/>
          <w:sz w:val="18"/>
          <w:szCs w:val="18"/>
        </w:rPr>
        <w:t>td.: z-standardised.</w:t>
      </w:r>
    </w:p>
    <w:p w:rsidR="00FF6322" w:rsidRPr="001D29E6" w:rsidRDefault="00FF6322" w:rsidP="00614C99">
      <w:pPr>
        <w:spacing w:after="0" w:line="240" w:lineRule="auto"/>
        <w:ind w:right="-428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sz w:val="18"/>
          <w:szCs w:val="18"/>
          <w:vertAlign w:val="superscript"/>
        </w:rPr>
        <w:t>1</w:t>
      </w:r>
      <w:r w:rsidRPr="001D29E6">
        <w:rPr>
          <w:rFonts w:ascii="Times New Roman" w:eastAsia="Calibri" w:hAnsi="Times New Roman" w:cs="Times New Roman"/>
          <w:sz w:val="18"/>
          <w:szCs w:val="18"/>
        </w:rPr>
        <w:t>The estimated constant for England is suppressed under the statistical disclosure rules of the UK Data Service.</w:t>
      </w:r>
    </w:p>
    <w:p w:rsidR="00FF6322" w:rsidRPr="001D29E6" w:rsidRDefault="00FF6322" w:rsidP="00614C99">
      <w:pPr>
        <w:spacing w:after="0" w:line="240" w:lineRule="auto"/>
        <w:ind w:right="-428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sz w:val="18"/>
          <w:szCs w:val="18"/>
          <w:vertAlign w:val="superscript"/>
        </w:rPr>
        <w:t>2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Sample sizes </w:t>
      </w:r>
      <w:r w:rsidR="00A6702F" w:rsidRPr="001D29E6">
        <w:rPr>
          <w:rFonts w:ascii="Times New Roman" w:eastAsia="Calibri" w:hAnsi="Times New Roman" w:cs="Times New Roman"/>
          <w:sz w:val="18"/>
          <w:szCs w:val="18"/>
        </w:rPr>
        <w:t xml:space="preserve">are 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rounded to nearest 10, as required by the National Center for Education Statistics. </w:t>
      </w:r>
    </w:p>
    <w:p w:rsidR="00FF6322" w:rsidRPr="001D29E6" w:rsidRDefault="00FF6322" w:rsidP="00614C99">
      <w:pPr>
        <w:spacing w:after="0" w:line="240" w:lineRule="auto"/>
        <w:ind w:right="-428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1D29E6">
        <w:rPr>
          <w:rFonts w:ascii="Times New Roman" w:hAnsi="Times New Roman" w:cs="Times New Roman"/>
          <w:sz w:val="18"/>
          <w:szCs w:val="18"/>
          <w:lang w:val="en-US"/>
        </w:rPr>
        <w:t>Testing of significant changes between M1 and M2 of the gender effect revealed:</w:t>
      </w:r>
    </w:p>
    <w:p w:rsidR="00FF6322" w:rsidRPr="001D29E6" w:rsidRDefault="00FF6322" w:rsidP="00614C99">
      <w:pPr>
        <w:spacing w:after="0" w:line="240" w:lineRule="auto"/>
        <w:ind w:right="-428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1D29E6">
        <w:rPr>
          <w:rFonts w:ascii="Times New Roman" w:hAnsi="Times New Roman" w:cs="Times New Roman"/>
          <w:sz w:val="18"/>
          <w:szCs w:val="18"/>
          <w:lang w:val="en-US"/>
        </w:rPr>
        <w:t>England: language skills: Δ</w:t>
      </w:r>
      <w:r w:rsidRPr="001D29E6">
        <w:rPr>
          <w:rFonts w:ascii="Symbol" w:hAnsi="Symbol" w:cs="Times New Roman"/>
          <w:sz w:val="18"/>
          <w:szCs w:val="18"/>
          <w:lang w:val="en-US"/>
        </w:rPr>
        <w:t></w:t>
      </w:r>
      <w:r w:rsidRPr="001D29E6">
        <w:rPr>
          <w:rFonts w:ascii="Times New Roman" w:hAnsi="Times New Roman" w:cs="Times New Roman"/>
          <w:sz w:val="18"/>
          <w:szCs w:val="18"/>
          <w:lang w:val="en-US"/>
        </w:rPr>
        <w:t xml:space="preserve"> = −.08, </w:t>
      </w:r>
      <w:r w:rsidRPr="001D29E6">
        <w:rPr>
          <w:rFonts w:ascii="Times New Roman" w:hAnsi="Times New Roman" w:cs="Times New Roman"/>
          <w:i/>
          <w:sz w:val="18"/>
          <w:szCs w:val="18"/>
          <w:lang w:val="en-US"/>
        </w:rPr>
        <w:t>SE</w:t>
      </w:r>
      <w:r w:rsidRPr="001D29E6">
        <w:rPr>
          <w:rFonts w:ascii="Times New Roman" w:hAnsi="Times New Roman" w:cs="Times New Roman"/>
          <w:sz w:val="18"/>
          <w:szCs w:val="18"/>
          <w:lang w:val="en-US"/>
        </w:rPr>
        <w:t xml:space="preserve"> = .01, </w:t>
      </w:r>
      <w:r w:rsidRPr="001D29E6">
        <w:rPr>
          <w:rFonts w:ascii="Times New Roman" w:hAnsi="Times New Roman" w:cs="Times New Roman"/>
          <w:i/>
          <w:sz w:val="18"/>
          <w:szCs w:val="18"/>
          <w:lang w:val="en-US"/>
        </w:rPr>
        <w:t>p</w:t>
      </w:r>
      <w:r w:rsidRPr="001D29E6">
        <w:rPr>
          <w:rFonts w:ascii="Times New Roman" w:hAnsi="Times New Roman" w:cs="Times New Roman"/>
          <w:sz w:val="18"/>
          <w:szCs w:val="18"/>
          <w:lang w:val="en-US"/>
        </w:rPr>
        <w:t>&lt; .001; mathematics: Δ</w:t>
      </w:r>
      <w:r w:rsidRPr="001D29E6">
        <w:rPr>
          <w:rFonts w:ascii="Symbol" w:hAnsi="Symbol" w:cs="Times New Roman"/>
          <w:sz w:val="18"/>
          <w:szCs w:val="18"/>
          <w:lang w:val="en-US"/>
        </w:rPr>
        <w:t></w:t>
      </w:r>
      <w:r w:rsidRPr="001D29E6">
        <w:rPr>
          <w:rFonts w:ascii="Times New Roman" w:hAnsi="Times New Roman" w:cs="Times New Roman"/>
          <w:sz w:val="18"/>
          <w:szCs w:val="18"/>
          <w:lang w:val="en-US"/>
        </w:rPr>
        <w:t xml:space="preserve"> = .03, </w:t>
      </w:r>
      <w:r w:rsidRPr="001D29E6">
        <w:rPr>
          <w:rFonts w:ascii="Times New Roman" w:hAnsi="Times New Roman" w:cs="Times New Roman"/>
          <w:i/>
          <w:sz w:val="18"/>
          <w:szCs w:val="18"/>
          <w:lang w:val="en-US"/>
        </w:rPr>
        <w:t>SE</w:t>
      </w:r>
      <w:r w:rsidRPr="001D29E6">
        <w:rPr>
          <w:rFonts w:ascii="Times New Roman" w:hAnsi="Times New Roman" w:cs="Times New Roman"/>
          <w:sz w:val="18"/>
          <w:szCs w:val="18"/>
          <w:lang w:val="en-US"/>
        </w:rPr>
        <w:t xml:space="preserve"> = .01, </w:t>
      </w:r>
      <w:r w:rsidRPr="001D29E6">
        <w:rPr>
          <w:rFonts w:ascii="Times New Roman" w:hAnsi="Times New Roman" w:cs="Times New Roman"/>
          <w:i/>
          <w:sz w:val="18"/>
          <w:szCs w:val="18"/>
          <w:lang w:val="en-US"/>
        </w:rPr>
        <w:t>p</w:t>
      </w:r>
      <w:r w:rsidRPr="001D29E6">
        <w:rPr>
          <w:rFonts w:ascii="Times New Roman" w:hAnsi="Times New Roman" w:cs="Times New Roman"/>
          <w:sz w:val="18"/>
          <w:szCs w:val="18"/>
          <w:lang w:val="en-US"/>
        </w:rPr>
        <w:t xml:space="preserve"> = .003;</w:t>
      </w:r>
    </w:p>
    <w:p w:rsidR="00FF6322" w:rsidRPr="001D29E6" w:rsidRDefault="00FF6322" w:rsidP="00614C99">
      <w:pPr>
        <w:spacing w:after="0" w:line="240" w:lineRule="auto"/>
        <w:ind w:right="-428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1D29E6">
        <w:rPr>
          <w:rFonts w:ascii="Times New Roman" w:hAnsi="Times New Roman" w:cs="Times New Roman"/>
          <w:sz w:val="18"/>
          <w:szCs w:val="18"/>
          <w:lang w:val="en-US"/>
        </w:rPr>
        <w:t>Germany: language skills: Δ</w:t>
      </w:r>
      <w:r w:rsidRPr="001D29E6">
        <w:rPr>
          <w:rFonts w:ascii="Symbol" w:hAnsi="Symbol" w:cs="Times New Roman"/>
          <w:sz w:val="18"/>
          <w:szCs w:val="18"/>
          <w:lang w:val="en-US"/>
        </w:rPr>
        <w:t></w:t>
      </w:r>
      <w:r w:rsidRPr="001D29E6">
        <w:rPr>
          <w:rFonts w:ascii="Times New Roman" w:hAnsi="Times New Roman" w:cs="Times New Roman"/>
          <w:sz w:val="18"/>
          <w:szCs w:val="18"/>
          <w:lang w:val="en-US"/>
        </w:rPr>
        <w:t xml:space="preserve"> = −.03, </w:t>
      </w:r>
      <w:r w:rsidRPr="001D29E6">
        <w:rPr>
          <w:rFonts w:ascii="Times New Roman" w:hAnsi="Times New Roman" w:cs="Times New Roman"/>
          <w:i/>
          <w:sz w:val="18"/>
          <w:szCs w:val="18"/>
          <w:lang w:val="en-US"/>
        </w:rPr>
        <w:t>SE</w:t>
      </w:r>
      <w:r w:rsidRPr="001D29E6">
        <w:rPr>
          <w:rFonts w:ascii="Times New Roman" w:hAnsi="Times New Roman" w:cs="Times New Roman"/>
          <w:sz w:val="18"/>
          <w:szCs w:val="18"/>
          <w:lang w:val="en-US"/>
        </w:rPr>
        <w:t xml:space="preserve"> = .01, </w:t>
      </w:r>
      <w:r w:rsidRPr="001D29E6">
        <w:rPr>
          <w:rFonts w:ascii="Times New Roman" w:hAnsi="Times New Roman" w:cs="Times New Roman"/>
          <w:i/>
          <w:sz w:val="18"/>
          <w:szCs w:val="18"/>
          <w:lang w:val="en-US"/>
        </w:rPr>
        <w:t>p</w:t>
      </w:r>
      <w:r w:rsidRPr="001D29E6">
        <w:rPr>
          <w:rFonts w:ascii="Times New Roman" w:hAnsi="Times New Roman" w:cs="Times New Roman"/>
          <w:sz w:val="18"/>
          <w:szCs w:val="18"/>
          <w:lang w:val="en-US"/>
        </w:rPr>
        <w:t>&lt; .001; mathematics: Δ</w:t>
      </w:r>
      <w:r w:rsidRPr="001D29E6">
        <w:rPr>
          <w:rFonts w:ascii="Symbol" w:hAnsi="Symbol" w:cs="Times New Roman"/>
          <w:sz w:val="18"/>
          <w:szCs w:val="18"/>
          <w:lang w:val="en-US"/>
        </w:rPr>
        <w:t></w:t>
      </w:r>
      <w:r w:rsidRPr="001D29E6">
        <w:rPr>
          <w:rFonts w:ascii="Times New Roman" w:hAnsi="Times New Roman" w:cs="Times New Roman"/>
          <w:sz w:val="18"/>
          <w:szCs w:val="18"/>
          <w:lang w:val="en-US"/>
        </w:rPr>
        <w:t xml:space="preserve"> = .05, </w:t>
      </w:r>
      <w:r w:rsidRPr="001D29E6">
        <w:rPr>
          <w:rFonts w:ascii="Times New Roman" w:hAnsi="Times New Roman" w:cs="Times New Roman"/>
          <w:i/>
          <w:sz w:val="18"/>
          <w:szCs w:val="18"/>
          <w:lang w:val="en-US"/>
        </w:rPr>
        <w:t>SE</w:t>
      </w:r>
      <w:r w:rsidRPr="001D29E6">
        <w:rPr>
          <w:rFonts w:ascii="Times New Roman" w:hAnsi="Times New Roman" w:cs="Times New Roman"/>
          <w:sz w:val="18"/>
          <w:szCs w:val="18"/>
          <w:lang w:val="en-US"/>
        </w:rPr>
        <w:t xml:space="preserve"> = .01, </w:t>
      </w:r>
      <w:r w:rsidRPr="001D29E6">
        <w:rPr>
          <w:rFonts w:ascii="Times New Roman" w:hAnsi="Times New Roman" w:cs="Times New Roman"/>
          <w:i/>
          <w:sz w:val="18"/>
          <w:szCs w:val="18"/>
          <w:lang w:val="en-US"/>
        </w:rPr>
        <w:t>p</w:t>
      </w:r>
      <w:r w:rsidRPr="001D29E6">
        <w:rPr>
          <w:rFonts w:ascii="Times New Roman" w:hAnsi="Times New Roman" w:cs="Times New Roman"/>
          <w:sz w:val="18"/>
          <w:szCs w:val="18"/>
          <w:lang w:val="en-US"/>
        </w:rPr>
        <w:t>&lt; .001;</w:t>
      </w:r>
    </w:p>
    <w:p w:rsidR="00FF6322" w:rsidRPr="001D29E6" w:rsidRDefault="00FF6322" w:rsidP="00614C99">
      <w:pPr>
        <w:spacing w:after="0" w:line="240" w:lineRule="auto"/>
        <w:ind w:right="-428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1D29E6">
        <w:rPr>
          <w:rFonts w:ascii="Times New Roman" w:hAnsi="Times New Roman" w:cs="Times New Roman"/>
          <w:sz w:val="18"/>
          <w:szCs w:val="18"/>
          <w:lang w:val="en-US"/>
        </w:rPr>
        <w:t>US: language skills Δ</w:t>
      </w:r>
      <w:r w:rsidRPr="001D29E6">
        <w:rPr>
          <w:rFonts w:ascii="Symbol" w:hAnsi="Symbol" w:cs="Times New Roman"/>
          <w:sz w:val="18"/>
          <w:szCs w:val="18"/>
          <w:lang w:val="en-US"/>
        </w:rPr>
        <w:t></w:t>
      </w:r>
      <w:r w:rsidRPr="001D29E6">
        <w:rPr>
          <w:rFonts w:ascii="Times New Roman" w:hAnsi="Times New Roman" w:cs="Times New Roman"/>
          <w:sz w:val="18"/>
          <w:szCs w:val="18"/>
          <w:lang w:val="en-US"/>
        </w:rPr>
        <w:t xml:space="preserve"> = −.01, </w:t>
      </w:r>
      <w:r w:rsidRPr="001D29E6">
        <w:rPr>
          <w:rFonts w:ascii="Times New Roman" w:hAnsi="Times New Roman" w:cs="Times New Roman"/>
          <w:i/>
          <w:sz w:val="18"/>
          <w:szCs w:val="18"/>
          <w:lang w:val="en-US"/>
        </w:rPr>
        <w:t xml:space="preserve">SE </w:t>
      </w:r>
      <w:r w:rsidRPr="001D29E6">
        <w:rPr>
          <w:rFonts w:ascii="Times New Roman" w:hAnsi="Times New Roman" w:cs="Times New Roman"/>
          <w:sz w:val="18"/>
          <w:szCs w:val="18"/>
          <w:lang w:val="en-US"/>
        </w:rPr>
        <w:t xml:space="preserve">= .00, </w:t>
      </w:r>
      <w:r w:rsidRPr="001D29E6">
        <w:rPr>
          <w:rFonts w:ascii="Times New Roman" w:hAnsi="Times New Roman" w:cs="Times New Roman"/>
          <w:i/>
          <w:sz w:val="18"/>
          <w:szCs w:val="18"/>
          <w:lang w:val="en-US"/>
        </w:rPr>
        <w:t>p</w:t>
      </w:r>
      <w:r w:rsidRPr="001D29E6">
        <w:rPr>
          <w:rFonts w:ascii="Times New Roman" w:hAnsi="Times New Roman" w:cs="Times New Roman"/>
          <w:sz w:val="18"/>
          <w:szCs w:val="18"/>
          <w:lang w:val="en-US"/>
        </w:rPr>
        <w:t xml:space="preserve"> = .005; mathematics: Δ</w:t>
      </w:r>
      <w:r w:rsidRPr="001D29E6">
        <w:rPr>
          <w:rFonts w:ascii="Symbol" w:hAnsi="Symbol" w:cs="Times New Roman"/>
          <w:sz w:val="18"/>
          <w:szCs w:val="18"/>
          <w:lang w:val="en-US"/>
        </w:rPr>
        <w:t></w:t>
      </w:r>
      <w:r w:rsidRPr="001D29E6">
        <w:rPr>
          <w:rFonts w:ascii="Times New Roman" w:hAnsi="Times New Roman" w:cs="Times New Roman"/>
          <w:sz w:val="18"/>
          <w:szCs w:val="18"/>
          <w:lang w:val="en-US"/>
        </w:rPr>
        <w:t xml:space="preserve"> = .01, </w:t>
      </w:r>
      <w:r w:rsidRPr="001D29E6">
        <w:rPr>
          <w:rFonts w:ascii="Times New Roman" w:hAnsi="Times New Roman" w:cs="Times New Roman"/>
          <w:i/>
          <w:sz w:val="18"/>
          <w:szCs w:val="18"/>
          <w:lang w:val="en-US"/>
        </w:rPr>
        <w:t xml:space="preserve">SE </w:t>
      </w:r>
      <w:r w:rsidRPr="001D29E6">
        <w:rPr>
          <w:rFonts w:ascii="Times New Roman" w:hAnsi="Times New Roman" w:cs="Times New Roman"/>
          <w:sz w:val="18"/>
          <w:szCs w:val="18"/>
          <w:lang w:val="en-US"/>
        </w:rPr>
        <w:t xml:space="preserve">= .00, </w:t>
      </w:r>
      <w:r w:rsidRPr="001D29E6">
        <w:rPr>
          <w:rFonts w:ascii="Times New Roman" w:hAnsi="Times New Roman" w:cs="Times New Roman"/>
          <w:i/>
          <w:sz w:val="18"/>
          <w:szCs w:val="18"/>
          <w:lang w:val="en-US"/>
        </w:rPr>
        <w:t>p</w:t>
      </w:r>
      <w:r w:rsidRPr="001D29E6">
        <w:rPr>
          <w:rFonts w:ascii="Times New Roman" w:hAnsi="Times New Roman" w:cs="Times New Roman"/>
          <w:sz w:val="18"/>
          <w:szCs w:val="18"/>
          <w:lang w:val="en-US"/>
        </w:rPr>
        <w:t xml:space="preserve"> = .004.</w:t>
      </w:r>
    </w:p>
    <w:p w:rsidR="00FF6322" w:rsidRPr="001D29E6" w:rsidRDefault="00FF6322" w:rsidP="00614C99">
      <w:pPr>
        <w:spacing w:after="0" w:line="240" w:lineRule="auto"/>
        <w:ind w:right="-428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sz w:val="18"/>
          <w:szCs w:val="18"/>
        </w:rPr>
        <w:t>Sources. Own calculations based on MCS, NEPS-SC2, and ECLS-K:2011.</w:t>
      </w:r>
    </w:p>
    <w:p w:rsidR="00FF6322" w:rsidRPr="001D29E6" w:rsidRDefault="00FF6322" w:rsidP="00614C9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D29E6">
        <w:rPr>
          <w:rFonts w:ascii="Times New Roman" w:hAnsi="Times New Roman" w:cs="Times New Roman"/>
          <w:sz w:val="20"/>
          <w:szCs w:val="20"/>
        </w:rPr>
        <w:br w:type="page"/>
      </w:r>
    </w:p>
    <w:p w:rsidR="002F5531" w:rsidRDefault="002F5531" w:rsidP="00614C99">
      <w:pPr>
        <w:spacing w:before="240" w:after="0" w:line="240" w:lineRule="auto"/>
        <w:rPr>
          <w:rFonts w:ascii="Times New Roman" w:hAnsi="Times New Roman" w:cs="Times New Roman"/>
          <w:i/>
          <w:szCs w:val="20"/>
        </w:rPr>
        <w:sectPr w:rsidR="002F5531" w:rsidSect="002F5531">
          <w:pgSz w:w="16838" w:h="11906" w:orient="landscape"/>
          <w:pgMar w:top="1418" w:right="1418" w:bottom="1418" w:left="1418" w:header="709" w:footer="709" w:gutter="0"/>
          <w:cols w:space="720"/>
          <w:docGrid w:linePitch="360"/>
        </w:sectPr>
      </w:pPr>
    </w:p>
    <w:p w:rsidR="00FF6322" w:rsidRPr="001D29E6" w:rsidRDefault="00FF6322" w:rsidP="00614C99">
      <w:pPr>
        <w:spacing w:before="240" w:after="0" w:line="240" w:lineRule="auto"/>
        <w:rPr>
          <w:rFonts w:ascii="Times New Roman" w:hAnsi="Times New Roman" w:cs="Times New Roman"/>
          <w:i/>
          <w:szCs w:val="20"/>
        </w:rPr>
      </w:pPr>
      <w:r w:rsidRPr="001D29E6">
        <w:rPr>
          <w:rFonts w:ascii="Times New Roman" w:hAnsi="Times New Roman" w:cs="Times New Roman"/>
          <w:i/>
          <w:szCs w:val="20"/>
        </w:rPr>
        <w:lastRenderedPageBreak/>
        <w:t>Sensitivity check: teacher</w:t>
      </w:r>
      <w:r w:rsidRPr="001D29E6">
        <w:rPr>
          <w:rFonts w:ascii="Times New Roman" w:hAnsi="Times New Roman" w:cs="Times New Roman"/>
          <w:szCs w:val="20"/>
        </w:rPr>
        <w:t>’</w:t>
      </w:r>
      <w:r w:rsidRPr="001D29E6">
        <w:rPr>
          <w:rFonts w:ascii="Times New Roman" w:hAnsi="Times New Roman" w:cs="Times New Roman"/>
          <w:i/>
          <w:szCs w:val="20"/>
        </w:rPr>
        <w:t>s perception of student motivation and work habits (Germany and US only)</w:t>
      </w:r>
    </w:p>
    <w:p w:rsidR="00FF6322" w:rsidRPr="001D29E6" w:rsidRDefault="00FF6322" w:rsidP="00614C99">
      <w:pPr>
        <w:spacing w:before="240" w:after="0" w:line="240" w:lineRule="auto"/>
        <w:ind w:right="565"/>
        <w:jc w:val="both"/>
        <w:rPr>
          <w:rFonts w:ascii="Times New Roman" w:eastAsia="Calibri" w:hAnsi="Times New Roman" w:cs="Times New Roman"/>
          <w:bCs/>
          <w:iCs/>
          <w:szCs w:val="20"/>
        </w:rPr>
      </w:pPr>
      <w:r w:rsidRPr="001D29E6">
        <w:rPr>
          <w:rFonts w:ascii="Times New Roman" w:eastAsia="Calibri" w:hAnsi="Times New Roman" w:cs="Times New Roman"/>
          <w:bCs/>
          <w:iCs/>
          <w:szCs w:val="20"/>
        </w:rPr>
        <w:t xml:space="preserve">Table S4. Results of bivariate regression models for teacher judgement bias </w:t>
      </w:r>
      <w:r w:rsidRPr="001D29E6">
        <w:rPr>
          <w:rFonts w:ascii="Times New Roman" w:hAnsi="Times New Roman" w:cs="Times New Roman"/>
          <w:szCs w:val="20"/>
        </w:rPr>
        <w:t>(z-standardised) considering teacher’s perception of student motivation and work habits</w:t>
      </w:r>
    </w:p>
    <w:tbl>
      <w:tblPr>
        <w:tblStyle w:val="Tabellenraster2"/>
        <w:tblW w:w="8505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68"/>
        <w:gridCol w:w="976"/>
        <w:gridCol w:w="566"/>
        <w:gridCol w:w="993"/>
        <w:gridCol w:w="566"/>
        <w:gridCol w:w="852"/>
        <w:gridCol w:w="567"/>
        <w:gridCol w:w="850"/>
        <w:gridCol w:w="567"/>
      </w:tblGrid>
      <w:tr w:rsidR="00FF6322" w:rsidRPr="001D29E6" w:rsidTr="008360F7">
        <w:trPr>
          <w:trHeight w:val="278"/>
        </w:trPr>
        <w:tc>
          <w:tcPr>
            <w:tcW w:w="2568" w:type="dxa"/>
            <w:tcBorders>
              <w:bottom w:val="nil"/>
            </w:tcBorders>
            <w:vAlign w:val="center"/>
          </w:tcPr>
          <w:p w:rsidR="00FF6322" w:rsidRPr="001D29E6" w:rsidRDefault="00FF6322" w:rsidP="008360F7">
            <w:pPr>
              <w:spacing w:after="0" w:line="240" w:lineRule="auto"/>
              <w:ind w:left="-57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101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F6322" w:rsidRPr="001D29E6" w:rsidRDefault="00FF6322" w:rsidP="008360F7">
            <w:pPr>
              <w:spacing w:after="0" w:line="240" w:lineRule="auto"/>
              <w:ind w:left="-113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Germany</w:t>
            </w:r>
          </w:p>
        </w:tc>
        <w:tc>
          <w:tcPr>
            <w:tcW w:w="2836" w:type="dxa"/>
            <w:gridSpan w:val="4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FF6322" w:rsidRPr="001D29E6" w:rsidRDefault="00FF6322" w:rsidP="008360F7">
            <w:pPr>
              <w:spacing w:after="0" w:line="240" w:lineRule="auto"/>
              <w:ind w:left="-113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US</w:t>
            </w:r>
          </w:p>
        </w:tc>
      </w:tr>
      <w:tr w:rsidR="00FF6322" w:rsidRPr="001D29E6" w:rsidTr="00E77A68">
        <w:trPr>
          <w:trHeight w:val="245"/>
        </w:trPr>
        <w:tc>
          <w:tcPr>
            <w:tcW w:w="2568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4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Initial model</w:t>
            </w:r>
          </w:p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(Table S2b)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With teacher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’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s perception of student motivation and work habits</w:t>
            </w:r>
          </w:p>
        </w:tc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Initial model</w:t>
            </w:r>
          </w:p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(Table S2b)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With teacher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’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s perception of student motivation and work habits</w:t>
            </w:r>
          </w:p>
        </w:tc>
      </w:tr>
      <w:tr w:rsidR="00FF6322" w:rsidRPr="001D29E6" w:rsidTr="00E90048">
        <w:trPr>
          <w:trHeight w:val="278"/>
        </w:trPr>
        <w:tc>
          <w:tcPr>
            <w:tcW w:w="2568" w:type="dxa"/>
            <w:tcBorders>
              <w:top w:val="nil"/>
              <w:bottom w:val="single" w:sz="4" w:space="0" w:color="000000"/>
            </w:tcBorders>
            <w:vAlign w:val="center"/>
          </w:tcPr>
          <w:p w:rsidR="00FF6322" w:rsidRPr="001D29E6" w:rsidRDefault="00FF6322" w:rsidP="00E90048">
            <w:pPr>
              <w:spacing w:after="0" w:line="240" w:lineRule="auto"/>
              <w:ind w:left="-57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542" w:type="dxa"/>
            <w:gridSpan w:val="2"/>
            <w:tcBorders>
              <w:top w:val="single" w:sz="4" w:space="0" w:color="auto"/>
              <w:bottom w:val="single" w:sz="4" w:space="0" w:color="000000"/>
            </w:tcBorders>
            <w:shd w:val="clear" w:color="auto" w:fill="FFFFFF"/>
            <w:vAlign w:val="center"/>
          </w:tcPr>
          <w:p w:rsidR="00FF6322" w:rsidRPr="001D29E6" w:rsidRDefault="00FF6322" w:rsidP="00E90048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β (</w:t>
            </w:r>
            <w:r w:rsidRPr="001D29E6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>SE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FF6322" w:rsidRPr="001D29E6" w:rsidRDefault="00FF6322" w:rsidP="00E90048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β (</w:t>
            </w:r>
            <w:r w:rsidRPr="001D29E6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>SE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vAlign w:val="center"/>
          </w:tcPr>
          <w:p w:rsidR="00FF6322" w:rsidRPr="001D29E6" w:rsidRDefault="00FF6322" w:rsidP="00E90048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β (</w:t>
            </w:r>
            <w:r w:rsidRPr="001D29E6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>SE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:rsidR="00FF6322" w:rsidRPr="001D29E6" w:rsidRDefault="00FF6322" w:rsidP="00E90048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β (</w:t>
            </w:r>
            <w:r w:rsidRPr="001D29E6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>SE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)</w:t>
            </w:r>
          </w:p>
        </w:tc>
      </w:tr>
      <w:tr w:rsidR="00FF6322" w:rsidRPr="001D29E6" w:rsidTr="008360F7">
        <w:trPr>
          <w:trHeight w:val="278"/>
        </w:trPr>
        <w:tc>
          <w:tcPr>
            <w:tcW w:w="2568" w:type="dxa"/>
            <w:tcBorders>
              <w:top w:val="nil"/>
              <w:bottom w:val="single" w:sz="4" w:space="0" w:color="000000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Language skills</w:t>
            </w:r>
          </w:p>
        </w:tc>
        <w:tc>
          <w:tcPr>
            <w:tcW w:w="1542" w:type="dxa"/>
            <w:gridSpan w:val="2"/>
            <w:tcBorders>
              <w:top w:val="nil"/>
              <w:bottom w:val="single" w:sz="4" w:space="0" w:color="000000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tcBorders>
              <w:top w:val="nil"/>
              <w:bottom w:val="single" w:sz="4" w:space="0" w:color="000000"/>
              <w:right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419" w:type="dxa"/>
            <w:gridSpan w:val="2"/>
            <w:tcBorders>
              <w:top w:val="nil"/>
              <w:left w:val="single" w:sz="4" w:space="0" w:color="auto"/>
              <w:bottom w:val="single" w:sz="4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bottom w:val="single" w:sz="4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4045E2">
        <w:trPr>
          <w:trHeight w:val="245"/>
        </w:trPr>
        <w:tc>
          <w:tcPr>
            <w:tcW w:w="2568" w:type="dxa"/>
            <w:tcBorders>
              <w:top w:val="single" w:sz="4" w:space="0" w:color="000000"/>
              <w:left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Student female 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male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976" w:type="dxa"/>
            <w:tcBorders>
              <w:top w:val="single" w:sz="4" w:space="0" w:color="000000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FFFFFF"/>
            <w:vAlign w:val="center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auto"/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6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8" w:space="0" w:color="FFFFFF"/>
              <w:bottom w:val="single" w:sz="24" w:space="0" w:color="FFFFFF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18"/>
                <w:szCs w:val="20"/>
              </w:rPr>
              <w:t>*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auto"/>
              <w:bottom w:val="single" w:sz="24" w:space="0" w:color="FFFFFF"/>
              <w:right w:val="single" w:sz="8" w:space="0" w:color="FFFFFF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7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8" w:space="0" w:color="FFFFFF"/>
              <w:bottom w:val="single" w:sz="24" w:space="0" w:color="FFFFFF"/>
              <w:right w:val="single" w:sz="8" w:space="0" w:color="FFFFFF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8" w:space="0" w:color="FFFFFF"/>
              <w:bottom w:val="single" w:sz="24" w:space="0" w:color="FFFFFF"/>
              <w:right w:val="single" w:sz="8" w:space="0" w:color="FFFFFF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(.02)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8" w:space="0" w:color="FFFFFF"/>
              <w:bottom w:val="single" w:sz="24" w:space="0" w:color="FFFFFF"/>
              <w:right w:val="single" w:sz="8" w:space="0" w:color="FFFFFF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18"/>
                <w:szCs w:val="20"/>
              </w:rPr>
              <w:t>*</w:t>
            </w:r>
          </w:p>
        </w:tc>
      </w:tr>
      <w:tr w:rsidR="00FF6322" w:rsidRPr="001D29E6" w:rsidTr="004045E2">
        <w:trPr>
          <w:trHeight w:val="548"/>
        </w:trPr>
        <w:tc>
          <w:tcPr>
            <w:tcW w:w="2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Teacher perception of student motivation and work habits</w:t>
            </w: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  <w:vertAlign w:val="superscript"/>
              </w:rPr>
              <w:t xml:space="preserve">1 </w:t>
            </w: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(std.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nil"/>
              <w:bottom w:val="nil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62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8" w:space="0" w:color="FFFFFF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18"/>
                <w:szCs w:val="20"/>
              </w:rPr>
              <w:t>*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auto"/>
              <w:bottom w:val="nil"/>
              <w:right w:val="single" w:sz="8" w:space="0" w:color="FFFFFF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8" w:space="0" w:color="FFFFFF"/>
              <w:bottom w:val="nil"/>
              <w:right w:val="single" w:sz="8" w:space="0" w:color="FFFFFF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8" w:space="0" w:color="FFFFFF"/>
              <w:bottom w:val="nil"/>
              <w:right w:val="single" w:sz="8" w:space="0" w:color="FFFFFF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.2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(.01)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8" w:space="0" w:color="FFFFFF"/>
              <w:bottom w:val="nil"/>
              <w:right w:val="single" w:sz="8" w:space="0" w:color="FFFFFF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18"/>
                <w:szCs w:val="20"/>
              </w:rPr>
              <w:t>*</w:t>
            </w:r>
          </w:p>
        </w:tc>
      </w:tr>
      <w:tr w:rsidR="00FF6322" w:rsidRPr="001D29E6" w:rsidTr="004045E2">
        <w:trPr>
          <w:trHeight w:val="151"/>
        </w:trPr>
        <w:tc>
          <w:tcPr>
            <w:tcW w:w="2568" w:type="dxa"/>
            <w:vMerge w:val="restart"/>
            <w:tcBorders>
              <w:top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Constant</w:t>
            </w:r>
          </w:p>
        </w:tc>
        <w:tc>
          <w:tcPr>
            <w:tcW w:w="976" w:type="dxa"/>
            <w:tcBorders>
              <w:top w:val="nil"/>
              <w:bottom w:val="nil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0.08</w:t>
            </w:r>
          </w:p>
        </w:tc>
        <w:tc>
          <w:tcPr>
            <w:tcW w:w="566" w:type="dxa"/>
            <w:vMerge w:val="restart"/>
            <w:tcBorders>
              <w:top w:val="nil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kern w:val="24"/>
                <w:sz w:val="18"/>
                <w:szCs w:val="18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18"/>
                <w:szCs w:val="18"/>
              </w:rPr>
              <w:t>*</w:t>
            </w:r>
          </w:p>
        </w:tc>
        <w:tc>
          <w:tcPr>
            <w:tcW w:w="993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0.03</w:t>
            </w:r>
          </w:p>
        </w:tc>
        <w:tc>
          <w:tcPr>
            <w:tcW w:w="56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nil"/>
              <w:left w:val="single" w:sz="4" w:space="0" w:color="auto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0.03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18"/>
                <w:szCs w:val="20"/>
              </w:rPr>
              <w:t>*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0.04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kern w:val="24"/>
                <w:sz w:val="18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18"/>
                <w:szCs w:val="20"/>
              </w:rPr>
              <w:t>*</w:t>
            </w:r>
          </w:p>
        </w:tc>
      </w:tr>
      <w:tr w:rsidR="00FF6322" w:rsidRPr="001D29E6" w:rsidTr="004045E2">
        <w:trPr>
          <w:trHeight w:val="63"/>
        </w:trPr>
        <w:tc>
          <w:tcPr>
            <w:tcW w:w="2568" w:type="dxa"/>
            <w:vMerge/>
            <w:tcBorders>
              <w:bottom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566" w:type="dxa"/>
            <w:vMerge/>
            <w:tcBorders>
              <w:bottom w:val="nil"/>
            </w:tcBorders>
            <w:shd w:val="clear" w:color="auto" w:fill="FFFFFF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(.02)</w:t>
            </w:r>
          </w:p>
        </w:tc>
        <w:tc>
          <w:tcPr>
            <w:tcW w:w="56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852" w:type="dxa"/>
            <w:tcBorders>
              <w:top w:val="nil"/>
              <w:left w:val="single" w:sz="4" w:space="0" w:color="auto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</w:p>
        </w:tc>
      </w:tr>
      <w:tr w:rsidR="00FF6322" w:rsidRPr="001D29E6" w:rsidTr="00E77A68">
        <w:trPr>
          <w:trHeight w:val="245"/>
        </w:trPr>
        <w:tc>
          <w:tcPr>
            <w:tcW w:w="2568" w:type="dxa"/>
            <w:tcBorders>
              <w:top w:val="single" w:sz="4" w:space="0" w:color="auto"/>
              <w:bottom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i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i/>
                <w:kern w:val="24"/>
                <w:sz w:val="20"/>
                <w:szCs w:val="20"/>
              </w:rPr>
              <w:t>R</w:t>
            </w:r>
            <w:r w:rsidRPr="001D29E6">
              <w:rPr>
                <w:rFonts w:ascii="Times New Roman" w:eastAsia="Calibri" w:hAnsi="Times New Roman" w:cs="Times New Roman"/>
                <w:kern w:val="24"/>
                <w:position w:val="7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542" w:type="dxa"/>
            <w:gridSpan w:val="2"/>
            <w:tcBorders>
              <w:top w:val="single" w:sz="4" w:space="0" w:color="auto"/>
              <w:bottom w:val="nil"/>
            </w:tcBorders>
            <w:shd w:val="clear" w:color="auto" w:fill="FFFFFF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.006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.375</w:t>
            </w:r>
          </w:p>
        </w:tc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.00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.077</w:t>
            </w:r>
          </w:p>
        </w:tc>
      </w:tr>
      <w:tr w:rsidR="00FF6322" w:rsidRPr="001D29E6" w:rsidTr="00E77A68">
        <w:trPr>
          <w:trHeight w:val="245"/>
        </w:trPr>
        <w:tc>
          <w:tcPr>
            <w:tcW w:w="2568" w:type="dxa"/>
            <w:tcBorders>
              <w:top w:val="nil"/>
              <w:bottom w:val="single" w:sz="4" w:space="0" w:color="000000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i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i/>
                <w:kern w:val="24"/>
                <w:sz w:val="20"/>
                <w:szCs w:val="20"/>
              </w:rPr>
              <w:t>N</w:t>
            </w:r>
          </w:p>
        </w:tc>
        <w:tc>
          <w:tcPr>
            <w:tcW w:w="1542" w:type="dxa"/>
            <w:gridSpan w:val="2"/>
            <w:tcBorders>
              <w:top w:val="nil"/>
              <w:bottom w:val="single" w:sz="4" w:space="0" w:color="000000"/>
            </w:tcBorders>
            <w:shd w:val="clear" w:color="auto" w:fill="FFFFFF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3,870</w:t>
            </w:r>
          </w:p>
        </w:tc>
        <w:tc>
          <w:tcPr>
            <w:tcW w:w="1559" w:type="dxa"/>
            <w:gridSpan w:val="2"/>
            <w:tcBorders>
              <w:top w:val="nil"/>
              <w:bottom w:val="single" w:sz="4" w:space="0" w:color="000000"/>
              <w:right w:val="single" w:sz="4" w:space="0" w:color="auto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3,767</w:t>
            </w:r>
          </w:p>
        </w:tc>
        <w:tc>
          <w:tcPr>
            <w:tcW w:w="1419" w:type="dxa"/>
            <w:gridSpan w:val="2"/>
            <w:tcBorders>
              <w:top w:val="nil"/>
              <w:left w:val="single" w:sz="4" w:space="0" w:color="auto"/>
              <w:bottom w:val="single" w:sz="4" w:space="0" w:color="000000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8,420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417" w:type="dxa"/>
            <w:gridSpan w:val="2"/>
            <w:tcBorders>
              <w:top w:val="nil"/>
              <w:bottom w:val="single" w:sz="4" w:space="0" w:color="000000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8,400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</w:tr>
      <w:tr w:rsidR="00FF6322" w:rsidRPr="001D29E6" w:rsidTr="008360F7">
        <w:trPr>
          <w:trHeight w:val="278"/>
        </w:trPr>
        <w:tc>
          <w:tcPr>
            <w:tcW w:w="2568" w:type="dxa"/>
            <w:tcBorders>
              <w:bottom w:val="single" w:sz="4" w:space="0" w:color="000000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Mathematics</w:t>
            </w:r>
          </w:p>
        </w:tc>
        <w:tc>
          <w:tcPr>
            <w:tcW w:w="1542" w:type="dxa"/>
            <w:gridSpan w:val="2"/>
            <w:tcBorders>
              <w:bottom w:val="single" w:sz="4" w:space="0" w:color="000000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419" w:type="dxa"/>
            <w:gridSpan w:val="2"/>
            <w:tcBorders>
              <w:left w:val="single" w:sz="4" w:space="0" w:color="auto"/>
              <w:bottom w:val="single" w:sz="4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bottom w:val="single" w:sz="4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CC2FF3" w:rsidRPr="001D29E6" w:rsidTr="00CC2FF3">
        <w:trPr>
          <w:trHeight w:val="221"/>
        </w:trPr>
        <w:tc>
          <w:tcPr>
            <w:tcW w:w="2568" w:type="dxa"/>
            <w:tcBorders>
              <w:bottom w:val="nil"/>
            </w:tcBorders>
          </w:tcPr>
          <w:p w:rsidR="00CC2FF3" w:rsidRPr="001D29E6" w:rsidRDefault="00CC2FF3" w:rsidP="00E77A68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Student female 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male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976" w:type="dxa"/>
            <w:tcBorders>
              <w:bottom w:val="nil"/>
            </w:tcBorders>
            <w:vAlign w:val="center"/>
          </w:tcPr>
          <w:p w:rsidR="00CC2FF3" w:rsidRPr="001D29E6" w:rsidRDefault="00CC2FF3" w:rsidP="00C724DE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27</w:t>
            </w:r>
          </w:p>
          <w:p w:rsidR="00CC2FF3" w:rsidRPr="001D29E6" w:rsidRDefault="00CC2FF3" w:rsidP="00C724DE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566" w:type="dxa"/>
            <w:tcBorders>
              <w:bottom w:val="nil"/>
            </w:tcBorders>
          </w:tcPr>
          <w:p w:rsidR="00CC2FF3" w:rsidRPr="001D29E6" w:rsidRDefault="00CC2FF3" w:rsidP="00C724DE">
            <w:pPr>
              <w:spacing w:after="0" w:line="240" w:lineRule="auto"/>
              <w:ind w:left="-113" w:right="-96"/>
              <w:rPr>
                <w:rFonts w:ascii="Times New Roman" w:eastAsia="Calibri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18"/>
                <w:szCs w:val="20"/>
              </w:rPr>
              <w:t>*</w:t>
            </w:r>
          </w:p>
        </w:tc>
        <w:tc>
          <w:tcPr>
            <w:tcW w:w="993" w:type="dxa"/>
            <w:tcBorders>
              <w:bottom w:val="nil"/>
              <w:right w:val="nil"/>
            </w:tcBorders>
          </w:tcPr>
          <w:p w:rsidR="00CC2FF3" w:rsidRPr="001D29E6" w:rsidRDefault="00CC2FF3" w:rsidP="00C724DE">
            <w:pPr>
              <w:spacing w:after="0" w:line="240" w:lineRule="auto"/>
              <w:ind w:left="-113"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−.36</w:t>
            </w:r>
          </w:p>
          <w:p w:rsidR="00CC2FF3" w:rsidRPr="001D29E6" w:rsidRDefault="00CC2FF3" w:rsidP="00C724DE">
            <w:pPr>
              <w:spacing w:after="0" w:line="240" w:lineRule="auto"/>
              <w:ind w:left="-113"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(.03)</w:t>
            </w:r>
          </w:p>
        </w:tc>
        <w:tc>
          <w:tcPr>
            <w:tcW w:w="566" w:type="dxa"/>
            <w:tcBorders>
              <w:left w:val="nil"/>
              <w:bottom w:val="nil"/>
              <w:right w:val="single" w:sz="4" w:space="0" w:color="auto"/>
            </w:tcBorders>
          </w:tcPr>
          <w:p w:rsidR="00CC2FF3" w:rsidRPr="001D29E6" w:rsidRDefault="00CC2FF3" w:rsidP="00C724DE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18"/>
                <w:szCs w:val="20"/>
              </w:rPr>
              <w:t>*</w:t>
            </w:r>
          </w:p>
        </w:tc>
        <w:tc>
          <w:tcPr>
            <w:tcW w:w="852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:rsidR="00CC2FF3" w:rsidRPr="001D29E6" w:rsidRDefault="00CC2FF3" w:rsidP="004045E2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6</w:t>
            </w:r>
          </w:p>
          <w:p w:rsidR="00CC2FF3" w:rsidRPr="001D29E6" w:rsidRDefault="00CC2FF3" w:rsidP="004045E2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567" w:type="dxa"/>
            <w:tcBorders>
              <w:left w:val="nil"/>
              <w:bottom w:val="nil"/>
            </w:tcBorders>
          </w:tcPr>
          <w:p w:rsidR="00CC2FF3" w:rsidRPr="001D29E6" w:rsidRDefault="00CC2FF3" w:rsidP="004045E2">
            <w:pPr>
              <w:spacing w:after="0" w:line="240" w:lineRule="auto"/>
              <w:ind w:left="-113" w:right="-96"/>
              <w:rPr>
                <w:rFonts w:ascii="Times New Roman" w:eastAsia="Calibri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18"/>
                <w:szCs w:val="20"/>
              </w:rPr>
              <w:t>*</w:t>
            </w:r>
          </w:p>
        </w:tc>
        <w:tc>
          <w:tcPr>
            <w:tcW w:w="850" w:type="dxa"/>
            <w:tcBorders>
              <w:bottom w:val="nil"/>
            </w:tcBorders>
            <w:vAlign w:val="center"/>
          </w:tcPr>
          <w:p w:rsidR="00CC2FF3" w:rsidRPr="001D29E6" w:rsidRDefault="00CC2FF3" w:rsidP="00CC2FF3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22</w:t>
            </w:r>
          </w:p>
          <w:p w:rsidR="00CC2FF3" w:rsidRPr="001D29E6" w:rsidRDefault="00CC2FF3" w:rsidP="00CC2FF3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567" w:type="dxa"/>
            <w:tcBorders>
              <w:bottom w:val="nil"/>
            </w:tcBorders>
          </w:tcPr>
          <w:p w:rsidR="00CC2FF3" w:rsidRPr="001D29E6" w:rsidRDefault="00CC2FF3" w:rsidP="00CC2FF3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18"/>
                <w:szCs w:val="20"/>
              </w:rPr>
              <w:t>*</w:t>
            </w:r>
          </w:p>
        </w:tc>
      </w:tr>
    </w:tbl>
    <w:tbl>
      <w:tblPr>
        <w:tblStyle w:val="Tabellenraster11"/>
        <w:tblW w:w="8505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3"/>
        <w:gridCol w:w="949"/>
        <w:gridCol w:w="19"/>
        <w:gridCol w:w="670"/>
        <w:gridCol w:w="992"/>
        <w:gridCol w:w="567"/>
        <w:gridCol w:w="851"/>
        <w:gridCol w:w="567"/>
        <w:gridCol w:w="850"/>
        <w:gridCol w:w="567"/>
      </w:tblGrid>
      <w:tr w:rsidR="00FF6322" w:rsidRPr="001D29E6" w:rsidTr="004045E2">
        <w:trPr>
          <w:trHeight w:val="252"/>
        </w:trPr>
        <w:tc>
          <w:tcPr>
            <w:tcW w:w="2473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Teacher perception of student motivation and work habits</w:t>
            </w: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  <w:vertAlign w:val="superscript"/>
              </w:rPr>
              <w:t xml:space="preserve">1 </w:t>
            </w: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(std.)</w:t>
            </w:r>
          </w:p>
        </w:tc>
        <w:tc>
          <w:tcPr>
            <w:tcW w:w="968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67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992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53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567" w:type="dxa"/>
            <w:tcBorders>
              <w:top w:val="nil"/>
              <w:left w:val="single" w:sz="8" w:space="0" w:color="FFFFFF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4045E2" w:rsidP="004045E2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18"/>
                <w:szCs w:val="20"/>
              </w:rPr>
              <w:t>*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nil"/>
              <w:right w:val="single" w:sz="8" w:space="0" w:color="FFFFFF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18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18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:rsidR="00FF6322" w:rsidRPr="001D29E6" w:rsidRDefault="00FF6322" w:rsidP="00E77A68">
            <w:pPr>
              <w:spacing w:after="0" w:line="240" w:lineRule="auto"/>
              <w:ind w:left="-57"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.31</w:t>
            </w:r>
          </w:p>
          <w:p w:rsidR="00FF6322" w:rsidRPr="001D29E6" w:rsidRDefault="00FF6322" w:rsidP="00E77A68">
            <w:pPr>
              <w:spacing w:after="0" w:line="240" w:lineRule="auto"/>
              <w:ind w:left="-57"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(.01)</w:t>
            </w:r>
          </w:p>
        </w:tc>
        <w:tc>
          <w:tcPr>
            <w:tcW w:w="567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18"/>
                <w:szCs w:val="20"/>
              </w:rPr>
              <w:t>*</w:t>
            </w:r>
          </w:p>
        </w:tc>
      </w:tr>
      <w:tr w:rsidR="00FF6322" w:rsidRPr="001D29E6" w:rsidTr="004045E2">
        <w:trPr>
          <w:trHeight w:val="140"/>
        </w:trPr>
        <w:tc>
          <w:tcPr>
            <w:tcW w:w="2473" w:type="dxa"/>
            <w:vMerge w:val="restart"/>
            <w:tcBorders>
              <w:top w:val="nil"/>
              <w:lef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Constant</w:t>
            </w:r>
          </w:p>
        </w:tc>
        <w:tc>
          <w:tcPr>
            <w:tcW w:w="949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0.14</w:t>
            </w:r>
          </w:p>
        </w:tc>
        <w:tc>
          <w:tcPr>
            <w:tcW w:w="689" w:type="dxa"/>
            <w:gridSpan w:val="2"/>
            <w:tcBorders>
              <w:top w:val="single" w:sz="8" w:space="0" w:color="FFFFFF"/>
              <w:left w:val="single" w:sz="8" w:space="0" w:color="FFFFFF"/>
              <w:bottom w:val="nil"/>
              <w:right w:val="nil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18"/>
                <w:szCs w:val="20"/>
              </w:rPr>
              <w:t>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18"/>
                <w:szCs w:val="20"/>
              </w:rPr>
              <w:t>*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18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E77A68">
            <w:pPr>
              <w:spacing w:after="0" w:line="240" w:lineRule="auto"/>
              <w:ind w:left="-57"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18"/>
                <w:szCs w:val="20"/>
              </w:rPr>
              <w:t>*</w:t>
            </w:r>
          </w:p>
        </w:tc>
      </w:tr>
      <w:tr w:rsidR="00FF6322" w:rsidRPr="001D29E6" w:rsidTr="004045E2">
        <w:trPr>
          <w:trHeight w:val="129"/>
        </w:trPr>
        <w:tc>
          <w:tcPr>
            <w:tcW w:w="2473" w:type="dxa"/>
            <w:vMerge/>
            <w:tcBorders>
              <w:left w:val="nil"/>
              <w:bottom w:val="nil"/>
            </w:tcBorders>
            <w:shd w:val="clear" w:color="auto" w:fill="auto"/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</w:p>
        </w:tc>
        <w:tc>
          <w:tcPr>
            <w:tcW w:w="949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689" w:type="dxa"/>
            <w:gridSpan w:val="2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992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(.02)</w:t>
            </w:r>
          </w:p>
        </w:tc>
        <w:tc>
          <w:tcPr>
            <w:tcW w:w="567" w:type="dxa"/>
            <w:tcBorders>
              <w:top w:val="nil"/>
              <w:left w:val="single" w:sz="8" w:space="0" w:color="FFFFFF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nil"/>
              <w:right w:val="single" w:sz="8" w:space="0" w:color="FFFFFF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(.02)</w:t>
            </w:r>
          </w:p>
        </w:tc>
        <w:tc>
          <w:tcPr>
            <w:tcW w:w="567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(.02)</w:t>
            </w:r>
          </w:p>
        </w:tc>
        <w:tc>
          <w:tcPr>
            <w:tcW w:w="567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5F188F">
        <w:trPr>
          <w:trHeight w:val="289"/>
        </w:trPr>
        <w:tc>
          <w:tcPr>
            <w:tcW w:w="2473" w:type="dxa"/>
            <w:tcBorders>
              <w:top w:val="single" w:sz="4" w:space="0" w:color="auto"/>
              <w:bottom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i/>
                <w:kern w:val="24"/>
                <w:sz w:val="20"/>
                <w:szCs w:val="20"/>
              </w:rPr>
              <w:t>R</w:t>
            </w:r>
            <w:r w:rsidRPr="001D29E6">
              <w:rPr>
                <w:rFonts w:ascii="Times New Roman" w:eastAsia="Calibri" w:hAnsi="Times New Roman" w:cs="Times New Roman"/>
                <w:i/>
                <w:kern w:val="24"/>
                <w:position w:val="7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638" w:type="dxa"/>
            <w:gridSpan w:val="3"/>
            <w:tcBorders>
              <w:top w:val="single" w:sz="4" w:space="0" w:color="auto"/>
              <w:bottom w:val="nil"/>
            </w:tcBorders>
            <w:shd w:val="clear" w:color="auto" w:fill="FFFFFF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18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.297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.00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.093</w:t>
            </w:r>
          </w:p>
        </w:tc>
      </w:tr>
      <w:tr w:rsidR="00FF6322" w:rsidRPr="001D29E6" w:rsidTr="005F188F">
        <w:trPr>
          <w:trHeight w:val="289"/>
        </w:trPr>
        <w:tc>
          <w:tcPr>
            <w:tcW w:w="2473" w:type="dxa"/>
            <w:tcBorders>
              <w:top w:val="nil"/>
              <w:bottom w:val="single" w:sz="4" w:space="0" w:color="auto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i/>
                <w:kern w:val="24"/>
                <w:sz w:val="20"/>
                <w:szCs w:val="20"/>
              </w:rPr>
              <w:t>N</w:t>
            </w:r>
          </w:p>
        </w:tc>
        <w:tc>
          <w:tcPr>
            <w:tcW w:w="1638" w:type="dxa"/>
            <w:gridSpan w:val="3"/>
            <w:tcBorders>
              <w:top w:val="nil"/>
              <w:bottom w:val="single" w:sz="4" w:space="0" w:color="auto"/>
            </w:tcBorders>
            <w:shd w:val="clear" w:color="auto" w:fill="FFFFFF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3,738</w:t>
            </w:r>
          </w:p>
        </w:tc>
        <w:tc>
          <w:tcPr>
            <w:tcW w:w="1559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3,675</w:t>
            </w:r>
          </w:p>
        </w:tc>
        <w:tc>
          <w:tcPr>
            <w:tcW w:w="1418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8,410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417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8,</w:t>
            </w:r>
            <w:r w:rsidR="00F62978"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390</w:t>
            </w:r>
            <w:r w:rsidRPr="001D29E6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</w:tr>
    </w:tbl>
    <w:p w:rsidR="00FF6322" w:rsidRPr="001D29E6" w:rsidRDefault="00FF6322" w:rsidP="00614C99">
      <w:pPr>
        <w:spacing w:after="0" w:line="240" w:lineRule="auto"/>
        <w:ind w:right="990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i/>
          <w:sz w:val="18"/>
          <w:szCs w:val="18"/>
        </w:rPr>
        <w:t>Notes</w:t>
      </w:r>
      <w:r w:rsidRPr="001D29E6">
        <w:rPr>
          <w:rFonts w:ascii="Times New Roman" w:eastAsia="Calibri" w:hAnsi="Times New Roman" w:cs="Times New Roman"/>
          <w:sz w:val="18"/>
          <w:szCs w:val="18"/>
        </w:rPr>
        <w:t>. *</w:t>
      </w:r>
      <w:r w:rsidRPr="001D29E6">
        <w:rPr>
          <w:rFonts w:ascii="Times New Roman" w:eastAsia="Calibri" w:hAnsi="Times New Roman" w:cs="Times New Roman"/>
          <w:i/>
          <w:iCs/>
          <w:sz w:val="18"/>
          <w:szCs w:val="18"/>
        </w:rPr>
        <w:t>p</w:t>
      </w:r>
      <w:r w:rsidRPr="001D29E6">
        <w:rPr>
          <w:rFonts w:ascii="Times New Roman" w:eastAsia="Calibri" w:hAnsi="Times New Roman" w:cs="Times New Roman"/>
          <w:sz w:val="18"/>
          <w:szCs w:val="18"/>
        </w:rPr>
        <w:t>&lt; .05. std.: z-standardised.</w:t>
      </w:r>
    </w:p>
    <w:p w:rsidR="00FF6322" w:rsidRPr="001D29E6" w:rsidRDefault="00FF6322" w:rsidP="00614C99">
      <w:pPr>
        <w:spacing w:after="0" w:line="240" w:lineRule="auto"/>
        <w:ind w:right="565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sz w:val="18"/>
          <w:szCs w:val="18"/>
          <w:vertAlign w:val="superscript"/>
        </w:rPr>
        <w:t>1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In Germany, teachers’ perceptions are measured with a sum score based on two items (language skills: </w:t>
      </w:r>
      <w:r w:rsidRPr="001D29E6">
        <w:rPr>
          <w:rFonts w:ascii="Times New Roman" w:hAnsi="Times New Roman" w:cs="Times New Roman"/>
          <w:i/>
          <w:iCs/>
          <w:sz w:val="20"/>
          <w:szCs w:val="20"/>
        </w:rPr>
        <w:t xml:space="preserve">α 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= .790; </w:t>
      </w:r>
      <w:r w:rsidR="005A4397" w:rsidRPr="001D29E6">
        <w:rPr>
          <w:rFonts w:ascii="Times New Roman" w:eastAsia="Calibri" w:hAnsi="Times New Roman" w:cs="Times New Roman"/>
          <w:sz w:val="18"/>
          <w:szCs w:val="18"/>
        </w:rPr>
        <w:t>mathematical skills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: </w:t>
      </w:r>
      <w:r w:rsidRPr="001D29E6">
        <w:rPr>
          <w:rFonts w:ascii="Times New Roman" w:hAnsi="Times New Roman" w:cs="Times New Roman"/>
          <w:i/>
          <w:iCs/>
          <w:sz w:val="20"/>
          <w:szCs w:val="20"/>
        </w:rPr>
        <w:t>α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 = .732): First, teachers were asked to rate child</w:t>
      </w:r>
      <w:r w:rsidRPr="001D29E6">
        <w:rPr>
          <w:rFonts w:ascii="Times New Roman" w:hAnsi="Times New Roman" w:cs="Times New Roman"/>
          <w:sz w:val="20"/>
          <w:szCs w:val="20"/>
        </w:rPr>
        <w:t>’</w:t>
      </w:r>
      <w:r w:rsidRPr="001D29E6">
        <w:rPr>
          <w:rFonts w:ascii="Times New Roman" w:eastAsia="Calibri" w:hAnsi="Times New Roman" w:cs="Times New Roman"/>
          <w:sz w:val="18"/>
          <w:szCs w:val="18"/>
        </w:rPr>
        <w:t>s persistence and ability to concentrate (e.g., to remain occupied with something for a longer period of time) in relation to all children of the same age. Answers ranged on a 5-point-scale (from 1 = </w:t>
      </w:r>
      <w:r w:rsidRPr="001D29E6">
        <w:rPr>
          <w:rFonts w:ascii="Times New Roman" w:eastAsia="Calibri" w:hAnsi="Times New Roman" w:cs="Times New Roman"/>
          <w:i/>
          <w:sz w:val="18"/>
          <w:szCs w:val="18"/>
        </w:rPr>
        <w:t>[compared to other children of the same age] much worse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 to 5 = </w:t>
      </w:r>
      <w:r w:rsidRPr="001D29E6">
        <w:rPr>
          <w:rFonts w:ascii="Times New Roman" w:eastAsia="Calibri" w:hAnsi="Times New Roman" w:cs="Times New Roman"/>
          <w:i/>
          <w:sz w:val="18"/>
          <w:szCs w:val="18"/>
        </w:rPr>
        <w:t>much better</w:t>
      </w:r>
      <w:r w:rsidRPr="001D29E6">
        <w:rPr>
          <w:rFonts w:ascii="Times New Roman" w:eastAsia="Calibri" w:hAnsi="Times New Roman" w:cs="Times New Roman"/>
          <w:iCs/>
          <w:sz w:val="18"/>
          <w:szCs w:val="18"/>
        </w:rPr>
        <w:t>)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. Second, teachers should rate to what extent the statement </w:t>
      </w:r>
      <w:r w:rsidRPr="001D29E6">
        <w:rPr>
          <w:rFonts w:ascii="Times New Roman" w:hAnsi="Times New Roman" w:cs="Times New Roman"/>
          <w:sz w:val="18"/>
          <w:szCs w:val="18"/>
        </w:rPr>
        <w:t>“</w:t>
      </w:r>
      <w:r w:rsidRPr="001D29E6">
        <w:rPr>
          <w:rFonts w:ascii="Times New Roman" w:eastAsia="Calibri" w:hAnsi="Times New Roman" w:cs="Times New Roman"/>
          <w:sz w:val="18"/>
          <w:szCs w:val="18"/>
        </w:rPr>
        <w:t>The child is very hard-working in German.</w:t>
      </w:r>
      <w:r w:rsidRPr="001D29E6">
        <w:rPr>
          <w:rFonts w:ascii="Times New Roman" w:hAnsi="Times New Roman" w:cs="Times New Roman"/>
          <w:sz w:val="18"/>
          <w:szCs w:val="18"/>
        </w:rPr>
        <w:t>”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 applies to the child (answers ranged from 1 = </w:t>
      </w:r>
      <w:r w:rsidRPr="001D29E6">
        <w:rPr>
          <w:rFonts w:ascii="Times New Roman" w:eastAsia="Calibri" w:hAnsi="Times New Roman" w:cs="Times New Roman"/>
          <w:i/>
          <w:sz w:val="18"/>
          <w:szCs w:val="18"/>
        </w:rPr>
        <w:t>does not apply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 to 4 = </w:t>
      </w:r>
      <w:r w:rsidRPr="001D29E6">
        <w:rPr>
          <w:rFonts w:ascii="Times New Roman" w:eastAsia="Calibri" w:hAnsi="Times New Roman" w:cs="Times New Roman"/>
          <w:i/>
          <w:sz w:val="18"/>
          <w:szCs w:val="18"/>
        </w:rPr>
        <w:t>does apply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). The same was questioned for math. In the US, we relied on a composite variable (ECLS-K Approaches to Learning scale score) considering teachers ratings of students’ behaviour such as eagerness to learn, persistence, organisation, and self-direction (7 items; </w:t>
      </w:r>
      <w:r w:rsidRPr="001D29E6">
        <w:rPr>
          <w:rFonts w:ascii="Times New Roman" w:hAnsi="Times New Roman" w:cs="Times New Roman"/>
          <w:i/>
          <w:iCs/>
          <w:sz w:val="20"/>
          <w:szCs w:val="20"/>
        </w:rPr>
        <w:t xml:space="preserve">α 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= .904 for both language and math sample). </w:t>
      </w:r>
    </w:p>
    <w:p w:rsidR="00FF6322" w:rsidRPr="001D29E6" w:rsidRDefault="00FF6322" w:rsidP="00614C99">
      <w:pPr>
        <w:spacing w:after="0" w:line="240" w:lineRule="auto"/>
        <w:ind w:right="1132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sz w:val="18"/>
          <w:szCs w:val="18"/>
          <w:vertAlign w:val="superscript"/>
        </w:rPr>
        <w:t>2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Sample sizes </w:t>
      </w:r>
      <w:r w:rsidR="00A6702F" w:rsidRPr="001D29E6">
        <w:rPr>
          <w:rFonts w:ascii="Times New Roman" w:eastAsia="Calibri" w:hAnsi="Times New Roman" w:cs="Times New Roman"/>
          <w:sz w:val="18"/>
          <w:szCs w:val="18"/>
        </w:rPr>
        <w:t xml:space="preserve">are 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rounded to nearest 10, as required by the National Center for Education Statistics. </w:t>
      </w:r>
    </w:p>
    <w:p w:rsidR="00FF6322" w:rsidRPr="001D29E6" w:rsidRDefault="00FF6322" w:rsidP="00614C99">
      <w:pPr>
        <w:spacing w:after="0" w:line="240" w:lineRule="auto"/>
        <w:ind w:right="1132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sz w:val="18"/>
          <w:szCs w:val="18"/>
        </w:rPr>
        <w:t>Sources. Own calculations based on NEPS-SC2 and ECLS-K:2011.</w:t>
      </w:r>
    </w:p>
    <w:p w:rsidR="00FF6322" w:rsidRPr="001D29E6" w:rsidRDefault="00FF6322" w:rsidP="00614C99">
      <w:pPr>
        <w:spacing w:after="0" w:line="240" w:lineRule="auto"/>
        <w:rPr>
          <w:rFonts w:ascii="Times New Roman" w:eastAsia="Calibri" w:hAnsi="Times New Roman" w:cs="Times New Roman"/>
          <w:bCs/>
          <w:iCs/>
          <w:sz w:val="20"/>
          <w:szCs w:val="20"/>
        </w:rPr>
      </w:pPr>
    </w:p>
    <w:p w:rsidR="00FF6322" w:rsidRPr="001D29E6" w:rsidRDefault="00FF6322" w:rsidP="00614C99">
      <w:pPr>
        <w:spacing w:after="0" w:line="240" w:lineRule="auto"/>
        <w:rPr>
          <w:rFonts w:ascii="Times New Roman" w:eastAsia="Calibri" w:hAnsi="Times New Roman" w:cs="Times New Roman"/>
          <w:bCs/>
          <w:iCs/>
          <w:sz w:val="20"/>
          <w:szCs w:val="20"/>
        </w:rPr>
      </w:pPr>
      <w:r w:rsidRPr="001D29E6">
        <w:rPr>
          <w:rFonts w:ascii="Times New Roman" w:eastAsia="Calibri" w:hAnsi="Times New Roman" w:cs="Times New Roman"/>
          <w:bCs/>
          <w:iCs/>
          <w:sz w:val="20"/>
          <w:szCs w:val="20"/>
        </w:rPr>
        <w:br w:type="page"/>
      </w:r>
    </w:p>
    <w:p w:rsidR="00FF6322" w:rsidRPr="001D29E6" w:rsidRDefault="00FF6322" w:rsidP="00614C99">
      <w:pPr>
        <w:spacing w:before="240" w:after="0" w:line="240" w:lineRule="auto"/>
        <w:ind w:right="-2"/>
        <w:jc w:val="both"/>
        <w:rPr>
          <w:rFonts w:ascii="Times New Roman" w:hAnsi="Times New Roman" w:cs="Times New Roman"/>
          <w:szCs w:val="20"/>
        </w:rPr>
      </w:pPr>
      <w:r w:rsidRPr="001D29E6">
        <w:rPr>
          <w:rFonts w:ascii="Times New Roman" w:eastAsia="Calibri" w:hAnsi="Times New Roman" w:cs="Times New Roman"/>
          <w:bCs/>
          <w:iCs/>
          <w:szCs w:val="20"/>
        </w:rPr>
        <w:lastRenderedPageBreak/>
        <w:t xml:space="preserve">Table S5. Results of regression models for later student achievement </w:t>
      </w:r>
      <w:r w:rsidRPr="001D29E6">
        <w:rPr>
          <w:rFonts w:ascii="Times New Roman" w:hAnsi="Times New Roman" w:cs="Times New Roman"/>
          <w:szCs w:val="20"/>
        </w:rPr>
        <w:t>(z-standardised) considering teacher’s perception of student motivation and effort</w:t>
      </w:r>
    </w:p>
    <w:tbl>
      <w:tblPr>
        <w:tblStyle w:val="EinfacheTabelle21"/>
        <w:tblW w:w="9154" w:type="dxa"/>
        <w:tblLayout w:type="fixed"/>
        <w:tblLook w:val="0420" w:firstRow="1" w:lastRow="0" w:firstColumn="0" w:lastColumn="0" w:noHBand="0" w:noVBand="1"/>
      </w:tblPr>
      <w:tblGrid>
        <w:gridCol w:w="1651"/>
        <w:gridCol w:w="636"/>
        <w:gridCol w:w="272"/>
        <w:gridCol w:w="645"/>
        <w:gridCol w:w="275"/>
        <w:gridCol w:w="645"/>
        <w:gridCol w:w="275"/>
        <w:gridCol w:w="646"/>
        <w:gridCol w:w="278"/>
        <w:gridCol w:w="617"/>
        <w:gridCol w:w="277"/>
        <w:gridCol w:w="690"/>
        <w:gridCol w:w="276"/>
        <w:gridCol w:w="7"/>
        <w:gridCol w:w="687"/>
        <w:gridCol w:w="276"/>
        <w:gridCol w:w="8"/>
        <w:gridCol w:w="684"/>
        <w:gridCol w:w="276"/>
        <w:gridCol w:w="33"/>
      </w:tblGrid>
      <w:tr w:rsidR="00FF6322" w:rsidRPr="001D29E6" w:rsidTr="00836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8"/>
          <w:tblHeader/>
        </w:trPr>
        <w:tc>
          <w:tcPr>
            <w:tcW w:w="1653" w:type="dxa"/>
            <w:tcBorders>
              <w:left w:val="nil"/>
              <w:right w:val="nil"/>
            </w:tcBorders>
            <w:vAlign w:val="center"/>
          </w:tcPr>
          <w:p w:rsidR="00FF6322" w:rsidRPr="001D29E6" w:rsidRDefault="00FF6322" w:rsidP="008360F7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de-DE"/>
              </w:rPr>
            </w:pPr>
          </w:p>
        </w:tc>
        <w:tc>
          <w:tcPr>
            <w:tcW w:w="3674" w:type="dxa"/>
            <w:gridSpan w:val="8"/>
            <w:tcBorders>
              <w:left w:val="nil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:rsidR="00FF6322" w:rsidRPr="001D29E6" w:rsidRDefault="00FF6322" w:rsidP="008360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Germany</w:t>
            </w:r>
          </w:p>
        </w:tc>
        <w:tc>
          <w:tcPr>
            <w:tcW w:w="3827" w:type="dxa"/>
            <w:gridSpan w:val="11"/>
            <w:tcBorders>
              <w:left w:val="single" w:sz="4" w:space="0" w:color="000000" w:themeColor="text1"/>
              <w:bottom w:val="single" w:sz="4" w:space="0" w:color="auto"/>
              <w:right w:val="nil"/>
            </w:tcBorders>
            <w:vAlign w:val="center"/>
          </w:tcPr>
          <w:p w:rsidR="00FF6322" w:rsidRPr="001D29E6" w:rsidRDefault="00FF6322" w:rsidP="008360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US</w:t>
            </w:r>
          </w:p>
        </w:tc>
      </w:tr>
      <w:tr w:rsidR="00FF6322" w:rsidRPr="001D29E6" w:rsidTr="007F7F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53" w:type="dxa"/>
            <w:vMerge w:val="restart"/>
            <w:tcBorders>
              <w:left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de-DE"/>
              </w:rPr>
            </w:pPr>
          </w:p>
        </w:tc>
        <w:tc>
          <w:tcPr>
            <w:tcW w:w="18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Initial models (M1 and M2 from Table S3)</w:t>
            </w:r>
          </w:p>
        </w:tc>
        <w:tc>
          <w:tcPr>
            <w:tcW w:w="18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With teacher</w:t>
            </w:r>
            <w:r w:rsidRPr="001D29E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’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s perception of student motivation and effort</w:t>
            </w:r>
          </w:p>
        </w:tc>
        <w:tc>
          <w:tcPr>
            <w:tcW w:w="1867" w:type="dxa"/>
            <w:gridSpan w:val="5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Initial models (M1 and M2 from Table S3)</w:t>
            </w:r>
          </w:p>
        </w:tc>
        <w:tc>
          <w:tcPr>
            <w:tcW w:w="196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With teacher</w:t>
            </w:r>
            <w:r w:rsidRPr="001D29E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’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s perception of student motivation and effort</w:t>
            </w:r>
          </w:p>
        </w:tc>
      </w:tr>
      <w:tr w:rsidR="00213805" w:rsidRPr="001D29E6" w:rsidTr="00E900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8"/>
          <w:tblHeader/>
        </w:trPr>
        <w:tc>
          <w:tcPr>
            <w:tcW w:w="1653" w:type="dxa"/>
            <w:vMerge/>
            <w:tcBorders>
              <w:left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de-DE"/>
              </w:rPr>
            </w:pPr>
          </w:p>
        </w:tc>
        <w:tc>
          <w:tcPr>
            <w:tcW w:w="9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M1</w:t>
            </w:r>
          </w:p>
        </w:tc>
        <w:tc>
          <w:tcPr>
            <w:tcW w:w="9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M2</w:t>
            </w:r>
          </w:p>
        </w:tc>
        <w:tc>
          <w:tcPr>
            <w:tcW w:w="9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M1</w:t>
            </w:r>
          </w:p>
        </w:tc>
        <w:tc>
          <w:tcPr>
            <w:tcW w:w="924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M2</w:t>
            </w:r>
          </w:p>
        </w:tc>
        <w:tc>
          <w:tcPr>
            <w:tcW w:w="894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M1</w:t>
            </w:r>
          </w:p>
        </w:tc>
        <w:tc>
          <w:tcPr>
            <w:tcW w:w="97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M2</w:t>
            </w:r>
          </w:p>
        </w:tc>
        <w:tc>
          <w:tcPr>
            <w:tcW w:w="97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M1</w:t>
            </w:r>
          </w:p>
        </w:tc>
        <w:tc>
          <w:tcPr>
            <w:tcW w:w="98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M2</w:t>
            </w:r>
          </w:p>
        </w:tc>
      </w:tr>
      <w:tr w:rsidR="00213805" w:rsidRPr="001D29E6" w:rsidTr="00E900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8"/>
          <w:tblHeader/>
        </w:trPr>
        <w:tc>
          <w:tcPr>
            <w:tcW w:w="1653" w:type="dxa"/>
            <w:vMerge/>
            <w:tcBorders>
              <w:left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de-DE"/>
              </w:rPr>
            </w:pPr>
          </w:p>
        </w:tc>
        <w:tc>
          <w:tcPr>
            <w:tcW w:w="91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92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920" w:type="dxa"/>
            <w:gridSpan w:val="2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924" w:type="dxa"/>
            <w:gridSpan w:val="2"/>
            <w:tcBorders>
              <w:top w:val="nil"/>
              <w:left w:val="nil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894" w:type="dxa"/>
            <w:gridSpan w:val="2"/>
            <w:tcBorders>
              <w:top w:val="nil"/>
              <w:left w:val="single" w:sz="4" w:space="0" w:color="000000" w:themeColor="text1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972" w:type="dxa"/>
            <w:gridSpan w:val="3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971" w:type="dxa"/>
            <w:gridSpan w:val="3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988" w:type="dxa"/>
            <w:gridSpan w:val="3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</w:tr>
      <w:tr w:rsidR="00FF6322" w:rsidRPr="001D29E6" w:rsidTr="00E90048">
        <w:trPr>
          <w:trHeight w:val="278"/>
        </w:trPr>
        <w:tc>
          <w:tcPr>
            <w:tcW w:w="1653" w:type="dxa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FF6322" w:rsidRPr="001D29E6" w:rsidRDefault="00FF6322" w:rsidP="008360F7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DE"/>
              </w:rPr>
              <w:t>Language skills</w:t>
            </w:r>
          </w:p>
        </w:tc>
        <w:tc>
          <w:tcPr>
            <w:tcW w:w="3674" w:type="dxa"/>
            <w:gridSpan w:val="8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7" w:type="dxa"/>
            <w:gridSpan w:val="11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Student female 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male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63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2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4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4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6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7" w:type="dxa"/>
            <w:tcBorders>
              <w:top w:val="single" w:sz="4" w:space="0" w:color="000000" w:themeColor="text1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1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6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0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7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4" w:type="dxa"/>
            <w:gridSpan w:val="2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2" w:type="dxa"/>
            <w:gridSpan w:val="2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Teacher judgement residuals (std.)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1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1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6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1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Teacher perception of student motivation and effort (std.)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2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3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07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0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T1 lang. achievement (std.)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6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7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6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6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6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</w:t>
            </w:r>
            <w:r w:rsidR="005F0F0A"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2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6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 xml:space="preserve">T1 </w:t>
            </w:r>
            <w:r w:rsidR="00B511B8"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 xml:space="preserve">lang. </w:t>
            </w:r>
            <w:proofErr w:type="spellStart"/>
            <w:r w:rsidR="00B511B8"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>achievement</w:t>
            </w:r>
            <w:proofErr w:type="spellEnd"/>
            <w:r w:rsidR="00B511B8"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 xml:space="preserve">, </w:t>
            </w:r>
            <w:proofErr w:type="spellStart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>grammar</w:t>
            </w:r>
            <w:proofErr w:type="spellEnd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 xml:space="preserve"> (</w:t>
            </w:r>
            <w:proofErr w:type="spellStart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>std.</w:t>
            </w:r>
            <w:proofErr w:type="spellEnd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>)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3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3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3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32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de-DE"/>
              </w:rPr>
            </w:pPr>
            <w:proofErr w:type="spellStart"/>
            <w:r w:rsidRPr="001D29E6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de-DE"/>
              </w:rPr>
              <w:t>n.a.</w:t>
            </w:r>
            <w:proofErr w:type="spellEnd"/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18"/>
                <w:lang w:eastAsia="de-DE"/>
              </w:rPr>
            </w:pPr>
            <w:proofErr w:type="spellStart"/>
            <w:r w:rsidRPr="001D29E6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de-DE"/>
              </w:rPr>
              <w:t>n.a.</w:t>
            </w:r>
            <w:proofErr w:type="spellEnd"/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18"/>
                <w:lang w:eastAsia="de-DE"/>
              </w:rPr>
            </w:pPr>
            <w:proofErr w:type="spellStart"/>
            <w:r w:rsidRPr="001D29E6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de-DE"/>
              </w:rPr>
              <w:t>n.a.</w:t>
            </w:r>
            <w:proofErr w:type="spellEnd"/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18"/>
                <w:lang w:eastAsia="de-DE"/>
              </w:rPr>
            </w:pPr>
            <w:proofErr w:type="spellStart"/>
            <w:r w:rsidRPr="001D29E6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de-DE"/>
              </w:rPr>
              <w:t>n.a.</w:t>
            </w:r>
            <w:proofErr w:type="spellEnd"/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Cognitive abilities (std.)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6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Time span testing T2-T1 (in months)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4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2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Highest parental education 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medium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6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High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6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2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Low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4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4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7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5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4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5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Student of immigrant descent 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no immigration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6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7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6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Constant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0.86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0.88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0.82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0.83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1.38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1.18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1.33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1.18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1)</w:t>
            </w: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0)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1)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1)</w:t>
            </w:r>
          </w:p>
        </w:tc>
        <w:tc>
          <w:tcPr>
            <w:tcW w:w="277" w:type="dxa"/>
            <w:tcBorders>
              <w:top w:val="nil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3)</w:t>
            </w:r>
          </w:p>
        </w:tc>
        <w:tc>
          <w:tcPr>
            <w:tcW w:w="2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3)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9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2)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</w:t>
            </w:r>
            <w:r w:rsidR="005F0F0A"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3</w:t>
            </w: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</w:tr>
      <w:tr w:rsidR="00FF6322" w:rsidRPr="001D29E6" w:rsidTr="007F7FCC">
        <w:tc>
          <w:tcPr>
            <w:tcW w:w="165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i/>
                <w:kern w:val="24"/>
                <w:sz w:val="20"/>
                <w:szCs w:val="20"/>
                <w:lang w:eastAsia="de-DE"/>
              </w:rPr>
              <w:t>R</w:t>
            </w:r>
            <w:r w:rsidRPr="001D29E6">
              <w:rPr>
                <w:rFonts w:ascii="Times New Roman" w:eastAsia="Times New Roman" w:hAnsi="Times New Roman" w:cs="Times New Roman"/>
                <w:i/>
                <w:kern w:val="24"/>
                <w:position w:val="8"/>
                <w:sz w:val="20"/>
                <w:szCs w:val="20"/>
                <w:vertAlign w:val="superscript"/>
                <w:lang w:eastAsia="de-DE"/>
              </w:rPr>
              <w:t>2</w:t>
            </w:r>
          </w:p>
        </w:tc>
        <w:tc>
          <w:tcPr>
            <w:tcW w:w="9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350</w:t>
            </w:r>
          </w:p>
        </w:tc>
        <w:tc>
          <w:tcPr>
            <w:tcW w:w="9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383</w:t>
            </w:r>
          </w:p>
        </w:tc>
        <w:tc>
          <w:tcPr>
            <w:tcW w:w="9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383</w:t>
            </w:r>
          </w:p>
        </w:tc>
        <w:tc>
          <w:tcPr>
            <w:tcW w:w="924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390</w:t>
            </w:r>
          </w:p>
        </w:tc>
        <w:tc>
          <w:tcPr>
            <w:tcW w:w="894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568</w:t>
            </w:r>
          </w:p>
        </w:tc>
        <w:tc>
          <w:tcPr>
            <w:tcW w:w="97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581</w:t>
            </w:r>
          </w:p>
        </w:tc>
        <w:tc>
          <w:tcPr>
            <w:tcW w:w="97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572</w:t>
            </w:r>
          </w:p>
        </w:tc>
        <w:tc>
          <w:tcPr>
            <w:tcW w:w="98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582</w:t>
            </w:r>
          </w:p>
        </w:tc>
      </w:tr>
      <w:tr w:rsidR="00FF6322" w:rsidRPr="001D29E6" w:rsidTr="007F7FCC">
        <w:tc>
          <w:tcPr>
            <w:tcW w:w="1653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i/>
                <w:kern w:val="24"/>
                <w:sz w:val="20"/>
                <w:szCs w:val="20"/>
                <w:lang w:eastAsia="de-DE"/>
              </w:rPr>
              <w:t>N</w:t>
            </w:r>
          </w:p>
        </w:tc>
        <w:tc>
          <w:tcPr>
            <w:tcW w:w="1830" w:type="dxa"/>
            <w:gridSpan w:val="4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3,870</w:t>
            </w:r>
          </w:p>
        </w:tc>
        <w:tc>
          <w:tcPr>
            <w:tcW w:w="1844" w:type="dxa"/>
            <w:gridSpan w:val="4"/>
            <w:tcBorders>
              <w:top w:val="nil"/>
              <w:left w:val="nil"/>
              <w:bottom w:val="single" w:sz="4" w:space="0" w:color="000000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3,767</w:t>
            </w:r>
          </w:p>
        </w:tc>
        <w:tc>
          <w:tcPr>
            <w:tcW w:w="1867" w:type="dxa"/>
            <w:gridSpan w:val="5"/>
            <w:tcBorders>
              <w:top w:val="nil"/>
              <w:left w:val="single" w:sz="4" w:space="0" w:color="000000" w:themeColor="text1"/>
              <w:bottom w:val="single" w:sz="4" w:space="0" w:color="000000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8,420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vertAlign w:val="superscript"/>
                <w:lang w:eastAsia="de-DE"/>
              </w:rPr>
              <w:t>1</w:t>
            </w:r>
          </w:p>
        </w:tc>
        <w:tc>
          <w:tcPr>
            <w:tcW w:w="1960" w:type="dxa"/>
            <w:gridSpan w:val="6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8,400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vertAlign w:val="superscript"/>
                <w:lang w:eastAsia="de-DE"/>
              </w:rPr>
              <w:t>1</w:t>
            </w:r>
          </w:p>
        </w:tc>
      </w:tr>
      <w:tr w:rsidR="00FF6322" w:rsidRPr="001D29E6" w:rsidTr="008360F7">
        <w:trPr>
          <w:trHeight w:val="278"/>
        </w:trPr>
        <w:tc>
          <w:tcPr>
            <w:tcW w:w="1653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FF6322" w:rsidRPr="001D29E6" w:rsidRDefault="00FF6322" w:rsidP="008360F7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DE"/>
              </w:rPr>
              <w:t>Mathematics</w:t>
            </w:r>
          </w:p>
        </w:tc>
        <w:tc>
          <w:tcPr>
            <w:tcW w:w="3674" w:type="dxa"/>
            <w:gridSpan w:val="8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7" w:type="dxa"/>
            <w:gridSpan w:val="11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Student female 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male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63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6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2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4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45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4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7" w:type="dxa"/>
            <w:tcBorders>
              <w:top w:val="single" w:sz="4" w:space="0" w:color="000000" w:themeColor="text1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1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6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0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4" w:type="dxa"/>
            <w:gridSpan w:val="2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2" w:type="dxa"/>
            <w:gridSpan w:val="2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Teacher judgement residuals (std.)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7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1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0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6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</w:t>
            </w:r>
            <w:r w:rsidR="005F0F0A"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0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</w:t>
            </w:r>
            <w:r w:rsidR="005F0F0A"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1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>Teacher perception of student motivation and effort (std.)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0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06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T1 math. achievement (std.)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4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4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4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4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7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1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7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67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6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lastRenderedPageBreak/>
              <w:t>Cognitive abilities (std.)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7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1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1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1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0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0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Time span testing T2-T1 (in months)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0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1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0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0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0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Highest parental education 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medium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6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High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1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2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1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2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1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2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1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2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Low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27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5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2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5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6563E0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</w:t>
            </w:r>
            <w:r w:rsidR="006563E0"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2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5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2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5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2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2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2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2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Student of immigrant descent 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no immigration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1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2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1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2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1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2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.1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18"/>
                <w:lang w:eastAsia="de-DE"/>
              </w:rPr>
              <w:t>(.01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740DB1" w:rsidRPr="001D29E6" w:rsidTr="007F7FCC">
        <w:trPr>
          <w:gridAfter w:val="1"/>
          <w:wAfter w:w="33" w:type="dxa"/>
          <w:trHeight w:val="80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Constant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1.71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1.75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1.50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1.61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1.69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1.69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1.59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6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1.61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</w:tr>
      <w:tr w:rsidR="00740DB1" w:rsidRPr="001D29E6" w:rsidTr="007F7FCC">
        <w:trPr>
          <w:gridAfter w:val="1"/>
          <w:wAfter w:w="33" w:type="dxa"/>
        </w:trPr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1)</w:t>
            </w: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0)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1)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0)</w:t>
            </w:r>
          </w:p>
        </w:tc>
        <w:tc>
          <w:tcPr>
            <w:tcW w:w="277" w:type="dxa"/>
            <w:tcBorders>
              <w:top w:val="nil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17" w:type="dxa"/>
            <w:tcBorders>
              <w:top w:val="nil"/>
              <w:left w:val="single" w:sz="4" w:space="0" w:color="000000" w:themeColor="text1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3)</w:t>
            </w:r>
          </w:p>
        </w:tc>
        <w:tc>
          <w:tcPr>
            <w:tcW w:w="2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2)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9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</w:t>
            </w:r>
            <w:r w:rsidR="005F0F0A"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29</w:t>
            </w: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6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</w:t>
            </w:r>
            <w:r w:rsidR="005F0F0A"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28</w:t>
            </w: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2)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</w:tr>
      <w:tr w:rsidR="00FF6322" w:rsidRPr="001D29E6" w:rsidTr="005F188F">
        <w:trPr>
          <w:trHeight w:val="289"/>
        </w:trPr>
        <w:tc>
          <w:tcPr>
            <w:tcW w:w="165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i/>
                <w:kern w:val="24"/>
                <w:sz w:val="20"/>
                <w:szCs w:val="20"/>
                <w:lang w:eastAsia="de-DE"/>
              </w:rPr>
              <w:t>R</w:t>
            </w:r>
            <w:r w:rsidRPr="001D29E6">
              <w:rPr>
                <w:rFonts w:ascii="Times New Roman" w:eastAsia="Times New Roman" w:hAnsi="Times New Roman" w:cs="Times New Roman"/>
                <w:i/>
                <w:kern w:val="24"/>
                <w:position w:val="8"/>
                <w:sz w:val="20"/>
                <w:szCs w:val="20"/>
                <w:vertAlign w:val="superscript"/>
                <w:lang w:eastAsia="de-DE"/>
              </w:rPr>
              <w:t>2</w:t>
            </w:r>
          </w:p>
        </w:tc>
        <w:tc>
          <w:tcPr>
            <w:tcW w:w="9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406</w:t>
            </w:r>
          </w:p>
        </w:tc>
        <w:tc>
          <w:tcPr>
            <w:tcW w:w="9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433</w:t>
            </w:r>
          </w:p>
        </w:tc>
        <w:tc>
          <w:tcPr>
            <w:tcW w:w="9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430</w:t>
            </w:r>
          </w:p>
        </w:tc>
        <w:tc>
          <w:tcPr>
            <w:tcW w:w="924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437</w:t>
            </w:r>
          </w:p>
        </w:tc>
        <w:tc>
          <w:tcPr>
            <w:tcW w:w="894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651</w:t>
            </w:r>
          </w:p>
        </w:tc>
        <w:tc>
          <w:tcPr>
            <w:tcW w:w="97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663</w:t>
            </w:r>
          </w:p>
        </w:tc>
        <w:tc>
          <w:tcPr>
            <w:tcW w:w="97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657</w:t>
            </w:r>
          </w:p>
        </w:tc>
        <w:tc>
          <w:tcPr>
            <w:tcW w:w="98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665</w:t>
            </w:r>
          </w:p>
        </w:tc>
      </w:tr>
      <w:tr w:rsidR="00FF6322" w:rsidRPr="001D29E6" w:rsidTr="005F188F">
        <w:trPr>
          <w:trHeight w:val="289"/>
        </w:trPr>
        <w:tc>
          <w:tcPr>
            <w:tcW w:w="1653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i/>
                <w:kern w:val="24"/>
                <w:sz w:val="20"/>
                <w:szCs w:val="20"/>
                <w:lang w:eastAsia="de-DE"/>
              </w:rPr>
              <w:t>N</w:t>
            </w:r>
          </w:p>
        </w:tc>
        <w:tc>
          <w:tcPr>
            <w:tcW w:w="1830" w:type="dxa"/>
            <w:gridSpan w:val="4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3,738</w:t>
            </w:r>
          </w:p>
        </w:tc>
        <w:tc>
          <w:tcPr>
            <w:tcW w:w="1844" w:type="dxa"/>
            <w:gridSpan w:val="4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3,675</w:t>
            </w:r>
          </w:p>
        </w:tc>
        <w:tc>
          <w:tcPr>
            <w:tcW w:w="1867" w:type="dxa"/>
            <w:gridSpan w:val="5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8,410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vertAlign w:val="superscript"/>
                <w:lang w:eastAsia="de-DE"/>
              </w:rPr>
              <w:t>1</w:t>
            </w:r>
          </w:p>
        </w:tc>
        <w:tc>
          <w:tcPr>
            <w:tcW w:w="1960" w:type="dxa"/>
            <w:gridSpan w:val="6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8,390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vertAlign w:val="superscript"/>
                <w:lang w:eastAsia="de-DE"/>
              </w:rPr>
              <w:t>1</w:t>
            </w:r>
          </w:p>
        </w:tc>
      </w:tr>
    </w:tbl>
    <w:p w:rsidR="00FF6322" w:rsidRPr="001D29E6" w:rsidRDefault="00FF6322" w:rsidP="00614C99">
      <w:pPr>
        <w:spacing w:after="0" w:line="240" w:lineRule="auto"/>
        <w:ind w:right="139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i/>
          <w:sz w:val="18"/>
          <w:szCs w:val="18"/>
        </w:rPr>
        <w:t>Notes</w:t>
      </w:r>
      <w:r w:rsidRPr="001D29E6">
        <w:rPr>
          <w:rFonts w:ascii="Times New Roman" w:eastAsia="Calibri" w:hAnsi="Times New Roman" w:cs="Times New Roman"/>
          <w:sz w:val="18"/>
          <w:szCs w:val="18"/>
        </w:rPr>
        <w:t>. *</w:t>
      </w:r>
      <w:r w:rsidRPr="001D29E6">
        <w:rPr>
          <w:rFonts w:ascii="Times New Roman" w:eastAsia="Calibri" w:hAnsi="Times New Roman" w:cs="Times New Roman"/>
          <w:i/>
          <w:iCs/>
          <w:sz w:val="18"/>
          <w:szCs w:val="18"/>
        </w:rPr>
        <w:t>p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&lt; .05. std.: z-standardised. </w:t>
      </w:r>
    </w:p>
    <w:p w:rsidR="00FF6322" w:rsidRPr="001D29E6" w:rsidRDefault="00FF6322" w:rsidP="00614C99">
      <w:pPr>
        <w:spacing w:after="0" w:line="240" w:lineRule="auto"/>
        <w:ind w:right="1132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sz w:val="18"/>
          <w:szCs w:val="18"/>
          <w:vertAlign w:val="superscript"/>
        </w:rPr>
        <w:t>1</w:t>
      </w:r>
      <w:r w:rsidRPr="001D29E6">
        <w:rPr>
          <w:rFonts w:ascii="Times New Roman" w:eastAsia="Calibri" w:hAnsi="Times New Roman" w:cs="Times New Roman"/>
          <w:sz w:val="18"/>
          <w:szCs w:val="18"/>
        </w:rPr>
        <w:t>Sample sizes</w:t>
      </w:r>
      <w:r w:rsidR="00A6702F" w:rsidRPr="001D29E6">
        <w:rPr>
          <w:rFonts w:ascii="Times New Roman" w:eastAsia="Calibri" w:hAnsi="Times New Roman" w:cs="Times New Roman"/>
          <w:sz w:val="18"/>
          <w:szCs w:val="18"/>
        </w:rPr>
        <w:t xml:space="preserve"> are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 rounded to nearest 10, as required by the National Center for Education Statistics. </w:t>
      </w:r>
    </w:p>
    <w:p w:rsidR="00FF6322" w:rsidRPr="001D29E6" w:rsidRDefault="00FF6322" w:rsidP="00614C99">
      <w:pPr>
        <w:spacing w:after="0" w:line="240" w:lineRule="auto"/>
        <w:ind w:right="1132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sz w:val="18"/>
          <w:szCs w:val="18"/>
        </w:rPr>
        <w:t>Sources. Own calculations based on NEPS-SC2 and ECLS-K:2011.</w:t>
      </w:r>
    </w:p>
    <w:p w:rsidR="00FF6322" w:rsidRPr="001D29E6" w:rsidRDefault="00FF6322" w:rsidP="00614C9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FF6322" w:rsidRPr="001D29E6" w:rsidRDefault="00FF6322" w:rsidP="00614C99">
      <w:pPr>
        <w:spacing w:after="0" w:line="240" w:lineRule="auto"/>
        <w:rPr>
          <w:rFonts w:ascii="Times New Roman" w:hAnsi="Times New Roman" w:cs="Times New Roman"/>
          <w:b/>
          <w:sz w:val="20"/>
        </w:rPr>
      </w:pPr>
      <w:r w:rsidRPr="001D29E6">
        <w:rPr>
          <w:rFonts w:ascii="Times New Roman" w:hAnsi="Times New Roman" w:cs="Times New Roman"/>
          <w:b/>
          <w:sz w:val="20"/>
        </w:rPr>
        <w:br w:type="page"/>
      </w:r>
    </w:p>
    <w:p w:rsidR="00FF6322" w:rsidRPr="001D29E6" w:rsidRDefault="00FF6322" w:rsidP="00614C99">
      <w:pPr>
        <w:spacing w:after="0" w:line="240" w:lineRule="auto"/>
        <w:rPr>
          <w:rFonts w:ascii="Times New Roman" w:hAnsi="Times New Roman" w:cs="Times New Roman"/>
          <w:i/>
        </w:rPr>
      </w:pPr>
      <w:r w:rsidRPr="001D29E6">
        <w:rPr>
          <w:rFonts w:ascii="Times New Roman" w:hAnsi="Times New Roman" w:cs="Times New Roman"/>
          <w:i/>
        </w:rPr>
        <w:lastRenderedPageBreak/>
        <w:t>Sensitivity check: further measure of language skills at T1 (Germany only)</w:t>
      </w:r>
    </w:p>
    <w:p w:rsidR="00FF6322" w:rsidRPr="001D29E6" w:rsidRDefault="00FF6322" w:rsidP="00614C99">
      <w:pPr>
        <w:spacing w:before="240" w:after="0" w:line="240" w:lineRule="auto"/>
        <w:ind w:right="2691"/>
        <w:jc w:val="both"/>
        <w:rPr>
          <w:rFonts w:ascii="Times New Roman" w:hAnsi="Times New Roman" w:cs="Times New Roman"/>
          <w:szCs w:val="20"/>
        </w:rPr>
      </w:pPr>
      <w:r w:rsidRPr="001D29E6">
        <w:rPr>
          <w:rFonts w:ascii="Times New Roman" w:hAnsi="Times New Roman" w:cs="Times New Roman"/>
          <w:szCs w:val="20"/>
        </w:rPr>
        <w:t>Table S6. Results of regression models for teacher judgement (language skills; z-standardised)</w:t>
      </w:r>
    </w:p>
    <w:tbl>
      <w:tblPr>
        <w:tblStyle w:val="Tabellenraster"/>
        <w:tblW w:w="6453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35"/>
        <w:gridCol w:w="939"/>
        <w:gridCol w:w="22"/>
        <w:gridCol w:w="917"/>
        <w:gridCol w:w="920"/>
        <w:gridCol w:w="920"/>
      </w:tblGrid>
      <w:tr w:rsidR="00FF6322" w:rsidRPr="001D29E6" w:rsidTr="007F7FCC">
        <w:trPr>
          <w:trHeight w:val="289"/>
          <w:tblHeader/>
        </w:trPr>
        <w:tc>
          <w:tcPr>
            <w:tcW w:w="2735" w:type="dxa"/>
            <w:tcBorders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78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Initial model</w:t>
            </w:r>
          </w:p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(Table </w:t>
            </w:r>
            <w:r w:rsidR="009E690B" w:rsidRPr="001D29E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840" w:type="dxa"/>
            <w:gridSpan w:val="2"/>
            <w:tcBorders>
              <w:bottom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Considering additional T1 lang. achievement, ELFE</w:t>
            </w:r>
          </w:p>
        </w:tc>
      </w:tr>
      <w:tr w:rsidR="00FF6322" w:rsidRPr="001D29E6" w:rsidTr="008360F7">
        <w:trPr>
          <w:trHeight w:val="278"/>
          <w:tblHeader/>
        </w:trPr>
        <w:tc>
          <w:tcPr>
            <w:tcW w:w="2735" w:type="dxa"/>
            <w:tcBorders>
              <w:top w:val="nil"/>
              <w:bottom w:val="single" w:sz="4" w:space="0" w:color="000000"/>
            </w:tcBorders>
            <w:vAlign w:val="center"/>
          </w:tcPr>
          <w:p w:rsidR="00FF6322" w:rsidRPr="001D29E6" w:rsidRDefault="00FF6322" w:rsidP="008360F7">
            <w:pPr>
              <w:spacing w:after="0" w:line="240" w:lineRule="auto"/>
              <w:ind w:left="-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8" w:type="dxa"/>
            <w:gridSpan w:val="3"/>
            <w:tcBorders>
              <w:top w:val="single" w:sz="4" w:space="0" w:color="auto"/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FF6322" w:rsidRPr="001D29E6" w:rsidRDefault="00FF6322" w:rsidP="008360F7">
            <w:pPr>
              <w:spacing w:after="0" w:line="240" w:lineRule="auto"/>
              <w:ind w:left="-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β (</w:t>
            </w:r>
            <w:r w:rsidRPr="001D29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E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840" w:type="dxa"/>
            <w:gridSpan w:val="2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:rsidR="00FF6322" w:rsidRPr="001D29E6" w:rsidRDefault="00FF6322" w:rsidP="008360F7">
            <w:pPr>
              <w:spacing w:after="0" w:line="240" w:lineRule="auto"/>
              <w:ind w:left="-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β (</w:t>
            </w:r>
            <w:r w:rsidRPr="001D29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E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F6322" w:rsidRPr="001D29E6" w:rsidTr="007F7FCC">
        <w:trPr>
          <w:trHeight w:val="289"/>
        </w:trPr>
        <w:tc>
          <w:tcPr>
            <w:tcW w:w="2735" w:type="dxa"/>
            <w:tcBorders>
              <w:top w:val="single" w:sz="4" w:space="0" w:color="000000"/>
              <w:left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T1 lang. achievement, vocabulary (std.)</w:t>
            </w:r>
          </w:p>
        </w:tc>
        <w:tc>
          <w:tcPr>
            <w:tcW w:w="961" w:type="dxa"/>
            <w:gridSpan w:val="2"/>
            <w:tcBorders>
              <w:top w:val="single" w:sz="4" w:space="0" w:color="000000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sz w:val="20"/>
                <w:szCs w:val="20"/>
              </w:rPr>
            </w:pPr>
            <w:r w:rsidRPr="001D29E6">
              <w:rPr>
                <w:kern w:val="24"/>
                <w:sz w:val="20"/>
                <w:szCs w:val="20"/>
              </w:rPr>
              <w:t>.1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(.02)</w:t>
            </w:r>
          </w:p>
        </w:tc>
        <w:tc>
          <w:tcPr>
            <w:tcW w:w="917" w:type="dxa"/>
            <w:tcBorders>
              <w:top w:val="single" w:sz="4" w:space="0" w:color="000000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18"/>
                <w:szCs w:val="20"/>
              </w:rPr>
              <w:t>*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sz w:val="20"/>
                <w:szCs w:val="20"/>
              </w:rPr>
            </w:pPr>
            <w:r w:rsidRPr="001D29E6">
              <w:rPr>
                <w:kern w:val="24"/>
                <w:sz w:val="20"/>
                <w:szCs w:val="20"/>
              </w:rPr>
              <w:t>.1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(.02)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18"/>
                <w:szCs w:val="20"/>
              </w:rPr>
              <w:t>*</w:t>
            </w:r>
          </w:p>
        </w:tc>
      </w:tr>
      <w:tr w:rsidR="00FF6322" w:rsidRPr="001D29E6" w:rsidTr="007F7FCC">
        <w:trPr>
          <w:trHeight w:val="289"/>
        </w:trPr>
        <w:tc>
          <w:tcPr>
            <w:tcW w:w="273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Late assessment at T1 (</w:t>
            </w:r>
            <w:r w:rsidRPr="001D29E6">
              <w:rPr>
                <w:rFonts w:ascii="Times New Roman" w:hAnsi="Times New Roman" w:cs="Times New Roman"/>
                <w:i/>
                <w:iCs/>
                <w:kern w:val="24"/>
                <w:sz w:val="20"/>
                <w:szCs w:val="20"/>
              </w:rPr>
              <w:t>ref. early</w:t>
            </w: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)</w:t>
            </w:r>
          </w:p>
        </w:tc>
        <w:tc>
          <w:tcPr>
            <w:tcW w:w="961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sz w:val="20"/>
                <w:szCs w:val="20"/>
              </w:rPr>
            </w:pPr>
            <w:r w:rsidRPr="001D29E6">
              <w:rPr>
                <w:kern w:val="24"/>
                <w:sz w:val="20"/>
                <w:szCs w:val="20"/>
              </w:rPr>
              <w:t>.01</w:t>
            </w:r>
          </w:p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rFonts w:eastAsia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kern w:val="24"/>
                <w:sz w:val="20"/>
                <w:szCs w:val="20"/>
              </w:rPr>
              <w:t>(.04)</w:t>
            </w:r>
          </w:p>
        </w:tc>
        <w:tc>
          <w:tcPr>
            <w:tcW w:w="91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hAnsi="Times New Roman" w:cs="Times New Roman"/>
                <w:kern w:val="24"/>
                <w:sz w:val="18"/>
                <w:szCs w:val="20"/>
              </w:rPr>
            </w:pPr>
          </w:p>
        </w:tc>
        <w:tc>
          <w:tcPr>
            <w:tcW w:w="92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sz w:val="20"/>
                <w:szCs w:val="20"/>
              </w:rPr>
            </w:pPr>
            <w:r w:rsidRPr="001D29E6">
              <w:rPr>
                <w:kern w:val="24"/>
                <w:sz w:val="20"/>
                <w:szCs w:val="20"/>
              </w:rPr>
              <w:t>.01</w:t>
            </w:r>
          </w:p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rFonts w:eastAsia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kern w:val="24"/>
                <w:sz w:val="20"/>
                <w:szCs w:val="20"/>
              </w:rPr>
              <w:t>(.04)</w:t>
            </w:r>
          </w:p>
        </w:tc>
        <w:tc>
          <w:tcPr>
            <w:tcW w:w="92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F6322" w:rsidRPr="001D29E6" w:rsidTr="007F7FCC">
        <w:trPr>
          <w:trHeight w:val="289"/>
        </w:trPr>
        <w:tc>
          <w:tcPr>
            <w:tcW w:w="273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Interaction between late assessment at T1 and T1 lang. achievement, vocabulary (std.)</w:t>
            </w:r>
          </w:p>
        </w:tc>
        <w:tc>
          <w:tcPr>
            <w:tcW w:w="96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sz w:val="20"/>
                <w:szCs w:val="20"/>
              </w:rPr>
            </w:pPr>
            <w:r w:rsidRPr="001D29E6">
              <w:rPr>
                <w:rFonts w:eastAsia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kern w:val="24"/>
                <w:sz w:val="20"/>
                <w:szCs w:val="20"/>
              </w:rPr>
              <w:t>.0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(.04)</w:t>
            </w:r>
          </w:p>
        </w:tc>
        <w:tc>
          <w:tcPr>
            <w:tcW w:w="9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9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sz w:val="20"/>
                <w:szCs w:val="20"/>
              </w:rPr>
            </w:pPr>
            <w:r w:rsidRPr="001D29E6">
              <w:rPr>
                <w:kern w:val="24"/>
                <w:sz w:val="20"/>
                <w:szCs w:val="20"/>
              </w:rPr>
              <w:t>0.0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(.03)</w:t>
            </w:r>
          </w:p>
        </w:tc>
        <w:tc>
          <w:tcPr>
            <w:tcW w:w="9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F6322" w:rsidRPr="001D29E6" w:rsidTr="007F7FCC">
        <w:trPr>
          <w:trHeight w:val="289"/>
        </w:trPr>
        <w:tc>
          <w:tcPr>
            <w:tcW w:w="273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T1 lang. </w:t>
            </w:r>
            <w:proofErr w:type="spellStart"/>
            <w:r w:rsidRPr="001D29E6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achievement</w:t>
            </w:r>
            <w:proofErr w:type="spellEnd"/>
            <w:r w:rsidRPr="001D29E6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, </w:t>
            </w:r>
            <w:proofErr w:type="spellStart"/>
            <w:r w:rsidRPr="001D29E6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grammar</w:t>
            </w:r>
            <w:proofErr w:type="spellEnd"/>
            <w:r w:rsidRPr="001D29E6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 (</w:t>
            </w:r>
            <w:proofErr w:type="spellStart"/>
            <w:r w:rsidRPr="001D29E6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std.</w:t>
            </w:r>
            <w:proofErr w:type="spellEnd"/>
            <w:r w:rsidRPr="001D29E6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)</w:t>
            </w:r>
          </w:p>
        </w:tc>
        <w:tc>
          <w:tcPr>
            <w:tcW w:w="96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sz w:val="20"/>
                <w:szCs w:val="20"/>
              </w:rPr>
            </w:pPr>
            <w:r w:rsidRPr="001D29E6">
              <w:rPr>
                <w:kern w:val="24"/>
                <w:sz w:val="20"/>
                <w:szCs w:val="20"/>
              </w:rPr>
              <w:t>.30</w:t>
            </w:r>
          </w:p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kern w:val="24"/>
                <w:sz w:val="20"/>
                <w:szCs w:val="20"/>
              </w:rPr>
            </w:pPr>
            <w:r w:rsidRPr="001D29E6">
              <w:rPr>
                <w:kern w:val="24"/>
                <w:sz w:val="20"/>
                <w:szCs w:val="20"/>
              </w:rPr>
              <w:t>(.02)</w:t>
            </w:r>
          </w:p>
        </w:tc>
        <w:tc>
          <w:tcPr>
            <w:tcW w:w="9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hAnsi="Times New Roman" w:cs="Times New Roman"/>
                <w:sz w:val="18"/>
                <w:szCs w:val="20"/>
              </w:rPr>
              <w:t>*</w:t>
            </w:r>
          </w:p>
        </w:tc>
        <w:tc>
          <w:tcPr>
            <w:tcW w:w="9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sz w:val="20"/>
                <w:szCs w:val="20"/>
              </w:rPr>
            </w:pPr>
            <w:r w:rsidRPr="001D29E6">
              <w:rPr>
                <w:kern w:val="24"/>
                <w:sz w:val="20"/>
                <w:szCs w:val="20"/>
              </w:rPr>
              <w:t>.21</w:t>
            </w:r>
          </w:p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i/>
                <w:kern w:val="24"/>
                <w:sz w:val="20"/>
                <w:szCs w:val="20"/>
              </w:rPr>
            </w:pPr>
            <w:r w:rsidRPr="001D29E6">
              <w:rPr>
                <w:kern w:val="24"/>
                <w:sz w:val="20"/>
                <w:szCs w:val="20"/>
              </w:rPr>
              <w:t>(.02)</w:t>
            </w:r>
          </w:p>
        </w:tc>
        <w:tc>
          <w:tcPr>
            <w:tcW w:w="9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hAnsi="Times New Roman" w:cs="Times New Roman"/>
                <w:sz w:val="18"/>
                <w:szCs w:val="20"/>
              </w:rPr>
              <w:t>*</w:t>
            </w:r>
          </w:p>
        </w:tc>
      </w:tr>
      <w:tr w:rsidR="00FF6322" w:rsidRPr="001D29E6" w:rsidTr="007F7FCC">
        <w:trPr>
          <w:trHeight w:val="289"/>
        </w:trPr>
        <w:tc>
          <w:tcPr>
            <w:tcW w:w="273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Interaction between late assessment at T1 and T1 lang. achievement, grammar (std.)</w:t>
            </w:r>
          </w:p>
        </w:tc>
        <w:tc>
          <w:tcPr>
            <w:tcW w:w="96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sz w:val="20"/>
                <w:szCs w:val="20"/>
              </w:rPr>
            </w:pPr>
            <w:r w:rsidRPr="001D29E6">
              <w:rPr>
                <w:rFonts w:eastAsia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kern w:val="24"/>
                <w:sz w:val="20"/>
                <w:szCs w:val="20"/>
              </w:rPr>
              <w:t>.01</w:t>
            </w:r>
          </w:p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kern w:val="24"/>
                <w:sz w:val="20"/>
                <w:szCs w:val="20"/>
              </w:rPr>
            </w:pPr>
            <w:r w:rsidRPr="001D29E6">
              <w:rPr>
                <w:kern w:val="24"/>
                <w:sz w:val="20"/>
                <w:szCs w:val="20"/>
              </w:rPr>
              <w:t>(.04)</w:t>
            </w:r>
          </w:p>
        </w:tc>
        <w:tc>
          <w:tcPr>
            <w:tcW w:w="9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9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sz w:val="20"/>
                <w:szCs w:val="20"/>
              </w:rPr>
            </w:pPr>
            <w:r w:rsidRPr="001D29E6">
              <w:rPr>
                <w:rFonts w:eastAsia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kern w:val="24"/>
                <w:sz w:val="20"/>
                <w:szCs w:val="20"/>
              </w:rPr>
              <w:t>.02</w:t>
            </w:r>
          </w:p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kern w:val="24"/>
                <w:sz w:val="20"/>
                <w:szCs w:val="20"/>
              </w:rPr>
            </w:pPr>
            <w:r w:rsidRPr="001D29E6">
              <w:rPr>
                <w:kern w:val="24"/>
                <w:sz w:val="20"/>
                <w:szCs w:val="20"/>
              </w:rPr>
              <w:t>(.04)</w:t>
            </w:r>
          </w:p>
        </w:tc>
        <w:tc>
          <w:tcPr>
            <w:tcW w:w="9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F6322" w:rsidRPr="001D29E6" w:rsidTr="007F7FCC">
        <w:trPr>
          <w:trHeight w:val="289"/>
        </w:trPr>
        <w:tc>
          <w:tcPr>
            <w:tcW w:w="273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  <w:t xml:space="preserve">T1 lang. </w:t>
            </w:r>
            <w:proofErr w:type="spellStart"/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  <w:t>achievement</w:t>
            </w:r>
            <w:proofErr w:type="spellEnd"/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  <w:t>, ELFE (</w:t>
            </w:r>
            <w:proofErr w:type="spellStart"/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  <w:t>std.</w:t>
            </w:r>
            <w:proofErr w:type="spellEnd"/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  <w:t>)</w:t>
            </w: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  <w:vertAlign w:val="superscript"/>
                <w:lang w:val="de-DE"/>
              </w:rPr>
              <w:t>1</w:t>
            </w:r>
          </w:p>
        </w:tc>
        <w:tc>
          <w:tcPr>
            <w:tcW w:w="96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rFonts w:eastAsia="Times New Roman"/>
                <w:kern w:val="24"/>
                <w:sz w:val="20"/>
                <w:szCs w:val="20"/>
                <w:lang w:val="de-DE" w:eastAsia="de-DE"/>
              </w:rPr>
            </w:pPr>
          </w:p>
        </w:tc>
        <w:tc>
          <w:tcPr>
            <w:tcW w:w="9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hAnsi="Times New Roman" w:cs="Times New Roman"/>
                <w:sz w:val="18"/>
                <w:szCs w:val="20"/>
                <w:lang w:val="de-DE"/>
              </w:rPr>
            </w:pPr>
          </w:p>
        </w:tc>
        <w:tc>
          <w:tcPr>
            <w:tcW w:w="9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kern w:val="24"/>
                <w:sz w:val="20"/>
                <w:szCs w:val="20"/>
                <w:lang w:val="de-DE"/>
              </w:rPr>
            </w:pPr>
            <w:r w:rsidRPr="001D29E6">
              <w:rPr>
                <w:kern w:val="24"/>
                <w:sz w:val="20"/>
                <w:szCs w:val="20"/>
                <w:lang w:val="de-DE"/>
              </w:rPr>
              <w:t>.32</w:t>
            </w:r>
          </w:p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kern w:val="24"/>
                <w:sz w:val="20"/>
                <w:szCs w:val="20"/>
                <w:lang w:val="de-DE"/>
              </w:rPr>
            </w:pPr>
            <w:r w:rsidRPr="001D29E6">
              <w:rPr>
                <w:kern w:val="24"/>
                <w:sz w:val="20"/>
                <w:szCs w:val="20"/>
                <w:lang w:val="de-DE"/>
              </w:rPr>
              <w:t>(.02)</w:t>
            </w:r>
          </w:p>
        </w:tc>
        <w:tc>
          <w:tcPr>
            <w:tcW w:w="9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hAnsi="Times New Roman" w:cs="Times New Roman"/>
                <w:sz w:val="18"/>
                <w:szCs w:val="20"/>
                <w:lang w:val="de-DE"/>
              </w:rPr>
            </w:pPr>
            <w:r w:rsidRPr="001D29E6">
              <w:rPr>
                <w:rFonts w:ascii="Times New Roman" w:hAnsi="Times New Roman" w:cs="Times New Roman"/>
                <w:sz w:val="18"/>
                <w:szCs w:val="20"/>
                <w:lang w:val="de-DE"/>
              </w:rPr>
              <w:t>*</w:t>
            </w:r>
          </w:p>
        </w:tc>
      </w:tr>
      <w:tr w:rsidR="00FF6322" w:rsidRPr="001D29E6" w:rsidTr="007F7FCC">
        <w:trPr>
          <w:trHeight w:val="289"/>
        </w:trPr>
        <w:tc>
          <w:tcPr>
            <w:tcW w:w="273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T1 cognitive abilities (std.)</w:t>
            </w:r>
          </w:p>
        </w:tc>
        <w:tc>
          <w:tcPr>
            <w:tcW w:w="961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sz w:val="20"/>
                <w:szCs w:val="20"/>
              </w:rPr>
            </w:pPr>
            <w:r w:rsidRPr="001D29E6">
              <w:rPr>
                <w:kern w:val="24"/>
                <w:sz w:val="20"/>
                <w:szCs w:val="20"/>
              </w:rPr>
              <w:t>.16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(.01)</w:t>
            </w:r>
          </w:p>
        </w:tc>
        <w:tc>
          <w:tcPr>
            <w:tcW w:w="91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18"/>
                <w:szCs w:val="20"/>
              </w:rPr>
              <w:t>*</w:t>
            </w:r>
          </w:p>
        </w:tc>
        <w:tc>
          <w:tcPr>
            <w:tcW w:w="92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sz w:val="20"/>
                <w:szCs w:val="20"/>
              </w:rPr>
            </w:pPr>
            <w:r w:rsidRPr="001D29E6">
              <w:rPr>
                <w:kern w:val="24"/>
                <w:sz w:val="20"/>
                <w:szCs w:val="20"/>
              </w:rPr>
              <w:t>.1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(.01)</w:t>
            </w:r>
          </w:p>
        </w:tc>
        <w:tc>
          <w:tcPr>
            <w:tcW w:w="92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18"/>
                <w:szCs w:val="20"/>
              </w:rPr>
              <w:t>*</w:t>
            </w:r>
          </w:p>
        </w:tc>
      </w:tr>
      <w:tr w:rsidR="00FF6322" w:rsidRPr="001D29E6" w:rsidTr="007F7FCC">
        <w:trPr>
          <w:trHeight w:val="289"/>
        </w:trPr>
        <w:tc>
          <w:tcPr>
            <w:tcW w:w="273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Age-in-months at T1 testing</w:t>
            </w:r>
          </w:p>
        </w:tc>
        <w:tc>
          <w:tcPr>
            <w:tcW w:w="961" w:type="dxa"/>
            <w:gridSpan w:val="2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sz w:val="20"/>
                <w:szCs w:val="20"/>
              </w:rPr>
            </w:pPr>
            <w:r w:rsidRPr="001D29E6">
              <w:rPr>
                <w:rFonts w:eastAsia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kern w:val="24"/>
                <w:sz w:val="20"/>
                <w:szCs w:val="20"/>
              </w:rPr>
              <w:t>.01</w:t>
            </w:r>
          </w:p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rFonts w:eastAsia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kern w:val="24"/>
                <w:sz w:val="20"/>
                <w:szCs w:val="20"/>
              </w:rPr>
              <w:t>(.00)</w:t>
            </w:r>
          </w:p>
        </w:tc>
        <w:tc>
          <w:tcPr>
            <w:tcW w:w="917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hAnsi="Times New Roman" w:cs="Times New Roman"/>
                <w:sz w:val="18"/>
                <w:szCs w:val="20"/>
              </w:rPr>
              <w:t>*</w:t>
            </w:r>
          </w:p>
        </w:tc>
        <w:tc>
          <w:tcPr>
            <w:tcW w:w="920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sz w:val="20"/>
                <w:szCs w:val="20"/>
              </w:rPr>
            </w:pPr>
            <w:r w:rsidRPr="001D29E6">
              <w:rPr>
                <w:rFonts w:eastAsia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kern w:val="24"/>
                <w:sz w:val="20"/>
                <w:szCs w:val="20"/>
              </w:rPr>
              <w:t>.01</w:t>
            </w:r>
          </w:p>
          <w:p w:rsidR="00FF6322" w:rsidRPr="001D29E6" w:rsidRDefault="00FF6322" w:rsidP="00614C99">
            <w:pPr>
              <w:pStyle w:val="StandardWeb"/>
              <w:spacing w:after="0" w:line="240" w:lineRule="auto"/>
              <w:ind w:right="-96"/>
              <w:jc w:val="right"/>
              <w:rPr>
                <w:rFonts w:eastAsia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kern w:val="24"/>
                <w:sz w:val="20"/>
                <w:szCs w:val="20"/>
              </w:rPr>
              <w:t>(.00)</w:t>
            </w:r>
          </w:p>
        </w:tc>
        <w:tc>
          <w:tcPr>
            <w:tcW w:w="920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hAnsi="Times New Roman" w:cs="Times New Roman"/>
                <w:sz w:val="18"/>
                <w:szCs w:val="20"/>
              </w:rPr>
            </w:pPr>
            <w:r w:rsidRPr="001D29E6">
              <w:rPr>
                <w:rFonts w:ascii="Times New Roman" w:hAnsi="Times New Roman" w:cs="Times New Roman"/>
                <w:sz w:val="18"/>
                <w:szCs w:val="20"/>
              </w:rPr>
              <w:t>*</w:t>
            </w:r>
          </w:p>
        </w:tc>
      </w:tr>
      <w:tr w:rsidR="00FF6322" w:rsidRPr="001D29E6" w:rsidTr="007F7FCC">
        <w:trPr>
          <w:trHeight w:val="155"/>
        </w:trPr>
        <w:tc>
          <w:tcPr>
            <w:tcW w:w="2735" w:type="dxa"/>
            <w:tcBorders>
              <w:top w:val="nil"/>
              <w:bottom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Constant</w:t>
            </w:r>
          </w:p>
        </w:tc>
        <w:tc>
          <w:tcPr>
            <w:tcW w:w="939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1.07</w:t>
            </w:r>
          </w:p>
        </w:tc>
        <w:tc>
          <w:tcPr>
            <w:tcW w:w="939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*</w:t>
            </w:r>
          </w:p>
        </w:tc>
        <w:tc>
          <w:tcPr>
            <w:tcW w:w="920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0.86</w:t>
            </w:r>
          </w:p>
        </w:tc>
        <w:tc>
          <w:tcPr>
            <w:tcW w:w="920" w:type="dxa"/>
            <w:tcBorders>
              <w:top w:val="nil"/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*</w:t>
            </w:r>
          </w:p>
        </w:tc>
      </w:tr>
      <w:tr w:rsidR="00FF6322" w:rsidRPr="001D29E6" w:rsidTr="007F7FCC">
        <w:trPr>
          <w:trHeight w:val="216"/>
        </w:trPr>
        <w:tc>
          <w:tcPr>
            <w:tcW w:w="2735" w:type="dxa"/>
            <w:tcBorders>
              <w:top w:val="nil"/>
              <w:bottom w:val="single" w:sz="4" w:space="0" w:color="auto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(.26)</w:t>
            </w:r>
          </w:p>
        </w:tc>
        <w:tc>
          <w:tcPr>
            <w:tcW w:w="939" w:type="dxa"/>
            <w:gridSpan w:val="2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bottom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(.25)</w:t>
            </w:r>
          </w:p>
        </w:tc>
        <w:tc>
          <w:tcPr>
            <w:tcW w:w="920" w:type="dxa"/>
            <w:tcBorders>
              <w:top w:val="nil"/>
              <w:bottom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7F7FCC">
        <w:trPr>
          <w:trHeight w:val="289"/>
        </w:trPr>
        <w:tc>
          <w:tcPr>
            <w:tcW w:w="2735" w:type="dxa"/>
            <w:tcBorders>
              <w:top w:val="single" w:sz="4" w:space="0" w:color="auto"/>
              <w:bottom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i/>
                <w:kern w:val="24"/>
                <w:sz w:val="20"/>
                <w:szCs w:val="20"/>
              </w:rPr>
              <w:t>R</w:t>
            </w:r>
            <w:r w:rsidRPr="001D29E6">
              <w:rPr>
                <w:rFonts w:ascii="Times New Roman" w:hAnsi="Times New Roman" w:cs="Times New Roman"/>
                <w:kern w:val="24"/>
                <w:position w:val="7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878" w:type="dxa"/>
            <w:gridSpan w:val="3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.253</w:t>
            </w:r>
          </w:p>
        </w:tc>
        <w:tc>
          <w:tcPr>
            <w:tcW w:w="1840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.317</w:t>
            </w:r>
          </w:p>
        </w:tc>
      </w:tr>
      <w:tr w:rsidR="00FF6322" w:rsidRPr="001D29E6" w:rsidTr="007F7FCC">
        <w:trPr>
          <w:trHeight w:val="289"/>
        </w:trPr>
        <w:tc>
          <w:tcPr>
            <w:tcW w:w="2735" w:type="dxa"/>
            <w:tcBorders>
              <w:top w:val="nil"/>
              <w:bottom w:val="single" w:sz="4" w:space="0" w:color="000000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hAnsi="Times New Roman" w:cs="Times New Roman"/>
                <w:i/>
                <w:kern w:val="24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i/>
                <w:kern w:val="24"/>
                <w:sz w:val="20"/>
                <w:szCs w:val="20"/>
              </w:rPr>
              <w:t>N</w:t>
            </w:r>
          </w:p>
        </w:tc>
        <w:tc>
          <w:tcPr>
            <w:tcW w:w="1878" w:type="dxa"/>
            <w:gridSpan w:val="3"/>
            <w:tcBorders>
              <w:top w:val="nil"/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3,870</w:t>
            </w:r>
          </w:p>
        </w:tc>
        <w:tc>
          <w:tcPr>
            <w:tcW w:w="1840" w:type="dxa"/>
            <w:gridSpan w:val="2"/>
            <w:tcBorders>
              <w:top w:val="nil"/>
              <w:bottom w:val="single" w:sz="4" w:space="0" w:color="000000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kern w:val="24"/>
                <w:sz w:val="20"/>
                <w:szCs w:val="20"/>
              </w:rPr>
              <w:t>3,762</w:t>
            </w:r>
          </w:p>
        </w:tc>
      </w:tr>
    </w:tbl>
    <w:p w:rsidR="00FF6322" w:rsidRPr="001D29E6" w:rsidRDefault="00FF6322" w:rsidP="00614C99">
      <w:pPr>
        <w:spacing w:after="0" w:line="240" w:lineRule="auto"/>
        <w:ind w:right="848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hAnsi="Times New Roman" w:cs="Times New Roman"/>
          <w:i/>
          <w:sz w:val="18"/>
          <w:szCs w:val="18"/>
        </w:rPr>
        <w:t>Notes</w:t>
      </w:r>
      <w:r w:rsidRPr="001D29E6">
        <w:rPr>
          <w:rFonts w:ascii="Times New Roman" w:hAnsi="Times New Roman" w:cs="Times New Roman"/>
          <w:sz w:val="18"/>
          <w:szCs w:val="18"/>
        </w:rPr>
        <w:t>. *</w:t>
      </w:r>
      <w:r w:rsidRPr="001D29E6">
        <w:rPr>
          <w:rFonts w:ascii="Times New Roman" w:hAnsi="Times New Roman" w:cs="Times New Roman"/>
          <w:i/>
          <w:sz w:val="18"/>
          <w:szCs w:val="18"/>
        </w:rPr>
        <w:t>p</w:t>
      </w:r>
      <w:r w:rsidRPr="001D29E6">
        <w:rPr>
          <w:rFonts w:ascii="Times New Roman" w:hAnsi="Times New Roman" w:cs="Times New Roman"/>
          <w:sz w:val="18"/>
          <w:szCs w:val="18"/>
        </w:rPr>
        <w:t xml:space="preserve">&lt; .05. </w:t>
      </w:r>
      <w:r w:rsidRPr="001D29E6">
        <w:rPr>
          <w:rFonts w:ascii="Times New Roman" w:eastAsia="Calibri" w:hAnsi="Times New Roman" w:cs="Times New Roman"/>
          <w:sz w:val="18"/>
          <w:szCs w:val="18"/>
        </w:rPr>
        <w:t>std.: z-standardised.</w:t>
      </w:r>
    </w:p>
    <w:p w:rsidR="00FF6322" w:rsidRPr="001D29E6" w:rsidRDefault="00FF6322" w:rsidP="00614C99">
      <w:pPr>
        <w:spacing w:after="0" w:line="240" w:lineRule="auto"/>
        <w:ind w:right="2691"/>
        <w:jc w:val="both"/>
        <w:rPr>
          <w:rFonts w:ascii="Times New Roman" w:hAnsi="Times New Roman" w:cs="Times New Roman"/>
          <w:sz w:val="18"/>
          <w:szCs w:val="18"/>
        </w:rPr>
      </w:pPr>
      <w:r w:rsidRPr="001D29E6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1D29E6">
        <w:rPr>
          <w:rFonts w:ascii="Times New Roman" w:hAnsi="Times New Roman" w:cs="Times New Roman"/>
          <w:sz w:val="18"/>
          <w:szCs w:val="18"/>
        </w:rPr>
        <w:t>In Grade 2, the subscale text comprehension of ELFE 1-6 (Lenhard &amp; Schneider, 2006) was employed. Children had to answer 20 questions related to 13 short texts (max. 7 sentences) by choosing one out of four options within 7 minutes.</w:t>
      </w:r>
    </w:p>
    <w:p w:rsidR="00FF6322" w:rsidRPr="001D29E6" w:rsidRDefault="00FF6322" w:rsidP="00614C99">
      <w:pPr>
        <w:spacing w:after="0" w:line="240" w:lineRule="auto"/>
        <w:ind w:right="2691"/>
        <w:jc w:val="both"/>
        <w:rPr>
          <w:rFonts w:ascii="Times New Roman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sz w:val="18"/>
          <w:szCs w:val="18"/>
        </w:rPr>
        <w:t>Source. Own calculations based on NEPS-SC2.</w:t>
      </w:r>
    </w:p>
    <w:p w:rsidR="00FF6322" w:rsidRPr="001D29E6" w:rsidRDefault="00FF6322" w:rsidP="00614C99">
      <w:pPr>
        <w:spacing w:after="0" w:line="240" w:lineRule="auto"/>
        <w:rPr>
          <w:rFonts w:ascii="Times New Roman" w:hAnsi="Times New Roman" w:cs="Times New Roman"/>
          <w:b/>
          <w:sz w:val="20"/>
        </w:rPr>
      </w:pPr>
    </w:p>
    <w:p w:rsidR="00FF6322" w:rsidRPr="001D29E6" w:rsidRDefault="00FF6322" w:rsidP="00614C99">
      <w:pPr>
        <w:spacing w:before="240" w:after="0" w:line="240" w:lineRule="auto"/>
        <w:ind w:right="3258"/>
        <w:jc w:val="both"/>
        <w:rPr>
          <w:rFonts w:ascii="Times New Roman" w:eastAsia="Calibri" w:hAnsi="Times New Roman" w:cs="Times New Roman"/>
          <w:bCs/>
          <w:iCs/>
          <w:szCs w:val="20"/>
        </w:rPr>
      </w:pPr>
      <w:r w:rsidRPr="001D29E6">
        <w:rPr>
          <w:rFonts w:ascii="Times New Roman" w:eastAsia="Calibri" w:hAnsi="Times New Roman" w:cs="Times New Roman"/>
          <w:bCs/>
          <w:iCs/>
          <w:szCs w:val="20"/>
        </w:rPr>
        <w:t>Table S7. Average teacher judgement</w:t>
      </w:r>
      <w:r w:rsidRPr="001D29E6">
        <w:rPr>
          <w:rFonts w:ascii="Times New Roman" w:hAnsi="Times New Roman" w:cs="Times New Roman"/>
          <w:szCs w:val="20"/>
          <w:lang w:val="en-US"/>
        </w:rPr>
        <w:t xml:space="preserve"> residuals and confidence intervals by student gender (language skills)</w:t>
      </w:r>
    </w:p>
    <w:tbl>
      <w:tblPr>
        <w:tblStyle w:val="Tabellenraster2"/>
        <w:tblW w:w="583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0"/>
        <w:gridCol w:w="837"/>
        <w:gridCol w:w="838"/>
        <w:gridCol w:w="837"/>
        <w:gridCol w:w="838"/>
      </w:tblGrid>
      <w:tr w:rsidR="00FF6322" w:rsidRPr="001D29E6" w:rsidTr="007F7FCC">
        <w:trPr>
          <w:trHeight w:val="296"/>
        </w:trPr>
        <w:tc>
          <w:tcPr>
            <w:tcW w:w="2480" w:type="dxa"/>
            <w:tcBorders>
              <w:bottom w:val="nil"/>
            </w:tcBorders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75" w:type="dxa"/>
            <w:gridSpan w:val="2"/>
            <w:tcBorders>
              <w:bottom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Initial values (Table 2a)</w:t>
            </w:r>
          </w:p>
        </w:tc>
        <w:tc>
          <w:tcPr>
            <w:tcW w:w="1675" w:type="dxa"/>
            <w:gridSpan w:val="2"/>
            <w:tcBorders>
              <w:bottom w:val="single" w:sz="4" w:space="0" w:color="auto"/>
            </w:tcBorders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Considering additional T1 lang. achievement, ELFE</w:t>
            </w:r>
          </w:p>
        </w:tc>
      </w:tr>
      <w:tr w:rsidR="00FF6322" w:rsidRPr="001D29E6" w:rsidTr="008360F7">
        <w:trPr>
          <w:trHeight w:val="278"/>
        </w:trPr>
        <w:tc>
          <w:tcPr>
            <w:tcW w:w="2480" w:type="dxa"/>
            <w:tcBorders>
              <w:top w:val="nil"/>
              <w:bottom w:val="single" w:sz="4" w:space="0" w:color="000000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837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i/>
                <w:sz w:val="20"/>
                <w:szCs w:val="20"/>
              </w:rPr>
              <w:t>M</w:t>
            </w:r>
          </w:p>
        </w:tc>
        <w:tc>
          <w:tcPr>
            <w:tcW w:w="837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95% CI</w:t>
            </w:r>
          </w:p>
        </w:tc>
        <w:tc>
          <w:tcPr>
            <w:tcW w:w="837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i/>
                <w:sz w:val="20"/>
                <w:szCs w:val="20"/>
              </w:rPr>
              <w:t>M</w:t>
            </w:r>
          </w:p>
        </w:tc>
        <w:tc>
          <w:tcPr>
            <w:tcW w:w="837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Calibri" w:hAnsi="Times New Roman" w:cs="Times New Roman"/>
                <w:sz w:val="20"/>
                <w:szCs w:val="20"/>
              </w:rPr>
              <w:t>95% CI</w:t>
            </w:r>
          </w:p>
        </w:tc>
      </w:tr>
      <w:tr w:rsidR="00FF6322" w:rsidRPr="001D29E6" w:rsidTr="007F7FCC">
        <w:trPr>
          <w:trHeight w:val="296"/>
        </w:trPr>
        <w:tc>
          <w:tcPr>
            <w:tcW w:w="2480" w:type="dxa"/>
            <w:tcBorders>
              <w:top w:val="nil"/>
              <w:bottom w:val="single" w:sz="4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Student female</w:t>
            </w:r>
          </w:p>
        </w:tc>
        <w:tc>
          <w:tcPr>
            <w:tcW w:w="837" w:type="dxa"/>
            <w:tcBorders>
              <w:top w:val="single" w:sz="4" w:space="0" w:color="auto"/>
              <w:bottom w:val="single" w:sz="4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7</w:t>
            </w:r>
          </w:p>
        </w:tc>
        <w:tc>
          <w:tcPr>
            <w:tcW w:w="837" w:type="dxa"/>
            <w:tcBorders>
              <w:top w:val="single" w:sz="4" w:space="0" w:color="auto"/>
              <w:bottom w:val="single" w:sz="4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22;</w:t>
            </w:r>
          </w:p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24</w:t>
            </w:r>
          </w:p>
        </w:tc>
        <w:tc>
          <w:tcPr>
            <w:tcW w:w="837" w:type="dxa"/>
            <w:tcBorders>
              <w:top w:val="single" w:sz="4" w:space="0" w:color="auto"/>
              <w:bottom w:val="single" w:sz="4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6</w:t>
            </w:r>
          </w:p>
        </w:tc>
        <w:tc>
          <w:tcPr>
            <w:tcW w:w="837" w:type="dxa"/>
            <w:tcBorders>
              <w:top w:val="single" w:sz="4" w:space="0" w:color="auto"/>
              <w:bottom w:val="single" w:sz="4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08;</w:t>
            </w:r>
          </w:p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17</w:t>
            </w:r>
          </w:p>
        </w:tc>
      </w:tr>
      <w:tr w:rsidR="00FF6322" w:rsidRPr="001D29E6" w:rsidTr="007F7FCC">
        <w:trPr>
          <w:trHeight w:val="296"/>
        </w:trPr>
        <w:tc>
          <w:tcPr>
            <w:tcW w:w="2480" w:type="dxa"/>
            <w:tcBorders>
              <w:top w:val="nil"/>
              <w:bottom w:val="single" w:sz="4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Student male</w:t>
            </w:r>
          </w:p>
        </w:tc>
        <w:tc>
          <w:tcPr>
            <w:tcW w:w="837" w:type="dxa"/>
            <w:tcBorders>
              <w:top w:val="single" w:sz="4" w:space="0" w:color="auto"/>
              <w:bottom w:val="single" w:sz="4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8</w:t>
            </w:r>
          </w:p>
        </w:tc>
        <w:tc>
          <w:tcPr>
            <w:tcW w:w="837" w:type="dxa"/>
            <w:tcBorders>
              <w:top w:val="single" w:sz="4" w:space="0" w:color="auto"/>
              <w:bottom w:val="single" w:sz="4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28;</w:t>
            </w:r>
          </w:p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24</w:t>
            </w:r>
          </w:p>
        </w:tc>
        <w:tc>
          <w:tcPr>
            <w:tcW w:w="837" w:type="dxa"/>
            <w:tcBorders>
              <w:top w:val="single" w:sz="4" w:space="0" w:color="auto"/>
              <w:bottom w:val="single" w:sz="4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7</w:t>
            </w:r>
          </w:p>
        </w:tc>
        <w:tc>
          <w:tcPr>
            <w:tcW w:w="837" w:type="dxa"/>
            <w:tcBorders>
              <w:top w:val="single" w:sz="4" w:space="0" w:color="auto"/>
              <w:bottom w:val="single" w:sz="4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21;</w:t>
            </w:r>
          </w:p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11</w:t>
            </w:r>
          </w:p>
        </w:tc>
      </w:tr>
    </w:tbl>
    <w:p w:rsidR="00FF6322" w:rsidRPr="001D29E6" w:rsidRDefault="00FF6322" w:rsidP="00614C99">
      <w:pPr>
        <w:spacing w:after="0" w:line="240" w:lineRule="auto"/>
        <w:ind w:right="1132"/>
        <w:jc w:val="both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i/>
          <w:sz w:val="18"/>
          <w:szCs w:val="18"/>
        </w:rPr>
        <w:t>Note</w:t>
      </w: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. CI: confidence interval. </w:t>
      </w:r>
    </w:p>
    <w:p w:rsidR="00FF6322" w:rsidRPr="001D29E6" w:rsidRDefault="00FF6322" w:rsidP="00614C99">
      <w:pPr>
        <w:spacing w:after="0" w:line="240" w:lineRule="auto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sz w:val="18"/>
          <w:szCs w:val="18"/>
        </w:rPr>
        <w:t>Source. Own calculations based on NEPS-SC2.</w:t>
      </w:r>
    </w:p>
    <w:p w:rsidR="00FF6322" w:rsidRPr="001D29E6" w:rsidRDefault="00FF6322" w:rsidP="00614C99">
      <w:pPr>
        <w:spacing w:after="0" w:line="240" w:lineRule="auto"/>
        <w:rPr>
          <w:rFonts w:ascii="Times New Roman" w:eastAsia="Calibri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sz w:val="18"/>
          <w:szCs w:val="18"/>
        </w:rPr>
        <w:br w:type="page"/>
      </w:r>
    </w:p>
    <w:p w:rsidR="00FF6322" w:rsidRPr="001D29E6" w:rsidRDefault="00FF6322" w:rsidP="00614C99">
      <w:pPr>
        <w:spacing w:after="0" w:line="240" w:lineRule="auto"/>
        <w:rPr>
          <w:rFonts w:ascii="Times New Roman" w:hAnsi="Times New Roman" w:cs="Times New Roman"/>
          <w:szCs w:val="20"/>
        </w:rPr>
      </w:pPr>
      <w:r w:rsidRPr="001D29E6">
        <w:rPr>
          <w:rFonts w:ascii="Times New Roman" w:hAnsi="Times New Roman" w:cs="Times New Roman"/>
          <w:szCs w:val="20"/>
        </w:rPr>
        <w:lastRenderedPageBreak/>
        <w:t xml:space="preserve">Table S8. </w:t>
      </w:r>
      <w:r w:rsidRPr="001D29E6">
        <w:rPr>
          <w:rFonts w:ascii="Times New Roman" w:eastAsia="Calibri" w:hAnsi="Times New Roman" w:cs="Times New Roman"/>
          <w:bCs/>
          <w:iCs/>
          <w:szCs w:val="20"/>
        </w:rPr>
        <w:t>Results of regression models for later student language skills (</w:t>
      </w:r>
      <w:r w:rsidRPr="001D29E6">
        <w:rPr>
          <w:rFonts w:ascii="Times New Roman" w:hAnsi="Times New Roman" w:cs="Times New Roman"/>
          <w:szCs w:val="20"/>
        </w:rPr>
        <w:t>z-standardised)</w:t>
      </w:r>
    </w:p>
    <w:tbl>
      <w:tblPr>
        <w:tblStyle w:val="EinfacheTabelle21"/>
        <w:tblW w:w="8055" w:type="dxa"/>
        <w:tblLayout w:type="fixed"/>
        <w:tblLook w:val="0420" w:firstRow="1" w:lastRow="0" w:firstColumn="0" w:lastColumn="0" w:noHBand="0" w:noVBand="1"/>
      </w:tblPr>
      <w:tblGrid>
        <w:gridCol w:w="1853"/>
        <w:gridCol w:w="1169"/>
        <w:gridCol w:w="481"/>
        <w:gridCol w:w="1144"/>
        <w:gridCol w:w="322"/>
        <w:gridCol w:w="1211"/>
        <w:gridCol w:w="477"/>
        <w:gridCol w:w="975"/>
        <w:gridCol w:w="423"/>
      </w:tblGrid>
      <w:tr w:rsidR="00FF6322" w:rsidRPr="001D29E6" w:rsidTr="00E900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9"/>
          <w:tblHeader/>
        </w:trPr>
        <w:tc>
          <w:tcPr>
            <w:tcW w:w="0" w:type="dxa"/>
            <w:vMerge w:val="restart"/>
            <w:tcBorders>
              <w:left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de-DE"/>
              </w:rPr>
            </w:pPr>
          </w:p>
        </w:tc>
        <w:tc>
          <w:tcPr>
            <w:tcW w:w="0" w:type="dxa"/>
            <w:gridSpan w:val="4"/>
            <w:tcBorders>
              <w:left w:val="nil"/>
              <w:bottom w:val="single" w:sz="4" w:space="0" w:color="auto"/>
              <w:right w:val="single" w:sz="2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Initial models (M1 and M2 from Table S3)</w:t>
            </w:r>
          </w:p>
        </w:tc>
        <w:tc>
          <w:tcPr>
            <w:tcW w:w="0" w:type="dxa"/>
            <w:gridSpan w:val="4"/>
            <w:tcBorders>
              <w:left w:val="single" w:sz="2" w:space="0" w:color="000000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Considering additional T1 lang. achievement, ELFE</w:t>
            </w:r>
          </w:p>
        </w:tc>
      </w:tr>
      <w:tr w:rsidR="00FF6322" w:rsidRPr="001D29E6" w:rsidTr="00BE71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8"/>
          <w:tblHeader/>
        </w:trPr>
        <w:tc>
          <w:tcPr>
            <w:tcW w:w="0" w:type="dxa"/>
            <w:vMerge/>
            <w:tcBorders>
              <w:left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de-DE"/>
              </w:rPr>
            </w:pPr>
          </w:p>
        </w:tc>
        <w:tc>
          <w:tcPr>
            <w:tcW w:w="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M1</w:t>
            </w:r>
          </w:p>
        </w:tc>
        <w:tc>
          <w:tcPr>
            <w:tcW w:w="0" w:type="dxa"/>
            <w:gridSpan w:val="2"/>
            <w:tcBorders>
              <w:top w:val="single" w:sz="4" w:space="0" w:color="auto"/>
              <w:left w:val="nil"/>
              <w:bottom w:val="nil"/>
              <w:right w:val="single" w:sz="2" w:space="0" w:color="000000"/>
            </w:tcBorders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M2</w:t>
            </w:r>
          </w:p>
        </w:tc>
        <w:tc>
          <w:tcPr>
            <w:tcW w:w="0" w:type="dxa"/>
            <w:gridSpan w:val="2"/>
            <w:tcBorders>
              <w:top w:val="single" w:sz="4" w:space="0" w:color="auto"/>
              <w:left w:val="single" w:sz="2" w:space="0" w:color="000000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M1</w:t>
            </w:r>
          </w:p>
        </w:tc>
        <w:tc>
          <w:tcPr>
            <w:tcW w:w="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M2</w:t>
            </w:r>
          </w:p>
        </w:tc>
      </w:tr>
      <w:tr w:rsidR="00FF6322" w:rsidRPr="001D29E6" w:rsidTr="00BE71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8"/>
          <w:tblHeader/>
        </w:trPr>
        <w:tc>
          <w:tcPr>
            <w:tcW w:w="1853" w:type="dxa"/>
            <w:vMerge/>
            <w:tcBorders>
              <w:left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de-DE"/>
              </w:rPr>
            </w:pPr>
          </w:p>
        </w:tc>
        <w:tc>
          <w:tcPr>
            <w:tcW w:w="165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1466" w:type="dxa"/>
            <w:gridSpan w:val="2"/>
            <w:tcBorders>
              <w:top w:val="nil"/>
              <w:left w:val="nil"/>
              <w:right w:val="single" w:sz="2" w:space="0" w:color="000000"/>
            </w:tcBorders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1688" w:type="dxa"/>
            <w:gridSpan w:val="2"/>
            <w:tcBorders>
              <w:top w:val="nil"/>
              <w:left w:val="single" w:sz="2" w:space="0" w:color="000000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527D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</w:tr>
      <w:tr w:rsidR="00FF6322" w:rsidRPr="001D29E6" w:rsidTr="00E90048">
        <w:trPr>
          <w:trHeight w:val="289"/>
        </w:trPr>
        <w:tc>
          <w:tcPr>
            <w:tcW w:w="1853" w:type="dxa"/>
            <w:tcBorders>
              <w:top w:val="single" w:sz="4" w:space="0" w:color="000000" w:themeColor="text1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Student female 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male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1169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481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1144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322" w:type="dxa"/>
            <w:tcBorders>
              <w:top w:val="single" w:sz="4" w:space="0" w:color="000000" w:themeColor="text1"/>
              <w:left w:val="nil"/>
              <w:bottom w:val="nil"/>
              <w:right w:val="single" w:sz="2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1211" w:type="dxa"/>
            <w:tcBorders>
              <w:top w:val="single" w:sz="4" w:space="0" w:color="000000" w:themeColor="text1"/>
              <w:left w:val="single" w:sz="2" w:space="0" w:color="000000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47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5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7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423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E90048">
        <w:trPr>
          <w:trHeight w:val="289"/>
        </w:trPr>
        <w:tc>
          <w:tcPr>
            <w:tcW w:w="1853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Teacher judgement residuals (std.)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single" w:sz="2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1211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0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E90048">
        <w:trPr>
          <w:trHeight w:val="289"/>
        </w:trPr>
        <w:tc>
          <w:tcPr>
            <w:tcW w:w="1853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T1 lang. achievement, vocabulary (std.)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single" w:sz="2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1211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5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E90048">
        <w:trPr>
          <w:trHeight w:val="289"/>
        </w:trPr>
        <w:tc>
          <w:tcPr>
            <w:tcW w:w="1853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 xml:space="preserve">T1 lang. </w:t>
            </w:r>
            <w:proofErr w:type="spellStart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>achievement</w:t>
            </w:r>
            <w:proofErr w:type="spellEnd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 xml:space="preserve">, </w:t>
            </w:r>
            <w:proofErr w:type="spellStart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>grammar</w:t>
            </w:r>
            <w:proofErr w:type="spellEnd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 xml:space="preserve"> (</w:t>
            </w:r>
            <w:proofErr w:type="spellStart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>std.</w:t>
            </w:r>
            <w:proofErr w:type="spellEnd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>)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3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3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single" w:sz="2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1211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2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24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E90048">
        <w:trPr>
          <w:trHeight w:val="289"/>
        </w:trPr>
        <w:tc>
          <w:tcPr>
            <w:tcW w:w="1853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 xml:space="preserve">T1 lang. </w:t>
            </w:r>
            <w:proofErr w:type="spellStart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>achievement</w:t>
            </w:r>
            <w:proofErr w:type="spellEnd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>, ELFE (</w:t>
            </w:r>
            <w:proofErr w:type="spellStart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>std.</w:t>
            </w:r>
            <w:proofErr w:type="spellEnd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>)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single" w:sz="2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1211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de-DE"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de-DE" w:eastAsia="de-DE"/>
              </w:rPr>
              <w:t>.3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de-DE"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de-DE" w:eastAsia="de-DE"/>
              </w:rPr>
              <w:t>(.01)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val="de-DE"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val="de-DE" w:eastAsia="de-DE"/>
              </w:rPr>
              <w:t>*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de-DE"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de-DE" w:eastAsia="de-DE"/>
              </w:rPr>
              <w:t>.3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de-DE"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val="de-DE" w:eastAsia="de-DE"/>
              </w:rPr>
              <w:t>(.01)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val="de-DE"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val="de-DE" w:eastAsia="de-DE"/>
              </w:rPr>
              <w:t>*</w:t>
            </w:r>
          </w:p>
        </w:tc>
      </w:tr>
      <w:tr w:rsidR="00FF6322" w:rsidRPr="001D29E6" w:rsidTr="00E90048">
        <w:trPr>
          <w:trHeight w:val="289"/>
        </w:trPr>
        <w:tc>
          <w:tcPr>
            <w:tcW w:w="1853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Cognitive abilities (std.)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single" w:sz="2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1211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3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E90048">
        <w:trPr>
          <w:trHeight w:val="289"/>
        </w:trPr>
        <w:tc>
          <w:tcPr>
            <w:tcW w:w="1853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Time span testing T2-T1 (in months)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single" w:sz="2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1211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2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E90048">
        <w:trPr>
          <w:trHeight w:val="289"/>
        </w:trPr>
        <w:tc>
          <w:tcPr>
            <w:tcW w:w="1853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Highest parental education 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medium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single" w:sz="2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1211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</w:tr>
      <w:tr w:rsidR="00FF6322" w:rsidRPr="001D29E6" w:rsidTr="00E90048">
        <w:trPr>
          <w:trHeight w:val="289"/>
        </w:trPr>
        <w:tc>
          <w:tcPr>
            <w:tcW w:w="1853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High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6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single" w:sz="2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1211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0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E90048">
        <w:trPr>
          <w:trHeight w:val="289"/>
        </w:trPr>
        <w:tc>
          <w:tcPr>
            <w:tcW w:w="1853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Low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4)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4)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single" w:sz="2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1211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4)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6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4)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</w:p>
        </w:tc>
      </w:tr>
      <w:tr w:rsidR="00FF6322" w:rsidRPr="001D29E6" w:rsidTr="00E90048">
        <w:trPr>
          <w:trHeight w:val="289"/>
        </w:trPr>
        <w:tc>
          <w:tcPr>
            <w:tcW w:w="1853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Student of immigrant descent 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no immigration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single" w:sz="2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1211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4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E90048">
        <w:trPr>
          <w:trHeight w:val="190"/>
        </w:trPr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Constant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0.86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0.88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single" w:sz="2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1211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0.79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0.80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</w:tr>
      <w:tr w:rsidR="00FF6322" w:rsidRPr="001D29E6" w:rsidTr="00E90048">
        <w:trPr>
          <w:trHeight w:val="235"/>
        </w:trPr>
        <w:tc>
          <w:tcPr>
            <w:tcW w:w="18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1)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11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0)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2" w:space="0" w:color="000000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1211" w:type="dxa"/>
            <w:tcBorders>
              <w:top w:val="nil"/>
              <w:left w:val="single" w:sz="2" w:space="0" w:color="000000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0)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0)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bCs/>
                <w:kern w:val="24"/>
                <w:sz w:val="18"/>
                <w:szCs w:val="20"/>
                <w:lang w:eastAsia="de-DE"/>
              </w:rPr>
            </w:pPr>
          </w:p>
        </w:tc>
      </w:tr>
      <w:tr w:rsidR="00FF6322" w:rsidRPr="001D29E6" w:rsidTr="00E90048">
        <w:trPr>
          <w:trHeight w:val="289"/>
        </w:trPr>
        <w:tc>
          <w:tcPr>
            <w:tcW w:w="185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5F188F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i/>
                <w:kern w:val="24"/>
                <w:sz w:val="20"/>
                <w:szCs w:val="20"/>
                <w:lang w:eastAsia="de-DE"/>
              </w:rPr>
              <w:t>R</w:t>
            </w:r>
            <w:r w:rsidRPr="001D29E6">
              <w:rPr>
                <w:rFonts w:ascii="Times New Roman" w:eastAsia="Times New Roman" w:hAnsi="Times New Roman" w:cs="Times New Roman"/>
                <w:i/>
                <w:kern w:val="24"/>
                <w:position w:val="8"/>
                <w:sz w:val="20"/>
                <w:szCs w:val="20"/>
                <w:vertAlign w:val="superscript"/>
                <w:lang w:eastAsia="de-DE"/>
              </w:rPr>
              <w:t>2</w:t>
            </w:r>
          </w:p>
        </w:tc>
        <w:tc>
          <w:tcPr>
            <w:tcW w:w="16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5F18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350</w:t>
            </w:r>
          </w:p>
        </w:tc>
        <w:tc>
          <w:tcPr>
            <w:tcW w:w="1466" w:type="dxa"/>
            <w:gridSpan w:val="2"/>
            <w:tcBorders>
              <w:top w:val="single" w:sz="4" w:space="0" w:color="auto"/>
              <w:left w:val="nil"/>
              <w:bottom w:val="nil"/>
              <w:right w:val="single" w:sz="2" w:space="0" w:color="000000"/>
            </w:tcBorders>
            <w:vAlign w:val="center"/>
          </w:tcPr>
          <w:p w:rsidR="00FF6322" w:rsidRPr="001D29E6" w:rsidRDefault="00FF6322" w:rsidP="005F18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383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2" w:space="0" w:color="000000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5F18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419</w:t>
            </w:r>
          </w:p>
        </w:tc>
        <w:tc>
          <w:tcPr>
            <w:tcW w:w="13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428</w:t>
            </w:r>
          </w:p>
        </w:tc>
      </w:tr>
      <w:tr w:rsidR="00FF6322" w:rsidRPr="001D29E6" w:rsidTr="00E90048">
        <w:trPr>
          <w:trHeight w:val="289"/>
        </w:trPr>
        <w:tc>
          <w:tcPr>
            <w:tcW w:w="1853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FF6322" w:rsidRPr="001D29E6" w:rsidRDefault="00FF6322" w:rsidP="005F188F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i/>
                <w:kern w:val="24"/>
                <w:sz w:val="20"/>
                <w:szCs w:val="20"/>
                <w:lang w:eastAsia="de-DE"/>
              </w:rPr>
              <w:t>N</w:t>
            </w:r>
          </w:p>
        </w:tc>
        <w:tc>
          <w:tcPr>
            <w:tcW w:w="3116" w:type="dxa"/>
            <w:gridSpan w:val="4"/>
            <w:tcBorders>
              <w:top w:val="nil"/>
              <w:left w:val="nil"/>
              <w:bottom w:val="single" w:sz="4" w:space="0" w:color="000000"/>
              <w:right w:val="single" w:sz="2" w:space="0" w:color="000000"/>
            </w:tcBorders>
            <w:vAlign w:val="center"/>
          </w:tcPr>
          <w:p w:rsidR="00FF6322" w:rsidRPr="001D29E6" w:rsidRDefault="00FF6322" w:rsidP="005F18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3,870</w:t>
            </w:r>
          </w:p>
        </w:tc>
        <w:tc>
          <w:tcPr>
            <w:tcW w:w="3086" w:type="dxa"/>
            <w:gridSpan w:val="4"/>
            <w:tcBorders>
              <w:top w:val="nil"/>
              <w:left w:val="single" w:sz="2" w:space="0" w:color="000000"/>
              <w:bottom w:val="single" w:sz="4" w:space="0" w:color="000000"/>
              <w:right w:val="nil"/>
            </w:tcBorders>
            <w:shd w:val="clear" w:color="auto" w:fill="FFFFFF" w:themeFill="background1"/>
            <w:vAlign w:val="center"/>
          </w:tcPr>
          <w:p w:rsidR="00FF6322" w:rsidRPr="001D29E6" w:rsidRDefault="00FF6322" w:rsidP="005F18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3,762</w:t>
            </w:r>
          </w:p>
        </w:tc>
      </w:tr>
    </w:tbl>
    <w:p w:rsidR="00FF6322" w:rsidRPr="001D29E6" w:rsidRDefault="00FF6322" w:rsidP="00614C99">
      <w:pPr>
        <w:pStyle w:val="Listenabsatz"/>
        <w:spacing w:after="0" w:line="240" w:lineRule="auto"/>
        <w:ind w:left="0" w:right="-2"/>
        <w:contextualSpacing w:val="0"/>
        <w:jc w:val="both"/>
        <w:rPr>
          <w:rFonts w:ascii="Times New Roman" w:hAnsi="Times New Roman" w:cs="Times New Roman"/>
          <w:sz w:val="18"/>
          <w:szCs w:val="18"/>
        </w:rPr>
      </w:pPr>
      <w:r w:rsidRPr="001D29E6">
        <w:rPr>
          <w:rFonts w:ascii="Times New Roman" w:hAnsi="Times New Roman" w:cs="Times New Roman"/>
          <w:i/>
          <w:sz w:val="18"/>
          <w:szCs w:val="18"/>
        </w:rPr>
        <w:t>Notes</w:t>
      </w:r>
      <w:r w:rsidRPr="001D29E6">
        <w:rPr>
          <w:rFonts w:ascii="Times New Roman" w:hAnsi="Times New Roman" w:cs="Times New Roman"/>
          <w:sz w:val="18"/>
          <w:szCs w:val="18"/>
        </w:rPr>
        <w:t>. *</w:t>
      </w:r>
      <w:r w:rsidRPr="001D29E6">
        <w:rPr>
          <w:rFonts w:ascii="Times New Roman" w:hAnsi="Times New Roman" w:cs="Times New Roman"/>
          <w:i/>
          <w:iCs/>
          <w:sz w:val="18"/>
          <w:szCs w:val="18"/>
        </w:rPr>
        <w:t>p</w:t>
      </w:r>
      <w:r w:rsidRPr="001D29E6">
        <w:rPr>
          <w:rFonts w:ascii="Times New Roman" w:hAnsi="Times New Roman" w:cs="Times New Roman"/>
          <w:sz w:val="18"/>
          <w:szCs w:val="18"/>
        </w:rPr>
        <w:t xml:space="preserve">&lt; .05. </w:t>
      </w:r>
      <w:r w:rsidRPr="001D29E6">
        <w:rPr>
          <w:rFonts w:ascii="Times New Roman" w:eastAsia="Calibri" w:hAnsi="Times New Roman" w:cs="Times New Roman"/>
          <w:sz w:val="18"/>
          <w:szCs w:val="18"/>
        </w:rPr>
        <w:t>std.: z-standardised.</w:t>
      </w:r>
    </w:p>
    <w:p w:rsidR="00FF6322" w:rsidRPr="001D29E6" w:rsidRDefault="00FF6322" w:rsidP="00614C99">
      <w:pPr>
        <w:pStyle w:val="Listenabsatz"/>
        <w:spacing w:after="0" w:line="240" w:lineRule="auto"/>
        <w:ind w:left="0" w:right="-2"/>
        <w:contextualSpacing w:val="0"/>
        <w:jc w:val="both"/>
        <w:rPr>
          <w:rFonts w:ascii="Times New Roman" w:hAnsi="Times New Roman" w:cs="Times New Roman"/>
          <w:bCs/>
          <w:iCs/>
          <w:sz w:val="18"/>
          <w:szCs w:val="18"/>
        </w:rPr>
      </w:pP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Source. </w:t>
      </w:r>
      <w:r w:rsidRPr="001D29E6">
        <w:rPr>
          <w:rFonts w:ascii="Times New Roman" w:hAnsi="Times New Roman" w:cs="Times New Roman"/>
          <w:sz w:val="18"/>
          <w:szCs w:val="18"/>
        </w:rPr>
        <w:t>Own calculations based on NEPS-SC2.</w:t>
      </w:r>
    </w:p>
    <w:p w:rsidR="00FF6322" w:rsidRPr="001D29E6" w:rsidRDefault="00FF6322" w:rsidP="00614C99">
      <w:pPr>
        <w:spacing w:after="0" w:line="240" w:lineRule="auto"/>
        <w:rPr>
          <w:rFonts w:ascii="Times New Roman" w:hAnsi="Times New Roman" w:cs="Times New Roman"/>
          <w:i/>
          <w:sz w:val="20"/>
          <w:szCs w:val="20"/>
        </w:rPr>
      </w:pPr>
      <w:r w:rsidRPr="001D29E6">
        <w:rPr>
          <w:rFonts w:ascii="Times New Roman" w:hAnsi="Times New Roman" w:cs="Times New Roman"/>
          <w:i/>
          <w:sz w:val="20"/>
          <w:szCs w:val="20"/>
        </w:rPr>
        <w:br w:type="page"/>
      </w:r>
    </w:p>
    <w:p w:rsidR="00FF6322" w:rsidRPr="001D29E6" w:rsidRDefault="00FF6322" w:rsidP="00614C99">
      <w:pPr>
        <w:spacing w:before="240" w:after="0" w:line="240" w:lineRule="auto"/>
        <w:rPr>
          <w:rFonts w:ascii="Times New Roman" w:hAnsi="Times New Roman" w:cs="Times New Roman"/>
          <w:i/>
          <w:szCs w:val="20"/>
        </w:rPr>
      </w:pPr>
      <w:r w:rsidRPr="001D29E6">
        <w:rPr>
          <w:rFonts w:ascii="Times New Roman" w:hAnsi="Times New Roman" w:cs="Times New Roman"/>
          <w:i/>
          <w:szCs w:val="20"/>
        </w:rPr>
        <w:lastRenderedPageBreak/>
        <w:t>Sensitivity check: heterogeneous effects of biased teacher judgements</w:t>
      </w:r>
    </w:p>
    <w:p w:rsidR="00FF6322" w:rsidRPr="001D29E6" w:rsidRDefault="00FF6322" w:rsidP="007E59C3">
      <w:pPr>
        <w:pStyle w:val="Listenabsatz"/>
        <w:spacing w:before="240" w:after="0" w:line="240" w:lineRule="auto"/>
        <w:ind w:left="0" w:right="-2"/>
        <w:contextualSpacing w:val="0"/>
        <w:jc w:val="both"/>
        <w:rPr>
          <w:rFonts w:ascii="Times New Roman" w:hAnsi="Times New Roman" w:cs="Times New Roman"/>
          <w:bCs/>
          <w:iCs/>
          <w:szCs w:val="20"/>
        </w:rPr>
      </w:pPr>
      <w:r w:rsidRPr="001D29E6">
        <w:rPr>
          <w:rFonts w:ascii="Times New Roman" w:hAnsi="Times New Roman" w:cs="Times New Roman"/>
          <w:bCs/>
          <w:iCs/>
          <w:szCs w:val="20"/>
        </w:rPr>
        <w:t xml:space="preserve">Table S9. Results of regression models for later student achievement </w:t>
      </w:r>
      <w:r w:rsidRPr="001D29E6">
        <w:rPr>
          <w:rFonts w:ascii="Times New Roman" w:hAnsi="Times New Roman" w:cs="Times New Roman"/>
          <w:szCs w:val="20"/>
        </w:rPr>
        <w:t xml:space="preserve">(z-standardised) </w:t>
      </w:r>
      <w:r w:rsidRPr="001D29E6">
        <w:rPr>
          <w:rFonts w:ascii="Times New Roman" w:hAnsi="Times New Roman" w:cs="Times New Roman"/>
          <w:bCs/>
          <w:iCs/>
          <w:szCs w:val="20"/>
        </w:rPr>
        <w:t>by considering heterogeneous effects of biased teacher judgements</w:t>
      </w:r>
    </w:p>
    <w:tbl>
      <w:tblPr>
        <w:tblStyle w:val="EinfacheTabelle21"/>
        <w:tblW w:w="9025" w:type="dxa"/>
        <w:tblLayout w:type="fixed"/>
        <w:tblLook w:val="0420" w:firstRow="1" w:lastRow="0" w:firstColumn="0" w:lastColumn="0" w:noHBand="0" w:noVBand="1"/>
      </w:tblPr>
      <w:tblGrid>
        <w:gridCol w:w="2816"/>
        <w:gridCol w:w="1014"/>
        <w:gridCol w:w="26"/>
        <w:gridCol w:w="991"/>
        <w:gridCol w:w="1077"/>
        <w:gridCol w:w="9"/>
        <w:gridCol w:w="1087"/>
        <w:gridCol w:w="970"/>
        <w:gridCol w:w="31"/>
        <w:gridCol w:w="1004"/>
      </w:tblGrid>
      <w:tr w:rsidR="00FF6322" w:rsidRPr="001D29E6" w:rsidTr="00BE71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8"/>
          <w:tblHeader/>
        </w:trPr>
        <w:tc>
          <w:tcPr>
            <w:tcW w:w="281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5F188F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de-DE"/>
              </w:rPr>
            </w:pPr>
            <w:bookmarkStart w:id="3" w:name="_Hlk104471717"/>
          </w:p>
        </w:tc>
        <w:tc>
          <w:tcPr>
            <w:tcW w:w="2031" w:type="dxa"/>
            <w:gridSpan w:val="3"/>
            <w:tcBorders>
              <w:top w:val="single" w:sz="4" w:space="0" w:color="auto"/>
              <w:left w:val="nil"/>
              <w:bottom w:val="single" w:sz="2" w:space="0" w:color="000000"/>
              <w:right w:val="nil"/>
            </w:tcBorders>
            <w:vAlign w:val="center"/>
          </w:tcPr>
          <w:p w:rsidR="00FF6322" w:rsidRPr="001D29E6" w:rsidRDefault="00FF6322" w:rsidP="005F18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England</w:t>
            </w:r>
          </w:p>
        </w:tc>
        <w:tc>
          <w:tcPr>
            <w:tcW w:w="2173" w:type="dxa"/>
            <w:gridSpan w:val="3"/>
            <w:tcBorders>
              <w:top w:val="single" w:sz="4" w:space="0" w:color="auto"/>
              <w:left w:val="nil"/>
              <w:bottom w:val="single" w:sz="2" w:space="0" w:color="000000"/>
              <w:right w:val="nil"/>
            </w:tcBorders>
            <w:vAlign w:val="center"/>
          </w:tcPr>
          <w:p w:rsidR="00FF6322" w:rsidRPr="001D29E6" w:rsidRDefault="00FF6322" w:rsidP="005F18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Germany</w:t>
            </w:r>
          </w:p>
        </w:tc>
        <w:tc>
          <w:tcPr>
            <w:tcW w:w="2005" w:type="dxa"/>
            <w:gridSpan w:val="3"/>
            <w:tcBorders>
              <w:top w:val="single" w:sz="4" w:space="0" w:color="auto"/>
              <w:left w:val="nil"/>
              <w:bottom w:val="single" w:sz="2" w:space="0" w:color="000000"/>
              <w:right w:val="nil"/>
            </w:tcBorders>
            <w:vAlign w:val="center"/>
          </w:tcPr>
          <w:p w:rsidR="00FF6322" w:rsidRPr="001D29E6" w:rsidRDefault="00FF6322" w:rsidP="005F18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US</w:t>
            </w:r>
          </w:p>
        </w:tc>
      </w:tr>
      <w:tr w:rsidR="00FF6322" w:rsidRPr="001D29E6" w:rsidTr="00BE71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8"/>
          <w:tblHeader/>
        </w:trPr>
        <w:tc>
          <w:tcPr>
            <w:tcW w:w="2816" w:type="dxa"/>
            <w:tcBorders>
              <w:top w:val="nil"/>
              <w:left w:val="nil"/>
              <w:right w:val="nil"/>
            </w:tcBorders>
            <w:vAlign w:val="center"/>
          </w:tcPr>
          <w:p w:rsidR="00FF6322" w:rsidRPr="001D29E6" w:rsidRDefault="00FF6322" w:rsidP="005F188F">
            <w:pPr>
              <w:spacing w:after="0" w:line="240" w:lineRule="auto"/>
              <w:ind w:left="-57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de-DE"/>
              </w:rPr>
            </w:pPr>
          </w:p>
        </w:tc>
        <w:tc>
          <w:tcPr>
            <w:tcW w:w="2031" w:type="dxa"/>
            <w:gridSpan w:val="3"/>
            <w:tcBorders>
              <w:top w:val="single" w:sz="2" w:space="0" w:color="000000"/>
              <w:left w:val="nil"/>
              <w:right w:val="nil"/>
            </w:tcBorders>
            <w:vAlign w:val="center"/>
          </w:tcPr>
          <w:p w:rsidR="00FF6322" w:rsidRPr="001D29E6" w:rsidRDefault="00FF6322" w:rsidP="005F18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2173" w:type="dxa"/>
            <w:gridSpan w:val="3"/>
            <w:tcBorders>
              <w:top w:val="single" w:sz="2" w:space="0" w:color="000000"/>
              <w:left w:val="nil"/>
              <w:right w:val="nil"/>
            </w:tcBorders>
            <w:vAlign w:val="center"/>
          </w:tcPr>
          <w:p w:rsidR="00FF6322" w:rsidRPr="001D29E6" w:rsidRDefault="00FF6322" w:rsidP="005F18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2005" w:type="dxa"/>
            <w:gridSpan w:val="3"/>
            <w:tcBorders>
              <w:top w:val="single" w:sz="2" w:space="0" w:color="000000"/>
              <w:left w:val="nil"/>
              <w:right w:val="nil"/>
            </w:tcBorders>
            <w:vAlign w:val="center"/>
          </w:tcPr>
          <w:p w:rsidR="00FF6322" w:rsidRPr="001D29E6" w:rsidRDefault="00FF6322" w:rsidP="005F18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β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 xml:space="preserve"> (</w:t>
            </w:r>
            <w:r w:rsidRPr="001D29E6">
              <w:rPr>
                <w:rFonts w:ascii="Times New Roman" w:eastAsia="Times New Roman" w:hAnsi="Times New Roman" w:cs="Times New Roman"/>
                <w:b w:val="0"/>
                <w:i/>
                <w:color w:val="auto"/>
                <w:kern w:val="24"/>
                <w:sz w:val="20"/>
                <w:szCs w:val="20"/>
                <w:lang w:eastAsia="de-DE"/>
              </w:rPr>
              <w:t>SE</w:t>
            </w:r>
            <w:r w:rsidRPr="001D29E6">
              <w:rPr>
                <w:rFonts w:ascii="Times New Roman" w:eastAsia="Times New Roman" w:hAnsi="Times New Roman" w:cs="Times New Roman"/>
                <w:b w:val="0"/>
                <w:color w:val="auto"/>
                <w:kern w:val="24"/>
                <w:sz w:val="20"/>
                <w:szCs w:val="20"/>
                <w:lang w:eastAsia="de-DE"/>
              </w:rPr>
              <w:t>)</w:t>
            </w:r>
          </w:p>
        </w:tc>
      </w:tr>
      <w:tr w:rsidR="00FF6322" w:rsidRPr="001D29E6" w:rsidTr="005F188F">
        <w:trPr>
          <w:trHeight w:val="278"/>
        </w:trPr>
        <w:tc>
          <w:tcPr>
            <w:tcW w:w="281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FF6322" w:rsidRPr="001D29E6" w:rsidRDefault="00FF6322" w:rsidP="005F188F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DE"/>
              </w:rPr>
              <w:t>Language skills</w:t>
            </w:r>
          </w:p>
        </w:tc>
        <w:tc>
          <w:tcPr>
            <w:tcW w:w="2031" w:type="dxa"/>
            <w:gridSpan w:val="3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FF6322" w:rsidRPr="001D29E6" w:rsidRDefault="00FF6322" w:rsidP="005F188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73" w:type="dxa"/>
            <w:gridSpan w:val="3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FF6322" w:rsidRPr="001D29E6" w:rsidRDefault="00FF6322" w:rsidP="005F188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05" w:type="dxa"/>
            <w:gridSpan w:val="3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FF6322" w:rsidRPr="001D29E6" w:rsidRDefault="00FF6322" w:rsidP="005F188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Student female (</w:t>
            </w:r>
            <w:r w:rsidRPr="001D29E6">
              <w:rPr>
                <w:rFonts w:ascii="Times New Roman" w:eastAsia="Times New Roman" w:hAnsi="Times New Roman" w:cs="Times New Roman"/>
                <w:i/>
                <w:kern w:val="24"/>
                <w:sz w:val="20"/>
                <w:szCs w:val="20"/>
                <w:lang w:eastAsia="de-DE"/>
              </w:rPr>
              <w:t>ref. male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</w:rPr>
            </w:pPr>
            <w:r w:rsidRPr="001D29E6">
              <w:rPr>
                <w:rFonts w:ascii="Times New Roman" w:hAnsi="Times New Roman" w:cs="Times New Roman"/>
                <w:sz w:val="20"/>
              </w:rPr>
              <w:t>.1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sz w:val="20"/>
              </w:rPr>
              <w:t>(.0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7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  <w:hideMark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Teacher judgement residuals (std.)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26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</w:t>
            </w:r>
            <w:r w:rsidR="00F735CB"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1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Interaction between students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’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 xml:space="preserve"> gender and teacher judgement residuals (std.)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Residuals##female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</w:rPr>
            </w:pPr>
            <w:r w:rsidRPr="001D29E6">
              <w:rPr>
                <w:rFonts w:ascii="Times New Roman" w:hAnsi="Times New Roman" w:cs="Times New Roman"/>
                <w:sz w:val="20"/>
              </w:rPr>
              <w:t>(.0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0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T1 lang. achievement (std.)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  <w:vertAlign w:val="superscript"/>
              </w:rPr>
            </w:pPr>
            <w:r w:rsidRPr="001D29E6">
              <w:rPr>
                <w:rFonts w:ascii="Times New Roman" w:hAnsi="Times New Roman" w:cs="Times New Roman"/>
                <w:sz w:val="20"/>
              </w:rPr>
              <w:t>.5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sz w:val="20"/>
              </w:rPr>
              <w:t>(.0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64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 xml:space="preserve">T1 lang. </w:t>
            </w:r>
            <w:proofErr w:type="spellStart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>achievement</w:t>
            </w:r>
            <w:proofErr w:type="spellEnd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 xml:space="preserve">, </w:t>
            </w:r>
            <w:proofErr w:type="spellStart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>grammar</w:t>
            </w:r>
            <w:proofErr w:type="spellEnd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 xml:space="preserve"> (</w:t>
            </w:r>
            <w:proofErr w:type="spellStart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>std.</w:t>
            </w:r>
            <w:proofErr w:type="spellEnd"/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val="de-DE" w:eastAsia="de-DE"/>
              </w:rPr>
              <w:t>)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D29E6">
              <w:rPr>
                <w:rFonts w:ascii="Times New Roman" w:hAnsi="Times New Roman" w:cs="Times New Roman"/>
                <w:i/>
                <w:sz w:val="20"/>
              </w:rPr>
              <w:t>n.a.</w:t>
            </w:r>
            <w:proofErr w:type="spellEnd"/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3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de-DE"/>
              </w:rPr>
            </w:pPr>
            <w:proofErr w:type="spellStart"/>
            <w:r w:rsidRPr="001D29E6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de-DE"/>
              </w:rPr>
              <w:t>n.a.</w:t>
            </w:r>
            <w:proofErr w:type="spellEnd"/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Cognitive abilities (std.)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</w:rPr>
            </w:pPr>
            <w:r w:rsidRPr="001D29E6">
              <w:rPr>
                <w:rFonts w:ascii="Times New Roman" w:hAnsi="Times New Roman" w:cs="Times New Roman"/>
                <w:sz w:val="20"/>
              </w:rPr>
              <w:t>.1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sz w:val="20"/>
              </w:rPr>
              <w:t>(.0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9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Time span testing T2-T1 (in months)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</w:rPr>
            </w:pPr>
            <w:r w:rsidRPr="001D29E6">
              <w:rPr>
                <w:rFonts w:ascii="Times New Roman" w:hAnsi="Times New Roman" w:cs="Times New Roman"/>
                <w:sz w:val="20"/>
              </w:rPr>
              <w:t>.0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sz w:val="20"/>
              </w:rPr>
              <w:t>(.0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2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Highest parental education 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medium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High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2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Low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</w:t>
            </w:r>
            <w:r w:rsidR="00F735CB"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4)</w:t>
            </w: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2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 xml:space="preserve">Student of immigrant descent 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no immigration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5</w:t>
            </w:r>
          </w:p>
          <w:p w:rsidR="00FF6322" w:rsidRPr="001D29E6" w:rsidRDefault="00FF6322" w:rsidP="00614C99">
            <w:pPr>
              <w:spacing w:after="0" w:line="240" w:lineRule="auto"/>
              <w:ind w:left="-57"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Constant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0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4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0.8</w:t>
            </w:r>
            <w:r w:rsidR="00F735CB"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9</w:t>
            </w: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1.18</w:t>
            </w: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*</w:t>
            </w: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2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</w:t>
            </w:r>
            <w:r w:rsidR="00F735CB"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0</w:t>
            </w: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10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3)</w:t>
            </w:r>
          </w:p>
        </w:tc>
        <w:tc>
          <w:tcPr>
            <w:tcW w:w="10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i/>
                <w:kern w:val="24"/>
                <w:sz w:val="20"/>
                <w:szCs w:val="20"/>
                <w:lang w:eastAsia="de-DE"/>
              </w:rPr>
              <w:t>R</w:t>
            </w:r>
            <w:r w:rsidRPr="001D29E6">
              <w:rPr>
                <w:rFonts w:ascii="Times New Roman" w:eastAsia="Times New Roman" w:hAnsi="Times New Roman" w:cs="Times New Roman"/>
                <w:kern w:val="24"/>
                <w:position w:val="8"/>
                <w:sz w:val="20"/>
                <w:szCs w:val="20"/>
                <w:vertAlign w:val="superscript"/>
                <w:lang w:eastAsia="de-DE"/>
              </w:rPr>
              <w:t>2</w:t>
            </w:r>
          </w:p>
        </w:tc>
        <w:tc>
          <w:tcPr>
            <w:tcW w:w="203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474</w:t>
            </w:r>
          </w:p>
        </w:tc>
        <w:tc>
          <w:tcPr>
            <w:tcW w:w="217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38</w:t>
            </w:r>
            <w:r w:rsidR="00F735CB"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3</w:t>
            </w:r>
          </w:p>
        </w:tc>
        <w:tc>
          <w:tcPr>
            <w:tcW w:w="200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581</w:t>
            </w: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hideMark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i/>
                <w:kern w:val="24"/>
                <w:sz w:val="20"/>
                <w:szCs w:val="20"/>
                <w:lang w:eastAsia="de-DE"/>
              </w:rPr>
              <w:t>N</w:t>
            </w:r>
          </w:p>
        </w:tc>
        <w:tc>
          <w:tcPr>
            <w:tcW w:w="2031" w:type="dxa"/>
            <w:gridSpan w:val="3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4,721</w:t>
            </w:r>
          </w:p>
        </w:tc>
        <w:tc>
          <w:tcPr>
            <w:tcW w:w="2173" w:type="dxa"/>
            <w:gridSpan w:val="3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hideMark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3,</w:t>
            </w:r>
            <w:r w:rsidR="00BA208E"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870</w:t>
            </w:r>
          </w:p>
        </w:tc>
        <w:tc>
          <w:tcPr>
            <w:tcW w:w="2005" w:type="dxa"/>
            <w:gridSpan w:val="3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hideMark/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8,420</w:t>
            </w:r>
            <w:r w:rsidRPr="001D29E6">
              <w:rPr>
                <w:rFonts w:ascii="Times New Roman" w:eastAsia="Times New Roman" w:hAnsi="Times New Roman" w:cs="Times New Roman"/>
                <w:b/>
                <w:kern w:val="24"/>
                <w:sz w:val="20"/>
                <w:szCs w:val="20"/>
                <w:vertAlign w:val="superscript"/>
                <w:lang w:eastAsia="de-DE"/>
              </w:rPr>
              <w:t>1</w:t>
            </w:r>
          </w:p>
        </w:tc>
      </w:tr>
      <w:tr w:rsidR="00FF6322" w:rsidRPr="001D29E6" w:rsidTr="005F188F">
        <w:trPr>
          <w:trHeight w:val="278"/>
        </w:trPr>
        <w:tc>
          <w:tcPr>
            <w:tcW w:w="281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FF6322" w:rsidRPr="001D29E6" w:rsidRDefault="00FF6322" w:rsidP="005F188F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DE"/>
              </w:rPr>
              <w:t>Mathematics</w:t>
            </w:r>
          </w:p>
        </w:tc>
        <w:tc>
          <w:tcPr>
            <w:tcW w:w="2031" w:type="dxa"/>
            <w:gridSpan w:val="3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73" w:type="dxa"/>
            <w:gridSpan w:val="3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05" w:type="dxa"/>
            <w:gridSpan w:val="3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Student female (</w:t>
            </w:r>
            <w:r w:rsidRPr="001D29E6">
              <w:rPr>
                <w:rFonts w:ascii="Times New Roman" w:eastAsia="Times New Roman" w:hAnsi="Times New Roman" w:cs="Times New Roman"/>
                <w:i/>
                <w:kern w:val="24"/>
                <w:sz w:val="20"/>
                <w:szCs w:val="20"/>
                <w:lang w:eastAsia="de-DE"/>
              </w:rPr>
              <w:t>ref. male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hAnsi="Times New Roman" w:cs="Times New Roman"/>
                <w:sz w:val="20"/>
              </w:rPr>
              <w:t>.07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sz w:val="20"/>
              </w:rPr>
              <w:t>(.0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  <w:hideMark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Teacher judgement residuals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3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6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</w:t>
            </w:r>
            <w:r w:rsidR="00EB4367"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0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Interaction between students</w:t>
            </w:r>
            <w:r w:rsidRPr="001D29E6">
              <w:rPr>
                <w:rFonts w:ascii="Times New Roman" w:hAnsi="Times New Roman" w:cs="Times New Roman"/>
                <w:sz w:val="20"/>
                <w:szCs w:val="20"/>
              </w:rPr>
              <w:t>’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 xml:space="preserve"> gender and teacher judgement residuals (std.)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both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Residuals##female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0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</w:rPr>
            </w:pPr>
            <w:r w:rsidRPr="001D29E6">
              <w:rPr>
                <w:rFonts w:ascii="Times New Roman" w:hAnsi="Times New Roman" w:cs="Times New Roman"/>
                <w:sz w:val="20"/>
              </w:rPr>
              <w:t>(.0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113"/>
              <w:jc w:val="both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0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T1 math. achievement (std.)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  <w:vertAlign w:val="superscript"/>
              </w:rPr>
            </w:pPr>
            <w:r w:rsidRPr="001D29E6">
              <w:rPr>
                <w:rFonts w:ascii="Times New Roman" w:hAnsi="Times New Roman" w:cs="Times New Roman"/>
                <w:sz w:val="20"/>
              </w:rPr>
              <w:t>.4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sz w:val="20"/>
              </w:rPr>
              <w:t>(.0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both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48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7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Cognitive abilities (std.)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</w:rPr>
            </w:pPr>
            <w:r w:rsidRPr="001D29E6">
              <w:rPr>
                <w:rFonts w:ascii="Times New Roman" w:hAnsi="Times New Roman" w:cs="Times New Roman"/>
                <w:sz w:val="20"/>
              </w:rPr>
              <w:t>.24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sz w:val="20"/>
              </w:rPr>
              <w:t>(.0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F6322" w:rsidRPr="001D29E6" w:rsidRDefault="00FF6322" w:rsidP="00614C99">
            <w:pPr>
              <w:spacing w:after="0" w:line="240" w:lineRule="auto"/>
              <w:ind w:left="-113"/>
              <w:jc w:val="both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9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Time span testing T2-T1 (in months)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</w:rPr>
            </w:pPr>
            <w:r w:rsidRPr="001D29E6">
              <w:rPr>
                <w:rFonts w:ascii="Times New Roman" w:hAnsi="Times New Roman" w:cs="Times New Roman"/>
                <w:sz w:val="20"/>
              </w:rPr>
              <w:t>.0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sz w:val="20"/>
              </w:rPr>
              <w:t>(.0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both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1)</w:t>
            </w: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Highest parental education 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medium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both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High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both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2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1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170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Low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5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hAnsi="Times New Roman" w:cs="Times New Roman"/>
                <w:sz w:val="20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both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2</w:t>
            </w:r>
            <w:r w:rsidR="00570D05"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2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5)</w:t>
            </w: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.13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Student of immigrant descent 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</w:t>
            </w:r>
            <w:r w:rsidRPr="001D29E6">
              <w:rPr>
                <w:rFonts w:ascii="Times New Roman" w:eastAsia="Times New Roman" w:hAnsi="Times New Roman" w:cs="Times New Roman"/>
                <w:i/>
                <w:iCs/>
                <w:kern w:val="24"/>
                <w:sz w:val="20"/>
                <w:szCs w:val="20"/>
                <w:lang w:eastAsia="de-DE"/>
              </w:rPr>
              <w:t>ref. no immigration</w:t>
            </w: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20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jc w:val="both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0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3)</w:t>
            </w: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1</w:t>
            </w:r>
          </w:p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(.02)</w:t>
            </w:r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18"/>
                <w:lang w:eastAsia="de-DE"/>
              </w:rPr>
              <w:t>*</w:t>
            </w: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Constant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0</w:t>
            </w: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10</w:t>
            </w:r>
          </w:p>
        </w:tc>
        <w:tc>
          <w:tcPr>
            <w:tcW w:w="10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08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1.7</w:t>
            </w:r>
            <w:r w:rsidR="00570D05"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5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  <w:tc>
          <w:tcPr>
            <w:tcW w:w="100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−1.69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113"/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18"/>
                <w:szCs w:val="20"/>
                <w:lang w:eastAsia="de-DE"/>
              </w:rPr>
              <w:t>*</w:t>
            </w:r>
          </w:p>
        </w:tc>
      </w:tr>
      <w:tr w:rsidR="00FF6322" w:rsidRPr="001D29E6" w:rsidTr="007F7FCC">
        <w:trPr>
          <w:trHeight w:val="62"/>
        </w:trPr>
        <w:tc>
          <w:tcPr>
            <w:tcW w:w="28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(.25)</w:t>
            </w:r>
          </w:p>
        </w:tc>
        <w:tc>
          <w:tcPr>
            <w:tcW w:w="10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10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0)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ind w:right="-96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de-DE"/>
              </w:rPr>
              <w:t>(.32)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322" w:rsidRPr="001D29E6" w:rsidRDefault="00FF6322" w:rsidP="00614C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</w:p>
        </w:tc>
      </w:tr>
      <w:tr w:rsidR="00FF6322" w:rsidRPr="001D29E6" w:rsidTr="005F188F">
        <w:trPr>
          <w:trHeight w:val="289"/>
        </w:trPr>
        <w:tc>
          <w:tcPr>
            <w:tcW w:w="281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FF6322" w:rsidRPr="001D29E6" w:rsidRDefault="00FF6322" w:rsidP="005F188F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i/>
                <w:kern w:val="24"/>
                <w:sz w:val="20"/>
                <w:szCs w:val="20"/>
                <w:lang w:eastAsia="de-DE"/>
              </w:rPr>
              <w:t>R</w:t>
            </w:r>
            <w:r w:rsidRPr="001D29E6">
              <w:rPr>
                <w:rFonts w:ascii="Times New Roman" w:eastAsia="Times New Roman" w:hAnsi="Times New Roman" w:cs="Times New Roman"/>
                <w:kern w:val="24"/>
                <w:position w:val="8"/>
                <w:sz w:val="20"/>
                <w:szCs w:val="20"/>
                <w:vertAlign w:val="superscript"/>
                <w:lang w:eastAsia="de-DE"/>
              </w:rPr>
              <w:t>2</w:t>
            </w:r>
          </w:p>
        </w:tc>
        <w:tc>
          <w:tcPr>
            <w:tcW w:w="203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322" w:rsidRPr="001D29E6" w:rsidRDefault="00FF6322" w:rsidP="005F18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.568</w:t>
            </w:r>
          </w:p>
        </w:tc>
        <w:tc>
          <w:tcPr>
            <w:tcW w:w="217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FF6322" w:rsidRPr="001D29E6" w:rsidRDefault="00FF6322" w:rsidP="005F18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43</w:t>
            </w:r>
            <w:r w:rsidR="00570D05"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3</w:t>
            </w:r>
          </w:p>
        </w:tc>
        <w:tc>
          <w:tcPr>
            <w:tcW w:w="200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FF6322" w:rsidRPr="001D29E6" w:rsidRDefault="00FF6322" w:rsidP="005F18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.663</w:t>
            </w:r>
          </w:p>
        </w:tc>
      </w:tr>
      <w:tr w:rsidR="00FF6322" w:rsidRPr="001D29E6" w:rsidTr="005F188F">
        <w:trPr>
          <w:trHeight w:val="289"/>
        </w:trPr>
        <w:tc>
          <w:tcPr>
            <w:tcW w:w="281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  <w:hideMark/>
          </w:tcPr>
          <w:p w:rsidR="00FF6322" w:rsidRPr="001D29E6" w:rsidRDefault="00FF6322" w:rsidP="005F188F">
            <w:pPr>
              <w:spacing w:after="0" w:line="240" w:lineRule="auto"/>
              <w:ind w:left="-57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i/>
                <w:kern w:val="24"/>
                <w:sz w:val="20"/>
                <w:szCs w:val="20"/>
                <w:lang w:eastAsia="de-DE"/>
              </w:rPr>
              <w:t>N</w:t>
            </w:r>
          </w:p>
        </w:tc>
        <w:tc>
          <w:tcPr>
            <w:tcW w:w="2031" w:type="dxa"/>
            <w:gridSpan w:val="3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FF6322" w:rsidRPr="001D29E6" w:rsidRDefault="00FF6322" w:rsidP="005F18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4,717</w:t>
            </w:r>
          </w:p>
        </w:tc>
        <w:tc>
          <w:tcPr>
            <w:tcW w:w="2173" w:type="dxa"/>
            <w:gridSpan w:val="3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  <w:hideMark/>
          </w:tcPr>
          <w:p w:rsidR="00FF6322" w:rsidRPr="001D29E6" w:rsidRDefault="00FF6322" w:rsidP="005F18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3,</w:t>
            </w:r>
            <w:r w:rsidR="00570D05"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738</w:t>
            </w:r>
          </w:p>
        </w:tc>
        <w:tc>
          <w:tcPr>
            <w:tcW w:w="2005" w:type="dxa"/>
            <w:gridSpan w:val="3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  <w:hideMark/>
          </w:tcPr>
          <w:p w:rsidR="00FF6322" w:rsidRPr="001D29E6" w:rsidRDefault="00FF6322" w:rsidP="005F18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1D29E6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  <w:lang w:eastAsia="de-DE"/>
              </w:rPr>
              <w:t>8,410</w:t>
            </w:r>
            <w:r w:rsidRPr="001D29E6">
              <w:rPr>
                <w:rFonts w:ascii="Times New Roman" w:eastAsia="Times New Roman" w:hAnsi="Times New Roman" w:cs="Times New Roman"/>
                <w:b/>
                <w:kern w:val="24"/>
                <w:sz w:val="20"/>
                <w:szCs w:val="20"/>
                <w:vertAlign w:val="superscript"/>
                <w:lang w:eastAsia="de-DE"/>
              </w:rPr>
              <w:t>1</w:t>
            </w:r>
          </w:p>
        </w:tc>
      </w:tr>
    </w:tbl>
    <w:bookmarkEnd w:id="3"/>
    <w:p w:rsidR="00FF6322" w:rsidRPr="001D29E6" w:rsidRDefault="00FF6322" w:rsidP="00614C99">
      <w:pPr>
        <w:spacing w:after="0" w:line="240" w:lineRule="auto"/>
        <w:ind w:right="-286"/>
        <w:jc w:val="both"/>
        <w:rPr>
          <w:rFonts w:ascii="Times New Roman" w:hAnsi="Times New Roman" w:cs="Times New Roman"/>
          <w:sz w:val="18"/>
          <w:szCs w:val="18"/>
        </w:rPr>
      </w:pPr>
      <w:r w:rsidRPr="001D29E6">
        <w:rPr>
          <w:rFonts w:ascii="Times New Roman" w:hAnsi="Times New Roman" w:cs="Times New Roman"/>
          <w:i/>
          <w:sz w:val="18"/>
          <w:szCs w:val="18"/>
        </w:rPr>
        <w:t>Notes</w:t>
      </w:r>
      <w:r w:rsidRPr="001D29E6">
        <w:rPr>
          <w:rFonts w:ascii="Times New Roman" w:hAnsi="Times New Roman" w:cs="Times New Roman"/>
          <w:sz w:val="18"/>
          <w:szCs w:val="18"/>
        </w:rPr>
        <w:t>. *</w:t>
      </w:r>
      <w:r w:rsidRPr="001D29E6">
        <w:rPr>
          <w:rFonts w:ascii="Times New Roman" w:hAnsi="Times New Roman" w:cs="Times New Roman"/>
          <w:i/>
          <w:iCs/>
          <w:sz w:val="18"/>
          <w:szCs w:val="18"/>
        </w:rPr>
        <w:t>p</w:t>
      </w:r>
      <w:r w:rsidRPr="001D29E6">
        <w:rPr>
          <w:rFonts w:ascii="Times New Roman" w:hAnsi="Times New Roman" w:cs="Times New Roman"/>
          <w:sz w:val="18"/>
          <w:szCs w:val="18"/>
        </w:rPr>
        <w:t xml:space="preserve">&lt; .05. </w:t>
      </w:r>
      <w:proofErr w:type="spellStart"/>
      <w:r w:rsidRPr="001D29E6">
        <w:rPr>
          <w:rFonts w:ascii="Times New Roman" w:eastAsia="Calibri" w:hAnsi="Times New Roman" w:cs="Times New Roman"/>
          <w:sz w:val="18"/>
          <w:szCs w:val="18"/>
        </w:rPr>
        <w:t>n.a.</w:t>
      </w:r>
      <w:proofErr w:type="spellEnd"/>
      <w:r w:rsidRPr="001D29E6">
        <w:rPr>
          <w:rFonts w:ascii="Times New Roman" w:eastAsia="Calibri" w:hAnsi="Times New Roman" w:cs="Times New Roman"/>
          <w:sz w:val="18"/>
          <w:szCs w:val="18"/>
        </w:rPr>
        <w:t>: not applicable. std.: z-standardised.</w:t>
      </w:r>
    </w:p>
    <w:p w:rsidR="00FF6322" w:rsidRPr="001D29E6" w:rsidRDefault="00FF6322" w:rsidP="00614C99">
      <w:pPr>
        <w:spacing w:after="0" w:line="240" w:lineRule="auto"/>
        <w:ind w:right="-286"/>
        <w:jc w:val="both"/>
        <w:rPr>
          <w:rFonts w:ascii="Times New Roman" w:hAnsi="Times New Roman" w:cs="Times New Roman"/>
          <w:sz w:val="18"/>
          <w:szCs w:val="18"/>
        </w:rPr>
      </w:pPr>
      <w:r w:rsidRPr="001D29E6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1D29E6">
        <w:rPr>
          <w:rFonts w:ascii="Times New Roman" w:hAnsi="Times New Roman" w:cs="Times New Roman"/>
          <w:sz w:val="18"/>
          <w:szCs w:val="18"/>
        </w:rPr>
        <w:t xml:space="preserve">Sample sizes </w:t>
      </w:r>
      <w:r w:rsidR="00A6702F" w:rsidRPr="001D29E6">
        <w:rPr>
          <w:rFonts w:ascii="Times New Roman" w:hAnsi="Times New Roman" w:cs="Times New Roman"/>
          <w:sz w:val="18"/>
          <w:szCs w:val="18"/>
        </w:rPr>
        <w:t xml:space="preserve">are </w:t>
      </w:r>
      <w:r w:rsidRPr="001D29E6">
        <w:rPr>
          <w:rFonts w:ascii="Times New Roman" w:hAnsi="Times New Roman" w:cs="Times New Roman"/>
          <w:sz w:val="18"/>
          <w:szCs w:val="18"/>
        </w:rPr>
        <w:t xml:space="preserve">rounded to nearest 10, as required by the National Center for Education Statistics. </w:t>
      </w:r>
    </w:p>
    <w:p w:rsidR="00FF6322" w:rsidRPr="001D29E6" w:rsidRDefault="00FF6322" w:rsidP="00614C99">
      <w:pPr>
        <w:spacing w:after="0" w:line="240" w:lineRule="auto"/>
        <w:ind w:right="-286"/>
        <w:rPr>
          <w:rFonts w:ascii="Times New Roman" w:hAnsi="Times New Roman" w:cs="Times New Roman"/>
          <w:sz w:val="18"/>
          <w:szCs w:val="18"/>
        </w:rPr>
      </w:pPr>
      <w:r w:rsidRPr="001D29E6">
        <w:rPr>
          <w:rFonts w:ascii="Times New Roman" w:eastAsia="Calibri" w:hAnsi="Times New Roman" w:cs="Times New Roman"/>
          <w:sz w:val="18"/>
          <w:szCs w:val="18"/>
        </w:rPr>
        <w:t xml:space="preserve">Sources. </w:t>
      </w:r>
      <w:r w:rsidRPr="001D29E6">
        <w:rPr>
          <w:rFonts w:ascii="Times New Roman" w:hAnsi="Times New Roman" w:cs="Times New Roman"/>
          <w:sz w:val="18"/>
          <w:szCs w:val="18"/>
        </w:rPr>
        <w:t>Own calculations based on MCS, NEPS-SC2, and ECLS-K:2011.</w:t>
      </w:r>
    </w:p>
    <w:p w:rsidR="00FF6322" w:rsidRPr="001D29E6" w:rsidRDefault="00FF6322" w:rsidP="00614C99">
      <w:pPr>
        <w:spacing w:after="0" w:line="240" w:lineRule="auto"/>
        <w:rPr>
          <w:rFonts w:ascii="Times New Roman" w:hAnsi="Times New Roman" w:cs="Times New Roman"/>
        </w:rPr>
      </w:pPr>
      <w:r w:rsidRPr="001D29E6">
        <w:rPr>
          <w:rFonts w:ascii="Times New Roman" w:hAnsi="Times New Roman" w:cs="Times New Roman"/>
        </w:rPr>
        <w:br w:type="page"/>
      </w:r>
    </w:p>
    <w:p w:rsidR="00FF6322" w:rsidRPr="001D29E6" w:rsidRDefault="00FF6322" w:rsidP="00614C99">
      <w:pPr>
        <w:spacing w:before="240" w:after="120" w:line="240" w:lineRule="auto"/>
        <w:jc w:val="both"/>
        <w:rPr>
          <w:rFonts w:ascii="Times New Roman" w:hAnsi="Times New Roman" w:cs="Times New Roman"/>
          <w:b/>
        </w:rPr>
      </w:pPr>
      <w:r w:rsidRPr="001D29E6">
        <w:rPr>
          <w:rFonts w:ascii="Times New Roman" w:hAnsi="Times New Roman" w:cs="Times New Roman"/>
          <w:b/>
        </w:rPr>
        <w:lastRenderedPageBreak/>
        <w:t>References supplementary material</w:t>
      </w:r>
    </w:p>
    <w:p w:rsidR="00D1085F" w:rsidRPr="00182E2B" w:rsidRDefault="00FF6322" w:rsidP="00614C99">
      <w:pPr>
        <w:pStyle w:val="CitaviBibliographyEntry"/>
        <w:spacing w:after="120" w:line="240" w:lineRule="auto"/>
        <w:rPr>
          <w:rFonts w:ascii="Times New Roman" w:hAnsi="Times New Roman" w:cs="Times New Roman"/>
        </w:rPr>
      </w:pPr>
      <w:r w:rsidRPr="001D29E6">
        <w:rPr>
          <w:rFonts w:ascii="Times New Roman" w:hAnsi="Times New Roman" w:cs="Times New Roman"/>
        </w:rPr>
        <w:t xml:space="preserve">Lenhard, W., &amp; Schneider, W. (2006). </w:t>
      </w:r>
      <w:r w:rsidRPr="001D29E6">
        <w:rPr>
          <w:rFonts w:ascii="Times New Roman" w:hAnsi="Times New Roman" w:cs="Times New Roman"/>
          <w:i/>
          <w:lang w:val="de-DE"/>
        </w:rPr>
        <w:t>ELFE 1-6: Ein Leseverständnistest für Erst- bis Sechstklässler</w:t>
      </w:r>
      <w:r w:rsidRPr="001D29E6">
        <w:rPr>
          <w:rFonts w:ascii="Times New Roman" w:hAnsi="Times New Roman" w:cs="Times New Roman"/>
          <w:lang w:val="de-DE"/>
        </w:rPr>
        <w:t xml:space="preserve">. </w:t>
      </w:r>
      <w:r w:rsidRPr="001D29E6">
        <w:rPr>
          <w:rFonts w:ascii="Times New Roman" w:hAnsi="Times New Roman" w:cs="Times New Roman"/>
          <w:lang w:val="en-US"/>
        </w:rPr>
        <w:t xml:space="preserve">Göttingen, Germany: </w:t>
      </w:r>
      <w:proofErr w:type="spellStart"/>
      <w:r w:rsidRPr="001D29E6">
        <w:rPr>
          <w:rFonts w:ascii="Times New Roman" w:hAnsi="Times New Roman" w:cs="Times New Roman"/>
        </w:rPr>
        <w:t>Hogrefe</w:t>
      </w:r>
      <w:proofErr w:type="spellEnd"/>
      <w:r w:rsidRPr="001D29E6">
        <w:rPr>
          <w:rFonts w:ascii="Times New Roman" w:hAnsi="Times New Roman" w:cs="Times New Roman"/>
        </w:rPr>
        <w:t>.</w:t>
      </w:r>
    </w:p>
    <w:sectPr w:rsidR="00D1085F" w:rsidRPr="00182E2B" w:rsidSect="002F5531">
      <w:pgSz w:w="11906" w:h="16838"/>
      <w:pgMar w:top="1418" w:right="1418" w:bottom="1418" w:left="1418" w:header="709" w:footer="709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2921C4" w16cex:dateUtc="2023-06-06T02:08:00Z"/>
  <w16cex:commentExtensible w16cex:durableId="282C1CC3" w16cex:dateUtc="2023-06-08T07:24:00Z"/>
  <w16cex:commentExtensible w16cex:durableId="282C1D8A" w16cex:dateUtc="2023-06-08T07:27:00Z"/>
  <w16cex:commentExtensible w16cex:durableId="282C1E31" w16cex:dateUtc="2023-06-08T07:30:00Z"/>
  <w16cex:commentExtensible w16cex:durableId="282C1EA5" w16cex:dateUtc="2023-06-08T07:32:00Z"/>
  <w16cex:commentExtensible w16cex:durableId="28292E31" w16cex:dateUtc="2023-06-06T03:01:00Z"/>
  <w16cex:commentExtensible w16cex:durableId="282C1F6A" w16cex:dateUtc="2023-06-08T07:35:00Z"/>
  <w16cex:commentExtensible w16cex:durableId="28293187" w16cex:dateUtc="2023-06-06T03:16:00Z"/>
  <w16cex:commentExtensible w16cex:durableId="282C21CF" w16cex:dateUtc="2023-06-08T07:45:00Z"/>
  <w16cex:commentExtensible w16cex:durableId="282C2218" w16cex:dateUtc="2023-06-08T07:47:00Z"/>
  <w16cex:commentExtensible w16cex:durableId="282C238F" w16cex:dateUtc="2023-06-08T07:53:00Z"/>
  <w16cex:commentExtensible w16cex:durableId="282C2438" w16cex:dateUtc="2023-06-08T07:53:00Z"/>
  <w16cex:commentExtensible w16cex:durableId="282C259F" w16cex:dateUtc="2023-06-08T08:0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7D2A" w:rsidRDefault="00727D2A">
      <w:pPr>
        <w:spacing w:after="0" w:line="240" w:lineRule="auto"/>
      </w:pPr>
      <w:r>
        <w:separator/>
      </w:r>
    </w:p>
  </w:endnote>
  <w:endnote w:type="continuationSeparator" w:id="0">
    <w:p w:rsidR="00727D2A" w:rsidRDefault="00727D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  <w:font w:name="FreeSans">
    <w:altName w:val="Calibri"/>
    <w:charset w:val="00"/>
    <w:family w:val="auto"/>
    <w:pitch w:val="default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50984929"/>
      <w:docPartObj>
        <w:docPartGallery w:val="Page Numbers (Bottom of Page)"/>
        <w:docPartUnique/>
      </w:docPartObj>
    </w:sdtPr>
    <w:sdtEndPr>
      <w:rPr>
        <w:sz w:val="20"/>
      </w:rPr>
    </w:sdtEndPr>
    <w:sdtContent>
      <w:p w:rsidR="00CE6225" w:rsidRPr="006C753D" w:rsidRDefault="00205D41">
        <w:pPr>
          <w:pStyle w:val="Fuzeile"/>
          <w:jc w:val="right"/>
          <w:rPr>
            <w:rFonts w:ascii="Times New Roman" w:hAnsi="Times New Roman" w:cs="Times New Roman"/>
            <w:sz w:val="20"/>
          </w:rPr>
        </w:pPr>
        <w:r w:rsidRPr="007B3685">
          <w:rPr>
            <w:rFonts w:ascii="Times New Roman" w:hAnsi="Times New Roman" w:cs="Times New Roman"/>
          </w:rPr>
          <w:fldChar w:fldCharType="begin"/>
        </w:r>
        <w:r w:rsidR="00CE6225" w:rsidRPr="007B3685">
          <w:rPr>
            <w:rFonts w:ascii="Times New Roman" w:hAnsi="Times New Roman" w:cs="Times New Roman"/>
          </w:rPr>
          <w:instrText>PAGE   \* MERGEFORMAT</w:instrText>
        </w:r>
        <w:r w:rsidRPr="007B3685">
          <w:rPr>
            <w:rFonts w:ascii="Times New Roman" w:hAnsi="Times New Roman" w:cs="Times New Roman"/>
          </w:rPr>
          <w:fldChar w:fldCharType="separate"/>
        </w:r>
        <w:r w:rsidR="00722B4E" w:rsidRPr="00722B4E">
          <w:rPr>
            <w:rFonts w:ascii="Times New Roman" w:hAnsi="Times New Roman" w:cs="Times New Roman"/>
            <w:noProof/>
            <w:lang w:val="de-DE"/>
          </w:rPr>
          <w:t>1</w:t>
        </w:r>
        <w:r w:rsidRPr="007B3685">
          <w:rPr>
            <w:rFonts w:ascii="Times New Roman" w:hAnsi="Times New Roman" w:cs="Times New Roman"/>
          </w:rPr>
          <w:fldChar w:fldCharType="end"/>
        </w:r>
      </w:p>
    </w:sdtContent>
  </w:sdt>
  <w:p w:rsidR="00CE6225" w:rsidRDefault="00CE6225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7D2A" w:rsidRDefault="00727D2A">
      <w:pPr>
        <w:spacing w:after="0" w:line="240" w:lineRule="auto"/>
      </w:pPr>
      <w:r>
        <w:separator/>
      </w:r>
    </w:p>
  </w:footnote>
  <w:footnote w:type="continuationSeparator" w:id="0">
    <w:p w:rsidR="00727D2A" w:rsidRDefault="00727D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35425"/>
    <w:multiLevelType w:val="hybridMultilevel"/>
    <w:tmpl w:val="3EA80544"/>
    <w:lvl w:ilvl="0" w:tplc="00EA7CF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53AE0"/>
    <w:multiLevelType w:val="multilevel"/>
    <w:tmpl w:val="DD0EEB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C084260"/>
    <w:multiLevelType w:val="hybridMultilevel"/>
    <w:tmpl w:val="6082DE90"/>
    <w:lvl w:ilvl="0" w:tplc="D2103A6A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  <w:lvl w:ilvl="1" w:tplc="50B81D3C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9FE3350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E102A06C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E86291C0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 w:tplc="046CDFA8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 w:tplc="DF4C1DBE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654A28D4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 w:tplc="B686A040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F8F6250"/>
    <w:multiLevelType w:val="hybridMultilevel"/>
    <w:tmpl w:val="A4D0610A"/>
    <w:lvl w:ilvl="0" w:tplc="242612AA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  <w:lvl w:ilvl="1" w:tplc="47B44F08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68842798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3B3CB6E8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5412AF76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 w:tplc="EB745374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 w:tplc="EF3E9F3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558C6CE6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 w:tplc="13BA32D4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288536C7"/>
    <w:multiLevelType w:val="hybridMultilevel"/>
    <w:tmpl w:val="5FFA6EF2"/>
    <w:lvl w:ilvl="0" w:tplc="DBFE5E5C">
      <w:start w:val="16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4E622E"/>
    <w:multiLevelType w:val="hybridMultilevel"/>
    <w:tmpl w:val="775C835C"/>
    <w:lvl w:ilvl="0" w:tplc="0276CD68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  <w:lvl w:ilvl="1" w:tplc="A23C4CEE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CEC4EC70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3A263512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61C8AFD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 w:tplc="EA7E74FA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 w:tplc="325670A2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5F76B532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 w:tplc="ED62641E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30BE2E5F"/>
    <w:multiLevelType w:val="hybridMultilevel"/>
    <w:tmpl w:val="48264198"/>
    <w:lvl w:ilvl="0" w:tplc="DA4C4F8A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  <w:lvl w:ilvl="1" w:tplc="BB6A52C2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2C82EB1E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A552D64A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5EDA3030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 w:tplc="EB64F5AC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 w:tplc="5BD8F00A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332C817A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 w:tplc="A246F9F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39081D16"/>
    <w:multiLevelType w:val="hybridMultilevel"/>
    <w:tmpl w:val="16FC4028"/>
    <w:lvl w:ilvl="0" w:tplc="B10ED8DE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  <w:lvl w:ilvl="1" w:tplc="67BE3AC2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A548607C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E61AF96C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66BE26E0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 w:tplc="C7102DDC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 w:tplc="9A2CF35E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26840E8C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 w:tplc="7F08D174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3C6A6A90"/>
    <w:multiLevelType w:val="hybridMultilevel"/>
    <w:tmpl w:val="E3ACD59A"/>
    <w:lvl w:ilvl="0" w:tplc="F63C1EA2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  <w:lvl w:ilvl="1" w:tplc="73B215B2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8D80F55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F7BEE400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815E81B8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 w:tplc="E57ED010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 w:tplc="AE629302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27C280A2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 w:tplc="51AA654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54337F29"/>
    <w:multiLevelType w:val="hybridMultilevel"/>
    <w:tmpl w:val="255CBDFE"/>
    <w:lvl w:ilvl="0" w:tplc="94A638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252538"/>
    <w:multiLevelType w:val="hybridMultilevel"/>
    <w:tmpl w:val="1C2AC778"/>
    <w:lvl w:ilvl="0" w:tplc="D0026FD4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  <w:lvl w:ilvl="1" w:tplc="91C00FE4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8A0D8D6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1E9214D6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CFE051D2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 w:tplc="7F8E1260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 w:tplc="45122C6E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C90A3270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 w:tplc="7060ACE0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6B600176"/>
    <w:multiLevelType w:val="multilevel"/>
    <w:tmpl w:val="704A5B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77CC159D"/>
    <w:multiLevelType w:val="hybridMultilevel"/>
    <w:tmpl w:val="AE7ECC70"/>
    <w:lvl w:ilvl="0" w:tplc="867CD484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  <w:lvl w:ilvl="1" w:tplc="4BDC84FC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1B609496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C9A44C98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ED58CA56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 w:tplc="CEF65268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 w:tplc="DCCAB9D8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332CAED0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 w:tplc="D63C53A2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7EC47104"/>
    <w:multiLevelType w:val="hybridMultilevel"/>
    <w:tmpl w:val="DBBC6F6E"/>
    <w:lvl w:ilvl="0" w:tplc="5D38A674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57561A84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C114A6A0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EB28DAD0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F066175E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 w:tplc="B6EE5B4C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 w:tplc="F1E6AFCC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AFDE5B34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 w:tplc="5B927464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 w15:restartNumberingAfterBreak="0">
    <w:nsid w:val="7FA41B4B"/>
    <w:multiLevelType w:val="hybridMultilevel"/>
    <w:tmpl w:val="6FC4124A"/>
    <w:lvl w:ilvl="0" w:tplc="DE0E6E64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  <w:lvl w:ilvl="1" w:tplc="57444278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43F47458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BFB40F04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840C4CC8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 w:tplc="E99CC3AC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 w:tplc="27FC7CF8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A1CA2ABE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 w:tplc="368056F0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6"/>
  </w:num>
  <w:num w:numId="2">
    <w:abstractNumId w:val="7"/>
  </w:num>
  <w:num w:numId="3">
    <w:abstractNumId w:val="14"/>
  </w:num>
  <w:num w:numId="4">
    <w:abstractNumId w:val="12"/>
  </w:num>
  <w:num w:numId="5">
    <w:abstractNumId w:val="5"/>
  </w:num>
  <w:num w:numId="6">
    <w:abstractNumId w:val="2"/>
  </w:num>
  <w:num w:numId="7">
    <w:abstractNumId w:val="8"/>
  </w:num>
  <w:num w:numId="8">
    <w:abstractNumId w:val="3"/>
  </w:num>
  <w:num w:numId="9">
    <w:abstractNumId w:val="10"/>
  </w:num>
  <w:num w:numId="10">
    <w:abstractNumId w:val="13"/>
  </w:num>
  <w:num w:numId="11">
    <w:abstractNumId w:val="1"/>
  </w:num>
  <w:num w:numId="12">
    <w:abstractNumId w:val="9"/>
  </w:num>
  <w:num w:numId="13">
    <w:abstractNumId w:val="0"/>
  </w:num>
  <w:num w:numId="14">
    <w:abstractNumId w:val="4"/>
  </w:num>
  <w:num w:numId="15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DExM7U0MTa1MDFW0lEKTi0uzszPAykwrgUACoJBSywAAAA="/>
  </w:docVars>
  <w:rsids>
    <w:rsidRoot w:val="00FE1FD4"/>
    <w:rsid w:val="00000D66"/>
    <w:rsid w:val="000029DB"/>
    <w:rsid w:val="00002AE4"/>
    <w:rsid w:val="00002C8A"/>
    <w:rsid w:val="000039DA"/>
    <w:rsid w:val="0000404A"/>
    <w:rsid w:val="00004320"/>
    <w:rsid w:val="000044B1"/>
    <w:rsid w:val="0000467A"/>
    <w:rsid w:val="000049FA"/>
    <w:rsid w:val="00005469"/>
    <w:rsid w:val="00005CAC"/>
    <w:rsid w:val="000062E6"/>
    <w:rsid w:val="0000649B"/>
    <w:rsid w:val="00006B00"/>
    <w:rsid w:val="00006E53"/>
    <w:rsid w:val="0000775D"/>
    <w:rsid w:val="00007F17"/>
    <w:rsid w:val="000109AD"/>
    <w:rsid w:val="00010C60"/>
    <w:rsid w:val="00010E48"/>
    <w:rsid w:val="00011051"/>
    <w:rsid w:val="00011592"/>
    <w:rsid w:val="000117C9"/>
    <w:rsid w:val="000118E6"/>
    <w:rsid w:val="00011A63"/>
    <w:rsid w:val="00011D92"/>
    <w:rsid w:val="00012694"/>
    <w:rsid w:val="000126F0"/>
    <w:rsid w:val="0001297D"/>
    <w:rsid w:val="000139F8"/>
    <w:rsid w:val="00013F01"/>
    <w:rsid w:val="00014209"/>
    <w:rsid w:val="00014639"/>
    <w:rsid w:val="000147DB"/>
    <w:rsid w:val="0001487B"/>
    <w:rsid w:val="0001488B"/>
    <w:rsid w:val="000154D1"/>
    <w:rsid w:val="000159C5"/>
    <w:rsid w:val="00015A68"/>
    <w:rsid w:val="00015B21"/>
    <w:rsid w:val="00015BC9"/>
    <w:rsid w:val="00015C92"/>
    <w:rsid w:val="00015D1E"/>
    <w:rsid w:val="00017249"/>
    <w:rsid w:val="0001776D"/>
    <w:rsid w:val="00020169"/>
    <w:rsid w:val="00020DCC"/>
    <w:rsid w:val="0002140C"/>
    <w:rsid w:val="00021674"/>
    <w:rsid w:val="000220C0"/>
    <w:rsid w:val="000223EB"/>
    <w:rsid w:val="000224E5"/>
    <w:rsid w:val="0002271A"/>
    <w:rsid w:val="00022C14"/>
    <w:rsid w:val="00022C2E"/>
    <w:rsid w:val="000231F1"/>
    <w:rsid w:val="0002369D"/>
    <w:rsid w:val="000236EA"/>
    <w:rsid w:val="00023931"/>
    <w:rsid w:val="00023B69"/>
    <w:rsid w:val="0002424E"/>
    <w:rsid w:val="0002433F"/>
    <w:rsid w:val="00024647"/>
    <w:rsid w:val="000255F7"/>
    <w:rsid w:val="0002569A"/>
    <w:rsid w:val="00025791"/>
    <w:rsid w:val="000261C1"/>
    <w:rsid w:val="00026872"/>
    <w:rsid w:val="00026A0A"/>
    <w:rsid w:val="00026EB3"/>
    <w:rsid w:val="00027058"/>
    <w:rsid w:val="00027AAB"/>
    <w:rsid w:val="00030275"/>
    <w:rsid w:val="0003074A"/>
    <w:rsid w:val="000319A1"/>
    <w:rsid w:val="00032223"/>
    <w:rsid w:val="0003257B"/>
    <w:rsid w:val="00032CEE"/>
    <w:rsid w:val="00033629"/>
    <w:rsid w:val="00033A65"/>
    <w:rsid w:val="00033CE8"/>
    <w:rsid w:val="00033CF2"/>
    <w:rsid w:val="00034225"/>
    <w:rsid w:val="00034257"/>
    <w:rsid w:val="000342A1"/>
    <w:rsid w:val="00034553"/>
    <w:rsid w:val="00034590"/>
    <w:rsid w:val="000345A1"/>
    <w:rsid w:val="00034764"/>
    <w:rsid w:val="00034DE6"/>
    <w:rsid w:val="00035AFD"/>
    <w:rsid w:val="000361A0"/>
    <w:rsid w:val="00036278"/>
    <w:rsid w:val="00036300"/>
    <w:rsid w:val="00036662"/>
    <w:rsid w:val="0003766F"/>
    <w:rsid w:val="00037D08"/>
    <w:rsid w:val="00037FEB"/>
    <w:rsid w:val="000402B1"/>
    <w:rsid w:val="0004057F"/>
    <w:rsid w:val="00040745"/>
    <w:rsid w:val="00040856"/>
    <w:rsid w:val="000408A0"/>
    <w:rsid w:val="000409A3"/>
    <w:rsid w:val="00040AD8"/>
    <w:rsid w:val="000416A9"/>
    <w:rsid w:val="000427A2"/>
    <w:rsid w:val="00042FEC"/>
    <w:rsid w:val="000431EB"/>
    <w:rsid w:val="00043461"/>
    <w:rsid w:val="00043465"/>
    <w:rsid w:val="00043935"/>
    <w:rsid w:val="00043DBE"/>
    <w:rsid w:val="00044177"/>
    <w:rsid w:val="000441DB"/>
    <w:rsid w:val="00044DA3"/>
    <w:rsid w:val="00044EF7"/>
    <w:rsid w:val="00045764"/>
    <w:rsid w:val="00045D48"/>
    <w:rsid w:val="00045ED6"/>
    <w:rsid w:val="00045F49"/>
    <w:rsid w:val="000463DC"/>
    <w:rsid w:val="00046B51"/>
    <w:rsid w:val="00046B81"/>
    <w:rsid w:val="0004754A"/>
    <w:rsid w:val="00047943"/>
    <w:rsid w:val="0005029F"/>
    <w:rsid w:val="00050593"/>
    <w:rsid w:val="00050D8E"/>
    <w:rsid w:val="00050DB2"/>
    <w:rsid w:val="0005137F"/>
    <w:rsid w:val="00051AC9"/>
    <w:rsid w:val="0005261C"/>
    <w:rsid w:val="000527E0"/>
    <w:rsid w:val="00052A54"/>
    <w:rsid w:val="00052AD9"/>
    <w:rsid w:val="00053C4C"/>
    <w:rsid w:val="00053D24"/>
    <w:rsid w:val="0005413D"/>
    <w:rsid w:val="00054A14"/>
    <w:rsid w:val="00054C7C"/>
    <w:rsid w:val="0005562B"/>
    <w:rsid w:val="00055B3D"/>
    <w:rsid w:val="00055C9E"/>
    <w:rsid w:val="00055D50"/>
    <w:rsid w:val="00056369"/>
    <w:rsid w:val="000565D4"/>
    <w:rsid w:val="00056CAC"/>
    <w:rsid w:val="00056E37"/>
    <w:rsid w:val="000577EB"/>
    <w:rsid w:val="000603FA"/>
    <w:rsid w:val="0006043C"/>
    <w:rsid w:val="0006092C"/>
    <w:rsid w:val="000620E1"/>
    <w:rsid w:val="00062121"/>
    <w:rsid w:val="000621E8"/>
    <w:rsid w:val="000623CD"/>
    <w:rsid w:val="000624B2"/>
    <w:rsid w:val="00062A31"/>
    <w:rsid w:val="00062E68"/>
    <w:rsid w:val="000632BB"/>
    <w:rsid w:val="00064040"/>
    <w:rsid w:val="0006408A"/>
    <w:rsid w:val="00064609"/>
    <w:rsid w:val="0006462A"/>
    <w:rsid w:val="00064C44"/>
    <w:rsid w:val="00064C91"/>
    <w:rsid w:val="00065470"/>
    <w:rsid w:val="000654B6"/>
    <w:rsid w:val="00065507"/>
    <w:rsid w:val="00065690"/>
    <w:rsid w:val="0006573A"/>
    <w:rsid w:val="0006606D"/>
    <w:rsid w:val="00066218"/>
    <w:rsid w:val="00067304"/>
    <w:rsid w:val="00067AB8"/>
    <w:rsid w:val="00067ADD"/>
    <w:rsid w:val="000705E8"/>
    <w:rsid w:val="000710A0"/>
    <w:rsid w:val="0007144C"/>
    <w:rsid w:val="00071814"/>
    <w:rsid w:val="00071DCE"/>
    <w:rsid w:val="00072098"/>
    <w:rsid w:val="00072166"/>
    <w:rsid w:val="0007289A"/>
    <w:rsid w:val="00072BD7"/>
    <w:rsid w:val="000740B8"/>
    <w:rsid w:val="000745EC"/>
    <w:rsid w:val="0007479B"/>
    <w:rsid w:val="00074875"/>
    <w:rsid w:val="00074CC5"/>
    <w:rsid w:val="000756DA"/>
    <w:rsid w:val="000759C4"/>
    <w:rsid w:val="00075B63"/>
    <w:rsid w:val="000761E5"/>
    <w:rsid w:val="000765BD"/>
    <w:rsid w:val="0007674C"/>
    <w:rsid w:val="00077092"/>
    <w:rsid w:val="00077621"/>
    <w:rsid w:val="0007781E"/>
    <w:rsid w:val="00077DB5"/>
    <w:rsid w:val="00077F03"/>
    <w:rsid w:val="000808E2"/>
    <w:rsid w:val="00080B5A"/>
    <w:rsid w:val="000814C6"/>
    <w:rsid w:val="00081702"/>
    <w:rsid w:val="00081E25"/>
    <w:rsid w:val="00082164"/>
    <w:rsid w:val="00082F25"/>
    <w:rsid w:val="00083283"/>
    <w:rsid w:val="00083D19"/>
    <w:rsid w:val="00084031"/>
    <w:rsid w:val="000847F9"/>
    <w:rsid w:val="00084E73"/>
    <w:rsid w:val="00085BBF"/>
    <w:rsid w:val="00085CA8"/>
    <w:rsid w:val="00085F89"/>
    <w:rsid w:val="000869EA"/>
    <w:rsid w:val="0008724F"/>
    <w:rsid w:val="000873AF"/>
    <w:rsid w:val="000874FE"/>
    <w:rsid w:val="00087686"/>
    <w:rsid w:val="000876D9"/>
    <w:rsid w:val="00087741"/>
    <w:rsid w:val="000901AE"/>
    <w:rsid w:val="00090328"/>
    <w:rsid w:val="000916DF"/>
    <w:rsid w:val="0009197D"/>
    <w:rsid w:val="00091C6A"/>
    <w:rsid w:val="00091C91"/>
    <w:rsid w:val="00091ECA"/>
    <w:rsid w:val="000928D9"/>
    <w:rsid w:val="000931AC"/>
    <w:rsid w:val="00093737"/>
    <w:rsid w:val="000937D5"/>
    <w:rsid w:val="00093AB1"/>
    <w:rsid w:val="00093DDC"/>
    <w:rsid w:val="00094151"/>
    <w:rsid w:val="000949E0"/>
    <w:rsid w:val="00094B5E"/>
    <w:rsid w:val="00094D0A"/>
    <w:rsid w:val="0009515F"/>
    <w:rsid w:val="00095285"/>
    <w:rsid w:val="00095898"/>
    <w:rsid w:val="00095C28"/>
    <w:rsid w:val="00095D23"/>
    <w:rsid w:val="00096C6E"/>
    <w:rsid w:val="000972C7"/>
    <w:rsid w:val="000973DD"/>
    <w:rsid w:val="00097504"/>
    <w:rsid w:val="00097553"/>
    <w:rsid w:val="000976A4"/>
    <w:rsid w:val="00097A26"/>
    <w:rsid w:val="00097B52"/>
    <w:rsid w:val="000A0B4F"/>
    <w:rsid w:val="000A11FC"/>
    <w:rsid w:val="000A1F24"/>
    <w:rsid w:val="000A235F"/>
    <w:rsid w:val="000A3825"/>
    <w:rsid w:val="000A38A8"/>
    <w:rsid w:val="000A47CA"/>
    <w:rsid w:val="000A4995"/>
    <w:rsid w:val="000A56E8"/>
    <w:rsid w:val="000A5F32"/>
    <w:rsid w:val="000A6081"/>
    <w:rsid w:val="000A6F80"/>
    <w:rsid w:val="000A7412"/>
    <w:rsid w:val="000A7B35"/>
    <w:rsid w:val="000A7BA1"/>
    <w:rsid w:val="000B023A"/>
    <w:rsid w:val="000B0418"/>
    <w:rsid w:val="000B04FB"/>
    <w:rsid w:val="000B0754"/>
    <w:rsid w:val="000B1B1E"/>
    <w:rsid w:val="000B20B7"/>
    <w:rsid w:val="000B25FE"/>
    <w:rsid w:val="000B26D6"/>
    <w:rsid w:val="000B2734"/>
    <w:rsid w:val="000B3A2F"/>
    <w:rsid w:val="000B3CE6"/>
    <w:rsid w:val="000B3D6C"/>
    <w:rsid w:val="000B3FCA"/>
    <w:rsid w:val="000B44A5"/>
    <w:rsid w:val="000B4691"/>
    <w:rsid w:val="000B48BF"/>
    <w:rsid w:val="000B502F"/>
    <w:rsid w:val="000B54B1"/>
    <w:rsid w:val="000B5936"/>
    <w:rsid w:val="000B5BAA"/>
    <w:rsid w:val="000B5EB1"/>
    <w:rsid w:val="000B6326"/>
    <w:rsid w:val="000B6742"/>
    <w:rsid w:val="000B6A8D"/>
    <w:rsid w:val="000B6F01"/>
    <w:rsid w:val="000B7336"/>
    <w:rsid w:val="000B7DC2"/>
    <w:rsid w:val="000B7F4F"/>
    <w:rsid w:val="000C016E"/>
    <w:rsid w:val="000C01DD"/>
    <w:rsid w:val="000C0349"/>
    <w:rsid w:val="000C0D42"/>
    <w:rsid w:val="000C1634"/>
    <w:rsid w:val="000C1891"/>
    <w:rsid w:val="000C1A14"/>
    <w:rsid w:val="000C1F12"/>
    <w:rsid w:val="000C2C25"/>
    <w:rsid w:val="000C3000"/>
    <w:rsid w:val="000C30B8"/>
    <w:rsid w:val="000C4550"/>
    <w:rsid w:val="000C4E3A"/>
    <w:rsid w:val="000C53E9"/>
    <w:rsid w:val="000C5723"/>
    <w:rsid w:val="000C58FB"/>
    <w:rsid w:val="000C5ACA"/>
    <w:rsid w:val="000C668B"/>
    <w:rsid w:val="000C6A8D"/>
    <w:rsid w:val="000C757A"/>
    <w:rsid w:val="000C76CE"/>
    <w:rsid w:val="000C76D1"/>
    <w:rsid w:val="000C790F"/>
    <w:rsid w:val="000C7F97"/>
    <w:rsid w:val="000D03AB"/>
    <w:rsid w:val="000D0403"/>
    <w:rsid w:val="000D0417"/>
    <w:rsid w:val="000D0678"/>
    <w:rsid w:val="000D070C"/>
    <w:rsid w:val="000D0838"/>
    <w:rsid w:val="000D0EBE"/>
    <w:rsid w:val="000D0FEB"/>
    <w:rsid w:val="000D115B"/>
    <w:rsid w:val="000D1240"/>
    <w:rsid w:val="000D1D52"/>
    <w:rsid w:val="000D2514"/>
    <w:rsid w:val="000D3729"/>
    <w:rsid w:val="000D3DC1"/>
    <w:rsid w:val="000D4367"/>
    <w:rsid w:val="000D4C4E"/>
    <w:rsid w:val="000D4D5A"/>
    <w:rsid w:val="000D51DA"/>
    <w:rsid w:val="000D52CA"/>
    <w:rsid w:val="000D547F"/>
    <w:rsid w:val="000D5847"/>
    <w:rsid w:val="000D61B4"/>
    <w:rsid w:val="000D620C"/>
    <w:rsid w:val="000D6301"/>
    <w:rsid w:val="000D66FB"/>
    <w:rsid w:val="000D6A5A"/>
    <w:rsid w:val="000D6C8C"/>
    <w:rsid w:val="000D6E17"/>
    <w:rsid w:val="000D7914"/>
    <w:rsid w:val="000D7C15"/>
    <w:rsid w:val="000D7C9D"/>
    <w:rsid w:val="000E011D"/>
    <w:rsid w:val="000E0347"/>
    <w:rsid w:val="000E03F7"/>
    <w:rsid w:val="000E0621"/>
    <w:rsid w:val="000E09EF"/>
    <w:rsid w:val="000E163B"/>
    <w:rsid w:val="000E1790"/>
    <w:rsid w:val="000E179E"/>
    <w:rsid w:val="000E19A6"/>
    <w:rsid w:val="000E19B4"/>
    <w:rsid w:val="000E1A56"/>
    <w:rsid w:val="000E1CE0"/>
    <w:rsid w:val="000E1D9A"/>
    <w:rsid w:val="000E2200"/>
    <w:rsid w:val="000E278B"/>
    <w:rsid w:val="000E28AA"/>
    <w:rsid w:val="000E31F1"/>
    <w:rsid w:val="000E3367"/>
    <w:rsid w:val="000E3DF0"/>
    <w:rsid w:val="000E3E38"/>
    <w:rsid w:val="000E4091"/>
    <w:rsid w:val="000E52ED"/>
    <w:rsid w:val="000E54AA"/>
    <w:rsid w:val="000E55A7"/>
    <w:rsid w:val="000E5D21"/>
    <w:rsid w:val="000E6479"/>
    <w:rsid w:val="000E66D3"/>
    <w:rsid w:val="000E68EA"/>
    <w:rsid w:val="000E74EE"/>
    <w:rsid w:val="000E7632"/>
    <w:rsid w:val="000E76C7"/>
    <w:rsid w:val="000E781D"/>
    <w:rsid w:val="000E781F"/>
    <w:rsid w:val="000E7D60"/>
    <w:rsid w:val="000E7F5A"/>
    <w:rsid w:val="000F009F"/>
    <w:rsid w:val="000F09D9"/>
    <w:rsid w:val="000F1416"/>
    <w:rsid w:val="000F223F"/>
    <w:rsid w:val="000F2A1B"/>
    <w:rsid w:val="000F347E"/>
    <w:rsid w:val="000F385F"/>
    <w:rsid w:val="000F3C2D"/>
    <w:rsid w:val="000F3D1F"/>
    <w:rsid w:val="000F3D8B"/>
    <w:rsid w:val="000F5061"/>
    <w:rsid w:val="000F5B54"/>
    <w:rsid w:val="000F5CA8"/>
    <w:rsid w:val="000F6062"/>
    <w:rsid w:val="000F6948"/>
    <w:rsid w:val="000F72EE"/>
    <w:rsid w:val="000F7950"/>
    <w:rsid w:val="000F79E9"/>
    <w:rsid w:val="001002C2"/>
    <w:rsid w:val="00100A9A"/>
    <w:rsid w:val="00100B4B"/>
    <w:rsid w:val="00100D07"/>
    <w:rsid w:val="001018EF"/>
    <w:rsid w:val="00102284"/>
    <w:rsid w:val="001022AA"/>
    <w:rsid w:val="00102766"/>
    <w:rsid w:val="0010277F"/>
    <w:rsid w:val="001032D9"/>
    <w:rsid w:val="00103D25"/>
    <w:rsid w:val="0010499B"/>
    <w:rsid w:val="00104BEC"/>
    <w:rsid w:val="00104EBC"/>
    <w:rsid w:val="00105145"/>
    <w:rsid w:val="0010566A"/>
    <w:rsid w:val="00105755"/>
    <w:rsid w:val="00107E67"/>
    <w:rsid w:val="00110416"/>
    <w:rsid w:val="00111951"/>
    <w:rsid w:val="00111A76"/>
    <w:rsid w:val="00111C46"/>
    <w:rsid w:val="00111D17"/>
    <w:rsid w:val="00111F6F"/>
    <w:rsid w:val="00112009"/>
    <w:rsid w:val="00112676"/>
    <w:rsid w:val="001128EB"/>
    <w:rsid w:val="001129E8"/>
    <w:rsid w:val="00112ABF"/>
    <w:rsid w:val="00113143"/>
    <w:rsid w:val="0011327E"/>
    <w:rsid w:val="00113785"/>
    <w:rsid w:val="00113893"/>
    <w:rsid w:val="00113C24"/>
    <w:rsid w:val="00114144"/>
    <w:rsid w:val="00114425"/>
    <w:rsid w:val="001144BA"/>
    <w:rsid w:val="00114C65"/>
    <w:rsid w:val="00114E5B"/>
    <w:rsid w:val="00115123"/>
    <w:rsid w:val="00115168"/>
    <w:rsid w:val="00115466"/>
    <w:rsid w:val="001164FB"/>
    <w:rsid w:val="00116509"/>
    <w:rsid w:val="00116A7A"/>
    <w:rsid w:val="00116C97"/>
    <w:rsid w:val="001173B9"/>
    <w:rsid w:val="00117748"/>
    <w:rsid w:val="00117AC4"/>
    <w:rsid w:val="00117F39"/>
    <w:rsid w:val="00120C40"/>
    <w:rsid w:val="00120C9D"/>
    <w:rsid w:val="00121553"/>
    <w:rsid w:val="00121765"/>
    <w:rsid w:val="001219B9"/>
    <w:rsid w:val="00121C97"/>
    <w:rsid w:val="00121D37"/>
    <w:rsid w:val="00121E4E"/>
    <w:rsid w:val="00121F39"/>
    <w:rsid w:val="00121F94"/>
    <w:rsid w:val="001224F0"/>
    <w:rsid w:val="001230C9"/>
    <w:rsid w:val="00123172"/>
    <w:rsid w:val="0012362B"/>
    <w:rsid w:val="00123723"/>
    <w:rsid w:val="00123AAF"/>
    <w:rsid w:val="00123D53"/>
    <w:rsid w:val="00124056"/>
    <w:rsid w:val="001246B4"/>
    <w:rsid w:val="00124AEF"/>
    <w:rsid w:val="00124FA7"/>
    <w:rsid w:val="001251FF"/>
    <w:rsid w:val="001253F5"/>
    <w:rsid w:val="00125696"/>
    <w:rsid w:val="0012584F"/>
    <w:rsid w:val="00125B3A"/>
    <w:rsid w:val="00125E5B"/>
    <w:rsid w:val="001261D2"/>
    <w:rsid w:val="00126849"/>
    <w:rsid w:val="001268BD"/>
    <w:rsid w:val="00126906"/>
    <w:rsid w:val="001270D5"/>
    <w:rsid w:val="001274FD"/>
    <w:rsid w:val="00127642"/>
    <w:rsid w:val="0012766E"/>
    <w:rsid w:val="00127840"/>
    <w:rsid w:val="00130334"/>
    <w:rsid w:val="00130C3C"/>
    <w:rsid w:val="00130E65"/>
    <w:rsid w:val="001315ED"/>
    <w:rsid w:val="00131993"/>
    <w:rsid w:val="00131F03"/>
    <w:rsid w:val="001323C2"/>
    <w:rsid w:val="00132403"/>
    <w:rsid w:val="001327DA"/>
    <w:rsid w:val="00132B09"/>
    <w:rsid w:val="00133189"/>
    <w:rsid w:val="001332E7"/>
    <w:rsid w:val="00133430"/>
    <w:rsid w:val="001339EE"/>
    <w:rsid w:val="00133A09"/>
    <w:rsid w:val="00133D1D"/>
    <w:rsid w:val="00133DA4"/>
    <w:rsid w:val="00133F56"/>
    <w:rsid w:val="00133FF0"/>
    <w:rsid w:val="00134322"/>
    <w:rsid w:val="00134594"/>
    <w:rsid w:val="0013468A"/>
    <w:rsid w:val="00134E80"/>
    <w:rsid w:val="00134F76"/>
    <w:rsid w:val="001350EF"/>
    <w:rsid w:val="001360AA"/>
    <w:rsid w:val="00136BD7"/>
    <w:rsid w:val="001375F2"/>
    <w:rsid w:val="00137C1C"/>
    <w:rsid w:val="00137C78"/>
    <w:rsid w:val="00137E6D"/>
    <w:rsid w:val="0014026B"/>
    <w:rsid w:val="001402D6"/>
    <w:rsid w:val="00140899"/>
    <w:rsid w:val="00140964"/>
    <w:rsid w:val="00140C64"/>
    <w:rsid w:val="00141103"/>
    <w:rsid w:val="001412D6"/>
    <w:rsid w:val="001418D5"/>
    <w:rsid w:val="00141A02"/>
    <w:rsid w:val="00141C58"/>
    <w:rsid w:val="001420DA"/>
    <w:rsid w:val="001421A7"/>
    <w:rsid w:val="00142411"/>
    <w:rsid w:val="001428B0"/>
    <w:rsid w:val="001428C0"/>
    <w:rsid w:val="00143062"/>
    <w:rsid w:val="001431C1"/>
    <w:rsid w:val="00143B0C"/>
    <w:rsid w:val="00143F43"/>
    <w:rsid w:val="001442F8"/>
    <w:rsid w:val="00144E9E"/>
    <w:rsid w:val="0014512F"/>
    <w:rsid w:val="0014532F"/>
    <w:rsid w:val="00145492"/>
    <w:rsid w:val="00145C6D"/>
    <w:rsid w:val="001465EF"/>
    <w:rsid w:val="00146CC8"/>
    <w:rsid w:val="00146F2B"/>
    <w:rsid w:val="0014708A"/>
    <w:rsid w:val="0014736A"/>
    <w:rsid w:val="0014771B"/>
    <w:rsid w:val="00147B49"/>
    <w:rsid w:val="00150B63"/>
    <w:rsid w:val="00150F09"/>
    <w:rsid w:val="001515D7"/>
    <w:rsid w:val="00151737"/>
    <w:rsid w:val="00151D13"/>
    <w:rsid w:val="00152406"/>
    <w:rsid w:val="00152A4F"/>
    <w:rsid w:val="00152B84"/>
    <w:rsid w:val="00152F4D"/>
    <w:rsid w:val="00153206"/>
    <w:rsid w:val="001545D8"/>
    <w:rsid w:val="001550D7"/>
    <w:rsid w:val="00155426"/>
    <w:rsid w:val="0015576F"/>
    <w:rsid w:val="00155959"/>
    <w:rsid w:val="00156052"/>
    <w:rsid w:val="001572AA"/>
    <w:rsid w:val="001574C0"/>
    <w:rsid w:val="00157AD5"/>
    <w:rsid w:val="00157DAA"/>
    <w:rsid w:val="00157DC4"/>
    <w:rsid w:val="00161384"/>
    <w:rsid w:val="001618AB"/>
    <w:rsid w:val="00161AE5"/>
    <w:rsid w:val="00161C83"/>
    <w:rsid w:val="00161D4C"/>
    <w:rsid w:val="00161EA2"/>
    <w:rsid w:val="001627A1"/>
    <w:rsid w:val="00162EE7"/>
    <w:rsid w:val="00163458"/>
    <w:rsid w:val="001637F7"/>
    <w:rsid w:val="0016382F"/>
    <w:rsid w:val="00163B4B"/>
    <w:rsid w:val="00163C8A"/>
    <w:rsid w:val="00163DD6"/>
    <w:rsid w:val="00163FA2"/>
    <w:rsid w:val="001643B9"/>
    <w:rsid w:val="001644F2"/>
    <w:rsid w:val="00164C48"/>
    <w:rsid w:val="00164EBD"/>
    <w:rsid w:val="00164EE2"/>
    <w:rsid w:val="0016584B"/>
    <w:rsid w:val="00165873"/>
    <w:rsid w:val="00165EE2"/>
    <w:rsid w:val="001660AB"/>
    <w:rsid w:val="001665B0"/>
    <w:rsid w:val="00166DDB"/>
    <w:rsid w:val="0016706F"/>
    <w:rsid w:val="0016753B"/>
    <w:rsid w:val="001678C7"/>
    <w:rsid w:val="00167F6A"/>
    <w:rsid w:val="001701A4"/>
    <w:rsid w:val="001702B2"/>
    <w:rsid w:val="00170940"/>
    <w:rsid w:val="00171BFC"/>
    <w:rsid w:val="001723A2"/>
    <w:rsid w:val="00172BE6"/>
    <w:rsid w:val="00172CE9"/>
    <w:rsid w:val="00172DB5"/>
    <w:rsid w:val="0017390E"/>
    <w:rsid w:val="00173EF4"/>
    <w:rsid w:val="00174240"/>
    <w:rsid w:val="00174809"/>
    <w:rsid w:val="001748B1"/>
    <w:rsid w:val="00174B83"/>
    <w:rsid w:val="001758B0"/>
    <w:rsid w:val="00175942"/>
    <w:rsid w:val="00175B7E"/>
    <w:rsid w:val="001761DD"/>
    <w:rsid w:val="0017691E"/>
    <w:rsid w:val="0017728A"/>
    <w:rsid w:val="001775CE"/>
    <w:rsid w:val="00177638"/>
    <w:rsid w:val="00177A7D"/>
    <w:rsid w:val="00180136"/>
    <w:rsid w:val="00180D26"/>
    <w:rsid w:val="001811C6"/>
    <w:rsid w:val="00181507"/>
    <w:rsid w:val="00181A6A"/>
    <w:rsid w:val="00182ACC"/>
    <w:rsid w:val="00182CC2"/>
    <w:rsid w:val="00182E2B"/>
    <w:rsid w:val="00183D60"/>
    <w:rsid w:val="001842EA"/>
    <w:rsid w:val="001847F8"/>
    <w:rsid w:val="001848D0"/>
    <w:rsid w:val="0018506B"/>
    <w:rsid w:val="001850BD"/>
    <w:rsid w:val="001852B9"/>
    <w:rsid w:val="0018532A"/>
    <w:rsid w:val="0018550E"/>
    <w:rsid w:val="00185981"/>
    <w:rsid w:val="001859BA"/>
    <w:rsid w:val="00185FF2"/>
    <w:rsid w:val="0018613D"/>
    <w:rsid w:val="00186ED9"/>
    <w:rsid w:val="0018771F"/>
    <w:rsid w:val="00187BAE"/>
    <w:rsid w:val="0019061C"/>
    <w:rsid w:val="00190F77"/>
    <w:rsid w:val="001919D0"/>
    <w:rsid w:val="00191B8A"/>
    <w:rsid w:val="00192CEC"/>
    <w:rsid w:val="0019335D"/>
    <w:rsid w:val="00193C59"/>
    <w:rsid w:val="00193E10"/>
    <w:rsid w:val="00193E9F"/>
    <w:rsid w:val="00194149"/>
    <w:rsid w:val="001959E2"/>
    <w:rsid w:val="0019644B"/>
    <w:rsid w:val="0019672F"/>
    <w:rsid w:val="001967DE"/>
    <w:rsid w:val="00196C78"/>
    <w:rsid w:val="0019741B"/>
    <w:rsid w:val="001975A6"/>
    <w:rsid w:val="0019777A"/>
    <w:rsid w:val="00197B77"/>
    <w:rsid w:val="001A0277"/>
    <w:rsid w:val="001A1156"/>
    <w:rsid w:val="001A11FC"/>
    <w:rsid w:val="001A1951"/>
    <w:rsid w:val="001A1F83"/>
    <w:rsid w:val="001A2193"/>
    <w:rsid w:val="001A226A"/>
    <w:rsid w:val="001A2558"/>
    <w:rsid w:val="001A2B99"/>
    <w:rsid w:val="001A35BF"/>
    <w:rsid w:val="001A424D"/>
    <w:rsid w:val="001A4A11"/>
    <w:rsid w:val="001A4B53"/>
    <w:rsid w:val="001A4C8F"/>
    <w:rsid w:val="001A4F69"/>
    <w:rsid w:val="001A5C5F"/>
    <w:rsid w:val="001A6F82"/>
    <w:rsid w:val="001A6FC4"/>
    <w:rsid w:val="001A762F"/>
    <w:rsid w:val="001A76A9"/>
    <w:rsid w:val="001A7ED1"/>
    <w:rsid w:val="001B0535"/>
    <w:rsid w:val="001B05EE"/>
    <w:rsid w:val="001B0BF7"/>
    <w:rsid w:val="001B0DB5"/>
    <w:rsid w:val="001B0FCB"/>
    <w:rsid w:val="001B1178"/>
    <w:rsid w:val="001B11FF"/>
    <w:rsid w:val="001B1322"/>
    <w:rsid w:val="001B1CDF"/>
    <w:rsid w:val="001B2222"/>
    <w:rsid w:val="001B3225"/>
    <w:rsid w:val="001B3503"/>
    <w:rsid w:val="001B46C2"/>
    <w:rsid w:val="001B488B"/>
    <w:rsid w:val="001B4A12"/>
    <w:rsid w:val="001B50CC"/>
    <w:rsid w:val="001B5B28"/>
    <w:rsid w:val="001B5F00"/>
    <w:rsid w:val="001B6723"/>
    <w:rsid w:val="001B696A"/>
    <w:rsid w:val="001B6D4D"/>
    <w:rsid w:val="001B6D71"/>
    <w:rsid w:val="001B71E4"/>
    <w:rsid w:val="001B768E"/>
    <w:rsid w:val="001B7AF0"/>
    <w:rsid w:val="001C021D"/>
    <w:rsid w:val="001C07F5"/>
    <w:rsid w:val="001C07F9"/>
    <w:rsid w:val="001C378B"/>
    <w:rsid w:val="001C3C5D"/>
    <w:rsid w:val="001C3D9F"/>
    <w:rsid w:val="001C3E1B"/>
    <w:rsid w:val="001C3EB6"/>
    <w:rsid w:val="001C438B"/>
    <w:rsid w:val="001C5E70"/>
    <w:rsid w:val="001C6133"/>
    <w:rsid w:val="001C6299"/>
    <w:rsid w:val="001C6653"/>
    <w:rsid w:val="001C74BE"/>
    <w:rsid w:val="001C77FD"/>
    <w:rsid w:val="001C7E9E"/>
    <w:rsid w:val="001D0F88"/>
    <w:rsid w:val="001D10E9"/>
    <w:rsid w:val="001D13A0"/>
    <w:rsid w:val="001D15DD"/>
    <w:rsid w:val="001D20DA"/>
    <w:rsid w:val="001D2227"/>
    <w:rsid w:val="001D22FF"/>
    <w:rsid w:val="001D24FD"/>
    <w:rsid w:val="001D25FA"/>
    <w:rsid w:val="001D29E6"/>
    <w:rsid w:val="001D33BA"/>
    <w:rsid w:val="001D3651"/>
    <w:rsid w:val="001D3671"/>
    <w:rsid w:val="001D38A8"/>
    <w:rsid w:val="001D3B76"/>
    <w:rsid w:val="001D3CC4"/>
    <w:rsid w:val="001D3E8A"/>
    <w:rsid w:val="001D430A"/>
    <w:rsid w:val="001D44EC"/>
    <w:rsid w:val="001D45F0"/>
    <w:rsid w:val="001D4B64"/>
    <w:rsid w:val="001D4DA2"/>
    <w:rsid w:val="001D582F"/>
    <w:rsid w:val="001D5D0B"/>
    <w:rsid w:val="001D64FB"/>
    <w:rsid w:val="001D6BED"/>
    <w:rsid w:val="001D7346"/>
    <w:rsid w:val="001D7D13"/>
    <w:rsid w:val="001D7D86"/>
    <w:rsid w:val="001D7F21"/>
    <w:rsid w:val="001E0754"/>
    <w:rsid w:val="001E0B82"/>
    <w:rsid w:val="001E1151"/>
    <w:rsid w:val="001E175E"/>
    <w:rsid w:val="001E1921"/>
    <w:rsid w:val="001E1DBC"/>
    <w:rsid w:val="001E2609"/>
    <w:rsid w:val="001E265B"/>
    <w:rsid w:val="001E3A6F"/>
    <w:rsid w:val="001E3BBD"/>
    <w:rsid w:val="001E41F8"/>
    <w:rsid w:val="001E4208"/>
    <w:rsid w:val="001E5558"/>
    <w:rsid w:val="001E5607"/>
    <w:rsid w:val="001E634F"/>
    <w:rsid w:val="001E648F"/>
    <w:rsid w:val="001E670B"/>
    <w:rsid w:val="001E6AEE"/>
    <w:rsid w:val="001E7170"/>
    <w:rsid w:val="001E74E6"/>
    <w:rsid w:val="001E7C6F"/>
    <w:rsid w:val="001E7D3E"/>
    <w:rsid w:val="001E7E97"/>
    <w:rsid w:val="001E7F15"/>
    <w:rsid w:val="001F10C4"/>
    <w:rsid w:val="001F1768"/>
    <w:rsid w:val="001F270A"/>
    <w:rsid w:val="001F2AF9"/>
    <w:rsid w:val="001F2F46"/>
    <w:rsid w:val="001F3042"/>
    <w:rsid w:val="001F3C89"/>
    <w:rsid w:val="001F3D22"/>
    <w:rsid w:val="001F3D52"/>
    <w:rsid w:val="001F400F"/>
    <w:rsid w:val="001F41BA"/>
    <w:rsid w:val="001F44DA"/>
    <w:rsid w:val="001F4791"/>
    <w:rsid w:val="001F4E5D"/>
    <w:rsid w:val="001F5C87"/>
    <w:rsid w:val="001F6543"/>
    <w:rsid w:val="001F6761"/>
    <w:rsid w:val="001F6A29"/>
    <w:rsid w:val="001F6DD2"/>
    <w:rsid w:val="00200271"/>
    <w:rsid w:val="00200C69"/>
    <w:rsid w:val="00201192"/>
    <w:rsid w:val="002014FE"/>
    <w:rsid w:val="00203544"/>
    <w:rsid w:val="00203B2C"/>
    <w:rsid w:val="00204950"/>
    <w:rsid w:val="00204E3B"/>
    <w:rsid w:val="00205037"/>
    <w:rsid w:val="0020572F"/>
    <w:rsid w:val="00205D41"/>
    <w:rsid w:val="0020629C"/>
    <w:rsid w:val="002062E3"/>
    <w:rsid w:val="00206765"/>
    <w:rsid w:val="00206D2E"/>
    <w:rsid w:val="00206E9C"/>
    <w:rsid w:val="00207190"/>
    <w:rsid w:val="002072C9"/>
    <w:rsid w:val="0020755F"/>
    <w:rsid w:val="00207964"/>
    <w:rsid w:val="00207DDA"/>
    <w:rsid w:val="0021030F"/>
    <w:rsid w:val="0021087E"/>
    <w:rsid w:val="00210A7A"/>
    <w:rsid w:val="002115C0"/>
    <w:rsid w:val="00211A8C"/>
    <w:rsid w:val="00211F48"/>
    <w:rsid w:val="002132A7"/>
    <w:rsid w:val="002134D2"/>
    <w:rsid w:val="00213805"/>
    <w:rsid w:val="002146BA"/>
    <w:rsid w:val="002147BC"/>
    <w:rsid w:val="002155E1"/>
    <w:rsid w:val="00215630"/>
    <w:rsid w:val="00215B87"/>
    <w:rsid w:val="00216292"/>
    <w:rsid w:val="0021651C"/>
    <w:rsid w:val="00216815"/>
    <w:rsid w:val="00216BDB"/>
    <w:rsid w:val="00216DAD"/>
    <w:rsid w:val="0021744B"/>
    <w:rsid w:val="00217953"/>
    <w:rsid w:val="00217B1C"/>
    <w:rsid w:val="0022086A"/>
    <w:rsid w:val="00220A41"/>
    <w:rsid w:val="00220F36"/>
    <w:rsid w:val="00220FD6"/>
    <w:rsid w:val="0022130F"/>
    <w:rsid w:val="00221688"/>
    <w:rsid w:val="00221BE8"/>
    <w:rsid w:val="00221CA3"/>
    <w:rsid w:val="0022220F"/>
    <w:rsid w:val="00223DE4"/>
    <w:rsid w:val="00223FE0"/>
    <w:rsid w:val="0022444D"/>
    <w:rsid w:val="002244F3"/>
    <w:rsid w:val="00224666"/>
    <w:rsid w:val="002246C5"/>
    <w:rsid w:val="00224CDA"/>
    <w:rsid w:val="00224E30"/>
    <w:rsid w:val="0022511E"/>
    <w:rsid w:val="00225287"/>
    <w:rsid w:val="00225867"/>
    <w:rsid w:val="00225B9B"/>
    <w:rsid w:val="002261FE"/>
    <w:rsid w:val="00230080"/>
    <w:rsid w:val="0023014A"/>
    <w:rsid w:val="002303BF"/>
    <w:rsid w:val="002303F1"/>
    <w:rsid w:val="00230843"/>
    <w:rsid w:val="00230969"/>
    <w:rsid w:val="00230FC1"/>
    <w:rsid w:val="002315EB"/>
    <w:rsid w:val="002316DB"/>
    <w:rsid w:val="002318F2"/>
    <w:rsid w:val="00231959"/>
    <w:rsid w:val="00231E02"/>
    <w:rsid w:val="00231E0A"/>
    <w:rsid w:val="00232071"/>
    <w:rsid w:val="002322B2"/>
    <w:rsid w:val="0023251D"/>
    <w:rsid w:val="0023272D"/>
    <w:rsid w:val="0023422E"/>
    <w:rsid w:val="00234241"/>
    <w:rsid w:val="0023446C"/>
    <w:rsid w:val="0023479D"/>
    <w:rsid w:val="0023495A"/>
    <w:rsid w:val="00235420"/>
    <w:rsid w:val="00235A34"/>
    <w:rsid w:val="002364DF"/>
    <w:rsid w:val="00236823"/>
    <w:rsid w:val="00236C65"/>
    <w:rsid w:val="0023716E"/>
    <w:rsid w:val="002374D3"/>
    <w:rsid w:val="00237AE5"/>
    <w:rsid w:val="00237B5D"/>
    <w:rsid w:val="00237F6A"/>
    <w:rsid w:val="00240347"/>
    <w:rsid w:val="00240919"/>
    <w:rsid w:val="00240BE0"/>
    <w:rsid w:val="00240EDB"/>
    <w:rsid w:val="002411C3"/>
    <w:rsid w:val="0024229F"/>
    <w:rsid w:val="00242AF6"/>
    <w:rsid w:val="002430FE"/>
    <w:rsid w:val="002437E6"/>
    <w:rsid w:val="00244CD5"/>
    <w:rsid w:val="00244D0A"/>
    <w:rsid w:val="00245431"/>
    <w:rsid w:val="002455ED"/>
    <w:rsid w:val="00245EC5"/>
    <w:rsid w:val="00246341"/>
    <w:rsid w:val="002467B7"/>
    <w:rsid w:val="0024701C"/>
    <w:rsid w:val="00250A00"/>
    <w:rsid w:val="00250AB4"/>
    <w:rsid w:val="00250B1D"/>
    <w:rsid w:val="00251194"/>
    <w:rsid w:val="002511B5"/>
    <w:rsid w:val="002512CF"/>
    <w:rsid w:val="00251375"/>
    <w:rsid w:val="0025162B"/>
    <w:rsid w:val="0025191E"/>
    <w:rsid w:val="00251B77"/>
    <w:rsid w:val="00251F6F"/>
    <w:rsid w:val="00252766"/>
    <w:rsid w:val="00252938"/>
    <w:rsid w:val="00253163"/>
    <w:rsid w:val="002538D2"/>
    <w:rsid w:val="00253A04"/>
    <w:rsid w:val="00254CAC"/>
    <w:rsid w:val="00254F4A"/>
    <w:rsid w:val="00255D0B"/>
    <w:rsid w:val="00255E0B"/>
    <w:rsid w:val="00256C76"/>
    <w:rsid w:val="00256C78"/>
    <w:rsid w:val="0025703B"/>
    <w:rsid w:val="00257362"/>
    <w:rsid w:val="00257D47"/>
    <w:rsid w:val="00260195"/>
    <w:rsid w:val="00260E8B"/>
    <w:rsid w:val="00260F1E"/>
    <w:rsid w:val="00261167"/>
    <w:rsid w:val="002611B4"/>
    <w:rsid w:val="0026175C"/>
    <w:rsid w:val="00261AEB"/>
    <w:rsid w:val="00261B21"/>
    <w:rsid w:val="00263777"/>
    <w:rsid w:val="00263DE5"/>
    <w:rsid w:val="002647C1"/>
    <w:rsid w:val="00264943"/>
    <w:rsid w:val="00264A39"/>
    <w:rsid w:val="00264B66"/>
    <w:rsid w:val="0026525A"/>
    <w:rsid w:val="002657AA"/>
    <w:rsid w:val="00265870"/>
    <w:rsid w:val="0026642E"/>
    <w:rsid w:val="00266445"/>
    <w:rsid w:val="0026646F"/>
    <w:rsid w:val="002669FD"/>
    <w:rsid w:val="00266AF0"/>
    <w:rsid w:val="00267019"/>
    <w:rsid w:val="00267313"/>
    <w:rsid w:val="0027018B"/>
    <w:rsid w:val="002704B9"/>
    <w:rsid w:val="002708BA"/>
    <w:rsid w:val="00271515"/>
    <w:rsid w:val="00271A43"/>
    <w:rsid w:val="00271CE9"/>
    <w:rsid w:val="00271FE5"/>
    <w:rsid w:val="0027276D"/>
    <w:rsid w:val="00272DF8"/>
    <w:rsid w:val="00272ED6"/>
    <w:rsid w:val="0027303C"/>
    <w:rsid w:val="002739FC"/>
    <w:rsid w:val="00273D6F"/>
    <w:rsid w:val="00273F6F"/>
    <w:rsid w:val="00274701"/>
    <w:rsid w:val="00275300"/>
    <w:rsid w:val="00275E79"/>
    <w:rsid w:val="002761CE"/>
    <w:rsid w:val="0027677F"/>
    <w:rsid w:val="00276D41"/>
    <w:rsid w:val="002774FB"/>
    <w:rsid w:val="002775B6"/>
    <w:rsid w:val="00277FFD"/>
    <w:rsid w:val="002802AB"/>
    <w:rsid w:val="0028034E"/>
    <w:rsid w:val="002804AB"/>
    <w:rsid w:val="00280B16"/>
    <w:rsid w:val="00280EAC"/>
    <w:rsid w:val="00280F7C"/>
    <w:rsid w:val="00281181"/>
    <w:rsid w:val="00281281"/>
    <w:rsid w:val="00281D09"/>
    <w:rsid w:val="00281E13"/>
    <w:rsid w:val="002829CD"/>
    <w:rsid w:val="00282ED8"/>
    <w:rsid w:val="00282F0F"/>
    <w:rsid w:val="00282F7F"/>
    <w:rsid w:val="002835DD"/>
    <w:rsid w:val="002837C9"/>
    <w:rsid w:val="00284220"/>
    <w:rsid w:val="00284773"/>
    <w:rsid w:val="00284B7C"/>
    <w:rsid w:val="00284C3E"/>
    <w:rsid w:val="00284EE9"/>
    <w:rsid w:val="00285005"/>
    <w:rsid w:val="002854E7"/>
    <w:rsid w:val="00285753"/>
    <w:rsid w:val="00285866"/>
    <w:rsid w:val="00285D9C"/>
    <w:rsid w:val="00285DD1"/>
    <w:rsid w:val="00285DDC"/>
    <w:rsid w:val="002861BC"/>
    <w:rsid w:val="00286A73"/>
    <w:rsid w:val="00286BEA"/>
    <w:rsid w:val="00287302"/>
    <w:rsid w:val="0029082D"/>
    <w:rsid w:val="00290E21"/>
    <w:rsid w:val="002910F6"/>
    <w:rsid w:val="002910FB"/>
    <w:rsid w:val="00292043"/>
    <w:rsid w:val="002922F1"/>
    <w:rsid w:val="00292764"/>
    <w:rsid w:val="002929FF"/>
    <w:rsid w:val="00292BA2"/>
    <w:rsid w:val="002930B1"/>
    <w:rsid w:val="002939E0"/>
    <w:rsid w:val="00293E60"/>
    <w:rsid w:val="00294442"/>
    <w:rsid w:val="00294CBC"/>
    <w:rsid w:val="00294F2C"/>
    <w:rsid w:val="00295042"/>
    <w:rsid w:val="002957D2"/>
    <w:rsid w:val="002959FD"/>
    <w:rsid w:val="00295A4B"/>
    <w:rsid w:val="00296171"/>
    <w:rsid w:val="002962F6"/>
    <w:rsid w:val="00296320"/>
    <w:rsid w:val="002967F6"/>
    <w:rsid w:val="00296951"/>
    <w:rsid w:val="00296D60"/>
    <w:rsid w:val="002973AB"/>
    <w:rsid w:val="0029748D"/>
    <w:rsid w:val="00297B31"/>
    <w:rsid w:val="00297EAB"/>
    <w:rsid w:val="002A0938"/>
    <w:rsid w:val="002A15A7"/>
    <w:rsid w:val="002A18C5"/>
    <w:rsid w:val="002A1942"/>
    <w:rsid w:val="002A1B3A"/>
    <w:rsid w:val="002A1F94"/>
    <w:rsid w:val="002A3048"/>
    <w:rsid w:val="002A31B0"/>
    <w:rsid w:val="002A325E"/>
    <w:rsid w:val="002A3763"/>
    <w:rsid w:val="002A3A78"/>
    <w:rsid w:val="002A3CF5"/>
    <w:rsid w:val="002A403E"/>
    <w:rsid w:val="002A4FAC"/>
    <w:rsid w:val="002A50CB"/>
    <w:rsid w:val="002A5304"/>
    <w:rsid w:val="002A58FE"/>
    <w:rsid w:val="002A5DD9"/>
    <w:rsid w:val="002A5EF5"/>
    <w:rsid w:val="002A61BA"/>
    <w:rsid w:val="002A6778"/>
    <w:rsid w:val="002A686A"/>
    <w:rsid w:val="002A7C2E"/>
    <w:rsid w:val="002B0149"/>
    <w:rsid w:val="002B0E73"/>
    <w:rsid w:val="002B1103"/>
    <w:rsid w:val="002B114B"/>
    <w:rsid w:val="002B13EA"/>
    <w:rsid w:val="002B1899"/>
    <w:rsid w:val="002B1B87"/>
    <w:rsid w:val="002B1ED6"/>
    <w:rsid w:val="002B282F"/>
    <w:rsid w:val="002B2BF3"/>
    <w:rsid w:val="002B318E"/>
    <w:rsid w:val="002B354B"/>
    <w:rsid w:val="002B3753"/>
    <w:rsid w:val="002B3C4E"/>
    <w:rsid w:val="002B4D95"/>
    <w:rsid w:val="002B50A0"/>
    <w:rsid w:val="002B50E2"/>
    <w:rsid w:val="002B5397"/>
    <w:rsid w:val="002B540C"/>
    <w:rsid w:val="002B5E5B"/>
    <w:rsid w:val="002B6607"/>
    <w:rsid w:val="002B66A6"/>
    <w:rsid w:val="002B6B30"/>
    <w:rsid w:val="002B6D4B"/>
    <w:rsid w:val="002B6F15"/>
    <w:rsid w:val="002B6FA1"/>
    <w:rsid w:val="002B7382"/>
    <w:rsid w:val="002B7802"/>
    <w:rsid w:val="002C005B"/>
    <w:rsid w:val="002C0887"/>
    <w:rsid w:val="002C08EB"/>
    <w:rsid w:val="002C0CA9"/>
    <w:rsid w:val="002C0D99"/>
    <w:rsid w:val="002C15B3"/>
    <w:rsid w:val="002C17C3"/>
    <w:rsid w:val="002C1A8A"/>
    <w:rsid w:val="002C1B12"/>
    <w:rsid w:val="002C232C"/>
    <w:rsid w:val="002C2365"/>
    <w:rsid w:val="002C2930"/>
    <w:rsid w:val="002C2AA6"/>
    <w:rsid w:val="002C2ADB"/>
    <w:rsid w:val="002C3090"/>
    <w:rsid w:val="002C3CDA"/>
    <w:rsid w:val="002C3E5E"/>
    <w:rsid w:val="002C3E97"/>
    <w:rsid w:val="002C48C5"/>
    <w:rsid w:val="002C4CDC"/>
    <w:rsid w:val="002C50ED"/>
    <w:rsid w:val="002C55AB"/>
    <w:rsid w:val="002C58E2"/>
    <w:rsid w:val="002C58F1"/>
    <w:rsid w:val="002C5C70"/>
    <w:rsid w:val="002C6042"/>
    <w:rsid w:val="002C614F"/>
    <w:rsid w:val="002C71E8"/>
    <w:rsid w:val="002C75D6"/>
    <w:rsid w:val="002C7DD3"/>
    <w:rsid w:val="002C7DD7"/>
    <w:rsid w:val="002D011D"/>
    <w:rsid w:val="002D0DC1"/>
    <w:rsid w:val="002D118D"/>
    <w:rsid w:val="002D13D3"/>
    <w:rsid w:val="002D1714"/>
    <w:rsid w:val="002D1C88"/>
    <w:rsid w:val="002D2228"/>
    <w:rsid w:val="002D2514"/>
    <w:rsid w:val="002D2774"/>
    <w:rsid w:val="002D27A6"/>
    <w:rsid w:val="002D2B9B"/>
    <w:rsid w:val="002D2D50"/>
    <w:rsid w:val="002D2E59"/>
    <w:rsid w:val="002D2F25"/>
    <w:rsid w:val="002D3B70"/>
    <w:rsid w:val="002D4484"/>
    <w:rsid w:val="002D48CC"/>
    <w:rsid w:val="002D4B2E"/>
    <w:rsid w:val="002D5142"/>
    <w:rsid w:val="002D57F4"/>
    <w:rsid w:val="002D6381"/>
    <w:rsid w:val="002D6B8C"/>
    <w:rsid w:val="002D70B5"/>
    <w:rsid w:val="002D7191"/>
    <w:rsid w:val="002D7360"/>
    <w:rsid w:val="002D7DCC"/>
    <w:rsid w:val="002E0129"/>
    <w:rsid w:val="002E0324"/>
    <w:rsid w:val="002E05D7"/>
    <w:rsid w:val="002E095B"/>
    <w:rsid w:val="002E0AC6"/>
    <w:rsid w:val="002E12D3"/>
    <w:rsid w:val="002E1DFD"/>
    <w:rsid w:val="002E1FAF"/>
    <w:rsid w:val="002E21EF"/>
    <w:rsid w:val="002E2868"/>
    <w:rsid w:val="002E2A12"/>
    <w:rsid w:val="002E2CAC"/>
    <w:rsid w:val="002E3052"/>
    <w:rsid w:val="002E332C"/>
    <w:rsid w:val="002E3780"/>
    <w:rsid w:val="002E396B"/>
    <w:rsid w:val="002E3B32"/>
    <w:rsid w:val="002E3F10"/>
    <w:rsid w:val="002E4190"/>
    <w:rsid w:val="002E4561"/>
    <w:rsid w:val="002E4627"/>
    <w:rsid w:val="002E464E"/>
    <w:rsid w:val="002E4BF6"/>
    <w:rsid w:val="002E4E61"/>
    <w:rsid w:val="002E4F11"/>
    <w:rsid w:val="002E5153"/>
    <w:rsid w:val="002E5167"/>
    <w:rsid w:val="002E56CB"/>
    <w:rsid w:val="002E68F0"/>
    <w:rsid w:val="002E716E"/>
    <w:rsid w:val="002E7A50"/>
    <w:rsid w:val="002F00D5"/>
    <w:rsid w:val="002F0129"/>
    <w:rsid w:val="002F033C"/>
    <w:rsid w:val="002F0686"/>
    <w:rsid w:val="002F09DE"/>
    <w:rsid w:val="002F0E61"/>
    <w:rsid w:val="002F1372"/>
    <w:rsid w:val="002F1A57"/>
    <w:rsid w:val="002F20A8"/>
    <w:rsid w:val="002F3147"/>
    <w:rsid w:val="002F37A7"/>
    <w:rsid w:val="002F3AA8"/>
    <w:rsid w:val="002F433D"/>
    <w:rsid w:val="002F441F"/>
    <w:rsid w:val="002F4917"/>
    <w:rsid w:val="002F4C0D"/>
    <w:rsid w:val="002F54F2"/>
    <w:rsid w:val="002F5511"/>
    <w:rsid w:val="002F5531"/>
    <w:rsid w:val="002F565B"/>
    <w:rsid w:val="002F59BD"/>
    <w:rsid w:val="002F5A4A"/>
    <w:rsid w:val="002F6F10"/>
    <w:rsid w:val="002F7571"/>
    <w:rsid w:val="0030022E"/>
    <w:rsid w:val="00300475"/>
    <w:rsid w:val="00300906"/>
    <w:rsid w:val="0030097E"/>
    <w:rsid w:val="003017C0"/>
    <w:rsid w:val="0030189C"/>
    <w:rsid w:val="00301D3C"/>
    <w:rsid w:val="00301DBC"/>
    <w:rsid w:val="00301FA9"/>
    <w:rsid w:val="003022EE"/>
    <w:rsid w:val="00302A27"/>
    <w:rsid w:val="00302A6E"/>
    <w:rsid w:val="00302AD0"/>
    <w:rsid w:val="00302B07"/>
    <w:rsid w:val="00303C28"/>
    <w:rsid w:val="0030409B"/>
    <w:rsid w:val="00304B13"/>
    <w:rsid w:val="00304E4B"/>
    <w:rsid w:val="0030562A"/>
    <w:rsid w:val="0030567C"/>
    <w:rsid w:val="003059C4"/>
    <w:rsid w:val="00306159"/>
    <w:rsid w:val="003062F7"/>
    <w:rsid w:val="0030630D"/>
    <w:rsid w:val="0030665E"/>
    <w:rsid w:val="00306B36"/>
    <w:rsid w:val="00307429"/>
    <w:rsid w:val="00307C10"/>
    <w:rsid w:val="0031031C"/>
    <w:rsid w:val="0031043B"/>
    <w:rsid w:val="00310454"/>
    <w:rsid w:val="003112FF"/>
    <w:rsid w:val="00311350"/>
    <w:rsid w:val="003114A2"/>
    <w:rsid w:val="00311B74"/>
    <w:rsid w:val="00311D1B"/>
    <w:rsid w:val="003122E7"/>
    <w:rsid w:val="0031249C"/>
    <w:rsid w:val="00312964"/>
    <w:rsid w:val="00312FCF"/>
    <w:rsid w:val="00313B7E"/>
    <w:rsid w:val="00313DCB"/>
    <w:rsid w:val="00314712"/>
    <w:rsid w:val="003148C2"/>
    <w:rsid w:val="003148F1"/>
    <w:rsid w:val="00314B20"/>
    <w:rsid w:val="00314EF9"/>
    <w:rsid w:val="00315196"/>
    <w:rsid w:val="003157D1"/>
    <w:rsid w:val="003161E0"/>
    <w:rsid w:val="0031762A"/>
    <w:rsid w:val="0031792B"/>
    <w:rsid w:val="00317C45"/>
    <w:rsid w:val="00317F30"/>
    <w:rsid w:val="003202B4"/>
    <w:rsid w:val="00320420"/>
    <w:rsid w:val="0032143E"/>
    <w:rsid w:val="00321814"/>
    <w:rsid w:val="003218F2"/>
    <w:rsid w:val="0032284B"/>
    <w:rsid w:val="00322BD3"/>
    <w:rsid w:val="003231D7"/>
    <w:rsid w:val="00323630"/>
    <w:rsid w:val="00323852"/>
    <w:rsid w:val="00323E96"/>
    <w:rsid w:val="003243C2"/>
    <w:rsid w:val="00324766"/>
    <w:rsid w:val="00324902"/>
    <w:rsid w:val="00325720"/>
    <w:rsid w:val="003269B4"/>
    <w:rsid w:val="00327752"/>
    <w:rsid w:val="003278FD"/>
    <w:rsid w:val="00327BDF"/>
    <w:rsid w:val="00327D2B"/>
    <w:rsid w:val="00330168"/>
    <w:rsid w:val="00330216"/>
    <w:rsid w:val="003306C5"/>
    <w:rsid w:val="00330C5D"/>
    <w:rsid w:val="00331BF8"/>
    <w:rsid w:val="00331C25"/>
    <w:rsid w:val="003320FA"/>
    <w:rsid w:val="00332165"/>
    <w:rsid w:val="003321E3"/>
    <w:rsid w:val="003323FB"/>
    <w:rsid w:val="00332B97"/>
    <w:rsid w:val="003336B3"/>
    <w:rsid w:val="00333EDD"/>
    <w:rsid w:val="00334522"/>
    <w:rsid w:val="00334E90"/>
    <w:rsid w:val="003356C4"/>
    <w:rsid w:val="00335D05"/>
    <w:rsid w:val="00335E0D"/>
    <w:rsid w:val="00336308"/>
    <w:rsid w:val="003363D8"/>
    <w:rsid w:val="003363E0"/>
    <w:rsid w:val="00336468"/>
    <w:rsid w:val="003365D3"/>
    <w:rsid w:val="0033679E"/>
    <w:rsid w:val="00336EB5"/>
    <w:rsid w:val="0033701D"/>
    <w:rsid w:val="00337A27"/>
    <w:rsid w:val="003402E7"/>
    <w:rsid w:val="00340B6D"/>
    <w:rsid w:val="00340C14"/>
    <w:rsid w:val="003412D2"/>
    <w:rsid w:val="0034159A"/>
    <w:rsid w:val="003419DB"/>
    <w:rsid w:val="003422E6"/>
    <w:rsid w:val="0034256F"/>
    <w:rsid w:val="00342DC7"/>
    <w:rsid w:val="003430F8"/>
    <w:rsid w:val="003432C6"/>
    <w:rsid w:val="003434CC"/>
    <w:rsid w:val="00343539"/>
    <w:rsid w:val="00343B52"/>
    <w:rsid w:val="00343CD6"/>
    <w:rsid w:val="00343EBB"/>
    <w:rsid w:val="00343EBD"/>
    <w:rsid w:val="00344ABF"/>
    <w:rsid w:val="00344D9D"/>
    <w:rsid w:val="00344F59"/>
    <w:rsid w:val="00345118"/>
    <w:rsid w:val="00345EA0"/>
    <w:rsid w:val="00346017"/>
    <w:rsid w:val="0034687E"/>
    <w:rsid w:val="00346E7C"/>
    <w:rsid w:val="00347014"/>
    <w:rsid w:val="0035007B"/>
    <w:rsid w:val="0035014B"/>
    <w:rsid w:val="003504AB"/>
    <w:rsid w:val="00350545"/>
    <w:rsid w:val="0035094C"/>
    <w:rsid w:val="00350BDB"/>
    <w:rsid w:val="00351006"/>
    <w:rsid w:val="00352057"/>
    <w:rsid w:val="00352324"/>
    <w:rsid w:val="003528A2"/>
    <w:rsid w:val="003528FD"/>
    <w:rsid w:val="00353219"/>
    <w:rsid w:val="00353895"/>
    <w:rsid w:val="00353E03"/>
    <w:rsid w:val="00353E05"/>
    <w:rsid w:val="00354829"/>
    <w:rsid w:val="003548E2"/>
    <w:rsid w:val="00354A81"/>
    <w:rsid w:val="0035503A"/>
    <w:rsid w:val="00356BF4"/>
    <w:rsid w:val="00357288"/>
    <w:rsid w:val="003577C8"/>
    <w:rsid w:val="0035795F"/>
    <w:rsid w:val="00360293"/>
    <w:rsid w:val="003605C4"/>
    <w:rsid w:val="0036098C"/>
    <w:rsid w:val="003612FB"/>
    <w:rsid w:val="00361EBC"/>
    <w:rsid w:val="00361F62"/>
    <w:rsid w:val="00362093"/>
    <w:rsid w:val="003620A7"/>
    <w:rsid w:val="00362BB1"/>
    <w:rsid w:val="00362BC6"/>
    <w:rsid w:val="00362FD7"/>
    <w:rsid w:val="00363372"/>
    <w:rsid w:val="00363919"/>
    <w:rsid w:val="0036395C"/>
    <w:rsid w:val="00363A3B"/>
    <w:rsid w:val="003661BE"/>
    <w:rsid w:val="0036637C"/>
    <w:rsid w:val="00366600"/>
    <w:rsid w:val="00366748"/>
    <w:rsid w:val="0036688D"/>
    <w:rsid w:val="0036751D"/>
    <w:rsid w:val="00367A8A"/>
    <w:rsid w:val="00370061"/>
    <w:rsid w:val="00370C9A"/>
    <w:rsid w:val="00370E74"/>
    <w:rsid w:val="003722F0"/>
    <w:rsid w:val="00372422"/>
    <w:rsid w:val="00372562"/>
    <w:rsid w:val="00372B04"/>
    <w:rsid w:val="00372CE2"/>
    <w:rsid w:val="003733BA"/>
    <w:rsid w:val="00373EC2"/>
    <w:rsid w:val="00373FF8"/>
    <w:rsid w:val="003746A1"/>
    <w:rsid w:val="003763A5"/>
    <w:rsid w:val="0037671A"/>
    <w:rsid w:val="0037684A"/>
    <w:rsid w:val="00376A85"/>
    <w:rsid w:val="00376E5F"/>
    <w:rsid w:val="003774B0"/>
    <w:rsid w:val="00377FA2"/>
    <w:rsid w:val="003801A5"/>
    <w:rsid w:val="00380A06"/>
    <w:rsid w:val="00380A46"/>
    <w:rsid w:val="00380A72"/>
    <w:rsid w:val="0038105B"/>
    <w:rsid w:val="003810FD"/>
    <w:rsid w:val="0038166C"/>
    <w:rsid w:val="003822A0"/>
    <w:rsid w:val="00382430"/>
    <w:rsid w:val="003828B4"/>
    <w:rsid w:val="00382F11"/>
    <w:rsid w:val="0038314E"/>
    <w:rsid w:val="0038323E"/>
    <w:rsid w:val="00383268"/>
    <w:rsid w:val="00383305"/>
    <w:rsid w:val="00383377"/>
    <w:rsid w:val="00383999"/>
    <w:rsid w:val="003841C5"/>
    <w:rsid w:val="00384349"/>
    <w:rsid w:val="003845B2"/>
    <w:rsid w:val="00384746"/>
    <w:rsid w:val="003847B4"/>
    <w:rsid w:val="003849DE"/>
    <w:rsid w:val="003856FE"/>
    <w:rsid w:val="00385FC4"/>
    <w:rsid w:val="003862D0"/>
    <w:rsid w:val="003865FB"/>
    <w:rsid w:val="0038672B"/>
    <w:rsid w:val="0038682E"/>
    <w:rsid w:val="00387230"/>
    <w:rsid w:val="00387481"/>
    <w:rsid w:val="00387486"/>
    <w:rsid w:val="00387909"/>
    <w:rsid w:val="00387D89"/>
    <w:rsid w:val="003903D1"/>
    <w:rsid w:val="00390D70"/>
    <w:rsid w:val="003925E8"/>
    <w:rsid w:val="00392ED6"/>
    <w:rsid w:val="003931AE"/>
    <w:rsid w:val="003937C6"/>
    <w:rsid w:val="003937F1"/>
    <w:rsid w:val="00393DCE"/>
    <w:rsid w:val="00394156"/>
    <w:rsid w:val="003941D8"/>
    <w:rsid w:val="003947E1"/>
    <w:rsid w:val="003948EB"/>
    <w:rsid w:val="00394971"/>
    <w:rsid w:val="00394FEC"/>
    <w:rsid w:val="003952FB"/>
    <w:rsid w:val="003958D1"/>
    <w:rsid w:val="00395CAD"/>
    <w:rsid w:val="00395DE3"/>
    <w:rsid w:val="00395EA6"/>
    <w:rsid w:val="00396057"/>
    <w:rsid w:val="003964B7"/>
    <w:rsid w:val="003964E7"/>
    <w:rsid w:val="00396F64"/>
    <w:rsid w:val="0039703A"/>
    <w:rsid w:val="0039774B"/>
    <w:rsid w:val="00397B89"/>
    <w:rsid w:val="003A0126"/>
    <w:rsid w:val="003A0B68"/>
    <w:rsid w:val="003A0D1F"/>
    <w:rsid w:val="003A0D42"/>
    <w:rsid w:val="003A0E08"/>
    <w:rsid w:val="003A17EA"/>
    <w:rsid w:val="003A1D24"/>
    <w:rsid w:val="003A213D"/>
    <w:rsid w:val="003A26D0"/>
    <w:rsid w:val="003A28CB"/>
    <w:rsid w:val="003A2F31"/>
    <w:rsid w:val="003A303B"/>
    <w:rsid w:val="003A4553"/>
    <w:rsid w:val="003A48BC"/>
    <w:rsid w:val="003A48FD"/>
    <w:rsid w:val="003A4E80"/>
    <w:rsid w:val="003A52C8"/>
    <w:rsid w:val="003A5393"/>
    <w:rsid w:val="003A6304"/>
    <w:rsid w:val="003A630B"/>
    <w:rsid w:val="003A6631"/>
    <w:rsid w:val="003A7023"/>
    <w:rsid w:val="003A7D30"/>
    <w:rsid w:val="003B02F8"/>
    <w:rsid w:val="003B07E0"/>
    <w:rsid w:val="003B0870"/>
    <w:rsid w:val="003B0900"/>
    <w:rsid w:val="003B14C9"/>
    <w:rsid w:val="003B1EA8"/>
    <w:rsid w:val="003B1FB0"/>
    <w:rsid w:val="003B247F"/>
    <w:rsid w:val="003B2A69"/>
    <w:rsid w:val="003B2B4C"/>
    <w:rsid w:val="003B368E"/>
    <w:rsid w:val="003B373F"/>
    <w:rsid w:val="003B46C4"/>
    <w:rsid w:val="003B4A18"/>
    <w:rsid w:val="003B5297"/>
    <w:rsid w:val="003B52E9"/>
    <w:rsid w:val="003B595D"/>
    <w:rsid w:val="003B5AF1"/>
    <w:rsid w:val="003B640C"/>
    <w:rsid w:val="003B672B"/>
    <w:rsid w:val="003B7250"/>
    <w:rsid w:val="003B7FD0"/>
    <w:rsid w:val="003C000F"/>
    <w:rsid w:val="003C0384"/>
    <w:rsid w:val="003C0526"/>
    <w:rsid w:val="003C0535"/>
    <w:rsid w:val="003C060F"/>
    <w:rsid w:val="003C0B71"/>
    <w:rsid w:val="003C1473"/>
    <w:rsid w:val="003C16AD"/>
    <w:rsid w:val="003C1896"/>
    <w:rsid w:val="003C2E48"/>
    <w:rsid w:val="003C33A4"/>
    <w:rsid w:val="003C3677"/>
    <w:rsid w:val="003C3821"/>
    <w:rsid w:val="003C3CD2"/>
    <w:rsid w:val="003C44A3"/>
    <w:rsid w:val="003C47B0"/>
    <w:rsid w:val="003C4A8E"/>
    <w:rsid w:val="003C4DFE"/>
    <w:rsid w:val="003C5A85"/>
    <w:rsid w:val="003C5DE7"/>
    <w:rsid w:val="003C5F93"/>
    <w:rsid w:val="003C601D"/>
    <w:rsid w:val="003C620C"/>
    <w:rsid w:val="003C6727"/>
    <w:rsid w:val="003C6AFD"/>
    <w:rsid w:val="003C726F"/>
    <w:rsid w:val="003C7AEA"/>
    <w:rsid w:val="003C7B81"/>
    <w:rsid w:val="003C7E97"/>
    <w:rsid w:val="003D0008"/>
    <w:rsid w:val="003D0667"/>
    <w:rsid w:val="003D13DF"/>
    <w:rsid w:val="003D1457"/>
    <w:rsid w:val="003D196B"/>
    <w:rsid w:val="003D1EDC"/>
    <w:rsid w:val="003D27C7"/>
    <w:rsid w:val="003D2A97"/>
    <w:rsid w:val="003D2B63"/>
    <w:rsid w:val="003D2C8E"/>
    <w:rsid w:val="003D3B75"/>
    <w:rsid w:val="003D3C60"/>
    <w:rsid w:val="003D3DD0"/>
    <w:rsid w:val="003D3EAB"/>
    <w:rsid w:val="003D40C0"/>
    <w:rsid w:val="003D49C9"/>
    <w:rsid w:val="003D4BD0"/>
    <w:rsid w:val="003D4C12"/>
    <w:rsid w:val="003D4F23"/>
    <w:rsid w:val="003D4F45"/>
    <w:rsid w:val="003D5575"/>
    <w:rsid w:val="003D5FB7"/>
    <w:rsid w:val="003D631C"/>
    <w:rsid w:val="003D6334"/>
    <w:rsid w:val="003D6DDC"/>
    <w:rsid w:val="003D7771"/>
    <w:rsid w:val="003D7957"/>
    <w:rsid w:val="003E02A1"/>
    <w:rsid w:val="003E07D9"/>
    <w:rsid w:val="003E0E78"/>
    <w:rsid w:val="003E0FCA"/>
    <w:rsid w:val="003E1E62"/>
    <w:rsid w:val="003E284D"/>
    <w:rsid w:val="003E2C63"/>
    <w:rsid w:val="003E2D7D"/>
    <w:rsid w:val="003E3630"/>
    <w:rsid w:val="003E377B"/>
    <w:rsid w:val="003E37D9"/>
    <w:rsid w:val="003E3D73"/>
    <w:rsid w:val="003E3DC9"/>
    <w:rsid w:val="003E3F1C"/>
    <w:rsid w:val="003E44CB"/>
    <w:rsid w:val="003E4879"/>
    <w:rsid w:val="003E498D"/>
    <w:rsid w:val="003E53D0"/>
    <w:rsid w:val="003E56DC"/>
    <w:rsid w:val="003E5B24"/>
    <w:rsid w:val="003E5B2C"/>
    <w:rsid w:val="003E5D52"/>
    <w:rsid w:val="003E5F80"/>
    <w:rsid w:val="003E6332"/>
    <w:rsid w:val="003E6474"/>
    <w:rsid w:val="003E6E91"/>
    <w:rsid w:val="003E7021"/>
    <w:rsid w:val="003E7491"/>
    <w:rsid w:val="003E79C0"/>
    <w:rsid w:val="003E7DD5"/>
    <w:rsid w:val="003E7EE2"/>
    <w:rsid w:val="003E7FEC"/>
    <w:rsid w:val="003F0065"/>
    <w:rsid w:val="003F041F"/>
    <w:rsid w:val="003F0453"/>
    <w:rsid w:val="003F07FC"/>
    <w:rsid w:val="003F0A7D"/>
    <w:rsid w:val="003F0EF5"/>
    <w:rsid w:val="003F15F5"/>
    <w:rsid w:val="003F17E1"/>
    <w:rsid w:val="003F1F5C"/>
    <w:rsid w:val="003F27EB"/>
    <w:rsid w:val="003F2E06"/>
    <w:rsid w:val="003F336E"/>
    <w:rsid w:val="003F3EF0"/>
    <w:rsid w:val="003F473E"/>
    <w:rsid w:val="003F4A46"/>
    <w:rsid w:val="003F4D8C"/>
    <w:rsid w:val="003F59E0"/>
    <w:rsid w:val="003F5A26"/>
    <w:rsid w:val="003F5E8A"/>
    <w:rsid w:val="003F5F7B"/>
    <w:rsid w:val="003F5F93"/>
    <w:rsid w:val="003F6050"/>
    <w:rsid w:val="003F6114"/>
    <w:rsid w:val="003F621F"/>
    <w:rsid w:val="003F622A"/>
    <w:rsid w:val="003F63E1"/>
    <w:rsid w:val="003F7FEF"/>
    <w:rsid w:val="004000D2"/>
    <w:rsid w:val="00400309"/>
    <w:rsid w:val="004003DC"/>
    <w:rsid w:val="00400B81"/>
    <w:rsid w:val="00400BE3"/>
    <w:rsid w:val="00400CA5"/>
    <w:rsid w:val="00400DEA"/>
    <w:rsid w:val="0040188B"/>
    <w:rsid w:val="00401B93"/>
    <w:rsid w:val="00401F2D"/>
    <w:rsid w:val="004023A5"/>
    <w:rsid w:val="0040268E"/>
    <w:rsid w:val="0040273C"/>
    <w:rsid w:val="004031B5"/>
    <w:rsid w:val="0040337A"/>
    <w:rsid w:val="00403476"/>
    <w:rsid w:val="0040406D"/>
    <w:rsid w:val="004045E2"/>
    <w:rsid w:val="0040477D"/>
    <w:rsid w:val="00404C3A"/>
    <w:rsid w:val="00404CF5"/>
    <w:rsid w:val="00404DFA"/>
    <w:rsid w:val="00405542"/>
    <w:rsid w:val="004061CE"/>
    <w:rsid w:val="00407045"/>
    <w:rsid w:val="00407281"/>
    <w:rsid w:val="004102CF"/>
    <w:rsid w:val="004104F9"/>
    <w:rsid w:val="00410A0E"/>
    <w:rsid w:val="00410D40"/>
    <w:rsid w:val="004110C6"/>
    <w:rsid w:val="0041169A"/>
    <w:rsid w:val="004117E0"/>
    <w:rsid w:val="00411C9B"/>
    <w:rsid w:val="00411EBE"/>
    <w:rsid w:val="00411FE1"/>
    <w:rsid w:val="00412AAF"/>
    <w:rsid w:val="00412FA2"/>
    <w:rsid w:val="00413AE7"/>
    <w:rsid w:val="004140A5"/>
    <w:rsid w:val="00414326"/>
    <w:rsid w:val="0041440B"/>
    <w:rsid w:val="00414471"/>
    <w:rsid w:val="004144BF"/>
    <w:rsid w:val="00414688"/>
    <w:rsid w:val="0041479A"/>
    <w:rsid w:val="00414BD9"/>
    <w:rsid w:val="00414E94"/>
    <w:rsid w:val="004152A2"/>
    <w:rsid w:val="004159AD"/>
    <w:rsid w:val="00415E7C"/>
    <w:rsid w:val="00416B19"/>
    <w:rsid w:val="00417235"/>
    <w:rsid w:val="004172FE"/>
    <w:rsid w:val="00417583"/>
    <w:rsid w:val="00417D73"/>
    <w:rsid w:val="00417E81"/>
    <w:rsid w:val="00417E99"/>
    <w:rsid w:val="00420010"/>
    <w:rsid w:val="00420837"/>
    <w:rsid w:val="00420BC2"/>
    <w:rsid w:val="00420C44"/>
    <w:rsid w:val="004212D8"/>
    <w:rsid w:val="00421803"/>
    <w:rsid w:val="0042204B"/>
    <w:rsid w:val="0042275F"/>
    <w:rsid w:val="00422D35"/>
    <w:rsid w:val="00422D45"/>
    <w:rsid w:val="00422FB6"/>
    <w:rsid w:val="004233D1"/>
    <w:rsid w:val="0042351C"/>
    <w:rsid w:val="0042380B"/>
    <w:rsid w:val="004238D2"/>
    <w:rsid w:val="00423D63"/>
    <w:rsid w:val="004242D2"/>
    <w:rsid w:val="00424D11"/>
    <w:rsid w:val="00424FF7"/>
    <w:rsid w:val="00425440"/>
    <w:rsid w:val="004255E0"/>
    <w:rsid w:val="00425891"/>
    <w:rsid w:val="00425892"/>
    <w:rsid w:val="00425A73"/>
    <w:rsid w:val="00425AB0"/>
    <w:rsid w:val="00425FE9"/>
    <w:rsid w:val="004264A2"/>
    <w:rsid w:val="00426557"/>
    <w:rsid w:val="00426E07"/>
    <w:rsid w:val="00427983"/>
    <w:rsid w:val="00427B71"/>
    <w:rsid w:val="00427E60"/>
    <w:rsid w:val="0043010C"/>
    <w:rsid w:val="004317C2"/>
    <w:rsid w:val="00431875"/>
    <w:rsid w:val="0043244D"/>
    <w:rsid w:val="00432489"/>
    <w:rsid w:val="00432D2B"/>
    <w:rsid w:val="00433062"/>
    <w:rsid w:val="00433193"/>
    <w:rsid w:val="00433C33"/>
    <w:rsid w:val="004340B1"/>
    <w:rsid w:val="0043410F"/>
    <w:rsid w:val="0043459E"/>
    <w:rsid w:val="00435201"/>
    <w:rsid w:val="00435E3B"/>
    <w:rsid w:val="00436E08"/>
    <w:rsid w:val="00436EEA"/>
    <w:rsid w:val="00437DE3"/>
    <w:rsid w:val="00437FA5"/>
    <w:rsid w:val="00440091"/>
    <w:rsid w:val="004406BC"/>
    <w:rsid w:val="00441601"/>
    <w:rsid w:val="004419D8"/>
    <w:rsid w:val="004425B4"/>
    <w:rsid w:val="00442966"/>
    <w:rsid w:val="00442E62"/>
    <w:rsid w:val="0044313D"/>
    <w:rsid w:val="00443FF5"/>
    <w:rsid w:val="004443A6"/>
    <w:rsid w:val="004445B6"/>
    <w:rsid w:val="00444A54"/>
    <w:rsid w:val="00444B12"/>
    <w:rsid w:val="00444CA7"/>
    <w:rsid w:val="0044540E"/>
    <w:rsid w:val="004456C8"/>
    <w:rsid w:val="00445F75"/>
    <w:rsid w:val="00446AE3"/>
    <w:rsid w:val="00446B85"/>
    <w:rsid w:val="00446F3F"/>
    <w:rsid w:val="00446F7A"/>
    <w:rsid w:val="00450024"/>
    <w:rsid w:val="00450A16"/>
    <w:rsid w:val="00450B38"/>
    <w:rsid w:val="00450B77"/>
    <w:rsid w:val="00451424"/>
    <w:rsid w:val="0045153D"/>
    <w:rsid w:val="00451EDE"/>
    <w:rsid w:val="00451F56"/>
    <w:rsid w:val="0045205F"/>
    <w:rsid w:val="0045246B"/>
    <w:rsid w:val="00452660"/>
    <w:rsid w:val="004527B4"/>
    <w:rsid w:val="00452E1F"/>
    <w:rsid w:val="00453139"/>
    <w:rsid w:val="004531E2"/>
    <w:rsid w:val="00453201"/>
    <w:rsid w:val="004533C1"/>
    <w:rsid w:val="004537AC"/>
    <w:rsid w:val="0045389F"/>
    <w:rsid w:val="00454B86"/>
    <w:rsid w:val="00454E12"/>
    <w:rsid w:val="0045597E"/>
    <w:rsid w:val="0045622A"/>
    <w:rsid w:val="0045646B"/>
    <w:rsid w:val="00456BB9"/>
    <w:rsid w:val="0045751A"/>
    <w:rsid w:val="004575FD"/>
    <w:rsid w:val="004577F2"/>
    <w:rsid w:val="00457BDE"/>
    <w:rsid w:val="00460B9F"/>
    <w:rsid w:val="00460CFF"/>
    <w:rsid w:val="004611E3"/>
    <w:rsid w:val="00461352"/>
    <w:rsid w:val="00462069"/>
    <w:rsid w:val="004622AE"/>
    <w:rsid w:val="00462F10"/>
    <w:rsid w:val="004632E4"/>
    <w:rsid w:val="004634BA"/>
    <w:rsid w:val="004635AC"/>
    <w:rsid w:val="004638C9"/>
    <w:rsid w:val="004638E7"/>
    <w:rsid w:val="0046436B"/>
    <w:rsid w:val="00464977"/>
    <w:rsid w:val="00464B95"/>
    <w:rsid w:val="004657F9"/>
    <w:rsid w:val="00465D84"/>
    <w:rsid w:val="004661FA"/>
    <w:rsid w:val="0046630B"/>
    <w:rsid w:val="00466511"/>
    <w:rsid w:val="00467AD1"/>
    <w:rsid w:val="00467C97"/>
    <w:rsid w:val="0047007E"/>
    <w:rsid w:val="00470430"/>
    <w:rsid w:val="004706B6"/>
    <w:rsid w:val="004708FF"/>
    <w:rsid w:val="00470A8C"/>
    <w:rsid w:val="00470C44"/>
    <w:rsid w:val="0047124A"/>
    <w:rsid w:val="004715EA"/>
    <w:rsid w:val="00471C09"/>
    <w:rsid w:val="00471FFE"/>
    <w:rsid w:val="00472388"/>
    <w:rsid w:val="004734CD"/>
    <w:rsid w:val="00473E27"/>
    <w:rsid w:val="004740C5"/>
    <w:rsid w:val="0047413A"/>
    <w:rsid w:val="0047484E"/>
    <w:rsid w:val="00474F2F"/>
    <w:rsid w:val="00475595"/>
    <w:rsid w:val="00475A15"/>
    <w:rsid w:val="00477094"/>
    <w:rsid w:val="00477114"/>
    <w:rsid w:val="00477337"/>
    <w:rsid w:val="004775F3"/>
    <w:rsid w:val="0047782D"/>
    <w:rsid w:val="0048126B"/>
    <w:rsid w:val="004818CC"/>
    <w:rsid w:val="00481B92"/>
    <w:rsid w:val="004820C5"/>
    <w:rsid w:val="004821B6"/>
    <w:rsid w:val="004821E9"/>
    <w:rsid w:val="00482A0F"/>
    <w:rsid w:val="00482A77"/>
    <w:rsid w:val="00482C3B"/>
    <w:rsid w:val="004838DD"/>
    <w:rsid w:val="0048393E"/>
    <w:rsid w:val="00484074"/>
    <w:rsid w:val="004847DB"/>
    <w:rsid w:val="00484A69"/>
    <w:rsid w:val="00485B3F"/>
    <w:rsid w:val="00485D5E"/>
    <w:rsid w:val="00485E1E"/>
    <w:rsid w:val="00486414"/>
    <w:rsid w:val="004865FA"/>
    <w:rsid w:val="00486AA9"/>
    <w:rsid w:val="00486E39"/>
    <w:rsid w:val="0048702E"/>
    <w:rsid w:val="004871FC"/>
    <w:rsid w:val="004879DD"/>
    <w:rsid w:val="00487B08"/>
    <w:rsid w:val="004909AB"/>
    <w:rsid w:val="00491060"/>
    <w:rsid w:val="004912CD"/>
    <w:rsid w:val="0049132C"/>
    <w:rsid w:val="00491341"/>
    <w:rsid w:val="0049140B"/>
    <w:rsid w:val="004915BA"/>
    <w:rsid w:val="004916C1"/>
    <w:rsid w:val="00491D14"/>
    <w:rsid w:val="00491F73"/>
    <w:rsid w:val="00492067"/>
    <w:rsid w:val="00492350"/>
    <w:rsid w:val="00492492"/>
    <w:rsid w:val="0049396D"/>
    <w:rsid w:val="00493B10"/>
    <w:rsid w:val="00493F1D"/>
    <w:rsid w:val="004941FB"/>
    <w:rsid w:val="00496F8A"/>
    <w:rsid w:val="004972FC"/>
    <w:rsid w:val="00497551"/>
    <w:rsid w:val="004A04FA"/>
    <w:rsid w:val="004A1157"/>
    <w:rsid w:val="004A12FE"/>
    <w:rsid w:val="004A1A54"/>
    <w:rsid w:val="004A1AC8"/>
    <w:rsid w:val="004A2C52"/>
    <w:rsid w:val="004A385B"/>
    <w:rsid w:val="004A3B7D"/>
    <w:rsid w:val="004A4A3C"/>
    <w:rsid w:val="004A53CF"/>
    <w:rsid w:val="004A5458"/>
    <w:rsid w:val="004A65A9"/>
    <w:rsid w:val="004A6E2E"/>
    <w:rsid w:val="004A70CC"/>
    <w:rsid w:val="004A738B"/>
    <w:rsid w:val="004A743C"/>
    <w:rsid w:val="004A7446"/>
    <w:rsid w:val="004A795B"/>
    <w:rsid w:val="004B03D9"/>
    <w:rsid w:val="004B0889"/>
    <w:rsid w:val="004B1D9E"/>
    <w:rsid w:val="004B28A1"/>
    <w:rsid w:val="004B3208"/>
    <w:rsid w:val="004B3750"/>
    <w:rsid w:val="004B3B29"/>
    <w:rsid w:val="004B3B2C"/>
    <w:rsid w:val="004B3C7F"/>
    <w:rsid w:val="004B3E52"/>
    <w:rsid w:val="004B47C7"/>
    <w:rsid w:val="004B557C"/>
    <w:rsid w:val="004B5A8F"/>
    <w:rsid w:val="004B5D25"/>
    <w:rsid w:val="004B602A"/>
    <w:rsid w:val="004B66A1"/>
    <w:rsid w:val="004B6B7B"/>
    <w:rsid w:val="004B7BBF"/>
    <w:rsid w:val="004C0873"/>
    <w:rsid w:val="004C0B80"/>
    <w:rsid w:val="004C10A9"/>
    <w:rsid w:val="004C1507"/>
    <w:rsid w:val="004C19A4"/>
    <w:rsid w:val="004C20F4"/>
    <w:rsid w:val="004C2407"/>
    <w:rsid w:val="004C27CC"/>
    <w:rsid w:val="004C2839"/>
    <w:rsid w:val="004C2F40"/>
    <w:rsid w:val="004C2F6F"/>
    <w:rsid w:val="004C2FA0"/>
    <w:rsid w:val="004C36FD"/>
    <w:rsid w:val="004C3E77"/>
    <w:rsid w:val="004C40BF"/>
    <w:rsid w:val="004C4981"/>
    <w:rsid w:val="004C4FAE"/>
    <w:rsid w:val="004C5593"/>
    <w:rsid w:val="004C55B2"/>
    <w:rsid w:val="004C5921"/>
    <w:rsid w:val="004C6A56"/>
    <w:rsid w:val="004C777A"/>
    <w:rsid w:val="004C7AD4"/>
    <w:rsid w:val="004C7E66"/>
    <w:rsid w:val="004D0072"/>
    <w:rsid w:val="004D0B44"/>
    <w:rsid w:val="004D0DC1"/>
    <w:rsid w:val="004D19E8"/>
    <w:rsid w:val="004D1B61"/>
    <w:rsid w:val="004D1D62"/>
    <w:rsid w:val="004D2914"/>
    <w:rsid w:val="004D2B53"/>
    <w:rsid w:val="004D3657"/>
    <w:rsid w:val="004D3877"/>
    <w:rsid w:val="004D3927"/>
    <w:rsid w:val="004D3BAD"/>
    <w:rsid w:val="004D3CD8"/>
    <w:rsid w:val="004D4074"/>
    <w:rsid w:val="004D4118"/>
    <w:rsid w:val="004D46EB"/>
    <w:rsid w:val="004D494A"/>
    <w:rsid w:val="004D4B97"/>
    <w:rsid w:val="004D50A3"/>
    <w:rsid w:val="004D63C4"/>
    <w:rsid w:val="004D6B38"/>
    <w:rsid w:val="004D6B8E"/>
    <w:rsid w:val="004D6BC4"/>
    <w:rsid w:val="004D6D02"/>
    <w:rsid w:val="004D7D99"/>
    <w:rsid w:val="004E1ED7"/>
    <w:rsid w:val="004E1F86"/>
    <w:rsid w:val="004E21DF"/>
    <w:rsid w:val="004E21F5"/>
    <w:rsid w:val="004E244C"/>
    <w:rsid w:val="004E28FE"/>
    <w:rsid w:val="004E2998"/>
    <w:rsid w:val="004E2EBC"/>
    <w:rsid w:val="004E2F97"/>
    <w:rsid w:val="004E2FD4"/>
    <w:rsid w:val="004E3124"/>
    <w:rsid w:val="004E314E"/>
    <w:rsid w:val="004E36F7"/>
    <w:rsid w:val="004E3A15"/>
    <w:rsid w:val="004E3BD2"/>
    <w:rsid w:val="004E3FA8"/>
    <w:rsid w:val="004E55B2"/>
    <w:rsid w:val="004E56AE"/>
    <w:rsid w:val="004E5FFB"/>
    <w:rsid w:val="004E6088"/>
    <w:rsid w:val="004E61B7"/>
    <w:rsid w:val="004E695F"/>
    <w:rsid w:val="004E7108"/>
    <w:rsid w:val="004E7135"/>
    <w:rsid w:val="004E751E"/>
    <w:rsid w:val="004E755D"/>
    <w:rsid w:val="004F03E6"/>
    <w:rsid w:val="004F053D"/>
    <w:rsid w:val="004F06DE"/>
    <w:rsid w:val="004F09C3"/>
    <w:rsid w:val="004F09F9"/>
    <w:rsid w:val="004F1307"/>
    <w:rsid w:val="004F1B7A"/>
    <w:rsid w:val="004F2370"/>
    <w:rsid w:val="004F2B80"/>
    <w:rsid w:val="004F2CAA"/>
    <w:rsid w:val="004F3BC9"/>
    <w:rsid w:val="004F3BF3"/>
    <w:rsid w:val="004F3E98"/>
    <w:rsid w:val="004F431C"/>
    <w:rsid w:val="004F491A"/>
    <w:rsid w:val="004F493E"/>
    <w:rsid w:val="004F4D57"/>
    <w:rsid w:val="004F5047"/>
    <w:rsid w:val="004F5752"/>
    <w:rsid w:val="004F673D"/>
    <w:rsid w:val="004F6AC0"/>
    <w:rsid w:val="004F6CFA"/>
    <w:rsid w:val="004F70A4"/>
    <w:rsid w:val="004F71E1"/>
    <w:rsid w:val="004F7707"/>
    <w:rsid w:val="004F7B89"/>
    <w:rsid w:val="00500C64"/>
    <w:rsid w:val="00500D29"/>
    <w:rsid w:val="00501016"/>
    <w:rsid w:val="0050135E"/>
    <w:rsid w:val="00501417"/>
    <w:rsid w:val="00501724"/>
    <w:rsid w:val="005019D3"/>
    <w:rsid w:val="00502008"/>
    <w:rsid w:val="005025D4"/>
    <w:rsid w:val="005027B7"/>
    <w:rsid w:val="00503320"/>
    <w:rsid w:val="005035A9"/>
    <w:rsid w:val="00503BFE"/>
    <w:rsid w:val="00505B79"/>
    <w:rsid w:val="00505FB8"/>
    <w:rsid w:val="00506249"/>
    <w:rsid w:val="00506335"/>
    <w:rsid w:val="005064BA"/>
    <w:rsid w:val="00506A0F"/>
    <w:rsid w:val="00506B55"/>
    <w:rsid w:val="00506E0E"/>
    <w:rsid w:val="00506EAD"/>
    <w:rsid w:val="005075EF"/>
    <w:rsid w:val="00507792"/>
    <w:rsid w:val="005078AE"/>
    <w:rsid w:val="00507AA6"/>
    <w:rsid w:val="00507C1D"/>
    <w:rsid w:val="00507FCF"/>
    <w:rsid w:val="00510ACE"/>
    <w:rsid w:val="00511594"/>
    <w:rsid w:val="005115AA"/>
    <w:rsid w:val="005119CF"/>
    <w:rsid w:val="00511E54"/>
    <w:rsid w:val="0051282D"/>
    <w:rsid w:val="005129B4"/>
    <w:rsid w:val="00512B2A"/>
    <w:rsid w:val="00512FFE"/>
    <w:rsid w:val="005132DD"/>
    <w:rsid w:val="0051347C"/>
    <w:rsid w:val="00513614"/>
    <w:rsid w:val="005137A7"/>
    <w:rsid w:val="00513802"/>
    <w:rsid w:val="00513957"/>
    <w:rsid w:val="00513BF9"/>
    <w:rsid w:val="005143A2"/>
    <w:rsid w:val="005146EF"/>
    <w:rsid w:val="00514FD5"/>
    <w:rsid w:val="0051568F"/>
    <w:rsid w:val="00515F36"/>
    <w:rsid w:val="00516830"/>
    <w:rsid w:val="00516D6D"/>
    <w:rsid w:val="00516EBA"/>
    <w:rsid w:val="00517145"/>
    <w:rsid w:val="00517558"/>
    <w:rsid w:val="00517825"/>
    <w:rsid w:val="00517A05"/>
    <w:rsid w:val="00517AFB"/>
    <w:rsid w:val="00517FB4"/>
    <w:rsid w:val="0052042F"/>
    <w:rsid w:val="005207A2"/>
    <w:rsid w:val="00520933"/>
    <w:rsid w:val="00520ACD"/>
    <w:rsid w:val="00521504"/>
    <w:rsid w:val="00521590"/>
    <w:rsid w:val="0052159E"/>
    <w:rsid w:val="00521961"/>
    <w:rsid w:val="00521D78"/>
    <w:rsid w:val="00522076"/>
    <w:rsid w:val="00522BCB"/>
    <w:rsid w:val="005235F1"/>
    <w:rsid w:val="00523B43"/>
    <w:rsid w:val="00523D1C"/>
    <w:rsid w:val="005245C6"/>
    <w:rsid w:val="00524D78"/>
    <w:rsid w:val="00525216"/>
    <w:rsid w:val="0052551C"/>
    <w:rsid w:val="0052601F"/>
    <w:rsid w:val="00526987"/>
    <w:rsid w:val="00526B7B"/>
    <w:rsid w:val="00526DD9"/>
    <w:rsid w:val="005270BB"/>
    <w:rsid w:val="005275DB"/>
    <w:rsid w:val="0052764C"/>
    <w:rsid w:val="00527C28"/>
    <w:rsid w:val="00527D57"/>
    <w:rsid w:val="00530283"/>
    <w:rsid w:val="005303B7"/>
    <w:rsid w:val="00530458"/>
    <w:rsid w:val="00530792"/>
    <w:rsid w:val="0053180B"/>
    <w:rsid w:val="00531918"/>
    <w:rsid w:val="00531A5F"/>
    <w:rsid w:val="00531A74"/>
    <w:rsid w:val="005322F7"/>
    <w:rsid w:val="005331A6"/>
    <w:rsid w:val="00533226"/>
    <w:rsid w:val="005337A2"/>
    <w:rsid w:val="00533A5A"/>
    <w:rsid w:val="00533BA4"/>
    <w:rsid w:val="0053479F"/>
    <w:rsid w:val="005349A2"/>
    <w:rsid w:val="00534CAC"/>
    <w:rsid w:val="005352AD"/>
    <w:rsid w:val="00535454"/>
    <w:rsid w:val="0053574A"/>
    <w:rsid w:val="00535AFC"/>
    <w:rsid w:val="00535F8E"/>
    <w:rsid w:val="005362B3"/>
    <w:rsid w:val="00536357"/>
    <w:rsid w:val="005364A0"/>
    <w:rsid w:val="005369A1"/>
    <w:rsid w:val="00536B40"/>
    <w:rsid w:val="00536D92"/>
    <w:rsid w:val="00536FE5"/>
    <w:rsid w:val="0053716F"/>
    <w:rsid w:val="0053718D"/>
    <w:rsid w:val="0053742D"/>
    <w:rsid w:val="005374A1"/>
    <w:rsid w:val="0053758C"/>
    <w:rsid w:val="005375BE"/>
    <w:rsid w:val="00537B62"/>
    <w:rsid w:val="00537DBD"/>
    <w:rsid w:val="00540106"/>
    <w:rsid w:val="0054020E"/>
    <w:rsid w:val="005403F4"/>
    <w:rsid w:val="00540431"/>
    <w:rsid w:val="00540722"/>
    <w:rsid w:val="0054077B"/>
    <w:rsid w:val="00540785"/>
    <w:rsid w:val="005407D3"/>
    <w:rsid w:val="0054191E"/>
    <w:rsid w:val="005419BA"/>
    <w:rsid w:val="00541A3A"/>
    <w:rsid w:val="00541E95"/>
    <w:rsid w:val="00541FAB"/>
    <w:rsid w:val="00542017"/>
    <w:rsid w:val="00542307"/>
    <w:rsid w:val="00542416"/>
    <w:rsid w:val="00542438"/>
    <w:rsid w:val="0054280F"/>
    <w:rsid w:val="00543061"/>
    <w:rsid w:val="0054377D"/>
    <w:rsid w:val="00543C8F"/>
    <w:rsid w:val="0054427F"/>
    <w:rsid w:val="005450FA"/>
    <w:rsid w:val="00546CA8"/>
    <w:rsid w:val="00547C97"/>
    <w:rsid w:val="00547E8C"/>
    <w:rsid w:val="00550024"/>
    <w:rsid w:val="005504F4"/>
    <w:rsid w:val="00550660"/>
    <w:rsid w:val="00550B1E"/>
    <w:rsid w:val="00550C62"/>
    <w:rsid w:val="005513BE"/>
    <w:rsid w:val="00551843"/>
    <w:rsid w:val="005519DC"/>
    <w:rsid w:val="00551B18"/>
    <w:rsid w:val="00551BCE"/>
    <w:rsid w:val="005523BC"/>
    <w:rsid w:val="00552491"/>
    <w:rsid w:val="005526F6"/>
    <w:rsid w:val="00552A25"/>
    <w:rsid w:val="00552A3D"/>
    <w:rsid w:val="00552D2D"/>
    <w:rsid w:val="00553158"/>
    <w:rsid w:val="0055417F"/>
    <w:rsid w:val="00554328"/>
    <w:rsid w:val="00554490"/>
    <w:rsid w:val="00554C1E"/>
    <w:rsid w:val="00554D45"/>
    <w:rsid w:val="00554FF9"/>
    <w:rsid w:val="0055511D"/>
    <w:rsid w:val="005555C7"/>
    <w:rsid w:val="00555B76"/>
    <w:rsid w:val="00555BDC"/>
    <w:rsid w:val="00555C28"/>
    <w:rsid w:val="00555C97"/>
    <w:rsid w:val="00556432"/>
    <w:rsid w:val="005565E1"/>
    <w:rsid w:val="005568A1"/>
    <w:rsid w:val="00556CFE"/>
    <w:rsid w:val="00557088"/>
    <w:rsid w:val="00557143"/>
    <w:rsid w:val="00557995"/>
    <w:rsid w:val="00557CC2"/>
    <w:rsid w:val="005600C7"/>
    <w:rsid w:val="00561199"/>
    <w:rsid w:val="005614F5"/>
    <w:rsid w:val="005617F2"/>
    <w:rsid w:val="0056192D"/>
    <w:rsid w:val="00561C89"/>
    <w:rsid w:val="00561ECC"/>
    <w:rsid w:val="005624C2"/>
    <w:rsid w:val="005630F4"/>
    <w:rsid w:val="00563491"/>
    <w:rsid w:val="005638D3"/>
    <w:rsid w:val="00563BDB"/>
    <w:rsid w:val="00563E36"/>
    <w:rsid w:val="00564661"/>
    <w:rsid w:val="00564C56"/>
    <w:rsid w:val="00564E26"/>
    <w:rsid w:val="00564E8E"/>
    <w:rsid w:val="0056543F"/>
    <w:rsid w:val="005659A4"/>
    <w:rsid w:val="00565EA2"/>
    <w:rsid w:val="00566C7B"/>
    <w:rsid w:val="00566DAE"/>
    <w:rsid w:val="00567091"/>
    <w:rsid w:val="0056710B"/>
    <w:rsid w:val="005700A6"/>
    <w:rsid w:val="00570492"/>
    <w:rsid w:val="00570556"/>
    <w:rsid w:val="00570D05"/>
    <w:rsid w:val="00570EA1"/>
    <w:rsid w:val="005712A3"/>
    <w:rsid w:val="00571652"/>
    <w:rsid w:val="0057177E"/>
    <w:rsid w:val="00571D34"/>
    <w:rsid w:val="005725E2"/>
    <w:rsid w:val="00572975"/>
    <w:rsid w:val="00573339"/>
    <w:rsid w:val="0057334A"/>
    <w:rsid w:val="0057341F"/>
    <w:rsid w:val="00573EC5"/>
    <w:rsid w:val="00574015"/>
    <w:rsid w:val="005741C3"/>
    <w:rsid w:val="0057443B"/>
    <w:rsid w:val="0057461C"/>
    <w:rsid w:val="005746E5"/>
    <w:rsid w:val="00574FAF"/>
    <w:rsid w:val="00575F54"/>
    <w:rsid w:val="0057684F"/>
    <w:rsid w:val="00576D6A"/>
    <w:rsid w:val="00576F5A"/>
    <w:rsid w:val="00577480"/>
    <w:rsid w:val="005775B6"/>
    <w:rsid w:val="0057779A"/>
    <w:rsid w:val="00577920"/>
    <w:rsid w:val="00577A6D"/>
    <w:rsid w:val="00577EB4"/>
    <w:rsid w:val="0058082F"/>
    <w:rsid w:val="005808F2"/>
    <w:rsid w:val="00580C29"/>
    <w:rsid w:val="00581453"/>
    <w:rsid w:val="005815E6"/>
    <w:rsid w:val="00581A7D"/>
    <w:rsid w:val="005823EA"/>
    <w:rsid w:val="00582615"/>
    <w:rsid w:val="005827EE"/>
    <w:rsid w:val="00583395"/>
    <w:rsid w:val="005833F0"/>
    <w:rsid w:val="005834F6"/>
    <w:rsid w:val="005836D9"/>
    <w:rsid w:val="00584322"/>
    <w:rsid w:val="00584ADB"/>
    <w:rsid w:val="00584E1D"/>
    <w:rsid w:val="00584E43"/>
    <w:rsid w:val="00584EE1"/>
    <w:rsid w:val="00585769"/>
    <w:rsid w:val="00585865"/>
    <w:rsid w:val="00585980"/>
    <w:rsid w:val="00585B3A"/>
    <w:rsid w:val="00586198"/>
    <w:rsid w:val="005864EC"/>
    <w:rsid w:val="0058692E"/>
    <w:rsid w:val="005869BE"/>
    <w:rsid w:val="00586E26"/>
    <w:rsid w:val="00590B2C"/>
    <w:rsid w:val="00590B5F"/>
    <w:rsid w:val="00590C57"/>
    <w:rsid w:val="00590CA7"/>
    <w:rsid w:val="0059120C"/>
    <w:rsid w:val="00591265"/>
    <w:rsid w:val="00591536"/>
    <w:rsid w:val="0059163A"/>
    <w:rsid w:val="005917E1"/>
    <w:rsid w:val="0059198D"/>
    <w:rsid w:val="00591FF2"/>
    <w:rsid w:val="0059215E"/>
    <w:rsid w:val="0059273C"/>
    <w:rsid w:val="00592874"/>
    <w:rsid w:val="00592974"/>
    <w:rsid w:val="00592BE8"/>
    <w:rsid w:val="0059301B"/>
    <w:rsid w:val="00593207"/>
    <w:rsid w:val="00593F62"/>
    <w:rsid w:val="0059412F"/>
    <w:rsid w:val="00594178"/>
    <w:rsid w:val="0059434A"/>
    <w:rsid w:val="0059445D"/>
    <w:rsid w:val="005946A2"/>
    <w:rsid w:val="005948F0"/>
    <w:rsid w:val="00594A88"/>
    <w:rsid w:val="00594B67"/>
    <w:rsid w:val="00594E0F"/>
    <w:rsid w:val="00594ED9"/>
    <w:rsid w:val="00594EFE"/>
    <w:rsid w:val="005952B4"/>
    <w:rsid w:val="0059579A"/>
    <w:rsid w:val="00595B3E"/>
    <w:rsid w:val="00595D58"/>
    <w:rsid w:val="005961C6"/>
    <w:rsid w:val="005965B2"/>
    <w:rsid w:val="00596892"/>
    <w:rsid w:val="00596DA9"/>
    <w:rsid w:val="005A0014"/>
    <w:rsid w:val="005A02EE"/>
    <w:rsid w:val="005A0796"/>
    <w:rsid w:val="005A083C"/>
    <w:rsid w:val="005A15F1"/>
    <w:rsid w:val="005A179F"/>
    <w:rsid w:val="005A20B2"/>
    <w:rsid w:val="005A2838"/>
    <w:rsid w:val="005A2D90"/>
    <w:rsid w:val="005A2EA5"/>
    <w:rsid w:val="005A3837"/>
    <w:rsid w:val="005A3860"/>
    <w:rsid w:val="005A3C3B"/>
    <w:rsid w:val="005A3C95"/>
    <w:rsid w:val="005A4397"/>
    <w:rsid w:val="005A4863"/>
    <w:rsid w:val="005A48C1"/>
    <w:rsid w:val="005A4BCC"/>
    <w:rsid w:val="005A5284"/>
    <w:rsid w:val="005A5ABC"/>
    <w:rsid w:val="005A60EE"/>
    <w:rsid w:val="005A635D"/>
    <w:rsid w:val="005A6550"/>
    <w:rsid w:val="005A6651"/>
    <w:rsid w:val="005A69C4"/>
    <w:rsid w:val="005A6CEC"/>
    <w:rsid w:val="005A6E14"/>
    <w:rsid w:val="005A7305"/>
    <w:rsid w:val="005A7356"/>
    <w:rsid w:val="005A7916"/>
    <w:rsid w:val="005B0891"/>
    <w:rsid w:val="005B0B8C"/>
    <w:rsid w:val="005B1302"/>
    <w:rsid w:val="005B1889"/>
    <w:rsid w:val="005B257D"/>
    <w:rsid w:val="005B2CE9"/>
    <w:rsid w:val="005B3097"/>
    <w:rsid w:val="005B33E9"/>
    <w:rsid w:val="005B3778"/>
    <w:rsid w:val="005B37D1"/>
    <w:rsid w:val="005B3C68"/>
    <w:rsid w:val="005B3F05"/>
    <w:rsid w:val="005B4C76"/>
    <w:rsid w:val="005B50D8"/>
    <w:rsid w:val="005B58D1"/>
    <w:rsid w:val="005B5B82"/>
    <w:rsid w:val="005B5FA9"/>
    <w:rsid w:val="005B6C7A"/>
    <w:rsid w:val="005B7432"/>
    <w:rsid w:val="005B7437"/>
    <w:rsid w:val="005B785F"/>
    <w:rsid w:val="005B7A11"/>
    <w:rsid w:val="005C1D2C"/>
    <w:rsid w:val="005C2143"/>
    <w:rsid w:val="005C2473"/>
    <w:rsid w:val="005C2BE1"/>
    <w:rsid w:val="005C2C55"/>
    <w:rsid w:val="005C40A7"/>
    <w:rsid w:val="005C4550"/>
    <w:rsid w:val="005C4D9D"/>
    <w:rsid w:val="005C5085"/>
    <w:rsid w:val="005C538F"/>
    <w:rsid w:val="005C6737"/>
    <w:rsid w:val="005C6886"/>
    <w:rsid w:val="005C6CAE"/>
    <w:rsid w:val="005C71CF"/>
    <w:rsid w:val="005C770F"/>
    <w:rsid w:val="005C7854"/>
    <w:rsid w:val="005D0D5C"/>
    <w:rsid w:val="005D13C2"/>
    <w:rsid w:val="005D15DC"/>
    <w:rsid w:val="005D1E28"/>
    <w:rsid w:val="005D25D3"/>
    <w:rsid w:val="005D29A9"/>
    <w:rsid w:val="005D2B3F"/>
    <w:rsid w:val="005D2E77"/>
    <w:rsid w:val="005D4427"/>
    <w:rsid w:val="005D4956"/>
    <w:rsid w:val="005D5406"/>
    <w:rsid w:val="005D5693"/>
    <w:rsid w:val="005D60FE"/>
    <w:rsid w:val="005D6936"/>
    <w:rsid w:val="005D7748"/>
    <w:rsid w:val="005E00AD"/>
    <w:rsid w:val="005E0571"/>
    <w:rsid w:val="005E0E67"/>
    <w:rsid w:val="005E134A"/>
    <w:rsid w:val="005E1692"/>
    <w:rsid w:val="005E1C3E"/>
    <w:rsid w:val="005E1DF3"/>
    <w:rsid w:val="005E216A"/>
    <w:rsid w:val="005E25E4"/>
    <w:rsid w:val="005E276E"/>
    <w:rsid w:val="005E2F2F"/>
    <w:rsid w:val="005E3117"/>
    <w:rsid w:val="005E3733"/>
    <w:rsid w:val="005E3AF4"/>
    <w:rsid w:val="005E48C2"/>
    <w:rsid w:val="005E4CF0"/>
    <w:rsid w:val="005E4FF7"/>
    <w:rsid w:val="005E5DE1"/>
    <w:rsid w:val="005E5E57"/>
    <w:rsid w:val="005E6016"/>
    <w:rsid w:val="005E6353"/>
    <w:rsid w:val="005E6879"/>
    <w:rsid w:val="005E6D62"/>
    <w:rsid w:val="005E6E20"/>
    <w:rsid w:val="005E6E5B"/>
    <w:rsid w:val="005E7D9F"/>
    <w:rsid w:val="005E7EA8"/>
    <w:rsid w:val="005F001C"/>
    <w:rsid w:val="005F0223"/>
    <w:rsid w:val="005F0A3E"/>
    <w:rsid w:val="005F0ADB"/>
    <w:rsid w:val="005F0F0A"/>
    <w:rsid w:val="005F128B"/>
    <w:rsid w:val="005F12EC"/>
    <w:rsid w:val="005F1344"/>
    <w:rsid w:val="005F1461"/>
    <w:rsid w:val="005F188F"/>
    <w:rsid w:val="005F23F9"/>
    <w:rsid w:val="005F266A"/>
    <w:rsid w:val="005F28CF"/>
    <w:rsid w:val="005F3077"/>
    <w:rsid w:val="005F30A3"/>
    <w:rsid w:val="005F31F5"/>
    <w:rsid w:val="005F3285"/>
    <w:rsid w:val="005F34CB"/>
    <w:rsid w:val="005F3EB9"/>
    <w:rsid w:val="005F4774"/>
    <w:rsid w:val="005F47C9"/>
    <w:rsid w:val="005F48AA"/>
    <w:rsid w:val="005F4C6B"/>
    <w:rsid w:val="005F4E55"/>
    <w:rsid w:val="005F52AE"/>
    <w:rsid w:val="005F5AF3"/>
    <w:rsid w:val="005F5D90"/>
    <w:rsid w:val="005F60D7"/>
    <w:rsid w:val="005F6E22"/>
    <w:rsid w:val="005F6F2D"/>
    <w:rsid w:val="005F70F5"/>
    <w:rsid w:val="005F75BD"/>
    <w:rsid w:val="005F75EF"/>
    <w:rsid w:val="005F76B1"/>
    <w:rsid w:val="005F777D"/>
    <w:rsid w:val="005F7FB7"/>
    <w:rsid w:val="005F7FDC"/>
    <w:rsid w:val="00600435"/>
    <w:rsid w:val="0060047D"/>
    <w:rsid w:val="006004EE"/>
    <w:rsid w:val="0060093F"/>
    <w:rsid w:val="00600A73"/>
    <w:rsid w:val="00600E99"/>
    <w:rsid w:val="006014BD"/>
    <w:rsid w:val="0060170B"/>
    <w:rsid w:val="006023CB"/>
    <w:rsid w:val="00602717"/>
    <w:rsid w:val="006027EB"/>
    <w:rsid w:val="00602D21"/>
    <w:rsid w:val="00602DBE"/>
    <w:rsid w:val="00602F76"/>
    <w:rsid w:val="00603B56"/>
    <w:rsid w:val="00604253"/>
    <w:rsid w:val="0060520E"/>
    <w:rsid w:val="006053C5"/>
    <w:rsid w:val="006056ED"/>
    <w:rsid w:val="00605D67"/>
    <w:rsid w:val="00605E36"/>
    <w:rsid w:val="00606B55"/>
    <w:rsid w:val="006076CA"/>
    <w:rsid w:val="006077EA"/>
    <w:rsid w:val="00611A54"/>
    <w:rsid w:val="00611C32"/>
    <w:rsid w:val="00612D57"/>
    <w:rsid w:val="006132A9"/>
    <w:rsid w:val="00613424"/>
    <w:rsid w:val="006138BB"/>
    <w:rsid w:val="00613E5E"/>
    <w:rsid w:val="006143B6"/>
    <w:rsid w:val="0061498A"/>
    <w:rsid w:val="00614BA9"/>
    <w:rsid w:val="00614C03"/>
    <w:rsid w:val="00614C3B"/>
    <w:rsid w:val="00614C99"/>
    <w:rsid w:val="00614FB9"/>
    <w:rsid w:val="006152E1"/>
    <w:rsid w:val="0061530E"/>
    <w:rsid w:val="0061569B"/>
    <w:rsid w:val="006169A6"/>
    <w:rsid w:val="00616D45"/>
    <w:rsid w:val="006176E7"/>
    <w:rsid w:val="00617D58"/>
    <w:rsid w:val="00617E95"/>
    <w:rsid w:val="0062103E"/>
    <w:rsid w:val="006210C8"/>
    <w:rsid w:val="00621229"/>
    <w:rsid w:val="006213C5"/>
    <w:rsid w:val="0062157B"/>
    <w:rsid w:val="00621B8C"/>
    <w:rsid w:val="0062211A"/>
    <w:rsid w:val="006230D3"/>
    <w:rsid w:val="00623534"/>
    <w:rsid w:val="006235DD"/>
    <w:rsid w:val="006238A1"/>
    <w:rsid w:val="00624324"/>
    <w:rsid w:val="00624411"/>
    <w:rsid w:val="0062454E"/>
    <w:rsid w:val="00624B0A"/>
    <w:rsid w:val="00624CB7"/>
    <w:rsid w:val="006253B3"/>
    <w:rsid w:val="00625460"/>
    <w:rsid w:val="006259B3"/>
    <w:rsid w:val="00625FF1"/>
    <w:rsid w:val="006261C8"/>
    <w:rsid w:val="00626221"/>
    <w:rsid w:val="00626AA2"/>
    <w:rsid w:val="0062787F"/>
    <w:rsid w:val="00627C9B"/>
    <w:rsid w:val="00627EBC"/>
    <w:rsid w:val="0063049F"/>
    <w:rsid w:val="00630FF5"/>
    <w:rsid w:val="0063120B"/>
    <w:rsid w:val="00631234"/>
    <w:rsid w:val="00631324"/>
    <w:rsid w:val="006316FF"/>
    <w:rsid w:val="00631A81"/>
    <w:rsid w:val="00631F02"/>
    <w:rsid w:val="006323C7"/>
    <w:rsid w:val="00633A56"/>
    <w:rsid w:val="00633AF4"/>
    <w:rsid w:val="00634414"/>
    <w:rsid w:val="00635207"/>
    <w:rsid w:val="00635B7A"/>
    <w:rsid w:val="0063665E"/>
    <w:rsid w:val="00636B1E"/>
    <w:rsid w:val="00637171"/>
    <w:rsid w:val="00637754"/>
    <w:rsid w:val="00637849"/>
    <w:rsid w:val="006378DE"/>
    <w:rsid w:val="00637C1E"/>
    <w:rsid w:val="00637D03"/>
    <w:rsid w:val="00637E92"/>
    <w:rsid w:val="0064016D"/>
    <w:rsid w:val="0064030E"/>
    <w:rsid w:val="006404C8"/>
    <w:rsid w:val="00640A1F"/>
    <w:rsid w:val="00640EDA"/>
    <w:rsid w:val="00641984"/>
    <w:rsid w:val="00641A91"/>
    <w:rsid w:val="00642043"/>
    <w:rsid w:val="00642928"/>
    <w:rsid w:val="00642B18"/>
    <w:rsid w:val="00642CE7"/>
    <w:rsid w:val="00642F58"/>
    <w:rsid w:val="00643728"/>
    <w:rsid w:val="00643843"/>
    <w:rsid w:val="006439DA"/>
    <w:rsid w:val="00643E48"/>
    <w:rsid w:val="00643E56"/>
    <w:rsid w:val="00644B25"/>
    <w:rsid w:val="0064548B"/>
    <w:rsid w:val="0064630D"/>
    <w:rsid w:val="00646F58"/>
    <w:rsid w:val="006470A4"/>
    <w:rsid w:val="0064738D"/>
    <w:rsid w:val="0064749E"/>
    <w:rsid w:val="00647855"/>
    <w:rsid w:val="00647A18"/>
    <w:rsid w:val="00647CF8"/>
    <w:rsid w:val="00647DA9"/>
    <w:rsid w:val="00647F8C"/>
    <w:rsid w:val="0065021C"/>
    <w:rsid w:val="0065084B"/>
    <w:rsid w:val="00650E8D"/>
    <w:rsid w:val="00650F17"/>
    <w:rsid w:val="0065144B"/>
    <w:rsid w:val="00651666"/>
    <w:rsid w:val="0065166B"/>
    <w:rsid w:val="006517F9"/>
    <w:rsid w:val="00651950"/>
    <w:rsid w:val="00651B20"/>
    <w:rsid w:val="00651DA1"/>
    <w:rsid w:val="006528EB"/>
    <w:rsid w:val="00652E7F"/>
    <w:rsid w:val="00653914"/>
    <w:rsid w:val="00653CEE"/>
    <w:rsid w:val="0065407E"/>
    <w:rsid w:val="006542DB"/>
    <w:rsid w:val="00654CBF"/>
    <w:rsid w:val="00654EA0"/>
    <w:rsid w:val="0065507E"/>
    <w:rsid w:val="00655143"/>
    <w:rsid w:val="00655A6B"/>
    <w:rsid w:val="0065612A"/>
    <w:rsid w:val="006563E0"/>
    <w:rsid w:val="00657361"/>
    <w:rsid w:val="0065743B"/>
    <w:rsid w:val="00657896"/>
    <w:rsid w:val="006602F3"/>
    <w:rsid w:val="006609FF"/>
    <w:rsid w:val="006614C7"/>
    <w:rsid w:val="00661557"/>
    <w:rsid w:val="006627C0"/>
    <w:rsid w:val="00662A3E"/>
    <w:rsid w:val="00662D65"/>
    <w:rsid w:val="00662E1B"/>
    <w:rsid w:val="00662E30"/>
    <w:rsid w:val="00662E32"/>
    <w:rsid w:val="00664247"/>
    <w:rsid w:val="00664A33"/>
    <w:rsid w:val="00664BF6"/>
    <w:rsid w:val="00664CBC"/>
    <w:rsid w:val="00664DD2"/>
    <w:rsid w:val="00665893"/>
    <w:rsid w:val="00665E39"/>
    <w:rsid w:val="00666270"/>
    <w:rsid w:val="006663BA"/>
    <w:rsid w:val="006667CC"/>
    <w:rsid w:val="006668F1"/>
    <w:rsid w:val="00666D44"/>
    <w:rsid w:val="00666F33"/>
    <w:rsid w:val="006672DE"/>
    <w:rsid w:val="00667619"/>
    <w:rsid w:val="0066765B"/>
    <w:rsid w:val="00667CB2"/>
    <w:rsid w:val="00667F11"/>
    <w:rsid w:val="00667F7E"/>
    <w:rsid w:val="0067005E"/>
    <w:rsid w:val="0067008F"/>
    <w:rsid w:val="0067010C"/>
    <w:rsid w:val="0067022E"/>
    <w:rsid w:val="006704D8"/>
    <w:rsid w:val="006707B8"/>
    <w:rsid w:val="00670B00"/>
    <w:rsid w:val="00670F89"/>
    <w:rsid w:val="00671191"/>
    <w:rsid w:val="006719D6"/>
    <w:rsid w:val="0067214D"/>
    <w:rsid w:val="006721DB"/>
    <w:rsid w:val="00672638"/>
    <w:rsid w:val="00672B3F"/>
    <w:rsid w:val="006730E2"/>
    <w:rsid w:val="00673230"/>
    <w:rsid w:val="00673603"/>
    <w:rsid w:val="00673668"/>
    <w:rsid w:val="00673A66"/>
    <w:rsid w:val="00673E13"/>
    <w:rsid w:val="00674DBD"/>
    <w:rsid w:val="0067580D"/>
    <w:rsid w:val="006764BB"/>
    <w:rsid w:val="00676A33"/>
    <w:rsid w:val="00676A8A"/>
    <w:rsid w:val="006771A4"/>
    <w:rsid w:val="00677EA0"/>
    <w:rsid w:val="006800A2"/>
    <w:rsid w:val="0068041D"/>
    <w:rsid w:val="00680710"/>
    <w:rsid w:val="006807D1"/>
    <w:rsid w:val="00680DEF"/>
    <w:rsid w:val="00680FD0"/>
    <w:rsid w:val="00681018"/>
    <w:rsid w:val="00681369"/>
    <w:rsid w:val="0068139E"/>
    <w:rsid w:val="0068154B"/>
    <w:rsid w:val="006815B3"/>
    <w:rsid w:val="00681C9A"/>
    <w:rsid w:val="00681EC9"/>
    <w:rsid w:val="006820F7"/>
    <w:rsid w:val="0068233E"/>
    <w:rsid w:val="00682662"/>
    <w:rsid w:val="0068274A"/>
    <w:rsid w:val="00682E55"/>
    <w:rsid w:val="006835EB"/>
    <w:rsid w:val="006837E5"/>
    <w:rsid w:val="00684891"/>
    <w:rsid w:val="00684C0B"/>
    <w:rsid w:val="00684D40"/>
    <w:rsid w:val="00684E47"/>
    <w:rsid w:val="0068548E"/>
    <w:rsid w:val="0068657E"/>
    <w:rsid w:val="00686E0A"/>
    <w:rsid w:val="00686E6A"/>
    <w:rsid w:val="00686ED5"/>
    <w:rsid w:val="0068712A"/>
    <w:rsid w:val="00687675"/>
    <w:rsid w:val="00687691"/>
    <w:rsid w:val="0068781B"/>
    <w:rsid w:val="00687C72"/>
    <w:rsid w:val="00690487"/>
    <w:rsid w:val="00691728"/>
    <w:rsid w:val="00691C83"/>
    <w:rsid w:val="0069245C"/>
    <w:rsid w:val="00692463"/>
    <w:rsid w:val="00692680"/>
    <w:rsid w:val="00692E1E"/>
    <w:rsid w:val="00693040"/>
    <w:rsid w:val="00693DAD"/>
    <w:rsid w:val="00693E36"/>
    <w:rsid w:val="00693E5D"/>
    <w:rsid w:val="0069450A"/>
    <w:rsid w:val="006945FC"/>
    <w:rsid w:val="00694974"/>
    <w:rsid w:val="00694FEC"/>
    <w:rsid w:val="0069601A"/>
    <w:rsid w:val="0069663D"/>
    <w:rsid w:val="006969D3"/>
    <w:rsid w:val="00697C0C"/>
    <w:rsid w:val="006A02FC"/>
    <w:rsid w:val="006A0572"/>
    <w:rsid w:val="006A077F"/>
    <w:rsid w:val="006A09D4"/>
    <w:rsid w:val="006A0DA0"/>
    <w:rsid w:val="006A176E"/>
    <w:rsid w:val="006A3525"/>
    <w:rsid w:val="006A4184"/>
    <w:rsid w:val="006A43BD"/>
    <w:rsid w:val="006A43CA"/>
    <w:rsid w:val="006A4998"/>
    <w:rsid w:val="006A49F6"/>
    <w:rsid w:val="006A4A71"/>
    <w:rsid w:val="006A4E6C"/>
    <w:rsid w:val="006A54C7"/>
    <w:rsid w:val="006A5863"/>
    <w:rsid w:val="006A5BE8"/>
    <w:rsid w:val="006A5F47"/>
    <w:rsid w:val="006A600A"/>
    <w:rsid w:val="006A616A"/>
    <w:rsid w:val="006A7189"/>
    <w:rsid w:val="006A76D2"/>
    <w:rsid w:val="006A7AD3"/>
    <w:rsid w:val="006A7B60"/>
    <w:rsid w:val="006B0391"/>
    <w:rsid w:val="006B04CE"/>
    <w:rsid w:val="006B0B8B"/>
    <w:rsid w:val="006B0CE1"/>
    <w:rsid w:val="006B19D8"/>
    <w:rsid w:val="006B2480"/>
    <w:rsid w:val="006B4185"/>
    <w:rsid w:val="006B47D0"/>
    <w:rsid w:val="006B482B"/>
    <w:rsid w:val="006B484F"/>
    <w:rsid w:val="006B48A1"/>
    <w:rsid w:val="006B5DA1"/>
    <w:rsid w:val="006B67D2"/>
    <w:rsid w:val="006B6A1A"/>
    <w:rsid w:val="006B6C31"/>
    <w:rsid w:val="006B70A9"/>
    <w:rsid w:val="006B7264"/>
    <w:rsid w:val="006B73F8"/>
    <w:rsid w:val="006B749E"/>
    <w:rsid w:val="006C0042"/>
    <w:rsid w:val="006C078F"/>
    <w:rsid w:val="006C0D3A"/>
    <w:rsid w:val="006C0FE7"/>
    <w:rsid w:val="006C11E2"/>
    <w:rsid w:val="006C12D9"/>
    <w:rsid w:val="006C1B85"/>
    <w:rsid w:val="006C1CF2"/>
    <w:rsid w:val="006C1EA3"/>
    <w:rsid w:val="006C20F5"/>
    <w:rsid w:val="006C21A5"/>
    <w:rsid w:val="006C237A"/>
    <w:rsid w:val="006C2400"/>
    <w:rsid w:val="006C2BBC"/>
    <w:rsid w:val="006C3EE8"/>
    <w:rsid w:val="006C4289"/>
    <w:rsid w:val="006C67DC"/>
    <w:rsid w:val="006C682E"/>
    <w:rsid w:val="006C753D"/>
    <w:rsid w:val="006C7AAC"/>
    <w:rsid w:val="006D0470"/>
    <w:rsid w:val="006D04D9"/>
    <w:rsid w:val="006D0E8E"/>
    <w:rsid w:val="006D10AF"/>
    <w:rsid w:val="006D1132"/>
    <w:rsid w:val="006D12AB"/>
    <w:rsid w:val="006D12AF"/>
    <w:rsid w:val="006D13A7"/>
    <w:rsid w:val="006D1C75"/>
    <w:rsid w:val="006D1F19"/>
    <w:rsid w:val="006D20C8"/>
    <w:rsid w:val="006D21B1"/>
    <w:rsid w:val="006D255E"/>
    <w:rsid w:val="006D27C6"/>
    <w:rsid w:val="006D28B8"/>
    <w:rsid w:val="006D2DF0"/>
    <w:rsid w:val="006D306F"/>
    <w:rsid w:val="006D3119"/>
    <w:rsid w:val="006D33A2"/>
    <w:rsid w:val="006D3674"/>
    <w:rsid w:val="006D3873"/>
    <w:rsid w:val="006D3C32"/>
    <w:rsid w:val="006D42BD"/>
    <w:rsid w:val="006D436A"/>
    <w:rsid w:val="006D47BB"/>
    <w:rsid w:val="006D4972"/>
    <w:rsid w:val="006D4B26"/>
    <w:rsid w:val="006D4F15"/>
    <w:rsid w:val="006D634B"/>
    <w:rsid w:val="006D67AC"/>
    <w:rsid w:val="006D7D04"/>
    <w:rsid w:val="006D7D47"/>
    <w:rsid w:val="006D7DB2"/>
    <w:rsid w:val="006E03B4"/>
    <w:rsid w:val="006E094B"/>
    <w:rsid w:val="006E0964"/>
    <w:rsid w:val="006E0EAA"/>
    <w:rsid w:val="006E0F87"/>
    <w:rsid w:val="006E1044"/>
    <w:rsid w:val="006E132D"/>
    <w:rsid w:val="006E1399"/>
    <w:rsid w:val="006E1445"/>
    <w:rsid w:val="006E2086"/>
    <w:rsid w:val="006E2AE1"/>
    <w:rsid w:val="006E2B3F"/>
    <w:rsid w:val="006E32E2"/>
    <w:rsid w:val="006E4AE2"/>
    <w:rsid w:val="006E511A"/>
    <w:rsid w:val="006E57AD"/>
    <w:rsid w:val="006E6464"/>
    <w:rsid w:val="006E6D8A"/>
    <w:rsid w:val="006E7D95"/>
    <w:rsid w:val="006F01C8"/>
    <w:rsid w:val="006F0DEC"/>
    <w:rsid w:val="006F1DD4"/>
    <w:rsid w:val="006F22FC"/>
    <w:rsid w:val="006F26C8"/>
    <w:rsid w:val="006F26DA"/>
    <w:rsid w:val="006F2CBD"/>
    <w:rsid w:val="006F32FE"/>
    <w:rsid w:val="006F33BC"/>
    <w:rsid w:val="006F3632"/>
    <w:rsid w:val="006F376A"/>
    <w:rsid w:val="006F4649"/>
    <w:rsid w:val="006F4677"/>
    <w:rsid w:val="006F4692"/>
    <w:rsid w:val="006F4FC7"/>
    <w:rsid w:val="006F530A"/>
    <w:rsid w:val="006F5678"/>
    <w:rsid w:val="006F5ECE"/>
    <w:rsid w:val="006F64C5"/>
    <w:rsid w:val="006F6D73"/>
    <w:rsid w:val="006F6DB2"/>
    <w:rsid w:val="006F7195"/>
    <w:rsid w:val="007001DA"/>
    <w:rsid w:val="007002C1"/>
    <w:rsid w:val="00700858"/>
    <w:rsid w:val="00700F26"/>
    <w:rsid w:val="00700F3E"/>
    <w:rsid w:val="00701492"/>
    <w:rsid w:val="00701818"/>
    <w:rsid w:val="00701F26"/>
    <w:rsid w:val="00702284"/>
    <w:rsid w:val="00702910"/>
    <w:rsid w:val="00702B76"/>
    <w:rsid w:val="00702F74"/>
    <w:rsid w:val="007036EC"/>
    <w:rsid w:val="00703EA6"/>
    <w:rsid w:val="00703EF9"/>
    <w:rsid w:val="007042E1"/>
    <w:rsid w:val="00704AE8"/>
    <w:rsid w:val="00704EE9"/>
    <w:rsid w:val="0070542F"/>
    <w:rsid w:val="007056BF"/>
    <w:rsid w:val="0070606A"/>
    <w:rsid w:val="0070609F"/>
    <w:rsid w:val="007066AF"/>
    <w:rsid w:val="00706C67"/>
    <w:rsid w:val="00707228"/>
    <w:rsid w:val="007077B9"/>
    <w:rsid w:val="00707907"/>
    <w:rsid w:val="00707D63"/>
    <w:rsid w:val="00707EE8"/>
    <w:rsid w:val="007105E4"/>
    <w:rsid w:val="00710B04"/>
    <w:rsid w:val="00710B15"/>
    <w:rsid w:val="00710B67"/>
    <w:rsid w:val="00711186"/>
    <w:rsid w:val="00711370"/>
    <w:rsid w:val="0071146F"/>
    <w:rsid w:val="00712A60"/>
    <w:rsid w:val="00712C16"/>
    <w:rsid w:val="00712D64"/>
    <w:rsid w:val="007138A2"/>
    <w:rsid w:val="00713950"/>
    <w:rsid w:val="007139AC"/>
    <w:rsid w:val="00713E62"/>
    <w:rsid w:val="00713EFF"/>
    <w:rsid w:val="00714805"/>
    <w:rsid w:val="00714869"/>
    <w:rsid w:val="007150C4"/>
    <w:rsid w:val="0071566E"/>
    <w:rsid w:val="007163C8"/>
    <w:rsid w:val="007175D5"/>
    <w:rsid w:val="007179A2"/>
    <w:rsid w:val="00717ECC"/>
    <w:rsid w:val="0072028F"/>
    <w:rsid w:val="00720418"/>
    <w:rsid w:val="00720574"/>
    <w:rsid w:val="00720905"/>
    <w:rsid w:val="00720F57"/>
    <w:rsid w:val="007214CD"/>
    <w:rsid w:val="007216B5"/>
    <w:rsid w:val="00721BBD"/>
    <w:rsid w:val="00722023"/>
    <w:rsid w:val="00722306"/>
    <w:rsid w:val="007223DD"/>
    <w:rsid w:val="00722B4E"/>
    <w:rsid w:val="00722D50"/>
    <w:rsid w:val="007232AE"/>
    <w:rsid w:val="007237DE"/>
    <w:rsid w:val="00723A86"/>
    <w:rsid w:val="00723BDB"/>
    <w:rsid w:val="00724A02"/>
    <w:rsid w:val="0072512A"/>
    <w:rsid w:val="0072522E"/>
    <w:rsid w:val="007254F4"/>
    <w:rsid w:val="0072589E"/>
    <w:rsid w:val="0072599F"/>
    <w:rsid w:val="00725EF5"/>
    <w:rsid w:val="00726052"/>
    <w:rsid w:val="00726540"/>
    <w:rsid w:val="00726693"/>
    <w:rsid w:val="007275EA"/>
    <w:rsid w:val="00727A1C"/>
    <w:rsid w:val="00727D2A"/>
    <w:rsid w:val="00727D38"/>
    <w:rsid w:val="007305C9"/>
    <w:rsid w:val="00730A01"/>
    <w:rsid w:val="00731787"/>
    <w:rsid w:val="00731839"/>
    <w:rsid w:val="00731BA9"/>
    <w:rsid w:val="00731F67"/>
    <w:rsid w:val="00731FC3"/>
    <w:rsid w:val="00732B74"/>
    <w:rsid w:val="00733614"/>
    <w:rsid w:val="0073397E"/>
    <w:rsid w:val="00734462"/>
    <w:rsid w:val="00734EC6"/>
    <w:rsid w:val="007354BC"/>
    <w:rsid w:val="0073579F"/>
    <w:rsid w:val="00735B3B"/>
    <w:rsid w:val="00735BCC"/>
    <w:rsid w:val="00735F31"/>
    <w:rsid w:val="0073603C"/>
    <w:rsid w:val="007365C4"/>
    <w:rsid w:val="0073686E"/>
    <w:rsid w:val="00736CFA"/>
    <w:rsid w:val="00736F3A"/>
    <w:rsid w:val="00737CFC"/>
    <w:rsid w:val="00740144"/>
    <w:rsid w:val="007401D1"/>
    <w:rsid w:val="00740493"/>
    <w:rsid w:val="00740B01"/>
    <w:rsid w:val="00740DB1"/>
    <w:rsid w:val="00740F30"/>
    <w:rsid w:val="00741499"/>
    <w:rsid w:val="007416AC"/>
    <w:rsid w:val="00741A9D"/>
    <w:rsid w:val="00741B69"/>
    <w:rsid w:val="00741E25"/>
    <w:rsid w:val="00741EF8"/>
    <w:rsid w:val="00741FB5"/>
    <w:rsid w:val="0074202B"/>
    <w:rsid w:val="007425C1"/>
    <w:rsid w:val="00743264"/>
    <w:rsid w:val="00743B16"/>
    <w:rsid w:val="00744755"/>
    <w:rsid w:val="00744923"/>
    <w:rsid w:val="007449D3"/>
    <w:rsid w:val="00745797"/>
    <w:rsid w:val="00745B88"/>
    <w:rsid w:val="00746676"/>
    <w:rsid w:val="00746968"/>
    <w:rsid w:val="00746972"/>
    <w:rsid w:val="00747120"/>
    <w:rsid w:val="00747143"/>
    <w:rsid w:val="00747C46"/>
    <w:rsid w:val="00747FC4"/>
    <w:rsid w:val="007501CE"/>
    <w:rsid w:val="007506A9"/>
    <w:rsid w:val="007509FD"/>
    <w:rsid w:val="00750A31"/>
    <w:rsid w:val="00750B81"/>
    <w:rsid w:val="00751AAE"/>
    <w:rsid w:val="00751C23"/>
    <w:rsid w:val="00751E43"/>
    <w:rsid w:val="007520BE"/>
    <w:rsid w:val="00752A9F"/>
    <w:rsid w:val="00752D43"/>
    <w:rsid w:val="00752E9A"/>
    <w:rsid w:val="00752F8B"/>
    <w:rsid w:val="007533EA"/>
    <w:rsid w:val="007538B5"/>
    <w:rsid w:val="00754224"/>
    <w:rsid w:val="007544C8"/>
    <w:rsid w:val="0075504B"/>
    <w:rsid w:val="00755854"/>
    <w:rsid w:val="0075669E"/>
    <w:rsid w:val="00756DD0"/>
    <w:rsid w:val="00756E7D"/>
    <w:rsid w:val="007575EC"/>
    <w:rsid w:val="007578D1"/>
    <w:rsid w:val="00760183"/>
    <w:rsid w:val="00760563"/>
    <w:rsid w:val="00760750"/>
    <w:rsid w:val="00760DE6"/>
    <w:rsid w:val="00761038"/>
    <w:rsid w:val="007613C1"/>
    <w:rsid w:val="00761464"/>
    <w:rsid w:val="00761745"/>
    <w:rsid w:val="00761A1C"/>
    <w:rsid w:val="00761C59"/>
    <w:rsid w:val="00762775"/>
    <w:rsid w:val="007628EB"/>
    <w:rsid w:val="00762D70"/>
    <w:rsid w:val="00762D79"/>
    <w:rsid w:val="007631D0"/>
    <w:rsid w:val="007633DC"/>
    <w:rsid w:val="007635C1"/>
    <w:rsid w:val="00763DBF"/>
    <w:rsid w:val="00763F4E"/>
    <w:rsid w:val="00764FAC"/>
    <w:rsid w:val="00765275"/>
    <w:rsid w:val="007658EA"/>
    <w:rsid w:val="00765FAE"/>
    <w:rsid w:val="00765FF5"/>
    <w:rsid w:val="00767221"/>
    <w:rsid w:val="007676A2"/>
    <w:rsid w:val="0076776D"/>
    <w:rsid w:val="007678EC"/>
    <w:rsid w:val="0077022E"/>
    <w:rsid w:val="007702A6"/>
    <w:rsid w:val="00770AD5"/>
    <w:rsid w:val="00770F65"/>
    <w:rsid w:val="00771E7C"/>
    <w:rsid w:val="00771E80"/>
    <w:rsid w:val="007725F3"/>
    <w:rsid w:val="007726A5"/>
    <w:rsid w:val="0077271E"/>
    <w:rsid w:val="0077297E"/>
    <w:rsid w:val="00772A7E"/>
    <w:rsid w:val="00772AF3"/>
    <w:rsid w:val="00772EF5"/>
    <w:rsid w:val="007731FE"/>
    <w:rsid w:val="007732D9"/>
    <w:rsid w:val="00773745"/>
    <w:rsid w:val="007747D4"/>
    <w:rsid w:val="00774C83"/>
    <w:rsid w:val="00774DC3"/>
    <w:rsid w:val="00774E75"/>
    <w:rsid w:val="00774FAF"/>
    <w:rsid w:val="00775625"/>
    <w:rsid w:val="00775863"/>
    <w:rsid w:val="00775960"/>
    <w:rsid w:val="00776327"/>
    <w:rsid w:val="00776D5F"/>
    <w:rsid w:val="00776FFE"/>
    <w:rsid w:val="007774D0"/>
    <w:rsid w:val="007778F9"/>
    <w:rsid w:val="00780E0C"/>
    <w:rsid w:val="00781643"/>
    <w:rsid w:val="007816B8"/>
    <w:rsid w:val="007819C5"/>
    <w:rsid w:val="00781B85"/>
    <w:rsid w:val="00781F87"/>
    <w:rsid w:val="00782B68"/>
    <w:rsid w:val="007831AB"/>
    <w:rsid w:val="007831F6"/>
    <w:rsid w:val="007835D9"/>
    <w:rsid w:val="00783D27"/>
    <w:rsid w:val="00783D46"/>
    <w:rsid w:val="00783DFB"/>
    <w:rsid w:val="00784138"/>
    <w:rsid w:val="00784484"/>
    <w:rsid w:val="00784B0C"/>
    <w:rsid w:val="00785BE4"/>
    <w:rsid w:val="007864D0"/>
    <w:rsid w:val="00786FF1"/>
    <w:rsid w:val="007872A9"/>
    <w:rsid w:val="0078760C"/>
    <w:rsid w:val="00787631"/>
    <w:rsid w:val="007876AF"/>
    <w:rsid w:val="00790051"/>
    <w:rsid w:val="00790277"/>
    <w:rsid w:val="00790376"/>
    <w:rsid w:val="007906DB"/>
    <w:rsid w:val="00790811"/>
    <w:rsid w:val="007910F8"/>
    <w:rsid w:val="0079135C"/>
    <w:rsid w:val="007915FD"/>
    <w:rsid w:val="007917B6"/>
    <w:rsid w:val="00792279"/>
    <w:rsid w:val="007924EE"/>
    <w:rsid w:val="0079261A"/>
    <w:rsid w:val="00792808"/>
    <w:rsid w:val="007928AD"/>
    <w:rsid w:val="00792CFB"/>
    <w:rsid w:val="00793DD4"/>
    <w:rsid w:val="0079423D"/>
    <w:rsid w:val="00794691"/>
    <w:rsid w:val="007946F1"/>
    <w:rsid w:val="00794B6B"/>
    <w:rsid w:val="00794BE3"/>
    <w:rsid w:val="00794E60"/>
    <w:rsid w:val="00795073"/>
    <w:rsid w:val="0079518A"/>
    <w:rsid w:val="007951A5"/>
    <w:rsid w:val="0079572B"/>
    <w:rsid w:val="00795A54"/>
    <w:rsid w:val="00795F68"/>
    <w:rsid w:val="00795FB2"/>
    <w:rsid w:val="00796704"/>
    <w:rsid w:val="007968C7"/>
    <w:rsid w:val="00796AA9"/>
    <w:rsid w:val="00796EB2"/>
    <w:rsid w:val="007A0259"/>
    <w:rsid w:val="007A0CED"/>
    <w:rsid w:val="007A11AB"/>
    <w:rsid w:val="007A1235"/>
    <w:rsid w:val="007A14D2"/>
    <w:rsid w:val="007A151E"/>
    <w:rsid w:val="007A207D"/>
    <w:rsid w:val="007A22B5"/>
    <w:rsid w:val="007A22CB"/>
    <w:rsid w:val="007A23EB"/>
    <w:rsid w:val="007A284F"/>
    <w:rsid w:val="007A2E1A"/>
    <w:rsid w:val="007A33E3"/>
    <w:rsid w:val="007A36EB"/>
    <w:rsid w:val="007A3C49"/>
    <w:rsid w:val="007A4143"/>
    <w:rsid w:val="007A4B92"/>
    <w:rsid w:val="007A5191"/>
    <w:rsid w:val="007A53A0"/>
    <w:rsid w:val="007A5F1B"/>
    <w:rsid w:val="007A6193"/>
    <w:rsid w:val="007A6273"/>
    <w:rsid w:val="007A6363"/>
    <w:rsid w:val="007A65D0"/>
    <w:rsid w:val="007A6AEC"/>
    <w:rsid w:val="007A6B07"/>
    <w:rsid w:val="007A7090"/>
    <w:rsid w:val="007A7319"/>
    <w:rsid w:val="007A7493"/>
    <w:rsid w:val="007A76A3"/>
    <w:rsid w:val="007A771B"/>
    <w:rsid w:val="007A77E0"/>
    <w:rsid w:val="007A78F1"/>
    <w:rsid w:val="007A7B52"/>
    <w:rsid w:val="007A7C1F"/>
    <w:rsid w:val="007B0304"/>
    <w:rsid w:val="007B04DB"/>
    <w:rsid w:val="007B0917"/>
    <w:rsid w:val="007B0FCE"/>
    <w:rsid w:val="007B15BF"/>
    <w:rsid w:val="007B1937"/>
    <w:rsid w:val="007B2151"/>
    <w:rsid w:val="007B266E"/>
    <w:rsid w:val="007B32CC"/>
    <w:rsid w:val="007B339F"/>
    <w:rsid w:val="007B3685"/>
    <w:rsid w:val="007B3C02"/>
    <w:rsid w:val="007B3F56"/>
    <w:rsid w:val="007B4FAB"/>
    <w:rsid w:val="007B5803"/>
    <w:rsid w:val="007B5D3E"/>
    <w:rsid w:val="007B604F"/>
    <w:rsid w:val="007B6695"/>
    <w:rsid w:val="007B68C5"/>
    <w:rsid w:val="007B6D3E"/>
    <w:rsid w:val="007B6DB6"/>
    <w:rsid w:val="007B77A1"/>
    <w:rsid w:val="007C0610"/>
    <w:rsid w:val="007C175B"/>
    <w:rsid w:val="007C19CF"/>
    <w:rsid w:val="007C1C14"/>
    <w:rsid w:val="007C2689"/>
    <w:rsid w:val="007C2AA3"/>
    <w:rsid w:val="007C2E6B"/>
    <w:rsid w:val="007C380C"/>
    <w:rsid w:val="007C3A3E"/>
    <w:rsid w:val="007C3E47"/>
    <w:rsid w:val="007C4913"/>
    <w:rsid w:val="007C4CF8"/>
    <w:rsid w:val="007C4FB3"/>
    <w:rsid w:val="007C5F24"/>
    <w:rsid w:val="007C6233"/>
    <w:rsid w:val="007C6414"/>
    <w:rsid w:val="007C6699"/>
    <w:rsid w:val="007C66C9"/>
    <w:rsid w:val="007C68F0"/>
    <w:rsid w:val="007C6A8C"/>
    <w:rsid w:val="007C6D8E"/>
    <w:rsid w:val="007C748E"/>
    <w:rsid w:val="007D0116"/>
    <w:rsid w:val="007D05B1"/>
    <w:rsid w:val="007D0614"/>
    <w:rsid w:val="007D0E3E"/>
    <w:rsid w:val="007D1E03"/>
    <w:rsid w:val="007D200C"/>
    <w:rsid w:val="007D2DFB"/>
    <w:rsid w:val="007D32A8"/>
    <w:rsid w:val="007D338F"/>
    <w:rsid w:val="007D345D"/>
    <w:rsid w:val="007D34A9"/>
    <w:rsid w:val="007D383F"/>
    <w:rsid w:val="007D397C"/>
    <w:rsid w:val="007D41A0"/>
    <w:rsid w:val="007D4628"/>
    <w:rsid w:val="007D5311"/>
    <w:rsid w:val="007D576B"/>
    <w:rsid w:val="007D5F0C"/>
    <w:rsid w:val="007D6252"/>
    <w:rsid w:val="007D67D6"/>
    <w:rsid w:val="007D688D"/>
    <w:rsid w:val="007D7198"/>
    <w:rsid w:val="007D780D"/>
    <w:rsid w:val="007E053D"/>
    <w:rsid w:val="007E1674"/>
    <w:rsid w:val="007E16B8"/>
    <w:rsid w:val="007E1782"/>
    <w:rsid w:val="007E25A8"/>
    <w:rsid w:val="007E27DE"/>
    <w:rsid w:val="007E27FF"/>
    <w:rsid w:val="007E366E"/>
    <w:rsid w:val="007E5072"/>
    <w:rsid w:val="007E5307"/>
    <w:rsid w:val="007E565C"/>
    <w:rsid w:val="007E59C3"/>
    <w:rsid w:val="007E5F72"/>
    <w:rsid w:val="007E6636"/>
    <w:rsid w:val="007E6898"/>
    <w:rsid w:val="007E6A26"/>
    <w:rsid w:val="007E6BB5"/>
    <w:rsid w:val="007E6F73"/>
    <w:rsid w:val="007E7F2B"/>
    <w:rsid w:val="007F0805"/>
    <w:rsid w:val="007F08C9"/>
    <w:rsid w:val="007F0A6C"/>
    <w:rsid w:val="007F0D1F"/>
    <w:rsid w:val="007F0D8D"/>
    <w:rsid w:val="007F167E"/>
    <w:rsid w:val="007F2224"/>
    <w:rsid w:val="007F2304"/>
    <w:rsid w:val="007F290F"/>
    <w:rsid w:val="007F2D5D"/>
    <w:rsid w:val="007F32A9"/>
    <w:rsid w:val="007F33BA"/>
    <w:rsid w:val="007F39CC"/>
    <w:rsid w:val="007F3B6F"/>
    <w:rsid w:val="007F474B"/>
    <w:rsid w:val="007F4893"/>
    <w:rsid w:val="007F4E7D"/>
    <w:rsid w:val="007F552E"/>
    <w:rsid w:val="007F558B"/>
    <w:rsid w:val="007F56AD"/>
    <w:rsid w:val="007F572C"/>
    <w:rsid w:val="007F596B"/>
    <w:rsid w:val="007F61E2"/>
    <w:rsid w:val="007F63A6"/>
    <w:rsid w:val="007F655D"/>
    <w:rsid w:val="007F6B7D"/>
    <w:rsid w:val="007F7C0C"/>
    <w:rsid w:val="007F7FCC"/>
    <w:rsid w:val="008008FE"/>
    <w:rsid w:val="0080137C"/>
    <w:rsid w:val="008013F4"/>
    <w:rsid w:val="008015DF"/>
    <w:rsid w:val="008019DD"/>
    <w:rsid w:val="00801AFF"/>
    <w:rsid w:val="00802DE9"/>
    <w:rsid w:val="008031C4"/>
    <w:rsid w:val="0080328D"/>
    <w:rsid w:val="008038EB"/>
    <w:rsid w:val="00803ED5"/>
    <w:rsid w:val="00804656"/>
    <w:rsid w:val="00805824"/>
    <w:rsid w:val="00805885"/>
    <w:rsid w:val="008058F0"/>
    <w:rsid w:val="0080663C"/>
    <w:rsid w:val="00806757"/>
    <w:rsid w:val="00806A42"/>
    <w:rsid w:val="00806C68"/>
    <w:rsid w:val="00806DA1"/>
    <w:rsid w:val="008073DC"/>
    <w:rsid w:val="0080779C"/>
    <w:rsid w:val="008079B3"/>
    <w:rsid w:val="00807B31"/>
    <w:rsid w:val="0081067F"/>
    <w:rsid w:val="008108CF"/>
    <w:rsid w:val="00810BAD"/>
    <w:rsid w:val="0081223E"/>
    <w:rsid w:val="008125D9"/>
    <w:rsid w:val="00812DC4"/>
    <w:rsid w:val="008131ED"/>
    <w:rsid w:val="00813C18"/>
    <w:rsid w:val="00813D51"/>
    <w:rsid w:val="00814A4B"/>
    <w:rsid w:val="00815834"/>
    <w:rsid w:val="00815F55"/>
    <w:rsid w:val="00815FDE"/>
    <w:rsid w:val="00816BA4"/>
    <w:rsid w:val="00816BE1"/>
    <w:rsid w:val="008173BE"/>
    <w:rsid w:val="00817693"/>
    <w:rsid w:val="00817CF1"/>
    <w:rsid w:val="00820379"/>
    <w:rsid w:val="00820509"/>
    <w:rsid w:val="008209B3"/>
    <w:rsid w:val="00821403"/>
    <w:rsid w:val="008216D0"/>
    <w:rsid w:val="00821D97"/>
    <w:rsid w:val="00821E17"/>
    <w:rsid w:val="00822799"/>
    <w:rsid w:val="00822C80"/>
    <w:rsid w:val="00822E1F"/>
    <w:rsid w:val="00823160"/>
    <w:rsid w:val="00823265"/>
    <w:rsid w:val="008233A7"/>
    <w:rsid w:val="00823A35"/>
    <w:rsid w:val="00823A88"/>
    <w:rsid w:val="008240CE"/>
    <w:rsid w:val="008248EB"/>
    <w:rsid w:val="00824B79"/>
    <w:rsid w:val="00824E57"/>
    <w:rsid w:val="00825AFF"/>
    <w:rsid w:val="00825F29"/>
    <w:rsid w:val="00825FBF"/>
    <w:rsid w:val="00826805"/>
    <w:rsid w:val="008268C1"/>
    <w:rsid w:val="0082723E"/>
    <w:rsid w:val="00827813"/>
    <w:rsid w:val="00827A36"/>
    <w:rsid w:val="00827F30"/>
    <w:rsid w:val="008300F3"/>
    <w:rsid w:val="0083046A"/>
    <w:rsid w:val="00830A31"/>
    <w:rsid w:val="00830FCB"/>
    <w:rsid w:val="0083192B"/>
    <w:rsid w:val="00831A70"/>
    <w:rsid w:val="00831A78"/>
    <w:rsid w:val="00831BD7"/>
    <w:rsid w:val="0083247A"/>
    <w:rsid w:val="0083251A"/>
    <w:rsid w:val="00832650"/>
    <w:rsid w:val="00832703"/>
    <w:rsid w:val="008327FD"/>
    <w:rsid w:val="008330A5"/>
    <w:rsid w:val="00833103"/>
    <w:rsid w:val="008334A7"/>
    <w:rsid w:val="008336CA"/>
    <w:rsid w:val="00833B69"/>
    <w:rsid w:val="00834EFD"/>
    <w:rsid w:val="00835726"/>
    <w:rsid w:val="00835FB6"/>
    <w:rsid w:val="0083604A"/>
    <w:rsid w:val="008360F7"/>
    <w:rsid w:val="0083655F"/>
    <w:rsid w:val="008366EB"/>
    <w:rsid w:val="00836A3B"/>
    <w:rsid w:val="00836FF9"/>
    <w:rsid w:val="00837F00"/>
    <w:rsid w:val="00840324"/>
    <w:rsid w:val="00840E94"/>
    <w:rsid w:val="008410BC"/>
    <w:rsid w:val="0084110C"/>
    <w:rsid w:val="008419F5"/>
    <w:rsid w:val="0084200C"/>
    <w:rsid w:val="00842CA7"/>
    <w:rsid w:val="008438DD"/>
    <w:rsid w:val="00844742"/>
    <w:rsid w:val="008452FE"/>
    <w:rsid w:val="008457B8"/>
    <w:rsid w:val="00845959"/>
    <w:rsid w:val="00845B9A"/>
    <w:rsid w:val="00845DD6"/>
    <w:rsid w:val="00845EF4"/>
    <w:rsid w:val="00845F58"/>
    <w:rsid w:val="00846759"/>
    <w:rsid w:val="00846E87"/>
    <w:rsid w:val="0084773D"/>
    <w:rsid w:val="008478C1"/>
    <w:rsid w:val="008504CD"/>
    <w:rsid w:val="00850851"/>
    <w:rsid w:val="00850968"/>
    <w:rsid w:val="00850B17"/>
    <w:rsid w:val="00850C67"/>
    <w:rsid w:val="00850EFD"/>
    <w:rsid w:val="00850FA0"/>
    <w:rsid w:val="008516CA"/>
    <w:rsid w:val="00851CFA"/>
    <w:rsid w:val="0085266C"/>
    <w:rsid w:val="008527A2"/>
    <w:rsid w:val="008528BB"/>
    <w:rsid w:val="00854210"/>
    <w:rsid w:val="00854433"/>
    <w:rsid w:val="008546F9"/>
    <w:rsid w:val="00854748"/>
    <w:rsid w:val="00854987"/>
    <w:rsid w:val="00854F45"/>
    <w:rsid w:val="008556DC"/>
    <w:rsid w:val="00855AE4"/>
    <w:rsid w:val="00855C10"/>
    <w:rsid w:val="00855D29"/>
    <w:rsid w:val="008560AA"/>
    <w:rsid w:val="00856178"/>
    <w:rsid w:val="00856B51"/>
    <w:rsid w:val="00857C53"/>
    <w:rsid w:val="00860290"/>
    <w:rsid w:val="00860347"/>
    <w:rsid w:val="008604CC"/>
    <w:rsid w:val="00860A4C"/>
    <w:rsid w:val="00860AAE"/>
    <w:rsid w:val="00860B99"/>
    <w:rsid w:val="00861221"/>
    <w:rsid w:val="00861242"/>
    <w:rsid w:val="00861491"/>
    <w:rsid w:val="008616D6"/>
    <w:rsid w:val="00861D12"/>
    <w:rsid w:val="00861D9D"/>
    <w:rsid w:val="00862373"/>
    <w:rsid w:val="00862691"/>
    <w:rsid w:val="00863007"/>
    <w:rsid w:val="00864351"/>
    <w:rsid w:val="0086455F"/>
    <w:rsid w:val="0086475E"/>
    <w:rsid w:val="008648AF"/>
    <w:rsid w:val="00865130"/>
    <w:rsid w:val="008652A0"/>
    <w:rsid w:val="008658FF"/>
    <w:rsid w:val="00865AB6"/>
    <w:rsid w:val="00865C2E"/>
    <w:rsid w:val="00865C33"/>
    <w:rsid w:val="0086651A"/>
    <w:rsid w:val="00866E97"/>
    <w:rsid w:val="00867400"/>
    <w:rsid w:val="00867410"/>
    <w:rsid w:val="00867530"/>
    <w:rsid w:val="0086763A"/>
    <w:rsid w:val="0087071C"/>
    <w:rsid w:val="00870BF8"/>
    <w:rsid w:val="00870CD6"/>
    <w:rsid w:val="00870D94"/>
    <w:rsid w:val="00870DDC"/>
    <w:rsid w:val="00870ED0"/>
    <w:rsid w:val="008710AB"/>
    <w:rsid w:val="008712D0"/>
    <w:rsid w:val="008713CF"/>
    <w:rsid w:val="00871D3C"/>
    <w:rsid w:val="008725EC"/>
    <w:rsid w:val="00872611"/>
    <w:rsid w:val="008726D6"/>
    <w:rsid w:val="00872B2D"/>
    <w:rsid w:val="0087376D"/>
    <w:rsid w:val="008738D3"/>
    <w:rsid w:val="00873A4C"/>
    <w:rsid w:val="00873CCC"/>
    <w:rsid w:val="008745C7"/>
    <w:rsid w:val="00874CFF"/>
    <w:rsid w:val="00874FEE"/>
    <w:rsid w:val="00875596"/>
    <w:rsid w:val="008756F6"/>
    <w:rsid w:val="00875882"/>
    <w:rsid w:val="008759BA"/>
    <w:rsid w:val="00875C6F"/>
    <w:rsid w:val="00875FD2"/>
    <w:rsid w:val="0087666F"/>
    <w:rsid w:val="0087677B"/>
    <w:rsid w:val="00876F40"/>
    <w:rsid w:val="00876FF3"/>
    <w:rsid w:val="00877F3A"/>
    <w:rsid w:val="00880A91"/>
    <w:rsid w:val="00880ADD"/>
    <w:rsid w:val="00881121"/>
    <w:rsid w:val="008833B9"/>
    <w:rsid w:val="00883AD2"/>
    <w:rsid w:val="00883DCB"/>
    <w:rsid w:val="00884113"/>
    <w:rsid w:val="0088426A"/>
    <w:rsid w:val="00885C12"/>
    <w:rsid w:val="008861B0"/>
    <w:rsid w:val="0088620F"/>
    <w:rsid w:val="00886727"/>
    <w:rsid w:val="00886A41"/>
    <w:rsid w:val="00886AFA"/>
    <w:rsid w:val="00886F6C"/>
    <w:rsid w:val="00887174"/>
    <w:rsid w:val="00887B46"/>
    <w:rsid w:val="00887CB3"/>
    <w:rsid w:val="00887E0E"/>
    <w:rsid w:val="00890417"/>
    <w:rsid w:val="008906D3"/>
    <w:rsid w:val="008913F6"/>
    <w:rsid w:val="008916CF"/>
    <w:rsid w:val="008921E9"/>
    <w:rsid w:val="0089277D"/>
    <w:rsid w:val="00892D36"/>
    <w:rsid w:val="008930B4"/>
    <w:rsid w:val="0089391E"/>
    <w:rsid w:val="0089436D"/>
    <w:rsid w:val="0089495C"/>
    <w:rsid w:val="00894BD8"/>
    <w:rsid w:val="008958DF"/>
    <w:rsid w:val="0089591E"/>
    <w:rsid w:val="00895E9C"/>
    <w:rsid w:val="0089614E"/>
    <w:rsid w:val="0089620F"/>
    <w:rsid w:val="008963F5"/>
    <w:rsid w:val="008964E4"/>
    <w:rsid w:val="00897041"/>
    <w:rsid w:val="00897101"/>
    <w:rsid w:val="00897429"/>
    <w:rsid w:val="008A0078"/>
    <w:rsid w:val="008A014A"/>
    <w:rsid w:val="008A0532"/>
    <w:rsid w:val="008A072B"/>
    <w:rsid w:val="008A09AA"/>
    <w:rsid w:val="008A0A0A"/>
    <w:rsid w:val="008A0A87"/>
    <w:rsid w:val="008A1237"/>
    <w:rsid w:val="008A142D"/>
    <w:rsid w:val="008A181E"/>
    <w:rsid w:val="008A190B"/>
    <w:rsid w:val="008A19AB"/>
    <w:rsid w:val="008A2555"/>
    <w:rsid w:val="008A255C"/>
    <w:rsid w:val="008A292D"/>
    <w:rsid w:val="008A3573"/>
    <w:rsid w:val="008A398E"/>
    <w:rsid w:val="008A4C43"/>
    <w:rsid w:val="008A5316"/>
    <w:rsid w:val="008A5B78"/>
    <w:rsid w:val="008A5E24"/>
    <w:rsid w:val="008A6073"/>
    <w:rsid w:val="008A658B"/>
    <w:rsid w:val="008A65C9"/>
    <w:rsid w:val="008A77EF"/>
    <w:rsid w:val="008A7826"/>
    <w:rsid w:val="008A7E6F"/>
    <w:rsid w:val="008B043F"/>
    <w:rsid w:val="008B06C2"/>
    <w:rsid w:val="008B0C21"/>
    <w:rsid w:val="008B15FA"/>
    <w:rsid w:val="008B21C2"/>
    <w:rsid w:val="008B2237"/>
    <w:rsid w:val="008B2807"/>
    <w:rsid w:val="008B29E5"/>
    <w:rsid w:val="008B302E"/>
    <w:rsid w:val="008B327C"/>
    <w:rsid w:val="008B3878"/>
    <w:rsid w:val="008B3B3A"/>
    <w:rsid w:val="008B3C90"/>
    <w:rsid w:val="008B4D28"/>
    <w:rsid w:val="008B5C72"/>
    <w:rsid w:val="008B7783"/>
    <w:rsid w:val="008B7903"/>
    <w:rsid w:val="008C0BCF"/>
    <w:rsid w:val="008C0D43"/>
    <w:rsid w:val="008C0E48"/>
    <w:rsid w:val="008C129F"/>
    <w:rsid w:val="008C1727"/>
    <w:rsid w:val="008C2009"/>
    <w:rsid w:val="008C39E4"/>
    <w:rsid w:val="008C3DA1"/>
    <w:rsid w:val="008C45B9"/>
    <w:rsid w:val="008C496B"/>
    <w:rsid w:val="008C4D1C"/>
    <w:rsid w:val="008C539A"/>
    <w:rsid w:val="008C54F1"/>
    <w:rsid w:val="008C5692"/>
    <w:rsid w:val="008C5B91"/>
    <w:rsid w:val="008C65AA"/>
    <w:rsid w:val="008C6A2B"/>
    <w:rsid w:val="008C6CE5"/>
    <w:rsid w:val="008C71A0"/>
    <w:rsid w:val="008C74AD"/>
    <w:rsid w:val="008C76BE"/>
    <w:rsid w:val="008C7ECC"/>
    <w:rsid w:val="008D021C"/>
    <w:rsid w:val="008D04EF"/>
    <w:rsid w:val="008D063C"/>
    <w:rsid w:val="008D0860"/>
    <w:rsid w:val="008D1A59"/>
    <w:rsid w:val="008D25B0"/>
    <w:rsid w:val="008D2B9F"/>
    <w:rsid w:val="008D2FB9"/>
    <w:rsid w:val="008D2FFF"/>
    <w:rsid w:val="008D3A76"/>
    <w:rsid w:val="008D3E64"/>
    <w:rsid w:val="008D433E"/>
    <w:rsid w:val="008D4A68"/>
    <w:rsid w:val="008D4D3F"/>
    <w:rsid w:val="008D4D6B"/>
    <w:rsid w:val="008D4E74"/>
    <w:rsid w:val="008D52E5"/>
    <w:rsid w:val="008D53D0"/>
    <w:rsid w:val="008D58F1"/>
    <w:rsid w:val="008D5924"/>
    <w:rsid w:val="008D5DC7"/>
    <w:rsid w:val="008D5DE7"/>
    <w:rsid w:val="008D7B18"/>
    <w:rsid w:val="008D7D2B"/>
    <w:rsid w:val="008E0850"/>
    <w:rsid w:val="008E0E10"/>
    <w:rsid w:val="008E0F6D"/>
    <w:rsid w:val="008E13AE"/>
    <w:rsid w:val="008E2CFC"/>
    <w:rsid w:val="008E3D7C"/>
    <w:rsid w:val="008E4135"/>
    <w:rsid w:val="008E4319"/>
    <w:rsid w:val="008E5142"/>
    <w:rsid w:val="008E53AA"/>
    <w:rsid w:val="008E5C88"/>
    <w:rsid w:val="008E6E48"/>
    <w:rsid w:val="008E771C"/>
    <w:rsid w:val="008E7B59"/>
    <w:rsid w:val="008E7E39"/>
    <w:rsid w:val="008E7E90"/>
    <w:rsid w:val="008F0D7C"/>
    <w:rsid w:val="008F1892"/>
    <w:rsid w:val="008F1E17"/>
    <w:rsid w:val="008F249D"/>
    <w:rsid w:val="008F3136"/>
    <w:rsid w:val="008F32CE"/>
    <w:rsid w:val="008F331B"/>
    <w:rsid w:val="008F3337"/>
    <w:rsid w:val="008F33BF"/>
    <w:rsid w:val="008F3B38"/>
    <w:rsid w:val="008F3B66"/>
    <w:rsid w:val="008F43CF"/>
    <w:rsid w:val="008F43D5"/>
    <w:rsid w:val="008F4A80"/>
    <w:rsid w:val="008F4CC7"/>
    <w:rsid w:val="008F4DD2"/>
    <w:rsid w:val="008F50FF"/>
    <w:rsid w:val="008F5301"/>
    <w:rsid w:val="008F5879"/>
    <w:rsid w:val="008F6823"/>
    <w:rsid w:val="008F6C29"/>
    <w:rsid w:val="008F70A8"/>
    <w:rsid w:val="008F71D2"/>
    <w:rsid w:val="008F736A"/>
    <w:rsid w:val="008F7557"/>
    <w:rsid w:val="008F7573"/>
    <w:rsid w:val="008F7776"/>
    <w:rsid w:val="008F7A56"/>
    <w:rsid w:val="008F7AB8"/>
    <w:rsid w:val="009002CF"/>
    <w:rsid w:val="0090057E"/>
    <w:rsid w:val="00900E16"/>
    <w:rsid w:val="00901363"/>
    <w:rsid w:val="009016E8"/>
    <w:rsid w:val="00901A26"/>
    <w:rsid w:val="00901B02"/>
    <w:rsid w:val="0090261D"/>
    <w:rsid w:val="00902E3F"/>
    <w:rsid w:val="009030F1"/>
    <w:rsid w:val="009036EF"/>
    <w:rsid w:val="00903AE6"/>
    <w:rsid w:val="00904BFE"/>
    <w:rsid w:val="00904E8A"/>
    <w:rsid w:val="00904F8F"/>
    <w:rsid w:val="009058B0"/>
    <w:rsid w:val="00905BDB"/>
    <w:rsid w:val="00906135"/>
    <w:rsid w:val="0090714B"/>
    <w:rsid w:val="00907926"/>
    <w:rsid w:val="0091007A"/>
    <w:rsid w:val="00910C10"/>
    <w:rsid w:val="00911689"/>
    <w:rsid w:val="0091203E"/>
    <w:rsid w:val="00912276"/>
    <w:rsid w:val="009122B2"/>
    <w:rsid w:val="0091266E"/>
    <w:rsid w:val="009128D8"/>
    <w:rsid w:val="00912D4E"/>
    <w:rsid w:val="00913032"/>
    <w:rsid w:val="009130E2"/>
    <w:rsid w:val="00913C16"/>
    <w:rsid w:val="009149FE"/>
    <w:rsid w:val="00914A56"/>
    <w:rsid w:val="009152A1"/>
    <w:rsid w:val="009156C7"/>
    <w:rsid w:val="0091573A"/>
    <w:rsid w:val="0091598D"/>
    <w:rsid w:val="00915C30"/>
    <w:rsid w:val="00915C5C"/>
    <w:rsid w:val="00915CAA"/>
    <w:rsid w:val="00915D36"/>
    <w:rsid w:val="00915DB2"/>
    <w:rsid w:val="009166D8"/>
    <w:rsid w:val="00916B45"/>
    <w:rsid w:val="00916C78"/>
    <w:rsid w:val="00916E0E"/>
    <w:rsid w:val="009174B1"/>
    <w:rsid w:val="009178DE"/>
    <w:rsid w:val="00917C4C"/>
    <w:rsid w:val="00917D06"/>
    <w:rsid w:val="009205EC"/>
    <w:rsid w:val="00920CC1"/>
    <w:rsid w:val="00920DAD"/>
    <w:rsid w:val="00920E69"/>
    <w:rsid w:val="00920EC3"/>
    <w:rsid w:val="009217A9"/>
    <w:rsid w:val="009222B7"/>
    <w:rsid w:val="00922E45"/>
    <w:rsid w:val="00923161"/>
    <w:rsid w:val="00923561"/>
    <w:rsid w:val="00923D81"/>
    <w:rsid w:val="009240EB"/>
    <w:rsid w:val="00924EBA"/>
    <w:rsid w:val="00924F2E"/>
    <w:rsid w:val="0092504F"/>
    <w:rsid w:val="009250D3"/>
    <w:rsid w:val="0092578E"/>
    <w:rsid w:val="009269E0"/>
    <w:rsid w:val="00926CDB"/>
    <w:rsid w:val="009270F6"/>
    <w:rsid w:val="009272F0"/>
    <w:rsid w:val="00927492"/>
    <w:rsid w:val="0092783D"/>
    <w:rsid w:val="00927891"/>
    <w:rsid w:val="009301B8"/>
    <w:rsid w:val="00930311"/>
    <w:rsid w:val="009304A1"/>
    <w:rsid w:val="00930B04"/>
    <w:rsid w:val="00930EDE"/>
    <w:rsid w:val="009317E4"/>
    <w:rsid w:val="00931C13"/>
    <w:rsid w:val="00931CB9"/>
    <w:rsid w:val="00931EF4"/>
    <w:rsid w:val="00932174"/>
    <w:rsid w:val="009322A3"/>
    <w:rsid w:val="00932705"/>
    <w:rsid w:val="00932833"/>
    <w:rsid w:val="0093286D"/>
    <w:rsid w:val="00932AC9"/>
    <w:rsid w:val="009333C5"/>
    <w:rsid w:val="009337DD"/>
    <w:rsid w:val="009341CF"/>
    <w:rsid w:val="0093427F"/>
    <w:rsid w:val="009354C3"/>
    <w:rsid w:val="0093589F"/>
    <w:rsid w:val="00935ADA"/>
    <w:rsid w:val="00935B91"/>
    <w:rsid w:val="009362D1"/>
    <w:rsid w:val="00936550"/>
    <w:rsid w:val="00936B78"/>
    <w:rsid w:val="00936C65"/>
    <w:rsid w:val="009379E6"/>
    <w:rsid w:val="009402D5"/>
    <w:rsid w:val="009409FC"/>
    <w:rsid w:val="00940B55"/>
    <w:rsid w:val="0094146E"/>
    <w:rsid w:val="00941C6C"/>
    <w:rsid w:val="00941CCC"/>
    <w:rsid w:val="00941D94"/>
    <w:rsid w:val="00942131"/>
    <w:rsid w:val="009426B5"/>
    <w:rsid w:val="00942A66"/>
    <w:rsid w:val="0094389E"/>
    <w:rsid w:val="00943958"/>
    <w:rsid w:val="00943DBE"/>
    <w:rsid w:val="00943FCE"/>
    <w:rsid w:val="00944EAD"/>
    <w:rsid w:val="0094568E"/>
    <w:rsid w:val="009457A2"/>
    <w:rsid w:val="00945D55"/>
    <w:rsid w:val="009463B5"/>
    <w:rsid w:val="00946568"/>
    <w:rsid w:val="00946FDF"/>
    <w:rsid w:val="0094730B"/>
    <w:rsid w:val="0094740C"/>
    <w:rsid w:val="00947F10"/>
    <w:rsid w:val="0095095B"/>
    <w:rsid w:val="00950A1D"/>
    <w:rsid w:val="00950F4C"/>
    <w:rsid w:val="009510C6"/>
    <w:rsid w:val="00951BEB"/>
    <w:rsid w:val="00951C17"/>
    <w:rsid w:val="00951C28"/>
    <w:rsid w:val="00951FE9"/>
    <w:rsid w:val="00952B29"/>
    <w:rsid w:val="00952DB0"/>
    <w:rsid w:val="00953373"/>
    <w:rsid w:val="00953C43"/>
    <w:rsid w:val="00953CDF"/>
    <w:rsid w:val="00954089"/>
    <w:rsid w:val="0095490E"/>
    <w:rsid w:val="00954935"/>
    <w:rsid w:val="009549F8"/>
    <w:rsid w:val="00954AA4"/>
    <w:rsid w:val="00955097"/>
    <w:rsid w:val="009551AF"/>
    <w:rsid w:val="009551B6"/>
    <w:rsid w:val="009552EA"/>
    <w:rsid w:val="00955333"/>
    <w:rsid w:val="0095581D"/>
    <w:rsid w:val="0095632E"/>
    <w:rsid w:val="0095694C"/>
    <w:rsid w:val="00957250"/>
    <w:rsid w:val="00957852"/>
    <w:rsid w:val="00960274"/>
    <w:rsid w:val="009604E3"/>
    <w:rsid w:val="00960630"/>
    <w:rsid w:val="00960A68"/>
    <w:rsid w:val="00960D30"/>
    <w:rsid w:val="00960E41"/>
    <w:rsid w:val="00960EBC"/>
    <w:rsid w:val="0096202C"/>
    <w:rsid w:val="00962311"/>
    <w:rsid w:val="0096233E"/>
    <w:rsid w:val="009623FA"/>
    <w:rsid w:val="00962A90"/>
    <w:rsid w:val="00962ACF"/>
    <w:rsid w:val="00962EC2"/>
    <w:rsid w:val="00963007"/>
    <w:rsid w:val="00963360"/>
    <w:rsid w:val="00963FD2"/>
    <w:rsid w:val="0096481C"/>
    <w:rsid w:val="00964E00"/>
    <w:rsid w:val="0096517B"/>
    <w:rsid w:val="009654F3"/>
    <w:rsid w:val="00966C1F"/>
    <w:rsid w:val="0096754B"/>
    <w:rsid w:val="009678D3"/>
    <w:rsid w:val="00967942"/>
    <w:rsid w:val="00967CE6"/>
    <w:rsid w:val="00967EB3"/>
    <w:rsid w:val="00970077"/>
    <w:rsid w:val="009710CB"/>
    <w:rsid w:val="0097134A"/>
    <w:rsid w:val="00972846"/>
    <w:rsid w:val="009729A5"/>
    <w:rsid w:val="00972A2A"/>
    <w:rsid w:val="00972C6E"/>
    <w:rsid w:val="0097326B"/>
    <w:rsid w:val="00973311"/>
    <w:rsid w:val="009737A2"/>
    <w:rsid w:val="009737BB"/>
    <w:rsid w:val="00973AAA"/>
    <w:rsid w:val="00973B2E"/>
    <w:rsid w:val="0097402C"/>
    <w:rsid w:val="00974410"/>
    <w:rsid w:val="00974D6E"/>
    <w:rsid w:val="00974DE2"/>
    <w:rsid w:val="00974EC4"/>
    <w:rsid w:val="0097511D"/>
    <w:rsid w:val="009752A1"/>
    <w:rsid w:val="009752B7"/>
    <w:rsid w:val="00975520"/>
    <w:rsid w:val="00975555"/>
    <w:rsid w:val="009755D6"/>
    <w:rsid w:val="00975708"/>
    <w:rsid w:val="00975F41"/>
    <w:rsid w:val="00976645"/>
    <w:rsid w:val="00976F7D"/>
    <w:rsid w:val="00977281"/>
    <w:rsid w:val="00977473"/>
    <w:rsid w:val="0097753D"/>
    <w:rsid w:val="009775C8"/>
    <w:rsid w:val="009776FF"/>
    <w:rsid w:val="009778CD"/>
    <w:rsid w:val="00980257"/>
    <w:rsid w:val="00980361"/>
    <w:rsid w:val="00980380"/>
    <w:rsid w:val="0098141B"/>
    <w:rsid w:val="0098153D"/>
    <w:rsid w:val="0098160C"/>
    <w:rsid w:val="009818AB"/>
    <w:rsid w:val="00981AE0"/>
    <w:rsid w:val="0098222C"/>
    <w:rsid w:val="0098296C"/>
    <w:rsid w:val="00982A1C"/>
    <w:rsid w:val="00983397"/>
    <w:rsid w:val="009856A6"/>
    <w:rsid w:val="00985DF6"/>
    <w:rsid w:val="00985FC1"/>
    <w:rsid w:val="009861E9"/>
    <w:rsid w:val="0098638A"/>
    <w:rsid w:val="00986549"/>
    <w:rsid w:val="009866C0"/>
    <w:rsid w:val="00986A8A"/>
    <w:rsid w:val="00986BD6"/>
    <w:rsid w:val="00986F7A"/>
    <w:rsid w:val="00986FDD"/>
    <w:rsid w:val="009873E4"/>
    <w:rsid w:val="00987416"/>
    <w:rsid w:val="0098792B"/>
    <w:rsid w:val="00987D2A"/>
    <w:rsid w:val="00987F47"/>
    <w:rsid w:val="00987F7C"/>
    <w:rsid w:val="00987FF0"/>
    <w:rsid w:val="009914EB"/>
    <w:rsid w:val="00991B01"/>
    <w:rsid w:val="00991E5F"/>
    <w:rsid w:val="00991F59"/>
    <w:rsid w:val="009929EC"/>
    <w:rsid w:val="0099396C"/>
    <w:rsid w:val="0099406B"/>
    <w:rsid w:val="009942E0"/>
    <w:rsid w:val="00994790"/>
    <w:rsid w:val="00994FE4"/>
    <w:rsid w:val="009953C9"/>
    <w:rsid w:val="0099549B"/>
    <w:rsid w:val="0099583F"/>
    <w:rsid w:val="00995C71"/>
    <w:rsid w:val="00995E0E"/>
    <w:rsid w:val="0099720A"/>
    <w:rsid w:val="0099734A"/>
    <w:rsid w:val="009A0774"/>
    <w:rsid w:val="009A08B6"/>
    <w:rsid w:val="009A0B53"/>
    <w:rsid w:val="009A0BDD"/>
    <w:rsid w:val="009A0C8A"/>
    <w:rsid w:val="009A0DEA"/>
    <w:rsid w:val="009A0FF4"/>
    <w:rsid w:val="009A10F3"/>
    <w:rsid w:val="009A114C"/>
    <w:rsid w:val="009A1154"/>
    <w:rsid w:val="009A11AE"/>
    <w:rsid w:val="009A13F5"/>
    <w:rsid w:val="009A174F"/>
    <w:rsid w:val="009A1C7B"/>
    <w:rsid w:val="009A1CF8"/>
    <w:rsid w:val="009A1E14"/>
    <w:rsid w:val="009A2518"/>
    <w:rsid w:val="009A282F"/>
    <w:rsid w:val="009A2CC1"/>
    <w:rsid w:val="009A2CCE"/>
    <w:rsid w:val="009A34F1"/>
    <w:rsid w:val="009A35C5"/>
    <w:rsid w:val="009A4209"/>
    <w:rsid w:val="009A4B43"/>
    <w:rsid w:val="009A50EE"/>
    <w:rsid w:val="009A5481"/>
    <w:rsid w:val="009A59D3"/>
    <w:rsid w:val="009A5A35"/>
    <w:rsid w:val="009A61A5"/>
    <w:rsid w:val="009A627B"/>
    <w:rsid w:val="009A63E3"/>
    <w:rsid w:val="009A6575"/>
    <w:rsid w:val="009A79E3"/>
    <w:rsid w:val="009B035A"/>
    <w:rsid w:val="009B05C0"/>
    <w:rsid w:val="009B0617"/>
    <w:rsid w:val="009B0F41"/>
    <w:rsid w:val="009B1613"/>
    <w:rsid w:val="009B26A3"/>
    <w:rsid w:val="009B2743"/>
    <w:rsid w:val="009B278B"/>
    <w:rsid w:val="009B2C0A"/>
    <w:rsid w:val="009B338D"/>
    <w:rsid w:val="009B3537"/>
    <w:rsid w:val="009B35BA"/>
    <w:rsid w:val="009B3825"/>
    <w:rsid w:val="009B38D3"/>
    <w:rsid w:val="009B4640"/>
    <w:rsid w:val="009B4AD9"/>
    <w:rsid w:val="009B4BDB"/>
    <w:rsid w:val="009B586F"/>
    <w:rsid w:val="009B58B0"/>
    <w:rsid w:val="009B58FD"/>
    <w:rsid w:val="009B5B32"/>
    <w:rsid w:val="009B620C"/>
    <w:rsid w:val="009B64EA"/>
    <w:rsid w:val="009B65F7"/>
    <w:rsid w:val="009B6BBA"/>
    <w:rsid w:val="009B6D3F"/>
    <w:rsid w:val="009B6FD1"/>
    <w:rsid w:val="009B71CC"/>
    <w:rsid w:val="009B73BF"/>
    <w:rsid w:val="009B73F6"/>
    <w:rsid w:val="009B7650"/>
    <w:rsid w:val="009B785D"/>
    <w:rsid w:val="009B7A98"/>
    <w:rsid w:val="009C04A0"/>
    <w:rsid w:val="009C09A0"/>
    <w:rsid w:val="009C0D3A"/>
    <w:rsid w:val="009C0E8F"/>
    <w:rsid w:val="009C1107"/>
    <w:rsid w:val="009C11AB"/>
    <w:rsid w:val="009C135E"/>
    <w:rsid w:val="009C2718"/>
    <w:rsid w:val="009C3349"/>
    <w:rsid w:val="009C33FC"/>
    <w:rsid w:val="009C4DAC"/>
    <w:rsid w:val="009C4F55"/>
    <w:rsid w:val="009C5378"/>
    <w:rsid w:val="009C5464"/>
    <w:rsid w:val="009C548A"/>
    <w:rsid w:val="009C5586"/>
    <w:rsid w:val="009C6344"/>
    <w:rsid w:val="009C64B2"/>
    <w:rsid w:val="009C7358"/>
    <w:rsid w:val="009C7A69"/>
    <w:rsid w:val="009C7B3F"/>
    <w:rsid w:val="009D05DB"/>
    <w:rsid w:val="009D05F7"/>
    <w:rsid w:val="009D1F09"/>
    <w:rsid w:val="009D23C1"/>
    <w:rsid w:val="009D25DC"/>
    <w:rsid w:val="009D2B49"/>
    <w:rsid w:val="009D2E94"/>
    <w:rsid w:val="009D3329"/>
    <w:rsid w:val="009D33FB"/>
    <w:rsid w:val="009D4C0D"/>
    <w:rsid w:val="009D4DF3"/>
    <w:rsid w:val="009D4F30"/>
    <w:rsid w:val="009D5D51"/>
    <w:rsid w:val="009D6164"/>
    <w:rsid w:val="009D62BB"/>
    <w:rsid w:val="009D6800"/>
    <w:rsid w:val="009D7440"/>
    <w:rsid w:val="009D7921"/>
    <w:rsid w:val="009D7A68"/>
    <w:rsid w:val="009D7BF9"/>
    <w:rsid w:val="009E0410"/>
    <w:rsid w:val="009E0864"/>
    <w:rsid w:val="009E13A0"/>
    <w:rsid w:val="009E1CDF"/>
    <w:rsid w:val="009E1F76"/>
    <w:rsid w:val="009E2224"/>
    <w:rsid w:val="009E247F"/>
    <w:rsid w:val="009E2D0C"/>
    <w:rsid w:val="009E2EFC"/>
    <w:rsid w:val="009E30A0"/>
    <w:rsid w:val="009E3A32"/>
    <w:rsid w:val="009E43C6"/>
    <w:rsid w:val="009E441B"/>
    <w:rsid w:val="009E4F4E"/>
    <w:rsid w:val="009E5263"/>
    <w:rsid w:val="009E5681"/>
    <w:rsid w:val="009E5685"/>
    <w:rsid w:val="009E5A66"/>
    <w:rsid w:val="009E5D7D"/>
    <w:rsid w:val="009E5F17"/>
    <w:rsid w:val="009E65AD"/>
    <w:rsid w:val="009E671A"/>
    <w:rsid w:val="009E690B"/>
    <w:rsid w:val="009E6CFA"/>
    <w:rsid w:val="009E7314"/>
    <w:rsid w:val="009E7D20"/>
    <w:rsid w:val="009F02D7"/>
    <w:rsid w:val="009F04C2"/>
    <w:rsid w:val="009F04D6"/>
    <w:rsid w:val="009F0578"/>
    <w:rsid w:val="009F09E4"/>
    <w:rsid w:val="009F0DC3"/>
    <w:rsid w:val="009F0E6B"/>
    <w:rsid w:val="009F13C3"/>
    <w:rsid w:val="009F14BB"/>
    <w:rsid w:val="009F1C9C"/>
    <w:rsid w:val="009F206A"/>
    <w:rsid w:val="009F262F"/>
    <w:rsid w:val="009F26CA"/>
    <w:rsid w:val="009F2839"/>
    <w:rsid w:val="009F2A31"/>
    <w:rsid w:val="009F2F79"/>
    <w:rsid w:val="009F31A9"/>
    <w:rsid w:val="009F39E7"/>
    <w:rsid w:val="009F3DA2"/>
    <w:rsid w:val="009F3DED"/>
    <w:rsid w:val="009F4725"/>
    <w:rsid w:val="009F49D2"/>
    <w:rsid w:val="009F554B"/>
    <w:rsid w:val="009F55D8"/>
    <w:rsid w:val="009F5C31"/>
    <w:rsid w:val="009F663C"/>
    <w:rsid w:val="009F68E4"/>
    <w:rsid w:val="009F69DF"/>
    <w:rsid w:val="009F6F73"/>
    <w:rsid w:val="009F728A"/>
    <w:rsid w:val="009F748C"/>
    <w:rsid w:val="009F7F5A"/>
    <w:rsid w:val="00A00440"/>
    <w:rsid w:val="00A004FD"/>
    <w:rsid w:val="00A005F1"/>
    <w:rsid w:val="00A00FBF"/>
    <w:rsid w:val="00A013BF"/>
    <w:rsid w:val="00A01431"/>
    <w:rsid w:val="00A01F87"/>
    <w:rsid w:val="00A022A1"/>
    <w:rsid w:val="00A0232B"/>
    <w:rsid w:val="00A0262C"/>
    <w:rsid w:val="00A02D2C"/>
    <w:rsid w:val="00A0379A"/>
    <w:rsid w:val="00A03CB8"/>
    <w:rsid w:val="00A04599"/>
    <w:rsid w:val="00A045FA"/>
    <w:rsid w:val="00A04A8A"/>
    <w:rsid w:val="00A050C1"/>
    <w:rsid w:val="00A054BC"/>
    <w:rsid w:val="00A057F1"/>
    <w:rsid w:val="00A0678A"/>
    <w:rsid w:val="00A069F2"/>
    <w:rsid w:val="00A06AD7"/>
    <w:rsid w:val="00A06CCA"/>
    <w:rsid w:val="00A07CA4"/>
    <w:rsid w:val="00A104F0"/>
    <w:rsid w:val="00A10E55"/>
    <w:rsid w:val="00A118E8"/>
    <w:rsid w:val="00A12339"/>
    <w:rsid w:val="00A125A6"/>
    <w:rsid w:val="00A12A4A"/>
    <w:rsid w:val="00A12B10"/>
    <w:rsid w:val="00A1357F"/>
    <w:rsid w:val="00A135C2"/>
    <w:rsid w:val="00A136D2"/>
    <w:rsid w:val="00A13989"/>
    <w:rsid w:val="00A13C25"/>
    <w:rsid w:val="00A13F5C"/>
    <w:rsid w:val="00A13F9A"/>
    <w:rsid w:val="00A14652"/>
    <w:rsid w:val="00A14A25"/>
    <w:rsid w:val="00A15F84"/>
    <w:rsid w:val="00A16149"/>
    <w:rsid w:val="00A163FC"/>
    <w:rsid w:val="00A16940"/>
    <w:rsid w:val="00A16C92"/>
    <w:rsid w:val="00A17922"/>
    <w:rsid w:val="00A179DD"/>
    <w:rsid w:val="00A20F74"/>
    <w:rsid w:val="00A2146C"/>
    <w:rsid w:val="00A215FA"/>
    <w:rsid w:val="00A21771"/>
    <w:rsid w:val="00A2193F"/>
    <w:rsid w:val="00A2196B"/>
    <w:rsid w:val="00A21C01"/>
    <w:rsid w:val="00A21EBD"/>
    <w:rsid w:val="00A221D1"/>
    <w:rsid w:val="00A22387"/>
    <w:rsid w:val="00A2254A"/>
    <w:rsid w:val="00A22670"/>
    <w:rsid w:val="00A228DC"/>
    <w:rsid w:val="00A22A5A"/>
    <w:rsid w:val="00A2348C"/>
    <w:rsid w:val="00A23709"/>
    <w:rsid w:val="00A238EC"/>
    <w:rsid w:val="00A2414F"/>
    <w:rsid w:val="00A24468"/>
    <w:rsid w:val="00A24617"/>
    <w:rsid w:val="00A24AC7"/>
    <w:rsid w:val="00A24E93"/>
    <w:rsid w:val="00A25124"/>
    <w:rsid w:val="00A25756"/>
    <w:rsid w:val="00A258CC"/>
    <w:rsid w:val="00A26CBD"/>
    <w:rsid w:val="00A26D25"/>
    <w:rsid w:val="00A26D98"/>
    <w:rsid w:val="00A27306"/>
    <w:rsid w:val="00A27B51"/>
    <w:rsid w:val="00A30C55"/>
    <w:rsid w:val="00A30CD4"/>
    <w:rsid w:val="00A31051"/>
    <w:rsid w:val="00A3116B"/>
    <w:rsid w:val="00A31546"/>
    <w:rsid w:val="00A31BCF"/>
    <w:rsid w:val="00A31CF5"/>
    <w:rsid w:val="00A31E7F"/>
    <w:rsid w:val="00A323AA"/>
    <w:rsid w:val="00A32595"/>
    <w:rsid w:val="00A325C6"/>
    <w:rsid w:val="00A32D21"/>
    <w:rsid w:val="00A337C6"/>
    <w:rsid w:val="00A33A7B"/>
    <w:rsid w:val="00A33AD5"/>
    <w:rsid w:val="00A34260"/>
    <w:rsid w:val="00A34F60"/>
    <w:rsid w:val="00A35265"/>
    <w:rsid w:val="00A35C6F"/>
    <w:rsid w:val="00A36763"/>
    <w:rsid w:val="00A36C9B"/>
    <w:rsid w:val="00A36E6B"/>
    <w:rsid w:val="00A40398"/>
    <w:rsid w:val="00A40874"/>
    <w:rsid w:val="00A40EBB"/>
    <w:rsid w:val="00A40F8D"/>
    <w:rsid w:val="00A41009"/>
    <w:rsid w:val="00A41340"/>
    <w:rsid w:val="00A415E3"/>
    <w:rsid w:val="00A41C17"/>
    <w:rsid w:val="00A425A4"/>
    <w:rsid w:val="00A42FE3"/>
    <w:rsid w:val="00A43726"/>
    <w:rsid w:val="00A43853"/>
    <w:rsid w:val="00A4394D"/>
    <w:rsid w:val="00A43B3F"/>
    <w:rsid w:val="00A4485A"/>
    <w:rsid w:val="00A4498C"/>
    <w:rsid w:val="00A44B2C"/>
    <w:rsid w:val="00A44C89"/>
    <w:rsid w:val="00A44F90"/>
    <w:rsid w:val="00A4519D"/>
    <w:rsid w:val="00A4536D"/>
    <w:rsid w:val="00A453D6"/>
    <w:rsid w:val="00A4552F"/>
    <w:rsid w:val="00A45674"/>
    <w:rsid w:val="00A45D94"/>
    <w:rsid w:val="00A463FB"/>
    <w:rsid w:val="00A4679C"/>
    <w:rsid w:val="00A468D9"/>
    <w:rsid w:val="00A46935"/>
    <w:rsid w:val="00A4716D"/>
    <w:rsid w:val="00A4751C"/>
    <w:rsid w:val="00A47685"/>
    <w:rsid w:val="00A4783A"/>
    <w:rsid w:val="00A47C93"/>
    <w:rsid w:val="00A50404"/>
    <w:rsid w:val="00A51500"/>
    <w:rsid w:val="00A519F9"/>
    <w:rsid w:val="00A51A49"/>
    <w:rsid w:val="00A51B5F"/>
    <w:rsid w:val="00A52062"/>
    <w:rsid w:val="00A53123"/>
    <w:rsid w:val="00A531FE"/>
    <w:rsid w:val="00A54C59"/>
    <w:rsid w:val="00A551B9"/>
    <w:rsid w:val="00A554AF"/>
    <w:rsid w:val="00A55938"/>
    <w:rsid w:val="00A56150"/>
    <w:rsid w:val="00A561BC"/>
    <w:rsid w:val="00A56369"/>
    <w:rsid w:val="00A56767"/>
    <w:rsid w:val="00A56A0D"/>
    <w:rsid w:val="00A57702"/>
    <w:rsid w:val="00A60022"/>
    <w:rsid w:val="00A60226"/>
    <w:rsid w:val="00A61603"/>
    <w:rsid w:val="00A61ED1"/>
    <w:rsid w:val="00A61F54"/>
    <w:rsid w:val="00A622B8"/>
    <w:rsid w:val="00A62315"/>
    <w:rsid w:val="00A6294E"/>
    <w:rsid w:val="00A62C33"/>
    <w:rsid w:val="00A63FD3"/>
    <w:rsid w:val="00A642DF"/>
    <w:rsid w:val="00A6434D"/>
    <w:rsid w:val="00A645E2"/>
    <w:rsid w:val="00A64DED"/>
    <w:rsid w:val="00A656F9"/>
    <w:rsid w:val="00A65EFC"/>
    <w:rsid w:val="00A6659F"/>
    <w:rsid w:val="00A66CB9"/>
    <w:rsid w:val="00A66D71"/>
    <w:rsid w:val="00A66DB6"/>
    <w:rsid w:val="00A6702F"/>
    <w:rsid w:val="00A6758D"/>
    <w:rsid w:val="00A6788F"/>
    <w:rsid w:val="00A678E2"/>
    <w:rsid w:val="00A6795E"/>
    <w:rsid w:val="00A70507"/>
    <w:rsid w:val="00A70979"/>
    <w:rsid w:val="00A70A14"/>
    <w:rsid w:val="00A7181E"/>
    <w:rsid w:val="00A718AB"/>
    <w:rsid w:val="00A71910"/>
    <w:rsid w:val="00A71FF9"/>
    <w:rsid w:val="00A7251F"/>
    <w:rsid w:val="00A726BA"/>
    <w:rsid w:val="00A73757"/>
    <w:rsid w:val="00A738D1"/>
    <w:rsid w:val="00A7392F"/>
    <w:rsid w:val="00A74692"/>
    <w:rsid w:val="00A74A54"/>
    <w:rsid w:val="00A74BE4"/>
    <w:rsid w:val="00A74FC8"/>
    <w:rsid w:val="00A75CAC"/>
    <w:rsid w:val="00A75F25"/>
    <w:rsid w:val="00A76133"/>
    <w:rsid w:val="00A76839"/>
    <w:rsid w:val="00A76939"/>
    <w:rsid w:val="00A77610"/>
    <w:rsid w:val="00A776F2"/>
    <w:rsid w:val="00A77872"/>
    <w:rsid w:val="00A77972"/>
    <w:rsid w:val="00A77A72"/>
    <w:rsid w:val="00A77DA9"/>
    <w:rsid w:val="00A77F13"/>
    <w:rsid w:val="00A800C3"/>
    <w:rsid w:val="00A80307"/>
    <w:rsid w:val="00A8063A"/>
    <w:rsid w:val="00A80C91"/>
    <w:rsid w:val="00A81014"/>
    <w:rsid w:val="00A812FB"/>
    <w:rsid w:val="00A816A1"/>
    <w:rsid w:val="00A82028"/>
    <w:rsid w:val="00A82931"/>
    <w:rsid w:val="00A82D86"/>
    <w:rsid w:val="00A83121"/>
    <w:rsid w:val="00A8318D"/>
    <w:rsid w:val="00A83620"/>
    <w:rsid w:val="00A83E03"/>
    <w:rsid w:val="00A847F8"/>
    <w:rsid w:val="00A84A8E"/>
    <w:rsid w:val="00A85150"/>
    <w:rsid w:val="00A851A3"/>
    <w:rsid w:val="00A854FE"/>
    <w:rsid w:val="00A85A42"/>
    <w:rsid w:val="00A85BA9"/>
    <w:rsid w:val="00A85D27"/>
    <w:rsid w:val="00A85D5B"/>
    <w:rsid w:val="00A865C4"/>
    <w:rsid w:val="00A86844"/>
    <w:rsid w:val="00A869A5"/>
    <w:rsid w:val="00A87205"/>
    <w:rsid w:val="00A879F3"/>
    <w:rsid w:val="00A87D50"/>
    <w:rsid w:val="00A91034"/>
    <w:rsid w:val="00A91C2A"/>
    <w:rsid w:val="00A91F26"/>
    <w:rsid w:val="00A92074"/>
    <w:rsid w:val="00A920DA"/>
    <w:rsid w:val="00A92432"/>
    <w:rsid w:val="00A92B18"/>
    <w:rsid w:val="00A9369D"/>
    <w:rsid w:val="00A93E72"/>
    <w:rsid w:val="00A94217"/>
    <w:rsid w:val="00A946AE"/>
    <w:rsid w:val="00A95300"/>
    <w:rsid w:val="00A953A2"/>
    <w:rsid w:val="00A9552F"/>
    <w:rsid w:val="00A957F5"/>
    <w:rsid w:val="00A95A38"/>
    <w:rsid w:val="00A95DB5"/>
    <w:rsid w:val="00A95E65"/>
    <w:rsid w:val="00A95FA8"/>
    <w:rsid w:val="00A963C1"/>
    <w:rsid w:val="00A96414"/>
    <w:rsid w:val="00A96BA5"/>
    <w:rsid w:val="00A96E8B"/>
    <w:rsid w:val="00A972D0"/>
    <w:rsid w:val="00A9733C"/>
    <w:rsid w:val="00A9748D"/>
    <w:rsid w:val="00A97750"/>
    <w:rsid w:val="00A9782C"/>
    <w:rsid w:val="00A97A14"/>
    <w:rsid w:val="00A97F97"/>
    <w:rsid w:val="00AA07DD"/>
    <w:rsid w:val="00AA0F0C"/>
    <w:rsid w:val="00AA1274"/>
    <w:rsid w:val="00AA1567"/>
    <w:rsid w:val="00AA1E2C"/>
    <w:rsid w:val="00AA1F4E"/>
    <w:rsid w:val="00AA242D"/>
    <w:rsid w:val="00AA2629"/>
    <w:rsid w:val="00AA2725"/>
    <w:rsid w:val="00AA2801"/>
    <w:rsid w:val="00AA289F"/>
    <w:rsid w:val="00AA32E7"/>
    <w:rsid w:val="00AA3884"/>
    <w:rsid w:val="00AA38F1"/>
    <w:rsid w:val="00AA3928"/>
    <w:rsid w:val="00AA3C78"/>
    <w:rsid w:val="00AA3D96"/>
    <w:rsid w:val="00AA402B"/>
    <w:rsid w:val="00AA4115"/>
    <w:rsid w:val="00AA43F7"/>
    <w:rsid w:val="00AA4551"/>
    <w:rsid w:val="00AA487E"/>
    <w:rsid w:val="00AA48FA"/>
    <w:rsid w:val="00AA4A7A"/>
    <w:rsid w:val="00AA4B33"/>
    <w:rsid w:val="00AA4F35"/>
    <w:rsid w:val="00AA4F54"/>
    <w:rsid w:val="00AA54EC"/>
    <w:rsid w:val="00AA5BE9"/>
    <w:rsid w:val="00AA5E6B"/>
    <w:rsid w:val="00AA5ED2"/>
    <w:rsid w:val="00AA6231"/>
    <w:rsid w:val="00AA66B7"/>
    <w:rsid w:val="00AA6A52"/>
    <w:rsid w:val="00AA7711"/>
    <w:rsid w:val="00AA771F"/>
    <w:rsid w:val="00AA788D"/>
    <w:rsid w:val="00AA7B72"/>
    <w:rsid w:val="00AB0514"/>
    <w:rsid w:val="00AB064C"/>
    <w:rsid w:val="00AB0885"/>
    <w:rsid w:val="00AB0CEF"/>
    <w:rsid w:val="00AB16B3"/>
    <w:rsid w:val="00AB1DA9"/>
    <w:rsid w:val="00AB26BD"/>
    <w:rsid w:val="00AB287F"/>
    <w:rsid w:val="00AB2B8F"/>
    <w:rsid w:val="00AB3120"/>
    <w:rsid w:val="00AB3534"/>
    <w:rsid w:val="00AB37E1"/>
    <w:rsid w:val="00AB3F6E"/>
    <w:rsid w:val="00AB3FE3"/>
    <w:rsid w:val="00AB49C4"/>
    <w:rsid w:val="00AB511C"/>
    <w:rsid w:val="00AB547D"/>
    <w:rsid w:val="00AB5780"/>
    <w:rsid w:val="00AB5F53"/>
    <w:rsid w:val="00AB6229"/>
    <w:rsid w:val="00AB6BBA"/>
    <w:rsid w:val="00AB6D21"/>
    <w:rsid w:val="00AB6D7E"/>
    <w:rsid w:val="00AB6EFA"/>
    <w:rsid w:val="00AB77C9"/>
    <w:rsid w:val="00AB7D1A"/>
    <w:rsid w:val="00AB7D9C"/>
    <w:rsid w:val="00AC008C"/>
    <w:rsid w:val="00AC0A87"/>
    <w:rsid w:val="00AC1290"/>
    <w:rsid w:val="00AC167D"/>
    <w:rsid w:val="00AC19C1"/>
    <w:rsid w:val="00AC1A77"/>
    <w:rsid w:val="00AC22DF"/>
    <w:rsid w:val="00AC2F5C"/>
    <w:rsid w:val="00AC31C7"/>
    <w:rsid w:val="00AC32B9"/>
    <w:rsid w:val="00AC3528"/>
    <w:rsid w:val="00AC36FF"/>
    <w:rsid w:val="00AC380D"/>
    <w:rsid w:val="00AC3859"/>
    <w:rsid w:val="00AC3864"/>
    <w:rsid w:val="00AC3D8C"/>
    <w:rsid w:val="00AC4451"/>
    <w:rsid w:val="00AC4A18"/>
    <w:rsid w:val="00AC4B5B"/>
    <w:rsid w:val="00AC533E"/>
    <w:rsid w:val="00AC5467"/>
    <w:rsid w:val="00AC56C3"/>
    <w:rsid w:val="00AC5B87"/>
    <w:rsid w:val="00AC5F24"/>
    <w:rsid w:val="00AC65A3"/>
    <w:rsid w:val="00AC66A8"/>
    <w:rsid w:val="00AC69A6"/>
    <w:rsid w:val="00AC7255"/>
    <w:rsid w:val="00AC7859"/>
    <w:rsid w:val="00AC7C07"/>
    <w:rsid w:val="00AD012B"/>
    <w:rsid w:val="00AD0168"/>
    <w:rsid w:val="00AD0512"/>
    <w:rsid w:val="00AD0A5C"/>
    <w:rsid w:val="00AD0B54"/>
    <w:rsid w:val="00AD0C62"/>
    <w:rsid w:val="00AD1A11"/>
    <w:rsid w:val="00AD27E5"/>
    <w:rsid w:val="00AD309B"/>
    <w:rsid w:val="00AD3C7E"/>
    <w:rsid w:val="00AD46B2"/>
    <w:rsid w:val="00AD4757"/>
    <w:rsid w:val="00AD4D37"/>
    <w:rsid w:val="00AD4D5D"/>
    <w:rsid w:val="00AD4E77"/>
    <w:rsid w:val="00AD6026"/>
    <w:rsid w:val="00AD673B"/>
    <w:rsid w:val="00AD6EEC"/>
    <w:rsid w:val="00AE0B67"/>
    <w:rsid w:val="00AE0CE2"/>
    <w:rsid w:val="00AE12FA"/>
    <w:rsid w:val="00AE14F0"/>
    <w:rsid w:val="00AE1A84"/>
    <w:rsid w:val="00AE24BA"/>
    <w:rsid w:val="00AE2898"/>
    <w:rsid w:val="00AE2C45"/>
    <w:rsid w:val="00AE2FBE"/>
    <w:rsid w:val="00AE3A87"/>
    <w:rsid w:val="00AE3D41"/>
    <w:rsid w:val="00AE4282"/>
    <w:rsid w:val="00AE4640"/>
    <w:rsid w:val="00AE4E1D"/>
    <w:rsid w:val="00AE52D1"/>
    <w:rsid w:val="00AE540E"/>
    <w:rsid w:val="00AE54AA"/>
    <w:rsid w:val="00AE5813"/>
    <w:rsid w:val="00AE5F9C"/>
    <w:rsid w:val="00AE601A"/>
    <w:rsid w:val="00AE63BB"/>
    <w:rsid w:val="00AE6ECB"/>
    <w:rsid w:val="00AE7072"/>
    <w:rsid w:val="00AE711F"/>
    <w:rsid w:val="00AE717A"/>
    <w:rsid w:val="00AE765B"/>
    <w:rsid w:val="00AE7C2F"/>
    <w:rsid w:val="00AE7E10"/>
    <w:rsid w:val="00AF0301"/>
    <w:rsid w:val="00AF1040"/>
    <w:rsid w:val="00AF1717"/>
    <w:rsid w:val="00AF1814"/>
    <w:rsid w:val="00AF1A8B"/>
    <w:rsid w:val="00AF1E63"/>
    <w:rsid w:val="00AF2719"/>
    <w:rsid w:val="00AF2A3E"/>
    <w:rsid w:val="00AF2B21"/>
    <w:rsid w:val="00AF2C81"/>
    <w:rsid w:val="00AF2C8F"/>
    <w:rsid w:val="00AF2CDD"/>
    <w:rsid w:val="00AF303A"/>
    <w:rsid w:val="00AF30C7"/>
    <w:rsid w:val="00AF3131"/>
    <w:rsid w:val="00AF34D8"/>
    <w:rsid w:val="00AF3648"/>
    <w:rsid w:val="00AF3BC5"/>
    <w:rsid w:val="00AF4805"/>
    <w:rsid w:val="00AF4D12"/>
    <w:rsid w:val="00AF60B9"/>
    <w:rsid w:val="00AF60BA"/>
    <w:rsid w:val="00AF6BF7"/>
    <w:rsid w:val="00AF6EDB"/>
    <w:rsid w:val="00AF7F09"/>
    <w:rsid w:val="00B0018B"/>
    <w:rsid w:val="00B00AF9"/>
    <w:rsid w:val="00B01FAB"/>
    <w:rsid w:val="00B02103"/>
    <w:rsid w:val="00B0237B"/>
    <w:rsid w:val="00B02ADC"/>
    <w:rsid w:val="00B02C03"/>
    <w:rsid w:val="00B0300D"/>
    <w:rsid w:val="00B03295"/>
    <w:rsid w:val="00B03387"/>
    <w:rsid w:val="00B034D3"/>
    <w:rsid w:val="00B0352E"/>
    <w:rsid w:val="00B04019"/>
    <w:rsid w:val="00B04324"/>
    <w:rsid w:val="00B04866"/>
    <w:rsid w:val="00B04E1F"/>
    <w:rsid w:val="00B04E54"/>
    <w:rsid w:val="00B04F9A"/>
    <w:rsid w:val="00B05070"/>
    <w:rsid w:val="00B05096"/>
    <w:rsid w:val="00B0511A"/>
    <w:rsid w:val="00B05622"/>
    <w:rsid w:val="00B05658"/>
    <w:rsid w:val="00B06750"/>
    <w:rsid w:val="00B0710A"/>
    <w:rsid w:val="00B0712D"/>
    <w:rsid w:val="00B07591"/>
    <w:rsid w:val="00B07833"/>
    <w:rsid w:val="00B07913"/>
    <w:rsid w:val="00B07D70"/>
    <w:rsid w:val="00B10132"/>
    <w:rsid w:val="00B109DD"/>
    <w:rsid w:val="00B11A85"/>
    <w:rsid w:val="00B11B9F"/>
    <w:rsid w:val="00B126E0"/>
    <w:rsid w:val="00B12F9A"/>
    <w:rsid w:val="00B14BB2"/>
    <w:rsid w:val="00B14EF6"/>
    <w:rsid w:val="00B15489"/>
    <w:rsid w:val="00B15FC0"/>
    <w:rsid w:val="00B16BEA"/>
    <w:rsid w:val="00B16F8A"/>
    <w:rsid w:val="00B178EA"/>
    <w:rsid w:val="00B17DB2"/>
    <w:rsid w:val="00B20293"/>
    <w:rsid w:val="00B20956"/>
    <w:rsid w:val="00B20DEB"/>
    <w:rsid w:val="00B210CE"/>
    <w:rsid w:val="00B2198A"/>
    <w:rsid w:val="00B21D59"/>
    <w:rsid w:val="00B220A6"/>
    <w:rsid w:val="00B2267B"/>
    <w:rsid w:val="00B22CD2"/>
    <w:rsid w:val="00B22F4E"/>
    <w:rsid w:val="00B233CA"/>
    <w:rsid w:val="00B233F2"/>
    <w:rsid w:val="00B2360A"/>
    <w:rsid w:val="00B242A0"/>
    <w:rsid w:val="00B25264"/>
    <w:rsid w:val="00B25531"/>
    <w:rsid w:val="00B25908"/>
    <w:rsid w:val="00B25F53"/>
    <w:rsid w:val="00B26431"/>
    <w:rsid w:val="00B26529"/>
    <w:rsid w:val="00B269C4"/>
    <w:rsid w:val="00B27136"/>
    <w:rsid w:val="00B271FF"/>
    <w:rsid w:val="00B27362"/>
    <w:rsid w:val="00B274C1"/>
    <w:rsid w:val="00B277D5"/>
    <w:rsid w:val="00B27937"/>
    <w:rsid w:val="00B27949"/>
    <w:rsid w:val="00B27F5B"/>
    <w:rsid w:val="00B30017"/>
    <w:rsid w:val="00B30236"/>
    <w:rsid w:val="00B3049A"/>
    <w:rsid w:val="00B30CDE"/>
    <w:rsid w:val="00B314D9"/>
    <w:rsid w:val="00B321C8"/>
    <w:rsid w:val="00B323C3"/>
    <w:rsid w:val="00B328A6"/>
    <w:rsid w:val="00B331CB"/>
    <w:rsid w:val="00B337C2"/>
    <w:rsid w:val="00B33B45"/>
    <w:rsid w:val="00B33C4F"/>
    <w:rsid w:val="00B342E6"/>
    <w:rsid w:val="00B345E3"/>
    <w:rsid w:val="00B34B94"/>
    <w:rsid w:val="00B356EB"/>
    <w:rsid w:val="00B35732"/>
    <w:rsid w:val="00B3596C"/>
    <w:rsid w:val="00B35C09"/>
    <w:rsid w:val="00B35C6B"/>
    <w:rsid w:val="00B35CEC"/>
    <w:rsid w:val="00B35F65"/>
    <w:rsid w:val="00B36081"/>
    <w:rsid w:val="00B3644E"/>
    <w:rsid w:val="00B36678"/>
    <w:rsid w:val="00B369C4"/>
    <w:rsid w:val="00B36BDB"/>
    <w:rsid w:val="00B370CA"/>
    <w:rsid w:val="00B3755E"/>
    <w:rsid w:val="00B375E1"/>
    <w:rsid w:val="00B3794E"/>
    <w:rsid w:val="00B37EBC"/>
    <w:rsid w:val="00B404E9"/>
    <w:rsid w:val="00B406C6"/>
    <w:rsid w:val="00B406E5"/>
    <w:rsid w:val="00B40B23"/>
    <w:rsid w:val="00B40C49"/>
    <w:rsid w:val="00B41457"/>
    <w:rsid w:val="00B434C9"/>
    <w:rsid w:val="00B43682"/>
    <w:rsid w:val="00B438E1"/>
    <w:rsid w:val="00B443A0"/>
    <w:rsid w:val="00B444D2"/>
    <w:rsid w:val="00B4453A"/>
    <w:rsid w:val="00B44611"/>
    <w:rsid w:val="00B4519D"/>
    <w:rsid w:val="00B45621"/>
    <w:rsid w:val="00B458E3"/>
    <w:rsid w:val="00B45DDA"/>
    <w:rsid w:val="00B46294"/>
    <w:rsid w:val="00B464BD"/>
    <w:rsid w:val="00B46971"/>
    <w:rsid w:val="00B46A9A"/>
    <w:rsid w:val="00B47277"/>
    <w:rsid w:val="00B4741D"/>
    <w:rsid w:val="00B47A6D"/>
    <w:rsid w:val="00B47DB4"/>
    <w:rsid w:val="00B502C1"/>
    <w:rsid w:val="00B5049B"/>
    <w:rsid w:val="00B505C8"/>
    <w:rsid w:val="00B5071A"/>
    <w:rsid w:val="00B51046"/>
    <w:rsid w:val="00B511B8"/>
    <w:rsid w:val="00B516F6"/>
    <w:rsid w:val="00B51FC4"/>
    <w:rsid w:val="00B527C7"/>
    <w:rsid w:val="00B52B6F"/>
    <w:rsid w:val="00B52BEC"/>
    <w:rsid w:val="00B52D80"/>
    <w:rsid w:val="00B539E7"/>
    <w:rsid w:val="00B54188"/>
    <w:rsid w:val="00B5419D"/>
    <w:rsid w:val="00B542B6"/>
    <w:rsid w:val="00B542CF"/>
    <w:rsid w:val="00B543A5"/>
    <w:rsid w:val="00B547D5"/>
    <w:rsid w:val="00B548C7"/>
    <w:rsid w:val="00B54AC6"/>
    <w:rsid w:val="00B55640"/>
    <w:rsid w:val="00B556D9"/>
    <w:rsid w:val="00B55771"/>
    <w:rsid w:val="00B55DB5"/>
    <w:rsid w:val="00B55EF3"/>
    <w:rsid w:val="00B55F02"/>
    <w:rsid w:val="00B56750"/>
    <w:rsid w:val="00B56F1E"/>
    <w:rsid w:val="00B56FEB"/>
    <w:rsid w:val="00B5724C"/>
    <w:rsid w:val="00B57DBA"/>
    <w:rsid w:val="00B57E70"/>
    <w:rsid w:val="00B57EB7"/>
    <w:rsid w:val="00B60B48"/>
    <w:rsid w:val="00B60D76"/>
    <w:rsid w:val="00B61503"/>
    <w:rsid w:val="00B61603"/>
    <w:rsid w:val="00B619FB"/>
    <w:rsid w:val="00B626B3"/>
    <w:rsid w:val="00B62FC4"/>
    <w:rsid w:val="00B63958"/>
    <w:rsid w:val="00B64122"/>
    <w:rsid w:val="00B64C81"/>
    <w:rsid w:val="00B64F53"/>
    <w:rsid w:val="00B652C5"/>
    <w:rsid w:val="00B66748"/>
    <w:rsid w:val="00B668EA"/>
    <w:rsid w:val="00B66F39"/>
    <w:rsid w:val="00B6730C"/>
    <w:rsid w:val="00B67353"/>
    <w:rsid w:val="00B6737E"/>
    <w:rsid w:val="00B6745C"/>
    <w:rsid w:val="00B67E30"/>
    <w:rsid w:val="00B67F29"/>
    <w:rsid w:val="00B707FF"/>
    <w:rsid w:val="00B70A02"/>
    <w:rsid w:val="00B70AF5"/>
    <w:rsid w:val="00B71913"/>
    <w:rsid w:val="00B71D65"/>
    <w:rsid w:val="00B7227B"/>
    <w:rsid w:val="00B728FB"/>
    <w:rsid w:val="00B72B6A"/>
    <w:rsid w:val="00B72CD8"/>
    <w:rsid w:val="00B73885"/>
    <w:rsid w:val="00B73950"/>
    <w:rsid w:val="00B739F3"/>
    <w:rsid w:val="00B73E15"/>
    <w:rsid w:val="00B73E40"/>
    <w:rsid w:val="00B7433F"/>
    <w:rsid w:val="00B74498"/>
    <w:rsid w:val="00B74BDA"/>
    <w:rsid w:val="00B74E02"/>
    <w:rsid w:val="00B75178"/>
    <w:rsid w:val="00B7517E"/>
    <w:rsid w:val="00B760F2"/>
    <w:rsid w:val="00B76850"/>
    <w:rsid w:val="00B7736D"/>
    <w:rsid w:val="00B77A45"/>
    <w:rsid w:val="00B77A76"/>
    <w:rsid w:val="00B77FA6"/>
    <w:rsid w:val="00B77FBF"/>
    <w:rsid w:val="00B80126"/>
    <w:rsid w:val="00B805A2"/>
    <w:rsid w:val="00B80C60"/>
    <w:rsid w:val="00B80FF3"/>
    <w:rsid w:val="00B8189D"/>
    <w:rsid w:val="00B81B65"/>
    <w:rsid w:val="00B81E11"/>
    <w:rsid w:val="00B82369"/>
    <w:rsid w:val="00B823F8"/>
    <w:rsid w:val="00B8286B"/>
    <w:rsid w:val="00B82D4F"/>
    <w:rsid w:val="00B83092"/>
    <w:rsid w:val="00B8328D"/>
    <w:rsid w:val="00B8349B"/>
    <w:rsid w:val="00B83A39"/>
    <w:rsid w:val="00B84AEF"/>
    <w:rsid w:val="00B84B45"/>
    <w:rsid w:val="00B84CC5"/>
    <w:rsid w:val="00B850AE"/>
    <w:rsid w:val="00B854FD"/>
    <w:rsid w:val="00B85697"/>
    <w:rsid w:val="00B856E4"/>
    <w:rsid w:val="00B857D4"/>
    <w:rsid w:val="00B85E10"/>
    <w:rsid w:val="00B86240"/>
    <w:rsid w:val="00B87180"/>
    <w:rsid w:val="00B874C0"/>
    <w:rsid w:val="00B8755D"/>
    <w:rsid w:val="00B876B4"/>
    <w:rsid w:val="00B87B59"/>
    <w:rsid w:val="00B87F7C"/>
    <w:rsid w:val="00B91164"/>
    <w:rsid w:val="00B918E7"/>
    <w:rsid w:val="00B91B23"/>
    <w:rsid w:val="00B91C4A"/>
    <w:rsid w:val="00B91DC9"/>
    <w:rsid w:val="00B9314A"/>
    <w:rsid w:val="00B931E6"/>
    <w:rsid w:val="00B9377E"/>
    <w:rsid w:val="00B942C7"/>
    <w:rsid w:val="00B95400"/>
    <w:rsid w:val="00B95418"/>
    <w:rsid w:val="00B959F7"/>
    <w:rsid w:val="00B95B39"/>
    <w:rsid w:val="00B95BA0"/>
    <w:rsid w:val="00B95DCC"/>
    <w:rsid w:val="00B964D0"/>
    <w:rsid w:val="00B968C3"/>
    <w:rsid w:val="00B976F9"/>
    <w:rsid w:val="00B97B4C"/>
    <w:rsid w:val="00BA00D0"/>
    <w:rsid w:val="00BA0350"/>
    <w:rsid w:val="00BA0E01"/>
    <w:rsid w:val="00BA1597"/>
    <w:rsid w:val="00BA208E"/>
    <w:rsid w:val="00BA270C"/>
    <w:rsid w:val="00BA2A61"/>
    <w:rsid w:val="00BA31E9"/>
    <w:rsid w:val="00BA3650"/>
    <w:rsid w:val="00BA4588"/>
    <w:rsid w:val="00BA4601"/>
    <w:rsid w:val="00BA4BB6"/>
    <w:rsid w:val="00BA506F"/>
    <w:rsid w:val="00BA51FE"/>
    <w:rsid w:val="00BA52AF"/>
    <w:rsid w:val="00BA58D9"/>
    <w:rsid w:val="00BA6035"/>
    <w:rsid w:val="00BA6706"/>
    <w:rsid w:val="00BA6F23"/>
    <w:rsid w:val="00BA71E4"/>
    <w:rsid w:val="00BA7319"/>
    <w:rsid w:val="00BA7405"/>
    <w:rsid w:val="00BA7D26"/>
    <w:rsid w:val="00BB0AB2"/>
    <w:rsid w:val="00BB0FF3"/>
    <w:rsid w:val="00BB105E"/>
    <w:rsid w:val="00BB1175"/>
    <w:rsid w:val="00BB18E6"/>
    <w:rsid w:val="00BB2FAF"/>
    <w:rsid w:val="00BB32E7"/>
    <w:rsid w:val="00BB3654"/>
    <w:rsid w:val="00BB3771"/>
    <w:rsid w:val="00BB4C0A"/>
    <w:rsid w:val="00BB4E2D"/>
    <w:rsid w:val="00BB560D"/>
    <w:rsid w:val="00BB5787"/>
    <w:rsid w:val="00BB57CD"/>
    <w:rsid w:val="00BB5881"/>
    <w:rsid w:val="00BB5AC7"/>
    <w:rsid w:val="00BB5CC1"/>
    <w:rsid w:val="00BB5F7D"/>
    <w:rsid w:val="00BB5FC7"/>
    <w:rsid w:val="00BB604F"/>
    <w:rsid w:val="00BB637A"/>
    <w:rsid w:val="00BB689E"/>
    <w:rsid w:val="00BB69B1"/>
    <w:rsid w:val="00BB6BF6"/>
    <w:rsid w:val="00BB6E6D"/>
    <w:rsid w:val="00BB7080"/>
    <w:rsid w:val="00BB7749"/>
    <w:rsid w:val="00BB7839"/>
    <w:rsid w:val="00BB7B2F"/>
    <w:rsid w:val="00BB7DAF"/>
    <w:rsid w:val="00BC005F"/>
    <w:rsid w:val="00BC018D"/>
    <w:rsid w:val="00BC0E01"/>
    <w:rsid w:val="00BC0E58"/>
    <w:rsid w:val="00BC111E"/>
    <w:rsid w:val="00BC1246"/>
    <w:rsid w:val="00BC1B8E"/>
    <w:rsid w:val="00BC1D82"/>
    <w:rsid w:val="00BC27DC"/>
    <w:rsid w:val="00BC2D76"/>
    <w:rsid w:val="00BC2DEA"/>
    <w:rsid w:val="00BC2F04"/>
    <w:rsid w:val="00BC340B"/>
    <w:rsid w:val="00BC3E73"/>
    <w:rsid w:val="00BC425C"/>
    <w:rsid w:val="00BC462C"/>
    <w:rsid w:val="00BC49C9"/>
    <w:rsid w:val="00BC522C"/>
    <w:rsid w:val="00BC557F"/>
    <w:rsid w:val="00BC56A7"/>
    <w:rsid w:val="00BC67BF"/>
    <w:rsid w:val="00BD0171"/>
    <w:rsid w:val="00BD0699"/>
    <w:rsid w:val="00BD0B8F"/>
    <w:rsid w:val="00BD0EB1"/>
    <w:rsid w:val="00BD0FE7"/>
    <w:rsid w:val="00BD10B2"/>
    <w:rsid w:val="00BD13F8"/>
    <w:rsid w:val="00BD189C"/>
    <w:rsid w:val="00BD219B"/>
    <w:rsid w:val="00BD29F2"/>
    <w:rsid w:val="00BD2B1F"/>
    <w:rsid w:val="00BD2B59"/>
    <w:rsid w:val="00BD321F"/>
    <w:rsid w:val="00BD3D4F"/>
    <w:rsid w:val="00BD3E47"/>
    <w:rsid w:val="00BD40AA"/>
    <w:rsid w:val="00BD4571"/>
    <w:rsid w:val="00BD4874"/>
    <w:rsid w:val="00BD5130"/>
    <w:rsid w:val="00BD519E"/>
    <w:rsid w:val="00BD6FCC"/>
    <w:rsid w:val="00BD747E"/>
    <w:rsid w:val="00BD7AA6"/>
    <w:rsid w:val="00BD7C2D"/>
    <w:rsid w:val="00BE037A"/>
    <w:rsid w:val="00BE054F"/>
    <w:rsid w:val="00BE1092"/>
    <w:rsid w:val="00BE1249"/>
    <w:rsid w:val="00BE1311"/>
    <w:rsid w:val="00BE1BB8"/>
    <w:rsid w:val="00BE1C0B"/>
    <w:rsid w:val="00BE1C7A"/>
    <w:rsid w:val="00BE1CD8"/>
    <w:rsid w:val="00BE1D4A"/>
    <w:rsid w:val="00BE2282"/>
    <w:rsid w:val="00BE24C4"/>
    <w:rsid w:val="00BE27BC"/>
    <w:rsid w:val="00BE2F57"/>
    <w:rsid w:val="00BE3BA5"/>
    <w:rsid w:val="00BE409F"/>
    <w:rsid w:val="00BE41FD"/>
    <w:rsid w:val="00BE4E2E"/>
    <w:rsid w:val="00BE5A61"/>
    <w:rsid w:val="00BE5F9D"/>
    <w:rsid w:val="00BE67A2"/>
    <w:rsid w:val="00BE6982"/>
    <w:rsid w:val="00BE6BD8"/>
    <w:rsid w:val="00BE6F0F"/>
    <w:rsid w:val="00BE71F8"/>
    <w:rsid w:val="00BE74E4"/>
    <w:rsid w:val="00BE75AB"/>
    <w:rsid w:val="00BE77DF"/>
    <w:rsid w:val="00BE7947"/>
    <w:rsid w:val="00BF12AC"/>
    <w:rsid w:val="00BF1401"/>
    <w:rsid w:val="00BF163A"/>
    <w:rsid w:val="00BF17F0"/>
    <w:rsid w:val="00BF1BEC"/>
    <w:rsid w:val="00BF2308"/>
    <w:rsid w:val="00BF25EE"/>
    <w:rsid w:val="00BF2BAC"/>
    <w:rsid w:val="00BF2C96"/>
    <w:rsid w:val="00BF2C9E"/>
    <w:rsid w:val="00BF385B"/>
    <w:rsid w:val="00BF3C46"/>
    <w:rsid w:val="00BF4347"/>
    <w:rsid w:val="00BF5467"/>
    <w:rsid w:val="00BF5621"/>
    <w:rsid w:val="00BF598F"/>
    <w:rsid w:val="00BF661D"/>
    <w:rsid w:val="00BF683A"/>
    <w:rsid w:val="00BF6D8E"/>
    <w:rsid w:val="00BF7350"/>
    <w:rsid w:val="00C005C7"/>
    <w:rsid w:val="00C006CA"/>
    <w:rsid w:val="00C00A19"/>
    <w:rsid w:val="00C00CB0"/>
    <w:rsid w:val="00C01803"/>
    <w:rsid w:val="00C0182B"/>
    <w:rsid w:val="00C01A48"/>
    <w:rsid w:val="00C01E29"/>
    <w:rsid w:val="00C02FAA"/>
    <w:rsid w:val="00C035D5"/>
    <w:rsid w:val="00C03BF3"/>
    <w:rsid w:val="00C0417D"/>
    <w:rsid w:val="00C0420E"/>
    <w:rsid w:val="00C043A1"/>
    <w:rsid w:val="00C044B1"/>
    <w:rsid w:val="00C04DF3"/>
    <w:rsid w:val="00C051EA"/>
    <w:rsid w:val="00C054A1"/>
    <w:rsid w:val="00C05768"/>
    <w:rsid w:val="00C05A54"/>
    <w:rsid w:val="00C05B26"/>
    <w:rsid w:val="00C05D63"/>
    <w:rsid w:val="00C065EE"/>
    <w:rsid w:val="00C06914"/>
    <w:rsid w:val="00C06C1F"/>
    <w:rsid w:val="00C06E45"/>
    <w:rsid w:val="00C077BB"/>
    <w:rsid w:val="00C07E5A"/>
    <w:rsid w:val="00C07E98"/>
    <w:rsid w:val="00C1004A"/>
    <w:rsid w:val="00C10300"/>
    <w:rsid w:val="00C1055A"/>
    <w:rsid w:val="00C106D3"/>
    <w:rsid w:val="00C10D3D"/>
    <w:rsid w:val="00C11188"/>
    <w:rsid w:val="00C111E1"/>
    <w:rsid w:val="00C112E3"/>
    <w:rsid w:val="00C11CEE"/>
    <w:rsid w:val="00C11D0A"/>
    <w:rsid w:val="00C11FAB"/>
    <w:rsid w:val="00C11FBB"/>
    <w:rsid w:val="00C1201B"/>
    <w:rsid w:val="00C12119"/>
    <w:rsid w:val="00C12845"/>
    <w:rsid w:val="00C12A06"/>
    <w:rsid w:val="00C13DC6"/>
    <w:rsid w:val="00C13F32"/>
    <w:rsid w:val="00C14D71"/>
    <w:rsid w:val="00C1576A"/>
    <w:rsid w:val="00C15A2A"/>
    <w:rsid w:val="00C16244"/>
    <w:rsid w:val="00C16314"/>
    <w:rsid w:val="00C163A8"/>
    <w:rsid w:val="00C16C16"/>
    <w:rsid w:val="00C16E05"/>
    <w:rsid w:val="00C172BD"/>
    <w:rsid w:val="00C175B7"/>
    <w:rsid w:val="00C176A3"/>
    <w:rsid w:val="00C17952"/>
    <w:rsid w:val="00C200E8"/>
    <w:rsid w:val="00C20D87"/>
    <w:rsid w:val="00C227B5"/>
    <w:rsid w:val="00C22E34"/>
    <w:rsid w:val="00C22F75"/>
    <w:rsid w:val="00C23091"/>
    <w:rsid w:val="00C23151"/>
    <w:rsid w:val="00C235BE"/>
    <w:rsid w:val="00C23746"/>
    <w:rsid w:val="00C237AD"/>
    <w:rsid w:val="00C23B24"/>
    <w:rsid w:val="00C23DD8"/>
    <w:rsid w:val="00C23E28"/>
    <w:rsid w:val="00C247BB"/>
    <w:rsid w:val="00C24E98"/>
    <w:rsid w:val="00C25178"/>
    <w:rsid w:val="00C251F3"/>
    <w:rsid w:val="00C26226"/>
    <w:rsid w:val="00C26317"/>
    <w:rsid w:val="00C26342"/>
    <w:rsid w:val="00C2640D"/>
    <w:rsid w:val="00C26670"/>
    <w:rsid w:val="00C26E69"/>
    <w:rsid w:val="00C27F54"/>
    <w:rsid w:val="00C30152"/>
    <w:rsid w:val="00C30977"/>
    <w:rsid w:val="00C30CC6"/>
    <w:rsid w:val="00C30E71"/>
    <w:rsid w:val="00C31598"/>
    <w:rsid w:val="00C3166B"/>
    <w:rsid w:val="00C3169A"/>
    <w:rsid w:val="00C31BAC"/>
    <w:rsid w:val="00C32682"/>
    <w:rsid w:val="00C3273B"/>
    <w:rsid w:val="00C32F55"/>
    <w:rsid w:val="00C3445A"/>
    <w:rsid w:val="00C34690"/>
    <w:rsid w:val="00C34B2F"/>
    <w:rsid w:val="00C34D5B"/>
    <w:rsid w:val="00C3523A"/>
    <w:rsid w:val="00C35306"/>
    <w:rsid w:val="00C358E1"/>
    <w:rsid w:val="00C35DCF"/>
    <w:rsid w:val="00C36612"/>
    <w:rsid w:val="00C36772"/>
    <w:rsid w:val="00C36F0C"/>
    <w:rsid w:val="00C36F9A"/>
    <w:rsid w:val="00C37145"/>
    <w:rsid w:val="00C37986"/>
    <w:rsid w:val="00C37DE5"/>
    <w:rsid w:val="00C37E5F"/>
    <w:rsid w:val="00C4080A"/>
    <w:rsid w:val="00C409FF"/>
    <w:rsid w:val="00C40B23"/>
    <w:rsid w:val="00C4239C"/>
    <w:rsid w:val="00C424F8"/>
    <w:rsid w:val="00C42588"/>
    <w:rsid w:val="00C42594"/>
    <w:rsid w:val="00C42881"/>
    <w:rsid w:val="00C4296A"/>
    <w:rsid w:val="00C42A0C"/>
    <w:rsid w:val="00C42B0F"/>
    <w:rsid w:val="00C4343C"/>
    <w:rsid w:val="00C436A2"/>
    <w:rsid w:val="00C439E0"/>
    <w:rsid w:val="00C43A60"/>
    <w:rsid w:val="00C43B7A"/>
    <w:rsid w:val="00C43BD7"/>
    <w:rsid w:val="00C43E61"/>
    <w:rsid w:val="00C43FEE"/>
    <w:rsid w:val="00C4425E"/>
    <w:rsid w:val="00C4438A"/>
    <w:rsid w:val="00C443E3"/>
    <w:rsid w:val="00C44828"/>
    <w:rsid w:val="00C44A05"/>
    <w:rsid w:val="00C452FB"/>
    <w:rsid w:val="00C46788"/>
    <w:rsid w:val="00C46F0F"/>
    <w:rsid w:val="00C47173"/>
    <w:rsid w:val="00C47A71"/>
    <w:rsid w:val="00C501F1"/>
    <w:rsid w:val="00C50243"/>
    <w:rsid w:val="00C5033C"/>
    <w:rsid w:val="00C50C42"/>
    <w:rsid w:val="00C51045"/>
    <w:rsid w:val="00C51073"/>
    <w:rsid w:val="00C51F22"/>
    <w:rsid w:val="00C51F4B"/>
    <w:rsid w:val="00C52427"/>
    <w:rsid w:val="00C52643"/>
    <w:rsid w:val="00C529A3"/>
    <w:rsid w:val="00C52AE8"/>
    <w:rsid w:val="00C52F64"/>
    <w:rsid w:val="00C53085"/>
    <w:rsid w:val="00C53653"/>
    <w:rsid w:val="00C5395A"/>
    <w:rsid w:val="00C5403C"/>
    <w:rsid w:val="00C5415F"/>
    <w:rsid w:val="00C54489"/>
    <w:rsid w:val="00C5479F"/>
    <w:rsid w:val="00C555C9"/>
    <w:rsid w:val="00C56194"/>
    <w:rsid w:val="00C5681F"/>
    <w:rsid w:val="00C56875"/>
    <w:rsid w:val="00C56954"/>
    <w:rsid w:val="00C57515"/>
    <w:rsid w:val="00C575A7"/>
    <w:rsid w:val="00C57A48"/>
    <w:rsid w:val="00C57BCB"/>
    <w:rsid w:val="00C57C63"/>
    <w:rsid w:val="00C57F43"/>
    <w:rsid w:val="00C60BDF"/>
    <w:rsid w:val="00C60D96"/>
    <w:rsid w:val="00C6129E"/>
    <w:rsid w:val="00C6131B"/>
    <w:rsid w:val="00C61732"/>
    <w:rsid w:val="00C61B7F"/>
    <w:rsid w:val="00C621EB"/>
    <w:rsid w:val="00C6257E"/>
    <w:rsid w:val="00C625D7"/>
    <w:rsid w:val="00C62693"/>
    <w:rsid w:val="00C626A6"/>
    <w:rsid w:val="00C62AAD"/>
    <w:rsid w:val="00C63C35"/>
    <w:rsid w:val="00C641D8"/>
    <w:rsid w:val="00C64215"/>
    <w:rsid w:val="00C6484D"/>
    <w:rsid w:val="00C64DBA"/>
    <w:rsid w:val="00C65086"/>
    <w:rsid w:val="00C65752"/>
    <w:rsid w:val="00C6578B"/>
    <w:rsid w:val="00C65A37"/>
    <w:rsid w:val="00C65B32"/>
    <w:rsid w:val="00C65B8C"/>
    <w:rsid w:val="00C65D4C"/>
    <w:rsid w:val="00C65E13"/>
    <w:rsid w:val="00C6690C"/>
    <w:rsid w:val="00C66B2C"/>
    <w:rsid w:val="00C66C27"/>
    <w:rsid w:val="00C66F8C"/>
    <w:rsid w:val="00C673F9"/>
    <w:rsid w:val="00C676D2"/>
    <w:rsid w:val="00C678ED"/>
    <w:rsid w:val="00C67A20"/>
    <w:rsid w:val="00C70736"/>
    <w:rsid w:val="00C7075E"/>
    <w:rsid w:val="00C712DD"/>
    <w:rsid w:val="00C721AB"/>
    <w:rsid w:val="00C72254"/>
    <w:rsid w:val="00C724DE"/>
    <w:rsid w:val="00C72648"/>
    <w:rsid w:val="00C72BD2"/>
    <w:rsid w:val="00C737F1"/>
    <w:rsid w:val="00C73931"/>
    <w:rsid w:val="00C7397A"/>
    <w:rsid w:val="00C74841"/>
    <w:rsid w:val="00C74CCE"/>
    <w:rsid w:val="00C75040"/>
    <w:rsid w:val="00C754CB"/>
    <w:rsid w:val="00C75D83"/>
    <w:rsid w:val="00C760A5"/>
    <w:rsid w:val="00C765DD"/>
    <w:rsid w:val="00C76C60"/>
    <w:rsid w:val="00C76DEE"/>
    <w:rsid w:val="00C76EB4"/>
    <w:rsid w:val="00C77641"/>
    <w:rsid w:val="00C777AB"/>
    <w:rsid w:val="00C77930"/>
    <w:rsid w:val="00C77CB7"/>
    <w:rsid w:val="00C77E9C"/>
    <w:rsid w:val="00C8021B"/>
    <w:rsid w:val="00C812BD"/>
    <w:rsid w:val="00C81915"/>
    <w:rsid w:val="00C81BEC"/>
    <w:rsid w:val="00C81CD0"/>
    <w:rsid w:val="00C822AB"/>
    <w:rsid w:val="00C822D6"/>
    <w:rsid w:val="00C83688"/>
    <w:rsid w:val="00C839FA"/>
    <w:rsid w:val="00C83BF5"/>
    <w:rsid w:val="00C843A9"/>
    <w:rsid w:val="00C8466F"/>
    <w:rsid w:val="00C84709"/>
    <w:rsid w:val="00C84E4E"/>
    <w:rsid w:val="00C84F29"/>
    <w:rsid w:val="00C85489"/>
    <w:rsid w:val="00C85647"/>
    <w:rsid w:val="00C85C90"/>
    <w:rsid w:val="00C85DCA"/>
    <w:rsid w:val="00C864EE"/>
    <w:rsid w:val="00C866C9"/>
    <w:rsid w:val="00C86907"/>
    <w:rsid w:val="00C86D3A"/>
    <w:rsid w:val="00C86FA8"/>
    <w:rsid w:val="00C874C5"/>
    <w:rsid w:val="00C87703"/>
    <w:rsid w:val="00C87D24"/>
    <w:rsid w:val="00C90222"/>
    <w:rsid w:val="00C905DF"/>
    <w:rsid w:val="00C910E5"/>
    <w:rsid w:val="00C913CA"/>
    <w:rsid w:val="00C91988"/>
    <w:rsid w:val="00C923E6"/>
    <w:rsid w:val="00C9242C"/>
    <w:rsid w:val="00C928B5"/>
    <w:rsid w:val="00C92D54"/>
    <w:rsid w:val="00C932AB"/>
    <w:rsid w:val="00C93B07"/>
    <w:rsid w:val="00C93CD0"/>
    <w:rsid w:val="00C947C3"/>
    <w:rsid w:val="00C94890"/>
    <w:rsid w:val="00C94ADD"/>
    <w:rsid w:val="00C94D77"/>
    <w:rsid w:val="00C950C5"/>
    <w:rsid w:val="00C950F1"/>
    <w:rsid w:val="00C953C2"/>
    <w:rsid w:val="00C95872"/>
    <w:rsid w:val="00C958C2"/>
    <w:rsid w:val="00C9675B"/>
    <w:rsid w:val="00C96B8D"/>
    <w:rsid w:val="00C96D62"/>
    <w:rsid w:val="00C96EC1"/>
    <w:rsid w:val="00C96EDF"/>
    <w:rsid w:val="00C9704D"/>
    <w:rsid w:val="00C97844"/>
    <w:rsid w:val="00C97C75"/>
    <w:rsid w:val="00C97DAA"/>
    <w:rsid w:val="00CA032F"/>
    <w:rsid w:val="00CA0753"/>
    <w:rsid w:val="00CA0921"/>
    <w:rsid w:val="00CA0D87"/>
    <w:rsid w:val="00CA0E6D"/>
    <w:rsid w:val="00CA1295"/>
    <w:rsid w:val="00CA1400"/>
    <w:rsid w:val="00CA1555"/>
    <w:rsid w:val="00CA1702"/>
    <w:rsid w:val="00CA17B2"/>
    <w:rsid w:val="00CA1E1C"/>
    <w:rsid w:val="00CA255F"/>
    <w:rsid w:val="00CA2B37"/>
    <w:rsid w:val="00CA2BA1"/>
    <w:rsid w:val="00CA2EEC"/>
    <w:rsid w:val="00CA3024"/>
    <w:rsid w:val="00CA318C"/>
    <w:rsid w:val="00CA32BC"/>
    <w:rsid w:val="00CA4310"/>
    <w:rsid w:val="00CA49D0"/>
    <w:rsid w:val="00CA4B56"/>
    <w:rsid w:val="00CA4CC7"/>
    <w:rsid w:val="00CA4F47"/>
    <w:rsid w:val="00CA50E0"/>
    <w:rsid w:val="00CA53C4"/>
    <w:rsid w:val="00CA5BB1"/>
    <w:rsid w:val="00CA6987"/>
    <w:rsid w:val="00CA7617"/>
    <w:rsid w:val="00CA77A3"/>
    <w:rsid w:val="00CA7C30"/>
    <w:rsid w:val="00CB0C3D"/>
    <w:rsid w:val="00CB0D2E"/>
    <w:rsid w:val="00CB0DF0"/>
    <w:rsid w:val="00CB185E"/>
    <w:rsid w:val="00CB19CF"/>
    <w:rsid w:val="00CB26A4"/>
    <w:rsid w:val="00CB26AD"/>
    <w:rsid w:val="00CB2A50"/>
    <w:rsid w:val="00CB2A69"/>
    <w:rsid w:val="00CB2B71"/>
    <w:rsid w:val="00CB2C36"/>
    <w:rsid w:val="00CB2EC7"/>
    <w:rsid w:val="00CB33B1"/>
    <w:rsid w:val="00CB3BD6"/>
    <w:rsid w:val="00CB4399"/>
    <w:rsid w:val="00CB4E58"/>
    <w:rsid w:val="00CB53F5"/>
    <w:rsid w:val="00CB5EF2"/>
    <w:rsid w:val="00CB63A1"/>
    <w:rsid w:val="00CB72D2"/>
    <w:rsid w:val="00CB7937"/>
    <w:rsid w:val="00CB7C37"/>
    <w:rsid w:val="00CB7E51"/>
    <w:rsid w:val="00CC0049"/>
    <w:rsid w:val="00CC00F9"/>
    <w:rsid w:val="00CC0146"/>
    <w:rsid w:val="00CC0677"/>
    <w:rsid w:val="00CC06CB"/>
    <w:rsid w:val="00CC06DD"/>
    <w:rsid w:val="00CC10CC"/>
    <w:rsid w:val="00CC124B"/>
    <w:rsid w:val="00CC15D3"/>
    <w:rsid w:val="00CC2272"/>
    <w:rsid w:val="00CC2429"/>
    <w:rsid w:val="00CC25BE"/>
    <w:rsid w:val="00CC2F57"/>
    <w:rsid w:val="00CC2FF3"/>
    <w:rsid w:val="00CC37B3"/>
    <w:rsid w:val="00CC4506"/>
    <w:rsid w:val="00CC4ACB"/>
    <w:rsid w:val="00CC4B29"/>
    <w:rsid w:val="00CC4BE1"/>
    <w:rsid w:val="00CC52D3"/>
    <w:rsid w:val="00CC5657"/>
    <w:rsid w:val="00CC5AE7"/>
    <w:rsid w:val="00CC5C9D"/>
    <w:rsid w:val="00CC618B"/>
    <w:rsid w:val="00CC6E1B"/>
    <w:rsid w:val="00CC706A"/>
    <w:rsid w:val="00CC7282"/>
    <w:rsid w:val="00CC7E8A"/>
    <w:rsid w:val="00CD049E"/>
    <w:rsid w:val="00CD09F8"/>
    <w:rsid w:val="00CD0B37"/>
    <w:rsid w:val="00CD0FC8"/>
    <w:rsid w:val="00CD103C"/>
    <w:rsid w:val="00CD1EB7"/>
    <w:rsid w:val="00CD20C7"/>
    <w:rsid w:val="00CD22D8"/>
    <w:rsid w:val="00CD2429"/>
    <w:rsid w:val="00CD3454"/>
    <w:rsid w:val="00CD3AAC"/>
    <w:rsid w:val="00CD3B61"/>
    <w:rsid w:val="00CD3BDA"/>
    <w:rsid w:val="00CD3D9D"/>
    <w:rsid w:val="00CD3FD8"/>
    <w:rsid w:val="00CD4573"/>
    <w:rsid w:val="00CD45F6"/>
    <w:rsid w:val="00CD4CF2"/>
    <w:rsid w:val="00CD530B"/>
    <w:rsid w:val="00CD543D"/>
    <w:rsid w:val="00CD5766"/>
    <w:rsid w:val="00CD5E67"/>
    <w:rsid w:val="00CD5EF3"/>
    <w:rsid w:val="00CD5FF0"/>
    <w:rsid w:val="00CD77A2"/>
    <w:rsid w:val="00CE13AB"/>
    <w:rsid w:val="00CE152E"/>
    <w:rsid w:val="00CE157D"/>
    <w:rsid w:val="00CE159B"/>
    <w:rsid w:val="00CE2277"/>
    <w:rsid w:val="00CE2339"/>
    <w:rsid w:val="00CE2EB7"/>
    <w:rsid w:val="00CE3A6E"/>
    <w:rsid w:val="00CE3D4B"/>
    <w:rsid w:val="00CE4175"/>
    <w:rsid w:val="00CE429A"/>
    <w:rsid w:val="00CE5002"/>
    <w:rsid w:val="00CE547C"/>
    <w:rsid w:val="00CE6225"/>
    <w:rsid w:val="00CE64D9"/>
    <w:rsid w:val="00CE6CAC"/>
    <w:rsid w:val="00CE6F16"/>
    <w:rsid w:val="00CE747B"/>
    <w:rsid w:val="00CE74E4"/>
    <w:rsid w:val="00CE7551"/>
    <w:rsid w:val="00CE772B"/>
    <w:rsid w:val="00CE7D17"/>
    <w:rsid w:val="00CE7E28"/>
    <w:rsid w:val="00CF044C"/>
    <w:rsid w:val="00CF091D"/>
    <w:rsid w:val="00CF11F4"/>
    <w:rsid w:val="00CF14B6"/>
    <w:rsid w:val="00CF1C8A"/>
    <w:rsid w:val="00CF1DC6"/>
    <w:rsid w:val="00CF1FD0"/>
    <w:rsid w:val="00CF217A"/>
    <w:rsid w:val="00CF2557"/>
    <w:rsid w:val="00CF33F8"/>
    <w:rsid w:val="00CF354A"/>
    <w:rsid w:val="00CF3552"/>
    <w:rsid w:val="00CF3619"/>
    <w:rsid w:val="00CF365E"/>
    <w:rsid w:val="00CF38C0"/>
    <w:rsid w:val="00CF404E"/>
    <w:rsid w:val="00CF410B"/>
    <w:rsid w:val="00CF431A"/>
    <w:rsid w:val="00CF4546"/>
    <w:rsid w:val="00CF4DD5"/>
    <w:rsid w:val="00CF4E6E"/>
    <w:rsid w:val="00CF55D6"/>
    <w:rsid w:val="00CF5F98"/>
    <w:rsid w:val="00CF7301"/>
    <w:rsid w:val="00CF79D7"/>
    <w:rsid w:val="00D001F7"/>
    <w:rsid w:val="00D00430"/>
    <w:rsid w:val="00D005E6"/>
    <w:rsid w:val="00D0064F"/>
    <w:rsid w:val="00D0092D"/>
    <w:rsid w:val="00D0111D"/>
    <w:rsid w:val="00D01161"/>
    <w:rsid w:val="00D01BEB"/>
    <w:rsid w:val="00D02D66"/>
    <w:rsid w:val="00D02F88"/>
    <w:rsid w:val="00D03D63"/>
    <w:rsid w:val="00D03EF7"/>
    <w:rsid w:val="00D05342"/>
    <w:rsid w:val="00D055CE"/>
    <w:rsid w:val="00D05FA6"/>
    <w:rsid w:val="00D06BE6"/>
    <w:rsid w:val="00D07712"/>
    <w:rsid w:val="00D1085F"/>
    <w:rsid w:val="00D10BF2"/>
    <w:rsid w:val="00D114AF"/>
    <w:rsid w:val="00D11E49"/>
    <w:rsid w:val="00D12048"/>
    <w:rsid w:val="00D13109"/>
    <w:rsid w:val="00D1340D"/>
    <w:rsid w:val="00D13C0A"/>
    <w:rsid w:val="00D13E45"/>
    <w:rsid w:val="00D14D10"/>
    <w:rsid w:val="00D15D67"/>
    <w:rsid w:val="00D16269"/>
    <w:rsid w:val="00D16D3B"/>
    <w:rsid w:val="00D174B9"/>
    <w:rsid w:val="00D17692"/>
    <w:rsid w:val="00D17C10"/>
    <w:rsid w:val="00D17F40"/>
    <w:rsid w:val="00D17FDA"/>
    <w:rsid w:val="00D20156"/>
    <w:rsid w:val="00D21606"/>
    <w:rsid w:val="00D21838"/>
    <w:rsid w:val="00D21861"/>
    <w:rsid w:val="00D21CFA"/>
    <w:rsid w:val="00D2205A"/>
    <w:rsid w:val="00D22CF6"/>
    <w:rsid w:val="00D22EA9"/>
    <w:rsid w:val="00D23314"/>
    <w:rsid w:val="00D236A2"/>
    <w:rsid w:val="00D23975"/>
    <w:rsid w:val="00D23AB7"/>
    <w:rsid w:val="00D246E3"/>
    <w:rsid w:val="00D2486B"/>
    <w:rsid w:val="00D25E9E"/>
    <w:rsid w:val="00D25FDA"/>
    <w:rsid w:val="00D2625C"/>
    <w:rsid w:val="00D2689C"/>
    <w:rsid w:val="00D26CC8"/>
    <w:rsid w:val="00D26EEE"/>
    <w:rsid w:val="00D26F94"/>
    <w:rsid w:val="00D27608"/>
    <w:rsid w:val="00D27627"/>
    <w:rsid w:val="00D27816"/>
    <w:rsid w:val="00D27A21"/>
    <w:rsid w:val="00D27A7F"/>
    <w:rsid w:val="00D27D2A"/>
    <w:rsid w:val="00D3011C"/>
    <w:rsid w:val="00D307C8"/>
    <w:rsid w:val="00D30CEC"/>
    <w:rsid w:val="00D30E76"/>
    <w:rsid w:val="00D30F2A"/>
    <w:rsid w:val="00D32210"/>
    <w:rsid w:val="00D32442"/>
    <w:rsid w:val="00D3252A"/>
    <w:rsid w:val="00D329DE"/>
    <w:rsid w:val="00D32D6A"/>
    <w:rsid w:val="00D32F37"/>
    <w:rsid w:val="00D33F59"/>
    <w:rsid w:val="00D34196"/>
    <w:rsid w:val="00D34890"/>
    <w:rsid w:val="00D34894"/>
    <w:rsid w:val="00D34BCE"/>
    <w:rsid w:val="00D35486"/>
    <w:rsid w:val="00D355D0"/>
    <w:rsid w:val="00D357D3"/>
    <w:rsid w:val="00D35EE9"/>
    <w:rsid w:val="00D36A04"/>
    <w:rsid w:val="00D37259"/>
    <w:rsid w:val="00D37624"/>
    <w:rsid w:val="00D377A6"/>
    <w:rsid w:val="00D37A14"/>
    <w:rsid w:val="00D37E75"/>
    <w:rsid w:val="00D40013"/>
    <w:rsid w:val="00D40492"/>
    <w:rsid w:val="00D40B27"/>
    <w:rsid w:val="00D412A1"/>
    <w:rsid w:val="00D41D2B"/>
    <w:rsid w:val="00D41DCA"/>
    <w:rsid w:val="00D41E4C"/>
    <w:rsid w:val="00D41F8A"/>
    <w:rsid w:val="00D42131"/>
    <w:rsid w:val="00D42FFE"/>
    <w:rsid w:val="00D43D6B"/>
    <w:rsid w:val="00D4408C"/>
    <w:rsid w:val="00D447BA"/>
    <w:rsid w:val="00D44CF2"/>
    <w:rsid w:val="00D45418"/>
    <w:rsid w:val="00D461BB"/>
    <w:rsid w:val="00D462E0"/>
    <w:rsid w:val="00D46898"/>
    <w:rsid w:val="00D469A6"/>
    <w:rsid w:val="00D46A5A"/>
    <w:rsid w:val="00D46B06"/>
    <w:rsid w:val="00D47405"/>
    <w:rsid w:val="00D475EA"/>
    <w:rsid w:val="00D47A9D"/>
    <w:rsid w:val="00D5010E"/>
    <w:rsid w:val="00D50F3B"/>
    <w:rsid w:val="00D50FCA"/>
    <w:rsid w:val="00D5154A"/>
    <w:rsid w:val="00D51854"/>
    <w:rsid w:val="00D5194E"/>
    <w:rsid w:val="00D526BB"/>
    <w:rsid w:val="00D528ED"/>
    <w:rsid w:val="00D52950"/>
    <w:rsid w:val="00D52CAC"/>
    <w:rsid w:val="00D53274"/>
    <w:rsid w:val="00D535F3"/>
    <w:rsid w:val="00D53AE4"/>
    <w:rsid w:val="00D53E75"/>
    <w:rsid w:val="00D53FF3"/>
    <w:rsid w:val="00D54A4E"/>
    <w:rsid w:val="00D54A8E"/>
    <w:rsid w:val="00D54F92"/>
    <w:rsid w:val="00D54FE3"/>
    <w:rsid w:val="00D55181"/>
    <w:rsid w:val="00D55285"/>
    <w:rsid w:val="00D5557B"/>
    <w:rsid w:val="00D559F7"/>
    <w:rsid w:val="00D5650A"/>
    <w:rsid w:val="00D56E09"/>
    <w:rsid w:val="00D5746B"/>
    <w:rsid w:val="00D5750C"/>
    <w:rsid w:val="00D5757E"/>
    <w:rsid w:val="00D57CDE"/>
    <w:rsid w:val="00D60215"/>
    <w:rsid w:val="00D60443"/>
    <w:rsid w:val="00D60E08"/>
    <w:rsid w:val="00D612B6"/>
    <w:rsid w:val="00D619C3"/>
    <w:rsid w:val="00D623B9"/>
    <w:rsid w:val="00D6356D"/>
    <w:rsid w:val="00D63595"/>
    <w:rsid w:val="00D63A72"/>
    <w:rsid w:val="00D63AF4"/>
    <w:rsid w:val="00D63B43"/>
    <w:rsid w:val="00D63B8F"/>
    <w:rsid w:val="00D64325"/>
    <w:rsid w:val="00D6451C"/>
    <w:rsid w:val="00D6466C"/>
    <w:rsid w:val="00D6543C"/>
    <w:rsid w:val="00D65697"/>
    <w:rsid w:val="00D65ED2"/>
    <w:rsid w:val="00D66BBC"/>
    <w:rsid w:val="00D672F0"/>
    <w:rsid w:val="00D675D8"/>
    <w:rsid w:val="00D67E54"/>
    <w:rsid w:val="00D7075F"/>
    <w:rsid w:val="00D707E7"/>
    <w:rsid w:val="00D70886"/>
    <w:rsid w:val="00D70CF7"/>
    <w:rsid w:val="00D71385"/>
    <w:rsid w:val="00D713CF"/>
    <w:rsid w:val="00D7171C"/>
    <w:rsid w:val="00D72A0F"/>
    <w:rsid w:val="00D72FCC"/>
    <w:rsid w:val="00D73251"/>
    <w:rsid w:val="00D7343F"/>
    <w:rsid w:val="00D73943"/>
    <w:rsid w:val="00D7398B"/>
    <w:rsid w:val="00D73AAF"/>
    <w:rsid w:val="00D73BAA"/>
    <w:rsid w:val="00D73BE4"/>
    <w:rsid w:val="00D747BE"/>
    <w:rsid w:val="00D748AA"/>
    <w:rsid w:val="00D74954"/>
    <w:rsid w:val="00D74987"/>
    <w:rsid w:val="00D74E4C"/>
    <w:rsid w:val="00D75611"/>
    <w:rsid w:val="00D75A87"/>
    <w:rsid w:val="00D76414"/>
    <w:rsid w:val="00D76522"/>
    <w:rsid w:val="00D769EF"/>
    <w:rsid w:val="00D77092"/>
    <w:rsid w:val="00D7760B"/>
    <w:rsid w:val="00D777C7"/>
    <w:rsid w:val="00D77A95"/>
    <w:rsid w:val="00D77D00"/>
    <w:rsid w:val="00D810B2"/>
    <w:rsid w:val="00D8227F"/>
    <w:rsid w:val="00D82356"/>
    <w:rsid w:val="00D8279B"/>
    <w:rsid w:val="00D829B3"/>
    <w:rsid w:val="00D82B5D"/>
    <w:rsid w:val="00D83152"/>
    <w:rsid w:val="00D83897"/>
    <w:rsid w:val="00D83C56"/>
    <w:rsid w:val="00D845BE"/>
    <w:rsid w:val="00D8469C"/>
    <w:rsid w:val="00D8497B"/>
    <w:rsid w:val="00D8543F"/>
    <w:rsid w:val="00D856C3"/>
    <w:rsid w:val="00D85A7D"/>
    <w:rsid w:val="00D8698B"/>
    <w:rsid w:val="00D86E78"/>
    <w:rsid w:val="00D871C7"/>
    <w:rsid w:val="00D87D06"/>
    <w:rsid w:val="00D87F32"/>
    <w:rsid w:val="00D90060"/>
    <w:rsid w:val="00D907A3"/>
    <w:rsid w:val="00D907D9"/>
    <w:rsid w:val="00D90A46"/>
    <w:rsid w:val="00D9160B"/>
    <w:rsid w:val="00D9181F"/>
    <w:rsid w:val="00D92500"/>
    <w:rsid w:val="00D92675"/>
    <w:rsid w:val="00D929EB"/>
    <w:rsid w:val="00D93914"/>
    <w:rsid w:val="00D93B92"/>
    <w:rsid w:val="00D93D5D"/>
    <w:rsid w:val="00D940BE"/>
    <w:rsid w:val="00D9472A"/>
    <w:rsid w:val="00D95122"/>
    <w:rsid w:val="00D959B1"/>
    <w:rsid w:val="00D95D5D"/>
    <w:rsid w:val="00D96ABF"/>
    <w:rsid w:val="00D97482"/>
    <w:rsid w:val="00DA0102"/>
    <w:rsid w:val="00DA014A"/>
    <w:rsid w:val="00DA0288"/>
    <w:rsid w:val="00DA033A"/>
    <w:rsid w:val="00DA040A"/>
    <w:rsid w:val="00DA1580"/>
    <w:rsid w:val="00DA15F8"/>
    <w:rsid w:val="00DA17F7"/>
    <w:rsid w:val="00DA1881"/>
    <w:rsid w:val="00DA3CF2"/>
    <w:rsid w:val="00DA4868"/>
    <w:rsid w:val="00DA4AB6"/>
    <w:rsid w:val="00DA4D2A"/>
    <w:rsid w:val="00DA556B"/>
    <w:rsid w:val="00DA59C0"/>
    <w:rsid w:val="00DA5AA1"/>
    <w:rsid w:val="00DA61C7"/>
    <w:rsid w:val="00DB01D2"/>
    <w:rsid w:val="00DB0BE2"/>
    <w:rsid w:val="00DB1B4C"/>
    <w:rsid w:val="00DB1B55"/>
    <w:rsid w:val="00DB1ECD"/>
    <w:rsid w:val="00DB2687"/>
    <w:rsid w:val="00DB26D1"/>
    <w:rsid w:val="00DB27E5"/>
    <w:rsid w:val="00DB2C52"/>
    <w:rsid w:val="00DB2D77"/>
    <w:rsid w:val="00DB33B2"/>
    <w:rsid w:val="00DB3B8D"/>
    <w:rsid w:val="00DB3CEF"/>
    <w:rsid w:val="00DB4381"/>
    <w:rsid w:val="00DB53A5"/>
    <w:rsid w:val="00DB54C0"/>
    <w:rsid w:val="00DB5D19"/>
    <w:rsid w:val="00DB6267"/>
    <w:rsid w:val="00DB73FE"/>
    <w:rsid w:val="00DB750A"/>
    <w:rsid w:val="00DB78FF"/>
    <w:rsid w:val="00DB7A57"/>
    <w:rsid w:val="00DB7AFE"/>
    <w:rsid w:val="00DC08AB"/>
    <w:rsid w:val="00DC0FF7"/>
    <w:rsid w:val="00DC1499"/>
    <w:rsid w:val="00DC1BBD"/>
    <w:rsid w:val="00DC2485"/>
    <w:rsid w:val="00DC24B6"/>
    <w:rsid w:val="00DC25FB"/>
    <w:rsid w:val="00DC27DD"/>
    <w:rsid w:val="00DC2E04"/>
    <w:rsid w:val="00DC360E"/>
    <w:rsid w:val="00DC36C5"/>
    <w:rsid w:val="00DC3C4F"/>
    <w:rsid w:val="00DC4092"/>
    <w:rsid w:val="00DC449E"/>
    <w:rsid w:val="00DC44A4"/>
    <w:rsid w:val="00DC451C"/>
    <w:rsid w:val="00DC478C"/>
    <w:rsid w:val="00DC47F3"/>
    <w:rsid w:val="00DC5452"/>
    <w:rsid w:val="00DC5543"/>
    <w:rsid w:val="00DC5D86"/>
    <w:rsid w:val="00DC5FEF"/>
    <w:rsid w:val="00DC6A4E"/>
    <w:rsid w:val="00DC6EB3"/>
    <w:rsid w:val="00DD0098"/>
    <w:rsid w:val="00DD06F8"/>
    <w:rsid w:val="00DD076D"/>
    <w:rsid w:val="00DD077A"/>
    <w:rsid w:val="00DD0BB5"/>
    <w:rsid w:val="00DD1311"/>
    <w:rsid w:val="00DD1657"/>
    <w:rsid w:val="00DD179F"/>
    <w:rsid w:val="00DD1A22"/>
    <w:rsid w:val="00DD29C8"/>
    <w:rsid w:val="00DD3045"/>
    <w:rsid w:val="00DD3168"/>
    <w:rsid w:val="00DD32CA"/>
    <w:rsid w:val="00DD3898"/>
    <w:rsid w:val="00DD38FD"/>
    <w:rsid w:val="00DD3919"/>
    <w:rsid w:val="00DD420D"/>
    <w:rsid w:val="00DD481D"/>
    <w:rsid w:val="00DD49EC"/>
    <w:rsid w:val="00DD4C7E"/>
    <w:rsid w:val="00DD5145"/>
    <w:rsid w:val="00DD5212"/>
    <w:rsid w:val="00DD57CF"/>
    <w:rsid w:val="00DD5E21"/>
    <w:rsid w:val="00DD6389"/>
    <w:rsid w:val="00DD6B75"/>
    <w:rsid w:val="00DD6E52"/>
    <w:rsid w:val="00DD7579"/>
    <w:rsid w:val="00DE01C7"/>
    <w:rsid w:val="00DE2029"/>
    <w:rsid w:val="00DE2947"/>
    <w:rsid w:val="00DE356D"/>
    <w:rsid w:val="00DE392B"/>
    <w:rsid w:val="00DE3A32"/>
    <w:rsid w:val="00DE40D8"/>
    <w:rsid w:val="00DE47BA"/>
    <w:rsid w:val="00DE47BC"/>
    <w:rsid w:val="00DE4DE1"/>
    <w:rsid w:val="00DE5B40"/>
    <w:rsid w:val="00DE5E88"/>
    <w:rsid w:val="00DE5F37"/>
    <w:rsid w:val="00DE5FAD"/>
    <w:rsid w:val="00DE72DF"/>
    <w:rsid w:val="00DE72F8"/>
    <w:rsid w:val="00DE7367"/>
    <w:rsid w:val="00DE7453"/>
    <w:rsid w:val="00DE7507"/>
    <w:rsid w:val="00DE7903"/>
    <w:rsid w:val="00DE7F87"/>
    <w:rsid w:val="00DE7FA7"/>
    <w:rsid w:val="00DF034B"/>
    <w:rsid w:val="00DF0E23"/>
    <w:rsid w:val="00DF0EAA"/>
    <w:rsid w:val="00DF119B"/>
    <w:rsid w:val="00DF14F2"/>
    <w:rsid w:val="00DF17C8"/>
    <w:rsid w:val="00DF2682"/>
    <w:rsid w:val="00DF2C44"/>
    <w:rsid w:val="00DF330E"/>
    <w:rsid w:val="00DF39FA"/>
    <w:rsid w:val="00DF3E17"/>
    <w:rsid w:val="00DF3F2B"/>
    <w:rsid w:val="00DF4C2B"/>
    <w:rsid w:val="00DF4F36"/>
    <w:rsid w:val="00DF524C"/>
    <w:rsid w:val="00DF5377"/>
    <w:rsid w:val="00DF5A3E"/>
    <w:rsid w:val="00DF5CF4"/>
    <w:rsid w:val="00DF65CA"/>
    <w:rsid w:val="00DF667C"/>
    <w:rsid w:val="00DF6988"/>
    <w:rsid w:val="00DF6F0B"/>
    <w:rsid w:val="00DF7287"/>
    <w:rsid w:val="00DF74F7"/>
    <w:rsid w:val="00DF778F"/>
    <w:rsid w:val="00DF7E57"/>
    <w:rsid w:val="00E0017D"/>
    <w:rsid w:val="00E03079"/>
    <w:rsid w:val="00E031CD"/>
    <w:rsid w:val="00E03C8B"/>
    <w:rsid w:val="00E03FDF"/>
    <w:rsid w:val="00E04617"/>
    <w:rsid w:val="00E04AA9"/>
    <w:rsid w:val="00E04DD9"/>
    <w:rsid w:val="00E050C8"/>
    <w:rsid w:val="00E053F2"/>
    <w:rsid w:val="00E05A68"/>
    <w:rsid w:val="00E05C26"/>
    <w:rsid w:val="00E05D08"/>
    <w:rsid w:val="00E05DDD"/>
    <w:rsid w:val="00E06096"/>
    <w:rsid w:val="00E0658B"/>
    <w:rsid w:val="00E069C8"/>
    <w:rsid w:val="00E06D55"/>
    <w:rsid w:val="00E07269"/>
    <w:rsid w:val="00E07678"/>
    <w:rsid w:val="00E10175"/>
    <w:rsid w:val="00E10E02"/>
    <w:rsid w:val="00E10E53"/>
    <w:rsid w:val="00E12583"/>
    <w:rsid w:val="00E12E44"/>
    <w:rsid w:val="00E12F54"/>
    <w:rsid w:val="00E132CB"/>
    <w:rsid w:val="00E13903"/>
    <w:rsid w:val="00E13AC1"/>
    <w:rsid w:val="00E13DD7"/>
    <w:rsid w:val="00E1453A"/>
    <w:rsid w:val="00E1456F"/>
    <w:rsid w:val="00E145C5"/>
    <w:rsid w:val="00E15A52"/>
    <w:rsid w:val="00E16107"/>
    <w:rsid w:val="00E161FD"/>
    <w:rsid w:val="00E1643F"/>
    <w:rsid w:val="00E17145"/>
    <w:rsid w:val="00E17578"/>
    <w:rsid w:val="00E17656"/>
    <w:rsid w:val="00E17724"/>
    <w:rsid w:val="00E17A5E"/>
    <w:rsid w:val="00E17F06"/>
    <w:rsid w:val="00E20031"/>
    <w:rsid w:val="00E200A0"/>
    <w:rsid w:val="00E200F0"/>
    <w:rsid w:val="00E20936"/>
    <w:rsid w:val="00E20F29"/>
    <w:rsid w:val="00E21062"/>
    <w:rsid w:val="00E21B38"/>
    <w:rsid w:val="00E21E0A"/>
    <w:rsid w:val="00E22112"/>
    <w:rsid w:val="00E23075"/>
    <w:rsid w:val="00E235F2"/>
    <w:rsid w:val="00E24400"/>
    <w:rsid w:val="00E24F1B"/>
    <w:rsid w:val="00E26E03"/>
    <w:rsid w:val="00E26F73"/>
    <w:rsid w:val="00E27107"/>
    <w:rsid w:val="00E272DC"/>
    <w:rsid w:val="00E27D6B"/>
    <w:rsid w:val="00E30233"/>
    <w:rsid w:val="00E3074A"/>
    <w:rsid w:val="00E30843"/>
    <w:rsid w:val="00E30C69"/>
    <w:rsid w:val="00E31027"/>
    <w:rsid w:val="00E3162E"/>
    <w:rsid w:val="00E31AB9"/>
    <w:rsid w:val="00E31B31"/>
    <w:rsid w:val="00E32167"/>
    <w:rsid w:val="00E3247E"/>
    <w:rsid w:val="00E326EE"/>
    <w:rsid w:val="00E329B6"/>
    <w:rsid w:val="00E32C9C"/>
    <w:rsid w:val="00E33482"/>
    <w:rsid w:val="00E33B59"/>
    <w:rsid w:val="00E33D34"/>
    <w:rsid w:val="00E33E08"/>
    <w:rsid w:val="00E34666"/>
    <w:rsid w:val="00E34821"/>
    <w:rsid w:val="00E356AF"/>
    <w:rsid w:val="00E3640D"/>
    <w:rsid w:val="00E36826"/>
    <w:rsid w:val="00E369FD"/>
    <w:rsid w:val="00E36A70"/>
    <w:rsid w:val="00E36D2C"/>
    <w:rsid w:val="00E37320"/>
    <w:rsid w:val="00E374A7"/>
    <w:rsid w:val="00E40449"/>
    <w:rsid w:val="00E40EE6"/>
    <w:rsid w:val="00E4118D"/>
    <w:rsid w:val="00E41286"/>
    <w:rsid w:val="00E412EB"/>
    <w:rsid w:val="00E41C8E"/>
    <w:rsid w:val="00E42578"/>
    <w:rsid w:val="00E42AD8"/>
    <w:rsid w:val="00E42C1F"/>
    <w:rsid w:val="00E42E22"/>
    <w:rsid w:val="00E42F13"/>
    <w:rsid w:val="00E42FAD"/>
    <w:rsid w:val="00E4315A"/>
    <w:rsid w:val="00E43A15"/>
    <w:rsid w:val="00E43A7D"/>
    <w:rsid w:val="00E43D45"/>
    <w:rsid w:val="00E43ED2"/>
    <w:rsid w:val="00E44273"/>
    <w:rsid w:val="00E444CE"/>
    <w:rsid w:val="00E44625"/>
    <w:rsid w:val="00E454BF"/>
    <w:rsid w:val="00E45AB4"/>
    <w:rsid w:val="00E45ED7"/>
    <w:rsid w:val="00E4642E"/>
    <w:rsid w:val="00E46978"/>
    <w:rsid w:val="00E46A9E"/>
    <w:rsid w:val="00E46B27"/>
    <w:rsid w:val="00E474C3"/>
    <w:rsid w:val="00E47F77"/>
    <w:rsid w:val="00E50263"/>
    <w:rsid w:val="00E50E2B"/>
    <w:rsid w:val="00E51869"/>
    <w:rsid w:val="00E51A02"/>
    <w:rsid w:val="00E51A72"/>
    <w:rsid w:val="00E51B36"/>
    <w:rsid w:val="00E51D18"/>
    <w:rsid w:val="00E52104"/>
    <w:rsid w:val="00E5243E"/>
    <w:rsid w:val="00E527DD"/>
    <w:rsid w:val="00E5306A"/>
    <w:rsid w:val="00E532D9"/>
    <w:rsid w:val="00E5349A"/>
    <w:rsid w:val="00E53B3B"/>
    <w:rsid w:val="00E54606"/>
    <w:rsid w:val="00E549B8"/>
    <w:rsid w:val="00E54A32"/>
    <w:rsid w:val="00E54E53"/>
    <w:rsid w:val="00E5521C"/>
    <w:rsid w:val="00E5553F"/>
    <w:rsid w:val="00E55DB1"/>
    <w:rsid w:val="00E55F86"/>
    <w:rsid w:val="00E56385"/>
    <w:rsid w:val="00E56634"/>
    <w:rsid w:val="00E567DA"/>
    <w:rsid w:val="00E56A6C"/>
    <w:rsid w:val="00E56E08"/>
    <w:rsid w:val="00E5749A"/>
    <w:rsid w:val="00E575F6"/>
    <w:rsid w:val="00E604B7"/>
    <w:rsid w:val="00E607EF"/>
    <w:rsid w:val="00E60AAB"/>
    <w:rsid w:val="00E60B4F"/>
    <w:rsid w:val="00E60DF3"/>
    <w:rsid w:val="00E61680"/>
    <w:rsid w:val="00E619F6"/>
    <w:rsid w:val="00E61DB4"/>
    <w:rsid w:val="00E6230F"/>
    <w:rsid w:val="00E62558"/>
    <w:rsid w:val="00E62878"/>
    <w:rsid w:val="00E62D18"/>
    <w:rsid w:val="00E633C2"/>
    <w:rsid w:val="00E63573"/>
    <w:rsid w:val="00E63658"/>
    <w:rsid w:val="00E63878"/>
    <w:rsid w:val="00E63D39"/>
    <w:rsid w:val="00E63E2A"/>
    <w:rsid w:val="00E63E67"/>
    <w:rsid w:val="00E64640"/>
    <w:rsid w:val="00E6486B"/>
    <w:rsid w:val="00E64B02"/>
    <w:rsid w:val="00E64E45"/>
    <w:rsid w:val="00E65709"/>
    <w:rsid w:val="00E6586B"/>
    <w:rsid w:val="00E65B25"/>
    <w:rsid w:val="00E65D2D"/>
    <w:rsid w:val="00E66610"/>
    <w:rsid w:val="00E671BF"/>
    <w:rsid w:val="00E671FC"/>
    <w:rsid w:val="00E675AE"/>
    <w:rsid w:val="00E675EE"/>
    <w:rsid w:val="00E676EB"/>
    <w:rsid w:val="00E67882"/>
    <w:rsid w:val="00E67989"/>
    <w:rsid w:val="00E704DD"/>
    <w:rsid w:val="00E707AA"/>
    <w:rsid w:val="00E70F8B"/>
    <w:rsid w:val="00E7135D"/>
    <w:rsid w:val="00E713BB"/>
    <w:rsid w:val="00E71DEB"/>
    <w:rsid w:val="00E723E2"/>
    <w:rsid w:val="00E724A0"/>
    <w:rsid w:val="00E724E5"/>
    <w:rsid w:val="00E7285D"/>
    <w:rsid w:val="00E729B6"/>
    <w:rsid w:val="00E729F3"/>
    <w:rsid w:val="00E7398D"/>
    <w:rsid w:val="00E73DA0"/>
    <w:rsid w:val="00E73F1E"/>
    <w:rsid w:val="00E7505C"/>
    <w:rsid w:val="00E756D2"/>
    <w:rsid w:val="00E75DDA"/>
    <w:rsid w:val="00E764D4"/>
    <w:rsid w:val="00E764EE"/>
    <w:rsid w:val="00E7658C"/>
    <w:rsid w:val="00E765D5"/>
    <w:rsid w:val="00E768C4"/>
    <w:rsid w:val="00E768FE"/>
    <w:rsid w:val="00E76D61"/>
    <w:rsid w:val="00E7725A"/>
    <w:rsid w:val="00E7729A"/>
    <w:rsid w:val="00E772A5"/>
    <w:rsid w:val="00E772B7"/>
    <w:rsid w:val="00E773E5"/>
    <w:rsid w:val="00E7740A"/>
    <w:rsid w:val="00E7756A"/>
    <w:rsid w:val="00E778AA"/>
    <w:rsid w:val="00E77A68"/>
    <w:rsid w:val="00E77E3F"/>
    <w:rsid w:val="00E8083C"/>
    <w:rsid w:val="00E81B24"/>
    <w:rsid w:val="00E81D7E"/>
    <w:rsid w:val="00E82956"/>
    <w:rsid w:val="00E82A4C"/>
    <w:rsid w:val="00E82CD1"/>
    <w:rsid w:val="00E8398E"/>
    <w:rsid w:val="00E83F22"/>
    <w:rsid w:val="00E83F51"/>
    <w:rsid w:val="00E8422C"/>
    <w:rsid w:val="00E845BA"/>
    <w:rsid w:val="00E84D4F"/>
    <w:rsid w:val="00E85819"/>
    <w:rsid w:val="00E8621D"/>
    <w:rsid w:val="00E87153"/>
    <w:rsid w:val="00E87452"/>
    <w:rsid w:val="00E874DB"/>
    <w:rsid w:val="00E87557"/>
    <w:rsid w:val="00E876DA"/>
    <w:rsid w:val="00E878DB"/>
    <w:rsid w:val="00E87BC3"/>
    <w:rsid w:val="00E90048"/>
    <w:rsid w:val="00E90063"/>
    <w:rsid w:val="00E9082A"/>
    <w:rsid w:val="00E9148D"/>
    <w:rsid w:val="00E9184A"/>
    <w:rsid w:val="00E91F34"/>
    <w:rsid w:val="00E920D4"/>
    <w:rsid w:val="00E923CD"/>
    <w:rsid w:val="00E9245B"/>
    <w:rsid w:val="00E92DBB"/>
    <w:rsid w:val="00E93050"/>
    <w:rsid w:val="00E93169"/>
    <w:rsid w:val="00E936B6"/>
    <w:rsid w:val="00E93899"/>
    <w:rsid w:val="00E94385"/>
    <w:rsid w:val="00E94A32"/>
    <w:rsid w:val="00E94B40"/>
    <w:rsid w:val="00E951CF"/>
    <w:rsid w:val="00E952D5"/>
    <w:rsid w:val="00E95487"/>
    <w:rsid w:val="00E95572"/>
    <w:rsid w:val="00E95886"/>
    <w:rsid w:val="00E95CAB"/>
    <w:rsid w:val="00E95D43"/>
    <w:rsid w:val="00E95D58"/>
    <w:rsid w:val="00E969EC"/>
    <w:rsid w:val="00E96CF5"/>
    <w:rsid w:val="00E9758F"/>
    <w:rsid w:val="00E97AAD"/>
    <w:rsid w:val="00E97FE3"/>
    <w:rsid w:val="00EA01A1"/>
    <w:rsid w:val="00EA01FC"/>
    <w:rsid w:val="00EA165C"/>
    <w:rsid w:val="00EA1A87"/>
    <w:rsid w:val="00EA1EE0"/>
    <w:rsid w:val="00EA229D"/>
    <w:rsid w:val="00EA26E8"/>
    <w:rsid w:val="00EA2EC9"/>
    <w:rsid w:val="00EA34FC"/>
    <w:rsid w:val="00EA3ADD"/>
    <w:rsid w:val="00EA3AE0"/>
    <w:rsid w:val="00EA3C9D"/>
    <w:rsid w:val="00EA3CA8"/>
    <w:rsid w:val="00EA4096"/>
    <w:rsid w:val="00EA40E5"/>
    <w:rsid w:val="00EA42BD"/>
    <w:rsid w:val="00EA492A"/>
    <w:rsid w:val="00EA4AFA"/>
    <w:rsid w:val="00EA5165"/>
    <w:rsid w:val="00EA525D"/>
    <w:rsid w:val="00EA61EB"/>
    <w:rsid w:val="00EA63A1"/>
    <w:rsid w:val="00EA75DC"/>
    <w:rsid w:val="00EA7E70"/>
    <w:rsid w:val="00EB00DC"/>
    <w:rsid w:val="00EB0689"/>
    <w:rsid w:val="00EB08DF"/>
    <w:rsid w:val="00EB0A9B"/>
    <w:rsid w:val="00EB120C"/>
    <w:rsid w:val="00EB1419"/>
    <w:rsid w:val="00EB2079"/>
    <w:rsid w:val="00EB224D"/>
    <w:rsid w:val="00EB22FA"/>
    <w:rsid w:val="00EB2C02"/>
    <w:rsid w:val="00EB2DD0"/>
    <w:rsid w:val="00EB3249"/>
    <w:rsid w:val="00EB346D"/>
    <w:rsid w:val="00EB3516"/>
    <w:rsid w:val="00EB363E"/>
    <w:rsid w:val="00EB3720"/>
    <w:rsid w:val="00EB3B27"/>
    <w:rsid w:val="00EB3E87"/>
    <w:rsid w:val="00EB3FA3"/>
    <w:rsid w:val="00EB4031"/>
    <w:rsid w:val="00EB4248"/>
    <w:rsid w:val="00EB4367"/>
    <w:rsid w:val="00EB4402"/>
    <w:rsid w:val="00EB4774"/>
    <w:rsid w:val="00EB4FD5"/>
    <w:rsid w:val="00EB5E98"/>
    <w:rsid w:val="00EB6033"/>
    <w:rsid w:val="00EB6600"/>
    <w:rsid w:val="00EB6F2C"/>
    <w:rsid w:val="00EB7181"/>
    <w:rsid w:val="00EB71C9"/>
    <w:rsid w:val="00EB7797"/>
    <w:rsid w:val="00EB7BEA"/>
    <w:rsid w:val="00EB7CD3"/>
    <w:rsid w:val="00EC06BF"/>
    <w:rsid w:val="00EC09CC"/>
    <w:rsid w:val="00EC0B57"/>
    <w:rsid w:val="00EC16F7"/>
    <w:rsid w:val="00EC19E2"/>
    <w:rsid w:val="00EC1BF9"/>
    <w:rsid w:val="00EC20C8"/>
    <w:rsid w:val="00EC26C4"/>
    <w:rsid w:val="00EC2F3E"/>
    <w:rsid w:val="00EC380D"/>
    <w:rsid w:val="00EC3C2C"/>
    <w:rsid w:val="00EC48D9"/>
    <w:rsid w:val="00EC49F8"/>
    <w:rsid w:val="00EC4AB1"/>
    <w:rsid w:val="00EC4F6B"/>
    <w:rsid w:val="00EC5FD9"/>
    <w:rsid w:val="00EC6311"/>
    <w:rsid w:val="00EC680A"/>
    <w:rsid w:val="00EC6A0D"/>
    <w:rsid w:val="00EC6B1F"/>
    <w:rsid w:val="00EC77A5"/>
    <w:rsid w:val="00ED01AC"/>
    <w:rsid w:val="00ED02BD"/>
    <w:rsid w:val="00ED05E7"/>
    <w:rsid w:val="00ED1589"/>
    <w:rsid w:val="00ED1957"/>
    <w:rsid w:val="00ED1A3E"/>
    <w:rsid w:val="00ED1B6B"/>
    <w:rsid w:val="00ED1BB7"/>
    <w:rsid w:val="00ED1DF3"/>
    <w:rsid w:val="00ED1E6A"/>
    <w:rsid w:val="00ED21C2"/>
    <w:rsid w:val="00ED229A"/>
    <w:rsid w:val="00ED2573"/>
    <w:rsid w:val="00ED257F"/>
    <w:rsid w:val="00ED28B6"/>
    <w:rsid w:val="00ED2F1A"/>
    <w:rsid w:val="00ED3130"/>
    <w:rsid w:val="00ED3D02"/>
    <w:rsid w:val="00ED62CC"/>
    <w:rsid w:val="00ED6368"/>
    <w:rsid w:val="00ED64C7"/>
    <w:rsid w:val="00ED6558"/>
    <w:rsid w:val="00ED6AEF"/>
    <w:rsid w:val="00ED6C30"/>
    <w:rsid w:val="00ED6C72"/>
    <w:rsid w:val="00ED7065"/>
    <w:rsid w:val="00ED7C36"/>
    <w:rsid w:val="00EE02C4"/>
    <w:rsid w:val="00EE0BCC"/>
    <w:rsid w:val="00EE0DE9"/>
    <w:rsid w:val="00EE0EE1"/>
    <w:rsid w:val="00EE155B"/>
    <w:rsid w:val="00EE161E"/>
    <w:rsid w:val="00EE1700"/>
    <w:rsid w:val="00EE1DC4"/>
    <w:rsid w:val="00EE3659"/>
    <w:rsid w:val="00EE3727"/>
    <w:rsid w:val="00EE396D"/>
    <w:rsid w:val="00EE3DB1"/>
    <w:rsid w:val="00EE424A"/>
    <w:rsid w:val="00EE5498"/>
    <w:rsid w:val="00EE5AA6"/>
    <w:rsid w:val="00EE6174"/>
    <w:rsid w:val="00EE6BB5"/>
    <w:rsid w:val="00EE6C7F"/>
    <w:rsid w:val="00EE6E02"/>
    <w:rsid w:val="00EE6EFD"/>
    <w:rsid w:val="00EE773A"/>
    <w:rsid w:val="00EE7F0C"/>
    <w:rsid w:val="00EF0218"/>
    <w:rsid w:val="00EF0401"/>
    <w:rsid w:val="00EF0A56"/>
    <w:rsid w:val="00EF11F6"/>
    <w:rsid w:val="00EF1704"/>
    <w:rsid w:val="00EF1F6A"/>
    <w:rsid w:val="00EF26E7"/>
    <w:rsid w:val="00EF291D"/>
    <w:rsid w:val="00EF2D3F"/>
    <w:rsid w:val="00EF3A13"/>
    <w:rsid w:val="00EF3E98"/>
    <w:rsid w:val="00EF447C"/>
    <w:rsid w:val="00EF46CA"/>
    <w:rsid w:val="00EF49E9"/>
    <w:rsid w:val="00EF4DCC"/>
    <w:rsid w:val="00EF53A7"/>
    <w:rsid w:val="00EF5444"/>
    <w:rsid w:val="00EF566C"/>
    <w:rsid w:val="00EF5871"/>
    <w:rsid w:val="00EF5BF3"/>
    <w:rsid w:val="00EF67C8"/>
    <w:rsid w:val="00EF6E8E"/>
    <w:rsid w:val="00F0111C"/>
    <w:rsid w:val="00F01428"/>
    <w:rsid w:val="00F01CD8"/>
    <w:rsid w:val="00F01F8A"/>
    <w:rsid w:val="00F02489"/>
    <w:rsid w:val="00F0276C"/>
    <w:rsid w:val="00F0307D"/>
    <w:rsid w:val="00F03C55"/>
    <w:rsid w:val="00F044C9"/>
    <w:rsid w:val="00F0477D"/>
    <w:rsid w:val="00F048E7"/>
    <w:rsid w:val="00F04EEC"/>
    <w:rsid w:val="00F04F49"/>
    <w:rsid w:val="00F05254"/>
    <w:rsid w:val="00F0614E"/>
    <w:rsid w:val="00F06ECD"/>
    <w:rsid w:val="00F07688"/>
    <w:rsid w:val="00F077C2"/>
    <w:rsid w:val="00F07A30"/>
    <w:rsid w:val="00F07AE8"/>
    <w:rsid w:val="00F07FE1"/>
    <w:rsid w:val="00F10084"/>
    <w:rsid w:val="00F10896"/>
    <w:rsid w:val="00F10B0F"/>
    <w:rsid w:val="00F10EFF"/>
    <w:rsid w:val="00F11291"/>
    <w:rsid w:val="00F115EB"/>
    <w:rsid w:val="00F11A80"/>
    <w:rsid w:val="00F11C23"/>
    <w:rsid w:val="00F11C64"/>
    <w:rsid w:val="00F11D70"/>
    <w:rsid w:val="00F12674"/>
    <w:rsid w:val="00F131F7"/>
    <w:rsid w:val="00F147C8"/>
    <w:rsid w:val="00F147F0"/>
    <w:rsid w:val="00F14AA5"/>
    <w:rsid w:val="00F1564A"/>
    <w:rsid w:val="00F1568E"/>
    <w:rsid w:val="00F15823"/>
    <w:rsid w:val="00F158FA"/>
    <w:rsid w:val="00F15949"/>
    <w:rsid w:val="00F15CC5"/>
    <w:rsid w:val="00F1631F"/>
    <w:rsid w:val="00F16342"/>
    <w:rsid w:val="00F164E0"/>
    <w:rsid w:val="00F16A76"/>
    <w:rsid w:val="00F17401"/>
    <w:rsid w:val="00F17929"/>
    <w:rsid w:val="00F17F38"/>
    <w:rsid w:val="00F20502"/>
    <w:rsid w:val="00F20D20"/>
    <w:rsid w:val="00F21589"/>
    <w:rsid w:val="00F21A5B"/>
    <w:rsid w:val="00F21E41"/>
    <w:rsid w:val="00F224C8"/>
    <w:rsid w:val="00F22DF5"/>
    <w:rsid w:val="00F23036"/>
    <w:rsid w:val="00F23276"/>
    <w:rsid w:val="00F235DB"/>
    <w:rsid w:val="00F2375A"/>
    <w:rsid w:val="00F23808"/>
    <w:rsid w:val="00F23A2E"/>
    <w:rsid w:val="00F24053"/>
    <w:rsid w:val="00F2415E"/>
    <w:rsid w:val="00F2430C"/>
    <w:rsid w:val="00F248BF"/>
    <w:rsid w:val="00F24C06"/>
    <w:rsid w:val="00F25433"/>
    <w:rsid w:val="00F25522"/>
    <w:rsid w:val="00F25764"/>
    <w:rsid w:val="00F25B1D"/>
    <w:rsid w:val="00F266D7"/>
    <w:rsid w:val="00F26CEC"/>
    <w:rsid w:val="00F26DE8"/>
    <w:rsid w:val="00F27D0F"/>
    <w:rsid w:val="00F30477"/>
    <w:rsid w:val="00F30CCE"/>
    <w:rsid w:val="00F30E49"/>
    <w:rsid w:val="00F317F3"/>
    <w:rsid w:val="00F319F4"/>
    <w:rsid w:val="00F32084"/>
    <w:rsid w:val="00F32150"/>
    <w:rsid w:val="00F32777"/>
    <w:rsid w:val="00F32816"/>
    <w:rsid w:val="00F32865"/>
    <w:rsid w:val="00F3329B"/>
    <w:rsid w:val="00F3472F"/>
    <w:rsid w:val="00F34F20"/>
    <w:rsid w:val="00F35318"/>
    <w:rsid w:val="00F35876"/>
    <w:rsid w:val="00F35C92"/>
    <w:rsid w:val="00F3649F"/>
    <w:rsid w:val="00F36C23"/>
    <w:rsid w:val="00F36FAD"/>
    <w:rsid w:val="00F37356"/>
    <w:rsid w:val="00F37681"/>
    <w:rsid w:val="00F378E7"/>
    <w:rsid w:val="00F37A81"/>
    <w:rsid w:val="00F37FAF"/>
    <w:rsid w:val="00F404F6"/>
    <w:rsid w:val="00F40CE0"/>
    <w:rsid w:val="00F41282"/>
    <w:rsid w:val="00F41527"/>
    <w:rsid w:val="00F41A5A"/>
    <w:rsid w:val="00F41D3A"/>
    <w:rsid w:val="00F41E0F"/>
    <w:rsid w:val="00F4275F"/>
    <w:rsid w:val="00F4281E"/>
    <w:rsid w:val="00F42AC1"/>
    <w:rsid w:val="00F42AE1"/>
    <w:rsid w:val="00F42E8A"/>
    <w:rsid w:val="00F4315F"/>
    <w:rsid w:val="00F43521"/>
    <w:rsid w:val="00F43548"/>
    <w:rsid w:val="00F4393D"/>
    <w:rsid w:val="00F444F7"/>
    <w:rsid w:val="00F4454B"/>
    <w:rsid w:val="00F4533F"/>
    <w:rsid w:val="00F4539A"/>
    <w:rsid w:val="00F45B2C"/>
    <w:rsid w:val="00F462E2"/>
    <w:rsid w:val="00F46311"/>
    <w:rsid w:val="00F4661C"/>
    <w:rsid w:val="00F4745B"/>
    <w:rsid w:val="00F47910"/>
    <w:rsid w:val="00F47BCE"/>
    <w:rsid w:val="00F50290"/>
    <w:rsid w:val="00F50324"/>
    <w:rsid w:val="00F507C2"/>
    <w:rsid w:val="00F508DA"/>
    <w:rsid w:val="00F50C4C"/>
    <w:rsid w:val="00F50F29"/>
    <w:rsid w:val="00F52937"/>
    <w:rsid w:val="00F531DB"/>
    <w:rsid w:val="00F53210"/>
    <w:rsid w:val="00F53308"/>
    <w:rsid w:val="00F533DB"/>
    <w:rsid w:val="00F539BF"/>
    <w:rsid w:val="00F53A93"/>
    <w:rsid w:val="00F542CE"/>
    <w:rsid w:val="00F546F3"/>
    <w:rsid w:val="00F54708"/>
    <w:rsid w:val="00F54A83"/>
    <w:rsid w:val="00F54EA2"/>
    <w:rsid w:val="00F55C5E"/>
    <w:rsid w:val="00F56798"/>
    <w:rsid w:val="00F56E95"/>
    <w:rsid w:val="00F571ED"/>
    <w:rsid w:val="00F57548"/>
    <w:rsid w:val="00F57749"/>
    <w:rsid w:val="00F57793"/>
    <w:rsid w:val="00F57B3A"/>
    <w:rsid w:val="00F57B8E"/>
    <w:rsid w:val="00F6028B"/>
    <w:rsid w:val="00F605AA"/>
    <w:rsid w:val="00F6070A"/>
    <w:rsid w:val="00F60724"/>
    <w:rsid w:val="00F60993"/>
    <w:rsid w:val="00F60F9F"/>
    <w:rsid w:val="00F6136D"/>
    <w:rsid w:val="00F61421"/>
    <w:rsid w:val="00F6152F"/>
    <w:rsid w:val="00F61669"/>
    <w:rsid w:val="00F61EA2"/>
    <w:rsid w:val="00F6211B"/>
    <w:rsid w:val="00F62978"/>
    <w:rsid w:val="00F63388"/>
    <w:rsid w:val="00F634F6"/>
    <w:rsid w:val="00F63C58"/>
    <w:rsid w:val="00F63D5D"/>
    <w:rsid w:val="00F64B3C"/>
    <w:rsid w:val="00F64B99"/>
    <w:rsid w:val="00F64BE4"/>
    <w:rsid w:val="00F64C5F"/>
    <w:rsid w:val="00F64EA7"/>
    <w:rsid w:val="00F651B9"/>
    <w:rsid w:val="00F65B9F"/>
    <w:rsid w:val="00F66E86"/>
    <w:rsid w:val="00F7050B"/>
    <w:rsid w:val="00F707E4"/>
    <w:rsid w:val="00F71680"/>
    <w:rsid w:val="00F7187A"/>
    <w:rsid w:val="00F71BFD"/>
    <w:rsid w:val="00F71C59"/>
    <w:rsid w:val="00F71C98"/>
    <w:rsid w:val="00F7201B"/>
    <w:rsid w:val="00F72446"/>
    <w:rsid w:val="00F72EFB"/>
    <w:rsid w:val="00F73146"/>
    <w:rsid w:val="00F73398"/>
    <w:rsid w:val="00F735CB"/>
    <w:rsid w:val="00F747AC"/>
    <w:rsid w:val="00F74E93"/>
    <w:rsid w:val="00F75C34"/>
    <w:rsid w:val="00F75D56"/>
    <w:rsid w:val="00F75F64"/>
    <w:rsid w:val="00F76579"/>
    <w:rsid w:val="00F766B0"/>
    <w:rsid w:val="00F76D42"/>
    <w:rsid w:val="00F76D9A"/>
    <w:rsid w:val="00F77FF0"/>
    <w:rsid w:val="00F80015"/>
    <w:rsid w:val="00F800A3"/>
    <w:rsid w:val="00F8161E"/>
    <w:rsid w:val="00F81A8E"/>
    <w:rsid w:val="00F81EA2"/>
    <w:rsid w:val="00F821B9"/>
    <w:rsid w:val="00F823DF"/>
    <w:rsid w:val="00F823EB"/>
    <w:rsid w:val="00F82938"/>
    <w:rsid w:val="00F830D9"/>
    <w:rsid w:val="00F83621"/>
    <w:rsid w:val="00F83998"/>
    <w:rsid w:val="00F839C7"/>
    <w:rsid w:val="00F83AB3"/>
    <w:rsid w:val="00F84256"/>
    <w:rsid w:val="00F84441"/>
    <w:rsid w:val="00F844FF"/>
    <w:rsid w:val="00F847E1"/>
    <w:rsid w:val="00F85904"/>
    <w:rsid w:val="00F85FAC"/>
    <w:rsid w:val="00F86B2D"/>
    <w:rsid w:val="00F872F4"/>
    <w:rsid w:val="00F87A02"/>
    <w:rsid w:val="00F87E5B"/>
    <w:rsid w:val="00F87F5B"/>
    <w:rsid w:val="00F91944"/>
    <w:rsid w:val="00F91968"/>
    <w:rsid w:val="00F91A51"/>
    <w:rsid w:val="00F91AB1"/>
    <w:rsid w:val="00F92654"/>
    <w:rsid w:val="00F92E17"/>
    <w:rsid w:val="00F9320D"/>
    <w:rsid w:val="00F933EC"/>
    <w:rsid w:val="00F93D45"/>
    <w:rsid w:val="00F9418A"/>
    <w:rsid w:val="00F9433E"/>
    <w:rsid w:val="00F944AC"/>
    <w:rsid w:val="00F94944"/>
    <w:rsid w:val="00F949F7"/>
    <w:rsid w:val="00F94C7D"/>
    <w:rsid w:val="00F94E2E"/>
    <w:rsid w:val="00F9522A"/>
    <w:rsid w:val="00F95B42"/>
    <w:rsid w:val="00F95E24"/>
    <w:rsid w:val="00F95F84"/>
    <w:rsid w:val="00F9625F"/>
    <w:rsid w:val="00F964E4"/>
    <w:rsid w:val="00F96936"/>
    <w:rsid w:val="00F969D7"/>
    <w:rsid w:val="00F96E08"/>
    <w:rsid w:val="00F97159"/>
    <w:rsid w:val="00F975DA"/>
    <w:rsid w:val="00F97BD9"/>
    <w:rsid w:val="00FA0C53"/>
    <w:rsid w:val="00FA0F04"/>
    <w:rsid w:val="00FA10D7"/>
    <w:rsid w:val="00FA1DD3"/>
    <w:rsid w:val="00FA25C5"/>
    <w:rsid w:val="00FA2707"/>
    <w:rsid w:val="00FA2FCC"/>
    <w:rsid w:val="00FA33A6"/>
    <w:rsid w:val="00FA3721"/>
    <w:rsid w:val="00FA3B4A"/>
    <w:rsid w:val="00FA3C44"/>
    <w:rsid w:val="00FA3CF0"/>
    <w:rsid w:val="00FA4BD6"/>
    <w:rsid w:val="00FA5347"/>
    <w:rsid w:val="00FA557B"/>
    <w:rsid w:val="00FA55BB"/>
    <w:rsid w:val="00FA5AF2"/>
    <w:rsid w:val="00FA5D3C"/>
    <w:rsid w:val="00FA72BA"/>
    <w:rsid w:val="00FA7794"/>
    <w:rsid w:val="00FB0474"/>
    <w:rsid w:val="00FB095F"/>
    <w:rsid w:val="00FB0ABA"/>
    <w:rsid w:val="00FB170C"/>
    <w:rsid w:val="00FB23F7"/>
    <w:rsid w:val="00FB26C8"/>
    <w:rsid w:val="00FB31C7"/>
    <w:rsid w:val="00FB32F8"/>
    <w:rsid w:val="00FB3A03"/>
    <w:rsid w:val="00FB3F4A"/>
    <w:rsid w:val="00FB3F90"/>
    <w:rsid w:val="00FB4024"/>
    <w:rsid w:val="00FB43D3"/>
    <w:rsid w:val="00FB53DA"/>
    <w:rsid w:val="00FB58BB"/>
    <w:rsid w:val="00FB5EB3"/>
    <w:rsid w:val="00FB6049"/>
    <w:rsid w:val="00FB610B"/>
    <w:rsid w:val="00FB627F"/>
    <w:rsid w:val="00FB6510"/>
    <w:rsid w:val="00FB68B1"/>
    <w:rsid w:val="00FB76DB"/>
    <w:rsid w:val="00FB7A4E"/>
    <w:rsid w:val="00FB7B83"/>
    <w:rsid w:val="00FB7E52"/>
    <w:rsid w:val="00FB7FE9"/>
    <w:rsid w:val="00FC0E63"/>
    <w:rsid w:val="00FC118D"/>
    <w:rsid w:val="00FC1638"/>
    <w:rsid w:val="00FC18DB"/>
    <w:rsid w:val="00FC219E"/>
    <w:rsid w:val="00FC2D1F"/>
    <w:rsid w:val="00FC31CD"/>
    <w:rsid w:val="00FC3EDE"/>
    <w:rsid w:val="00FC471C"/>
    <w:rsid w:val="00FC560F"/>
    <w:rsid w:val="00FC566B"/>
    <w:rsid w:val="00FC6008"/>
    <w:rsid w:val="00FC6A8A"/>
    <w:rsid w:val="00FC6ACF"/>
    <w:rsid w:val="00FD0AA1"/>
    <w:rsid w:val="00FD107F"/>
    <w:rsid w:val="00FD173F"/>
    <w:rsid w:val="00FD1C94"/>
    <w:rsid w:val="00FD27D4"/>
    <w:rsid w:val="00FD2AAF"/>
    <w:rsid w:val="00FD2D95"/>
    <w:rsid w:val="00FD36FD"/>
    <w:rsid w:val="00FD3883"/>
    <w:rsid w:val="00FD3AE4"/>
    <w:rsid w:val="00FD3C37"/>
    <w:rsid w:val="00FD3DBA"/>
    <w:rsid w:val="00FD4796"/>
    <w:rsid w:val="00FD52A2"/>
    <w:rsid w:val="00FD52E6"/>
    <w:rsid w:val="00FD53B0"/>
    <w:rsid w:val="00FD550B"/>
    <w:rsid w:val="00FD5FA1"/>
    <w:rsid w:val="00FD6B0B"/>
    <w:rsid w:val="00FD7037"/>
    <w:rsid w:val="00FD7593"/>
    <w:rsid w:val="00FD76B9"/>
    <w:rsid w:val="00FE04BF"/>
    <w:rsid w:val="00FE0A35"/>
    <w:rsid w:val="00FE1467"/>
    <w:rsid w:val="00FE15BA"/>
    <w:rsid w:val="00FE1CA6"/>
    <w:rsid w:val="00FE1FD4"/>
    <w:rsid w:val="00FE21C3"/>
    <w:rsid w:val="00FE227C"/>
    <w:rsid w:val="00FE2282"/>
    <w:rsid w:val="00FE26E4"/>
    <w:rsid w:val="00FE2945"/>
    <w:rsid w:val="00FE3BBC"/>
    <w:rsid w:val="00FE4033"/>
    <w:rsid w:val="00FE4222"/>
    <w:rsid w:val="00FE42DF"/>
    <w:rsid w:val="00FE43FF"/>
    <w:rsid w:val="00FE460D"/>
    <w:rsid w:val="00FE4C87"/>
    <w:rsid w:val="00FE4EAA"/>
    <w:rsid w:val="00FE4F3B"/>
    <w:rsid w:val="00FE6554"/>
    <w:rsid w:val="00FE6B25"/>
    <w:rsid w:val="00FE7A4C"/>
    <w:rsid w:val="00FE7C9E"/>
    <w:rsid w:val="00FE7E15"/>
    <w:rsid w:val="00FF02CA"/>
    <w:rsid w:val="00FF0532"/>
    <w:rsid w:val="00FF0D6A"/>
    <w:rsid w:val="00FF0E39"/>
    <w:rsid w:val="00FF1122"/>
    <w:rsid w:val="00FF1717"/>
    <w:rsid w:val="00FF1921"/>
    <w:rsid w:val="00FF1FA5"/>
    <w:rsid w:val="00FF2103"/>
    <w:rsid w:val="00FF2556"/>
    <w:rsid w:val="00FF2951"/>
    <w:rsid w:val="00FF3746"/>
    <w:rsid w:val="00FF3E41"/>
    <w:rsid w:val="00FF4468"/>
    <w:rsid w:val="00FF4606"/>
    <w:rsid w:val="00FF4877"/>
    <w:rsid w:val="00FF4A6E"/>
    <w:rsid w:val="00FF53A2"/>
    <w:rsid w:val="00FF54FD"/>
    <w:rsid w:val="00FF56D5"/>
    <w:rsid w:val="00FF599C"/>
    <w:rsid w:val="00FF5C37"/>
    <w:rsid w:val="00FF5D70"/>
    <w:rsid w:val="00FF6322"/>
    <w:rsid w:val="00FF654E"/>
    <w:rsid w:val="00FF65A4"/>
    <w:rsid w:val="00FF7D03"/>
    <w:rsid w:val="00FF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68EFBED"/>
  <w15:docId w15:val="{6BCBA276-268C-4912-9793-43BD2E557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 w:qFormat="1"/>
    <w:lsdException w:name="HTML Address" w:semiHidden="1" w:unhideWhenUsed="1" w:qFormat="1"/>
    <w:lsdException w:name="HTML Cite" w:semiHidden="1" w:unhideWhenUsed="1" w:qFormat="1"/>
    <w:lsdException w:name="HTML Code" w:semiHidden="1" w:unhideWhenUsed="1" w:qFormat="1"/>
    <w:lsdException w:name="HTML Definition" w:semiHidden="1" w:unhideWhenUsed="1" w:qFormat="1"/>
    <w:lsdException w:name="HTML Keyboard" w:semiHidden="1" w:unhideWhenUsed="1" w:qFormat="1"/>
    <w:lsdException w:name="HTML Preformatted" w:semiHidden="1" w:unhideWhenUsed="1" w:qFormat="1"/>
    <w:lsdException w:name="HTML Sample" w:semiHidden="1" w:unhideWhenUsed="1" w:qFormat="1"/>
    <w:lsdException w:name="HTML Typewriter" w:semiHidden="1" w:unhideWhenUsed="1" w:qFormat="1"/>
    <w:lsdException w:name="HTML Variable" w:semiHidden="1" w:unhideWhenUsed="1" w:qFormat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205D41"/>
    <w:pPr>
      <w:spacing w:after="160" w:line="259" w:lineRule="auto"/>
    </w:pPr>
    <w:rPr>
      <w:rFonts w:cs="Calibri"/>
      <w:lang w:val="en-GB"/>
    </w:rPr>
  </w:style>
  <w:style w:type="paragraph" w:styleId="berschrift1">
    <w:name w:val="heading 1"/>
    <w:basedOn w:val="Standard"/>
    <w:next w:val="Standard"/>
    <w:link w:val="berschrift1Zchn1"/>
    <w:uiPriority w:val="9"/>
    <w:qFormat/>
    <w:rsid w:val="00205D4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1"/>
    <w:uiPriority w:val="9"/>
    <w:semiHidden/>
    <w:unhideWhenUsed/>
    <w:qFormat/>
    <w:rsid w:val="00205D4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1"/>
    <w:uiPriority w:val="9"/>
    <w:semiHidden/>
    <w:unhideWhenUsed/>
    <w:qFormat/>
    <w:rsid w:val="00205D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1"/>
    <w:uiPriority w:val="9"/>
    <w:semiHidden/>
    <w:unhideWhenUsed/>
    <w:qFormat/>
    <w:rsid w:val="00205D4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erschrift5">
    <w:name w:val="heading 5"/>
    <w:basedOn w:val="Standard"/>
    <w:next w:val="Standard"/>
    <w:link w:val="berschrift5Zchn1"/>
    <w:uiPriority w:val="9"/>
    <w:semiHidden/>
    <w:unhideWhenUsed/>
    <w:qFormat/>
    <w:rsid w:val="00205D4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erschrift6">
    <w:name w:val="heading 6"/>
    <w:basedOn w:val="Standard"/>
    <w:next w:val="Standard"/>
    <w:link w:val="berschrift6Zchn1"/>
    <w:uiPriority w:val="9"/>
    <w:semiHidden/>
    <w:unhideWhenUsed/>
    <w:qFormat/>
    <w:rsid w:val="00205D4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1"/>
    <w:uiPriority w:val="9"/>
    <w:semiHidden/>
    <w:unhideWhenUsed/>
    <w:qFormat/>
    <w:rsid w:val="00205D4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8">
    <w:name w:val="heading 8"/>
    <w:basedOn w:val="Standard"/>
    <w:next w:val="Standard"/>
    <w:link w:val="berschrift8Zchn1"/>
    <w:uiPriority w:val="9"/>
    <w:semiHidden/>
    <w:unhideWhenUsed/>
    <w:qFormat/>
    <w:rsid w:val="00205D4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1"/>
    <w:uiPriority w:val="9"/>
    <w:semiHidden/>
    <w:unhideWhenUsed/>
    <w:qFormat/>
    <w:rsid w:val="00205D4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GridLight1">
    <w:name w:val="Table Grid Light1"/>
    <w:basedOn w:val="NormaleTabelle"/>
    <w:uiPriority w:val="59"/>
    <w:rsid w:val="00205D41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GridTable1Light-Accent11">
    <w:name w:val="Grid Table 1 Light - Accent 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1">
    <w:name w:val="Grid Table 1 Light - Accent 2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1">
    <w:name w:val="Grid Table 1 Light - Accent 3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1">
    <w:name w:val="Grid Table 1 Light - Accent 4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1">
    <w:name w:val="Grid Table 1 Light - Accent 5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1">
    <w:name w:val="Grid Table 1 Light - Accent 6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customStyle="1" w:styleId="GridTable2-Accent11">
    <w:name w:val="Grid Table 2 - Accent 1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auto"/>
      </w:tcPr>
    </w:tblStylePr>
  </w:style>
  <w:style w:type="table" w:customStyle="1" w:styleId="GridTable2-Accent21">
    <w:name w:val="Grid Table 2 - Accent 2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</w:style>
  <w:style w:type="table" w:customStyle="1" w:styleId="GridTable2-Accent31">
    <w:name w:val="Grid Table 2 - Accent 3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</w:style>
  <w:style w:type="table" w:customStyle="1" w:styleId="GridTable2-Accent41">
    <w:name w:val="Grid Table 2 - Accent 4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</w:style>
  <w:style w:type="table" w:customStyle="1" w:styleId="GridTable2-Accent51">
    <w:name w:val="Grid Table 2 - Accent 5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</w:style>
  <w:style w:type="table" w:customStyle="1" w:styleId="GridTable2-Accent61">
    <w:name w:val="Grid Table 2 - Accent 6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</w:style>
  <w:style w:type="table" w:customStyle="1" w:styleId="GridTable3-Accent11">
    <w:name w:val="Grid Table 3 - Accent 1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auto"/>
      </w:tcPr>
    </w:tblStylePr>
  </w:style>
  <w:style w:type="table" w:customStyle="1" w:styleId="GridTable3-Accent21">
    <w:name w:val="Grid Table 3 - Accent 2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</w:style>
  <w:style w:type="table" w:customStyle="1" w:styleId="GridTable3-Accent31">
    <w:name w:val="Grid Table 3 - Accent 3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</w:style>
  <w:style w:type="table" w:customStyle="1" w:styleId="GridTable3-Accent41">
    <w:name w:val="Grid Table 3 - Accent 4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</w:style>
  <w:style w:type="table" w:customStyle="1" w:styleId="GridTable3-Accent51">
    <w:name w:val="Grid Table 3 - Accent 5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</w:style>
  <w:style w:type="table" w:customStyle="1" w:styleId="GridTable3-Accent61">
    <w:name w:val="Grid Table 3 - Accent 6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</w:style>
  <w:style w:type="table" w:customStyle="1" w:styleId="GridTable4-Accent11">
    <w:name w:val="Grid Table 4 - Accent 11"/>
    <w:basedOn w:val="NormaleTabelle"/>
    <w:uiPriority w:val="59"/>
    <w:rsid w:val="00205D41"/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auto"/>
      </w:tcPr>
    </w:tblStylePr>
  </w:style>
  <w:style w:type="table" w:customStyle="1" w:styleId="GridTable4-Accent21">
    <w:name w:val="Grid Table 4 - Accent 21"/>
    <w:basedOn w:val="NormaleTabelle"/>
    <w:uiPriority w:val="59"/>
    <w:rsid w:val="00205D41"/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</w:style>
  <w:style w:type="table" w:customStyle="1" w:styleId="GridTable4-Accent31">
    <w:name w:val="Grid Table 4 - Accent 31"/>
    <w:basedOn w:val="NormaleTabelle"/>
    <w:uiPriority w:val="59"/>
    <w:rsid w:val="00205D41"/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</w:style>
  <w:style w:type="table" w:customStyle="1" w:styleId="GridTable4-Accent41">
    <w:name w:val="Grid Table 4 - Accent 41"/>
    <w:basedOn w:val="NormaleTabelle"/>
    <w:uiPriority w:val="59"/>
    <w:rsid w:val="00205D41"/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</w:style>
  <w:style w:type="table" w:customStyle="1" w:styleId="GridTable4-Accent51">
    <w:name w:val="Grid Table 4 - Accent 51"/>
    <w:basedOn w:val="NormaleTabelle"/>
    <w:uiPriority w:val="59"/>
    <w:rsid w:val="00205D41"/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</w:style>
  <w:style w:type="table" w:customStyle="1" w:styleId="GridTable4-Accent61">
    <w:name w:val="Grid Table 4 - Accent 61"/>
    <w:basedOn w:val="NormaleTabelle"/>
    <w:uiPriority w:val="59"/>
    <w:rsid w:val="00205D41"/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</w:style>
  <w:style w:type="table" w:customStyle="1" w:styleId="GridTable5Dark-Accent21">
    <w:name w:val="Grid Table 5 Dark - Accent 2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auto"/>
      </w:tcPr>
    </w:tblStylePr>
    <w:tblStylePr w:type="band1Vert">
      <w:tblPr/>
      <w:tcPr>
        <w:shd w:val="clear" w:color="E2AEAD" w:themeColor="accent2" w:themeTint="75" w:fill="auto"/>
      </w:tcPr>
    </w:tblStylePr>
    <w:tblStylePr w:type="band1Horz">
      <w:tblPr/>
      <w:tcPr>
        <w:shd w:val="clear" w:color="E2AEAD" w:themeColor="accent2" w:themeTint="75" w:fill="auto"/>
      </w:tcPr>
    </w:tblStylePr>
  </w:style>
  <w:style w:type="table" w:customStyle="1" w:styleId="GridTable5Dark-Accent31">
    <w:name w:val="Grid Table 5 Dark - Accent 3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auto"/>
      </w:tcPr>
    </w:tblStylePr>
    <w:tblStylePr w:type="band1Vert">
      <w:tblPr/>
      <w:tcPr>
        <w:shd w:val="clear" w:color="D0DFB2" w:themeColor="accent3" w:themeTint="75" w:fill="auto"/>
      </w:tcPr>
    </w:tblStylePr>
    <w:tblStylePr w:type="band1Horz">
      <w:tblPr/>
      <w:tcPr>
        <w:shd w:val="clear" w:color="D0DFB2" w:themeColor="accent3" w:themeTint="75" w:fill="auto"/>
      </w:tcPr>
    </w:tblStylePr>
  </w:style>
  <w:style w:type="table" w:customStyle="1" w:styleId="GridTable5Dark-Accent51">
    <w:name w:val="Grid Table 5 Dark - Accent 5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auto"/>
      </w:tcPr>
    </w:tblStylePr>
    <w:tblStylePr w:type="band1Vert">
      <w:tblPr/>
      <w:tcPr>
        <w:shd w:val="clear" w:color="ACD8E4" w:themeColor="accent5" w:themeTint="75" w:fill="auto"/>
      </w:tcPr>
    </w:tblStylePr>
    <w:tblStylePr w:type="band1Horz">
      <w:tblPr/>
      <w:tcPr>
        <w:shd w:val="clear" w:color="ACD8E4" w:themeColor="accent5" w:themeTint="75" w:fill="auto"/>
      </w:tcPr>
    </w:tblStylePr>
  </w:style>
  <w:style w:type="table" w:customStyle="1" w:styleId="GridTable5Dark-Accent61">
    <w:name w:val="Grid Table 5 Dark - Accent 6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auto"/>
      </w:tcPr>
    </w:tblStylePr>
    <w:tblStylePr w:type="band1Vert">
      <w:tblPr/>
      <w:tcPr>
        <w:shd w:val="clear" w:color="FBCEAA" w:themeColor="accent6" w:themeTint="75" w:fill="auto"/>
      </w:tcPr>
    </w:tblStylePr>
    <w:tblStylePr w:type="band1Horz">
      <w:tblPr/>
      <w:tcPr>
        <w:shd w:val="clear" w:color="FBCEAA" w:themeColor="accent6" w:themeTint="75" w:fill="auto"/>
      </w:tcPr>
    </w:tblStylePr>
  </w:style>
  <w:style w:type="table" w:customStyle="1" w:styleId="GridTable6Colorful-Accent11">
    <w:name w:val="Grid Table 6 Colorful - Accent 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auto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auto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auto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auto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auto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auto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auto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11">
    <w:name w:val="Grid Table 7 Colorful - Accent 1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auto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auto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auto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auto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auto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auto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auto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customStyle="1" w:styleId="ListTable1Light-Accent11">
    <w:name w:val="List Table 1 Light - Accent 11"/>
    <w:basedOn w:val="NormaleTabelle"/>
    <w:uiPriority w:val="99"/>
    <w:rsid w:val="00205D41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auto"/>
      </w:tcPr>
    </w:tblStylePr>
    <w:tblStylePr w:type="band1Horz">
      <w:tblPr/>
      <w:tcPr>
        <w:shd w:val="clear" w:color="D2DFEE" w:themeColor="accent1" w:themeTint="40" w:fill="auto"/>
      </w:tcPr>
    </w:tblStylePr>
  </w:style>
  <w:style w:type="table" w:customStyle="1" w:styleId="ListTable1Light-Accent21">
    <w:name w:val="List Table 1 Light - Accent 21"/>
    <w:basedOn w:val="NormaleTabelle"/>
    <w:uiPriority w:val="99"/>
    <w:rsid w:val="00205D41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auto"/>
      </w:tcPr>
    </w:tblStylePr>
    <w:tblStylePr w:type="band1Horz">
      <w:tblPr/>
      <w:tcPr>
        <w:shd w:val="clear" w:color="EFD2D2" w:themeColor="accent2" w:themeTint="40" w:fill="auto"/>
      </w:tcPr>
    </w:tblStylePr>
  </w:style>
  <w:style w:type="table" w:customStyle="1" w:styleId="ListTable1Light-Accent31">
    <w:name w:val="List Table 1 Light - Accent 31"/>
    <w:basedOn w:val="NormaleTabelle"/>
    <w:uiPriority w:val="99"/>
    <w:rsid w:val="00205D41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auto"/>
      </w:tcPr>
    </w:tblStylePr>
    <w:tblStylePr w:type="band1Horz">
      <w:tblPr/>
      <w:tcPr>
        <w:shd w:val="clear" w:color="E5EED5" w:themeColor="accent3" w:themeTint="40" w:fill="auto"/>
      </w:tcPr>
    </w:tblStylePr>
  </w:style>
  <w:style w:type="table" w:customStyle="1" w:styleId="ListTable1Light-Accent41">
    <w:name w:val="List Table 1 Light - Accent 41"/>
    <w:basedOn w:val="NormaleTabelle"/>
    <w:uiPriority w:val="99"/>
    <w:rsid w:val="00205D41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auto"/>
      </w:tcPr>
    </w:tblStylePr>
    <w:tblStylePr w:type="band1Horz">
      <w:tblPr/>
      <w:tcPr>
        <w:shd w:val="clear" w:color="DFD8E7" w:themeColor="accent4" w:themeTint="40" w:fill="auto"/>
      </w:tcPr>
    </w:tblStylePr>
  </w:style>
  <w:style w:type="table" w:customStyle="1" w:styleId="ListTable1Light-Accent51">
    <w:name w:val="List Table 1 Light - Accent 51"/>
    <w:basedOn w:val="NormaleTabelle"/>
    <w:uiPriority w:val="99"/>
    <w:rsid w:val="00205D41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auto"/>
      </w:tcPr>
    </w:tblStylePr>
    <w:tblStylePr w:type="band1Horz">
      <w:tblPr/>
      <w:tcPr>
        <w:shd w:val="clear" w:color="D1EAF0" w:themeColor="accent5" w:themeTint="40" w:fill="auto"/>
      </w:tcPr>
    </w:tblStylePr>
  </w:style>
  <w:style w:type="table" w:customStyle="1" w:styleId="ListTable1Light-Accent61">
    <w:name w:val="List Table 1 Light - Accent 61"/>
    <w:basedOn w:val="NormaleTabelle"/>
    <w:uiPriority w:val="99"/>
    <w:rsid w:val="00205D41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auto"/>
      </w:tcPr>
    </w:tblStylePr>
    <w:tblStylePr w:type="band1Horz">
      <w:tblPr/>
      <w:tcPr>
        <w:shd w:val="clear" w:color="FDE4D0" w:themeColor="accent6" w:themeTint="40" w:fill="auto"/>
      </w:tcPr>
    </w:tblStylePr>
  </w:style>
  <w:style w:type="table" w:customStyle="1" w:styleId="ListTable2-Accent11">
    <w:name w:val="List Table 2 - Accent 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auto"/>
      </w:tcPr>
    </w:tblStylePr>
  </w:style>
  <w:style w:type="table" w:customStyle="1" w:styleId="ListTable2-Accent21">
    <w:name w:val="List Table 2 - Accent 2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auto"/>
      </w:tcPr>
    </w:tblStylePr>
  </w:style>
  <w:style w:type="table" w:customStyle="1" w:styleId="ListTable2-Accent31">
    <w:name w:val="List Table 2 - Accent 3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auto"/>
      </w:tcPr>
    </w:tblStylePr>
  </w:style>
  <w:style w:type="table" w:customStyle="1" w:styleId="ListTable2-Accent41">
    <w:name w:val="List Table 2 - Accent 4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auto"/>
      </w:tcPr>
    </w:tblStylePr>
  </w:style>
  <w:style w:type="table" w:customStyle="1" w:styleId="ListTable2-Accent51">
    <w:name w:val="List Table 2 - Accent 5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auto"/>
      </w:tcPr>
    </w:tblStylePr>
  </w:style>
  <w:style w:type="table" w:customStyle="1" w:styleId="ListTable2-Accent61">
    <w:name w:val="List Table 2 - Accent 6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auto"/>
      </w:tcPr>
    </w:tblStylePr>
  </w:style>
  <w:style w:type="table" w:customStyle="1" w:styleId="ListTable3-Accent11">
    <w:name w:val="List Table 3 - Accent 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1">
    <w:name w:val="List Table 3 - Accent 3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1">
    <w:name w:val="List Table 3 - Accent 4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1">
    <w:name w:val="List Table 3 - Accent 5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1">
    <w:name w:val="List Table 3 - Accent 6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customStyle="1" w:styleId="ListTable4-Accent11">
    <w:name w:val="List Table 4 - Accent 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auto"/>
      </w:tcPr>
    </w:tblStylePr>
  </w:style>
  <w:style w:type="table" w:customStyle="1" w:styleId="ListTable4-Accent21">
    <w:name w:val="List Table 4 - Accent 2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auto"/>
      </w:tcPr>
    </w:tblStylePr>
  </w:style>
  <w:style w:type="table" w:customStyle="1" w:styleId="ListTable4-Accent31">
    <w:name w:val="List Table 4 - Accent 3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auto"/>
      </w:tcPr>
    </w:tblStylePr>
  </w:style>
  <w:style w:type="table" w:customStyle="1" w:styleId="ListTable4-Accent41">
    <w:name w:val="List Table 4 - Accent 4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auto"/>
      </w:tcPr>
    </w:tblStylePr>
  </w:style>
  <w:style w:type="table" w:customStyle="1" w:styleId="ListTable4-Accent51">
    <w:name w:val="List Table 4 - Accent 5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auto"/>
      </w:tcPr>
    </w:tblStylePr>
  </w:style>
  <w:style w:type="table" w:customStyle="1" w:styleId="ListTable4-Accent61">
    <w:name w:val="List Table 4 - Accent 6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auto"/>
      </w:tcPr>
    </w:tblStylePr>
  </w:style>
  <w:style w:type="table" w:customStyle="1" w:styleId="ListTable5Dark-Accent11">
    <w:name w:val="List Table 5 Dark - Accent 11"/>
    <w:basedOn w:val="NormaleTabelle"/>
    <w:uiPriority w:val="99"/>
    <w:rsid w:val="00205D41"/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auto"/>
      </w:tcPr>
    </w:tblStylePr>
  </w:style>
  <w:style w:type="table" w:customStyle="1" w:styleId="ListTable5Dark-Accent21">
    <w:name w:val="List Table 5 Dark - Accent 21"/>
    <w:basedOn w:val="NormaleTabelle"/>
    <w:uiPriority w:val="99"/>
    <w:rsid w:val="00205D41"/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auto"/>
      </w:tcPr>
    </w:tblStylePr>
  </w:style>
  <w:style w:type="table" w:customStyle="1" w:styleId="ListTable5Dark-Accent31">
    <w:name w:val="List Table 5 Dark - Accent 31"/>
    <w:basedOn w:val="NormaleTabelle"/>
    <w:uiPriority w:val="99"/>
    <w:rsid w:val="00205D41"/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auto"/>
      </w:tcPr>
    </w:tblStylePr>
  </w:style>
  <w:style w:type="table" w:customStyle="1" w:styleId="ListTable5Dark-Accent41">
    <w:name w:val="List Table 5 Dark - Accent 41"/>
    <w:basedOn w:val="NormaleTabelle"/>
    <w:uiPriority w:val="99"/>
    <w:rsid w:val="00205D41"/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auto"/>
      </w:tcPr>
    </w:tblStylePr>
  </w:style>
  <w:style w:type="table" w:customStyle="1" w:styleId="ListTable5Dark-Accent51">
    <w:name w:val="List Table 5 Dark - Accent 51"/>
    <w:basedOn w:val="NormaleTabelle"/>
    <w:uiPriority w:val="99"/>
    <w:rsid w:val="00205D41"/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auto"/>
      </w:tcPr>
    </w:tblStylePr>
  </w:style>
  <w:style w:type="table" w:customStyle="1" w:styleId="ListTable5Dark-Accent61">
    <w:name w:val="List Table 5 Dark - Accent 61"/>
    <w:basedOn w:val="NormaleTabelle"/>
    <w:uiPriority w:val="99"/>
    <w:rsid w:val="00205D41"/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auto"/>
      </w:tcPr>
    </w:tblStylePr>
  </w:style>
  <w:style w:type="table" w:customStyle="1" w:styleId="ListTable6Colorful-Accent11">
    <w:name w:val="List Table 6 Colorful - Accent 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auto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auto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auto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auto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auto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auto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auto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auto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auto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auto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auto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auto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stTable7Colorful-Accent11">
    <w:name w:val="List Table 7 Colorful - Accent 11"/>
    <w:basedOn w:val="NormaleTabelle"/>
    <w:uiPriority w:val="99"/>
    <w:rsid w:val="00205D41"/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auto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auto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NormaleTabelle"/>
    <w:uiPriority w:val="99"/>
    <w:rsid w:val="00205D41"/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auto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auto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NormaleTabelle"/>
    <w:uiPriority w:val="99"/>
    <w:rsid w:val="00205D41"/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auto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auto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NormaleTabelle"/>
    <w:uiPriority w:val="99"/>
    <w:rsid w:val="00205D41"/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auto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auto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NormaleTabelle"/>
    <w:uiPriority w:val="99"/>
    <w:rsid w:val="00205D41"/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auto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auto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NormaleTabelle"/>
    <w:uiPriority w:val="99"/>
    <w:rsid w:val="00205D41"/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auto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auto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character" w:customStyle="1" w:styleId="Heading1Char">
    <w:name w:val="Heading 1 Char"/>
    <w:basedOn w:val="Absatz-Standardschriftart"/>
    <w:uiPriority w:val="9"/>
    <w:rsid w:val="00205D41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bsatz-Standardschriftart"/>
    <w:uiPriority w:val="9"/>
    <w:rsid w:val="00205D41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Absatz-Standardschriftart"/>
    <w:uiPriority w:val="9"/>
    <w:rsid w:val="00205D41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Absatz-Standardschriftart"/>
    <w:uiPriority w:val="9"/>
    <w:rsid w:val="00205D41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Absatz-Standardschriftart"/>
    <w:uiPriority w:val="9"/>
    <w:rsid w:val="00205D41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Absatz-Standardschriftart"/>
    <w:uiPriority w:val="9"/>
    <w:rsid w:val="00205D41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Absatz-Standardschriftart"/>
    <w:uiPriority w:val="9"/>
    <w:rsid w:val="00205D41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Absatz-Standardschriftart"/>
    <w:uiPriority w:val="9"/>
    <w:rsid w:val="00205D41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Absatz-Standardschriftart"/>
    <w:uiPriority w:val="9"/>
    <w:rsid w:val="00205D41"/>
    <w:rPr>
      <w:rFonts w:ascii="Arial" w:eastAsia="Arial" w:hAnsi="Arial" w:cs="Arial"/>
      <w:i/>
      <w:iCs/>
      <w:sz w:val="21"/>
      <w:szCs w:val="21"/>
    </w:rPr>
  </w:style>
  <w:style w:type="character" w:customStyle="1" w:styleId="berschrift1Zchn1">
    <w:name w:val="Überschrift 1 Zchn1"/>
    <w:basedOn w:val="Absatz-Standardschriftart"/>
    <w:link w:val="berschrift1"/>
    <w:uiPriority w:val="9"/>
    <w:rsid w:val="00205D41"/>
    <w:rPr>
      <w:rFonts w:ascii="Arial" w:eastAsia="Arial" w:hAnsi="Arial" w:cs="Arial"/>
      <w:sz w:val="40"/>
      <w:szCs w:val="40"/>
    </w:rPr>
  </w:style>
  <w:style w:type="character" w:customStyle="1" w:styleId="berschrift2Zchn1">
    <w:name w:val="Überschrift 2 Zchn1"/>
    <w:basedOn w:val="Absatz-Standardschriftart"/>
    <w:link w:val="berschrift2"/>
    <w:uiPriority w:val="9"/>
    <w:rsid w:val="00205D41"/>
    <w:rPr>
      <w:rFonts w:ascii="Arial" w:eastAsia="Arial" w:hAnsi="Arial" w:cs="Arial"/>
      <w:sz w:val="34"/>
    </w:rPr>
  </w:style>
  <w:style w:type="character" w:customStyle="1" w:styleId="berschrift3Zchn1">
    <w:name w:val="Überschrift 3 Zchn1"/>
    <w:basedOn w:val="Absatz-Standardschriftart"/>
    <w:link w:val="berschrift3"/>
    <w:uiPriority w:val="9"/>
    <w:rsid w:val="00205D41"/>
    <w:rPr>
      <w:rFonts w:ascii="Arial" w:eastAsia="Arial" w:hAnsi="Arial" w:cs="Arial"/>
      <w:sz w:val="30"/>
      <w:szCs w:val="30"/>
    </w:rPr>
  </w:style>
  <w:style w:type="character" w:customStyle="1" w:styleId="berschrift4Zchn1">
    <w:name w:val="Überschrift 4 Zchn1"/>
    <w:basedOn w:val="Absatz-Standardschriftart"/>
    <w:link w:val="berschrift4"/>
    <w:uiPriority w:val="9"/>
    <w:rsid w:val="00205D41"/>
    <w:rPr>
      <w:rFonts w:ascii="Arial" w:eastAsia="Arial" w:hAnsi="Arial" w:cs="Arial"/>
      <w:b/>
      <w:bCs/>
      <w:sz w:val="26"/>
      <w:szCs w:val="26"/>
    </w:rPr>
  </w:style>
  <w:style w:type="character" w:customStyle="1" w:styleId="berschrift5Zchn1">
    <w:name w:val="Überschrift 5 Zchn1"/>
    <w:basedOn w:val="Absatz-Standardschriftart"/>
    <w:link w:val="berschrift5"/>
    <w:uiPriority w:val="9"/>
    <w:rsid w:val="00205D41"/>
    <w:rPr>
      <w:rFonts w:ascii="Arial" w:eastAsia="Arial" w:hAnsi="Arial" w:cs="Arial"/>
      <w:b/>
      <w:bCs/>
      <w:sz w:val="24"/>
      <w:szCs w:val="24"/>
    </w:rPr>
  </w:style>
  <w:style w:type="character" w:customStyle="1" w:styleId="berschrift6Zchn1">
    <w:name w:val="Überschrift 6 Zchn1"/>
    <w:basedOn w:val="Absatz-Standardschriftart"/>
    <w:link w:val="berschrift6"/>
    <w:uiPriority w:val="9"/>
    <w:rsid w:val="00205D41"/>
    <w:rPr>
      <w:rFonts w:ascii="Arial" w:eastAsia="Arial" w:hAnsi="Arial" w:cs="Arial"/>
      <w:b/>
      <w:bCs/>
      <w:sz w:val="22"/>
      <w:szCs w:val="22"/>
    </w:rPr>
  </w:style>
  <w:style w:type="character" w:customStyle="1" w:styleId="berschrift7Zchn1">
    <w:name w:val="Überschrift 7 Zchn1"/>
    <w:basedOn w:val="Absatz-Standardschriftart"/>
    <w:link w:val="berschrift7"/>
    <w:uiPriority w:val="9"/>
    <w:rsid w:val="00205D41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berschrift8Zchn1">
    <w:name w:val="Überschrift 8 Zchn1"/>
    <w:basedOn w:val="Absatz-Standardschriftart"/>
    <w:link w:val="berschrift8"/>
    <w:uiPriority w:val="9"/>
    <w:rsid w:val="00205D41"/>
    <w:rPr>
      <w:rFonts w:ascii="Arial" w:eastAsia="Arial" w:hAnsi="Arial" w:cs="Arial"/>
      <w:i/>
      <w:iCs/>
      <w:sz w:val="22"/>
      <w:szCs w:val="22"/>
    </w:rPr>
  </w:style>
  <w:style w:type="character" w:customStyle="1" w:styleId="berschrift9Zchn1">
    <w:name w:val="Überschrift 9 Zchn1"/>
    <w:basedOn w:val="Absatz-Standardschriftart"/>
    <w:link w:val="berschrift9"/>
    <w:uiPriority w:val="9"/>
    <w:rsid w:val="00205D41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Absatz-Standardschriftart"/>
    <w:uiPriority w:val="10"/>
    <w:rsid w:val="00205D41"/>
    <w:rPr>
      <w:sz w:val="48"/>
      <w:szCs w:val="48"/>
    </w:rPr>
  </w:style>
  <w:style w:type="character" w:customStyle="1" w:styleId="SubtitleChar">
    <w:name w:val="Subtitle Char"/>
    <w:basedOn w:val="Absatz-Standardschriftart"/>
    <w:uiPriority w:val="11"/>
    <w:rsid w:val="00205D41"/>
    <w:rPr>
      <w:sz w:val="24"/>
      <w:szCs w:val="24"/>
    </w:rPr>
  </w:style>
  <w:style w:type="character" w:customStyle="1" w:styleId="QuoteChar">
    <w:name w:val="Quote Char"/>
    <w:uiPriority w:val="29"/>
    <w:rsid w:val="00205D41"/>
    <w:rPr>
      <w:i/>
    </w:rPr>
  </w:style>
  <w:style w:type="character" w:customStyle="1" w:styleId="IntenseQuoteChar">
    <w:name w:val="Intense Quote Char"/>
    <w:uiPriority w:val="30"/>
    <w:rsid w:val="00205D41"/>
    <w:rPr>
      <w:i/>
    </w:rPr>
  </w:style>
  <w:style w:type="character" w:customStyle="1" w:styleId="HeaderChar">
    <w:name w:val="Header Char"/>
    <w:basedOn w:val="Absatz-Standardschriftart"/>
    <w:uiPriority w:val="99"/>
    <w:rsid w:val="00205D41"/>
  </w:style>
  <w:style w:type="character" w:customStyle="1" w:styleId="FooterChar">
    <w:name w:val="Footer Char"/>
    <w:basedOn w:val="Absatz-Standardschriftart"/>
    <w:uiPriority w:val="99"/>
    <w:rsid w:val="00205D41"/>
  </w:style>
  <w:style w:type="character" w:customStyle="1" w:styleId="CaptionChar">
    <w:name w:val="Caption Char"/>
    <w:uiPriority w:val="99"/>
    <w:rsid w:val="00205D41"/>
  </w:style>
  <w:style w:type="table" w:customStyle="1" w:styleId="TableGridLight11">
    <w:name w:val="Table Grid Light11"/>
    <w:basedOn w:val="NormaleTabelle"/>
    <w:uiPriority w:val="59"/>
    <w:rsid w:val="00205D41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EinfacheTabelle11">
    <w:name w:val="Einfache Tabelle 11"/>
    <w:basedOn w:val="NormaleTabelle"/>
    <w:uiPriority w:val="59"/>
    <w:rsid w:val="00205D41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auto"/>
      </w:tcPr>
    </w:tblStylePr>
    <w:tblStylePr w:type="band1Horz">
      <w:tblPr/>
      <w:tcPr>
        <w:shd w:val="clear" w:color="F2F2F2" w:themeColor="text1" w:themeTint="0D" w:fill="auto"/>
      </w:tcPr>
    </w:tblStylePr>
  </w:style>
  <w:style w:type="table" w:customStyle="1" w:styleId="EinfacheTabelle21">
    <w:name w:val="Einfache Tabelle 21"/>
    <w:basedOn w:val="NormaleTabelle"/>
    <w:uiPriority w:val="59"/>
    <w:rsid w:val="00205D41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EinfacheTabelle31">
    <w:name w:val="Einfache Tabelle 31"/>
    <w:basedOn w:val="NormaleTabelle"/>
    <w:uiPriority w:val="99"/>
    <w:rsid w:val="00205D41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customStyle="1" w:styleId="EinfacheTabelle41">
    <w:name w:val="Einfache Tabelle 41"/>
    <w:basedOn w:val="NormaleTabelle"/>
    <w:uiPriority w:val="99"/>
    <w:rsid w:val="00205D41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customStyle="1" w:styleId="EinfacheTabelle51">
    <w:name w:val="Einfache Tabelle 51"/>
    <w:basedOn w:val="NormaleTabelle"/>
    <w:uiPriority w:val="99"/>
    <w:rsid w:val="00205D41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customStyle="1" w:styleId="Gitternetztabelle1hell1">
    <w:name w:val="Gitternetztabelle 1 hell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11">
    <w:name w:val="Grid Table 1 Light - Accent 1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11">
    <w:name w:val="Grid Table 1 Light - Accent 2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11">
    <w:name w:val="Grid Table 1 Light - Accent 3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11">
    <w:name w:val="Grid Table 1 Light - Accent 4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11">
    <w:name w:val="Grid Table 1 Light - Accent 5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11">
    <w:name w:val="Grid Table 1 Light - Accent 6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customStyle="1" w:styleId="Gitternetztabelle21">
    <w:name w:val="Gitternetztabelle 2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</w:style>
  <w:style w:type="table" w:customStyle="1" w:styleId="GridTable2-Accent111">
    <w:name w:val="Grid Table 2 - Accent 11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auto"/>
      </w:tcPr>
    </w:tblStylePr>
  </w:style>
  <w:style w:type="table" w:customStyle="1" w:styleId="GridTable2-Accent211">
    <w:name w:val="Grid Table 2 - Accent 21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</w:style>
  <w:style w:type="table" w:customStyle="1" w:styleId="GridTable2-Accent311">
    <w:name w:val="Grid Table 2 - Accent 31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</w:style>
  <w:style w:type="table" w:customStyle="1" w:styleId="GridTable2-Accent411">
    <w:name w:val="Grid Table 2 - Accent 41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</w:style>
  <w:style w:type="table" w:customStyle="1" w:styleId="GridTable2-Accent511">
    <w:name w:val="Grid Table 2 - Accent 51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</w:style>
  <w:style w:type="table" w:customStyle="1" w:styleId="GridTable2-Accent611">
    <w:name w:val="Grid Table 2 - Accent 61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</w:style>
  <w:style w:type="table" w:customStyle="1" w:styleId="Gitternetztabelle31">
    <w:name w:val="Gitternetztabelle 3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</w:style>
  <w:style w:type="table" w:customStyle="1" w:styleId="GridTable3-Accent111">
    <w:name w:val="Grid Table 3 - Accent 11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auto"/>
      </w:tcPr>
    </w:tblStylePr>
  </w:style>
  <w:style w:type="table" w:customStyle="1" w:styleId="GridTable3-Accent211">
    <w:name w:val="Grid Table 3 - Accent 21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</w:style>
  <w:style w:type="table" w:customStyle="1" w:styleId="GridTable3-Accent311">
    <w:name w:val="Grid Table 3 - Accent 31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</w:style>
  <w:style w:type="table" w:customStyle="1" w:styleId="GridTable3-Accent411">
    <w:name w:val="Grid Table 3 - Accent 41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</w:style>
  <w:style w:type="table" w:customStyle="1" w:styleId="GridTable3-Accent511">
    <w:name w:val="Grid Table 3 - Accent 51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</w:style>
  <w:style w:type="table" w:customStyle="1" w:styleId="GridTable3-Accent611">
    <w:name w:val="Grid Table 3 - Accent 61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</w:style>
  <w:style w:type="table" w:customStyle="1" w:styleId="Gitternetztabelle41">
    <w:name w:val="Gitternetztabelle 41"/>
    <w:basedOn w:val="NormaleTabelle"/>
    <w:uiPriority w:val="59"/>
    <w:rsid w:val="00205D41"/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</w:style>
  <w:style w:type="table" w:customStyle="1" w:styleId="GridTable4-Accent111">
    <w:name w:val="Grid Table 4 - Accent 111"/>
    <w:basedOn w:val="NormaleTabelle"/>
    <w:uiPriority w:val="59"/>
    <w:rsid w:val="00205D41"/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auto"/>
      </w:tcPr>
    </w:tblStylePr>
  </w:style>
  <w:style w:type="table" w:customStyle="1" w:styleId="GridTable4-Accent211">
    <w:name w:val="Grid Table 4 - Accent 211"/>
    <w:basedOn w:val="NormaleTabelle"/>
    <w:uiPriority w:val="59"/>
    <w:rsid w:val="00205D41"/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</w:style>
  <w:style w:type="table" w:customStyle="1" w:styleId="GridTable4-Accent311">
    <w:name w:val="Grid Table 4 - Accent 311"/>
    <w:basedOn w:val="NormaleTabelle"/>
    <w:uiPriority w:val="59"/>
    <w:rsid w:val="00205D41"/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</w:style>
  <w:style w:type="table" w:customStyle="1" w:styleId="GridTable4-Accent411">
    <w:name w:val="Grid Table 4 - Accent 411"/>
    <w:basedOn w:val="NormaleTabelle"/>
    <w:uiPriority w:val="59"/>
    <w:rsid w:val="00205D41"/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</w:style>
  <w:style w:type="table" w:customStyle="1" w:styleId="GridTable4-Accent511">
    <w:name w:val="Grid Table 4 - Accent 511"/>
    <w:basedOn w:val="NormaleTabelle"/>
    <w:uiPriority w:val="59"/>
    <w:rsid w:val="00205D41"/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</w:style>
  <w:style w:type="table" w:customStyle="1" w:styleId="GridTable4-Accent611">
    <w:name w:val="Grid Table 4 - Accent 611"/>
    <w:basedOn w:val="NormaleTabelle"/>
    <w:uiPriority w:val="59"/>
    <w:rsid w:val="00205D41"/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</w:style>
  <w:style w:type="table" w:customStyle="1" w:styleId="Gitternetztabelle5dunkel1">
    <w:name w:val="Gitternetztabelle 5 dunkel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band1Vert">
      <w:tblPr/>
      <w:tcPr>
        <w:shd w:val="clear" w:color="8A8A8A" w:themeColor="text1" w:themeTint="75" w:fill="auto"/>
      </w:tcPr>
    </w:tblStylePr>
    <w:tblStylePr w:type="band1Horz">
      <w:tblPr/>
      <w:tcPr>
        <w:shd w:val="clear" w:color="8A8A8A" w:themeColor="text1" w:themeTint="75" w:fill="auto"/>
      </w:tcPr>
    </w:tblStylePr>
  </w:style>
  <w:style w:type="table" w:customStyle="1" w:styleId="GridTable5Dark-Accent1">
    <w:name w:val="Grid Table 5 Dark- Accent 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auto"/>
      </w:tcPr>
    </w:tblStylePr>
    <w:tblStylePr w:type="band1Vert">
      <w:tblPr/>
      <w:tcPr>
        <w:shd w:val="clear" w:color="AEC4E0" w:themeColor="accent1" w:themeTint="75" w:fill="auto"/>
      </w:tcPr>
    </w:tblStylePr>
    <w:tblStylePr w:type="band1Horz">
      <w:tblPr/>
      <w:tcPr>
        <w:shd w:val="clear" w:color="AEC4E0" w:themeColor="accent1" w:themeTint="75" w:fill="auto"/>
      </w:tcPr>
    </w:tblStylePr>
  </w:style>
  <w:style w:type="table" w:customStyle="1" w:styleId="GridTable5Dark-Accent211">
    <w:name w:val="Grid Table 5 Dark - Accent 2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auto"/>
      </w:tcPr>
    </w:tblStylePr>
    <w:tblStylePr w:type="band1Vert">
      <w:tblPr/>
      <w:tcPr>
        <w:shd w:val="clear" w:color="E2AEAD" w:themeColor="accent2" w:themeTint="75" w:fill="auto"/>
      </w:tcPr>
    </w:tblStylePr>
    <w:tblStylePr w:type="band1Horz">
      <w:tblPr/>
      <w:tcPr>
        <w:shd w:val="clear" w:color="E2AEAD" w:themeColor="accent2" w:themeTint="75" w:fill="auto"/>
      </w:tcPr>
    </w:tblStylePr>
  </w:style>
  <w:style w:type="table" w:customStyle="1" w:styleId="GridTable5Dark-Accent311">
    <w:name w:val="Grid Table 5 Dark - Accent 3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auto"/>
      </w:tcPr>
    </w:tblStylePr>
    <w:tblStylePr w:type="band1Vert">
      <w:tblPr/>
      <w:tcPr>
        <w:shd w:val="clear" w:color="D0DFB2" w:themeColor="accent3" w:themeTint="75" w:fill="auto"/>
      </w:tcPr>
    </w:tblStylePr>
    <w:tblStylePr w:type="band1Horz">
      <w:tblPr/>
      <w:tcPr>
        <w:shd w:val="clear" w:color="D0DFB2" w:themeColor="accent3" w:themeTint="75" w:fill="auto"/>
      </w:tcPr>
    </w:tblStylePr>
  </w:style>
  <w:style w:type="table" w:customStyle="1" w:styleId="GridTable5Dark-Accent4">
    <w:name w:val="Grid Table 5 Dark- Accent 4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auto"/>
      </w:tcPr>
    </w:tblStylePr>
    <w:tblStylePr w:type="band1Vert">
      <w:tblPr/>
      <w:tcPr>
        <w:shd w:val="clear" w:color="C4B7D4" w:themeColor="accent4" w:themeTint="75" w:fill="auto"/>
      </w:tcPr>
    </w:tblStylePr>
    <w:tblStylePr w:type="band1Horz">
      <w:tblPr/>
      <w:tcPr>
        <w:shd w:val="clear" w:color="C4B7D4" w:themeColor="accent4" w:themeTint="75" w:fill="auto"/>
      </w:tcPr>
    </w:tblStylePr>
  </w:style>
  <w:style w:type="table" w:customStyle="1" w:styleId="GridTable5Dark-Accent511">
    <w:name w:val="Grid Table 5 Dark - Accent 5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auto"/>
      </w:tcPr>
    </w:tblStylePr>
    <w:tblStylePr w:type="band1Vert">
      <w:tblPr/>
      <w:tcPr>
        <w:shd w:val="clear" w:color="ACD8E4" w:themeColor="accent5" w:themeTint="75" w:fill="auto"/>
      </w:tcPr>
    </w:tblStylePr>
    <w:tblStylePr w:type="band1Horz">
      <w:tblPr/>
      <w:tcPr>
        <w:shd w:val="clear" w:color="ACD8E4" w:themeColor="accent5" w:themeTint="75" w:fill="auto"/>
      </w:tcPr>
    </w:tblStylePr>
  </w:style>
  <w:style w:type="table" w:customStyle="1" w:styleId="GridTable5Dark-Accent611">
    <w:name w:val="Grid Table 5 Dark - Accent 6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auto"/>
      </w:tcPr>
    </w:tblStylePr>
    <w:tblStylePr w:type="band1Vert">
      <w:tblPr/>
      <w:tcPr>
        <w:shd w:val="clear" w:color="FBCEAA" w:themeColor="accent6" w:themeTint="75" w:fill="auto"/>
      </w:tcPr>
    </w:tblStylePr>
    <w:tblStylePr w:type="band1Horz">
      <w:tblPr/>
      <w:tcPr>
        <w:shd w:val="clear" w:color="FBCEAA" w:themeColor="accent6" w:themeTint="75" w:fill="auto"/>
      </w:tcPr>
    </w:tblStylePr>
  </w:style>
  <w:style w:type="table" w:customStyle="1" w:styleId="Gitternetztabelle6farbig1">
    <w:name w:val="Gitternetztabelle 6 farbig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auto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auto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11">
    <w:name w:val="Grid Table 6 Colorful - Accent 1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auto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auto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11">
    <w:name w:val="Grid Table 6 Colorful - Accent 2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auto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11">
    <w:name w:val="Grid Table 6 Colorful - Accent 3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auto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11">
    <w:name w:val="Grid Table 6 Colorful - Accent 4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auto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11">
    <w:name w:val="Grid Table 6 Colorful - Accent 5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auto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11">
    <w:name w:val="Grid Table 6 Colorful - Accent 6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auto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itternetztabelle7farbig1">
    <w:name w:val="Gitternetztabelle 7 farbig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auto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11">
    <w:name w:val="Grid Table 7 Colorful - Accent 11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auto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auto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11">
    <w:name w:val="Grid Table 7 Colorful - Accent 21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auto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11">
    <w:name w:val="Grid Table 7 Colorful - Accent 31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auto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11">
    <w:name w:val="Grid Table 7 Colorful - Accent 41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auto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11">
    <w:name w:val="Grid Table 7 Colorful - Accent 51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auto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11">
    <w:name w:val="Grid Table 7 Colorful - Accent 611"/>
    <w:basedOn w:val="NormaleTabelle"/>
    <w:uiPriority w:val="99"/>
    <w:rsid w:val="00205D41"/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auto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customStyle="1" w:styleId="Listentabelle1hell1">
    <w:name w:val="Listentabelle 1 hell1"/>
    <w:basedOn w:val="NormaleTabelle"/>
    <w:uiPriority w:val="99"/>
    <w:rsid w:val="00205D41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auto"/>
      </w:tcPr>
    </w:tblStylePr>
    <w:tblStylePr w:type="band1Horz">
      <w:tblPr/>
      <w:tcPr>
        <w:shd w:val="clear" w:color="BFBFBF" w:themeColor="text1" w:themeTint="40" w:fill="auto"/>
      </w:tcPr>
    </w:tblStylePr>
  </w:style>
  <w:style w:type="table" w:customStyle="1" w:styleId="ListTable1Light-Accent111">
    <w:name w:val="List Table 1 Light - Accent 111"/>
    <w:basedOn w:val="NormaleTabelle"/>
    <w:uiPriority w:val="99"/>
    <w:rsid w:val="00205D41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auto"/>
      </w:tcPr>
    </w:tblStylePr>
    <w:tblStylePr w:type="band1Horz">
      <w:tblPr/>
      <w:tcPr>
        <w:shd w:val="clear" w:color="D2DFEE" w:themeColor="accent1" w:themeTint="40" w:fill="auto"/>
      </w:tcPr>
    </w:tblStylePr>
  </w:style>
  <w:style w:type="table" w:customStyle="1" w:styleId="ListTable1Light-Accent211">
    <w:name w:val="List Table 1 Light - Accent 211"/>
    <w:basedOn w:val="NormaleTabelle"/>
    <w:uiPriority w:val="99"/>
    <w:rsid w:val="00205D41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auto"/>
      </w:tcPr>
    </w:tblStylePr>
    <w:tblStylePr w:type="band1Horz">
      <w:tblPr/>
      <w:tcPr>
        <w:shd w:val="clear" w:color="EFD2D2" w:themeColor="accent2" w:themeTint="40" w:fill="auto"/>
      </w:tcPr>
    </w:tblStylePr>
  </w:style>
  <w:style w:type="table" w:customStyle="1" w:styleId="ListTable1Light-Accent311">
    <w:name w:val="List Table 1 Light - Accent 311"/>
    <w:basedOn w:val="NormaleTabelle"/>
    <w:uiPriority w:val="99"/>
    <w:rsid w:val="00205D41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auto"/>
      </w:tcPr>
    </w:tblStylePr>
    <w:tblStylePr w:type="band1Horz">
      <w:tblPr/>
      <w:tcPr>
        <w:shd w:val="clear" w:color="E5EED5" w:themeColor="accent3" w:themeTint="40" w:fill="auto"/>
      </w:tcPr>
    </w:tblStylePr>
  </w:style>
  <w:style w:type="table" w:customStyle="1" w:styleId="ListTable1Light-Accent411">
    <w:name w:val="List Table 1 Light - Accent 411"/>
    <w:basedOn w:val="NormaleTabelle"/>
    <w:uiPriority w:val="99"/>
    <w:rsid w:val="00205D41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auto"/>
      </w:tcPr>
    </w:tblStylePr>
    <w:tblStylePr w:type="band1Horz">
      <w:tblPr/>
      <w:tcPr>
        <w:shd w:val="clear" w:color="DFD8E7" w:themeColor="accent4" w:themeTint="40" w:fill="auto"/>
      </w:tcPr>
    </w:tblStylePr>
  </w:style>
  <w:style w:type="table" w:customStyle="1" w:styleId="ListTable1Light-Accent511">
    <w:name w:val="List Table 1 Light - Accent 511"/>
    <w:basedOn w:val="NormaleTabelle"/>
    <w:uiPriority w:val="99"/>
    <w:rsid w:val="00205D41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auto"/>
      </w:tcPr>
    </w:tblStylePr>
    <w:tblStylePr w:type="band1Horz">
      <w:tblPr/>
      <w:tcPr>
        <w:shd w:val="clear" w:color="D1EAF0" w:themeColor="accent5" w:themeTint="40" w:fill="auto"/>
      </w:tcPr>
    </w:tblStylePr>
  </w:style>
  <w:style w:type="table" w:customStyle="1" w:styleId="ListTable1Light-Accent611">
    <w:name w:val="List Table 1 Light - Accent 611"/>
    <w:basedOn w:val="NormaleTabelle"/>
    <w:uiPriority w:val="99"/>
    <w:rsid w:val="00205D41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auto"/>
      </w:tcPr>
    </w:tblStylePr>
    <w:tblStylePr w:type="band1Horz">
      <w:tblPr/>
      <w:tcPr>
        <w:shd w:val="clear" w:color="FDE4D0" w:themeColor="accent6" w:themeTint="40" w:fill="auto"/>
      </w:tcPr>
    </w:tblStylePr>
  </w:style>
  <w:style w:type="table" w:customStyle="1" w:styleId="Listentabelle21">
    <w:name w:val="Listentabelle 2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auto"/>
      </w:tcPr>
    </w:tblStylePr>
  </w:style>
  <w:style w:type="table" w:customStyle="1" w:styleId="ListTable2-Accent111">
    <w:name w:val="List Table 2 - Accent 1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auto"/>
      </w:tcPr>
    </w:tblStylePr>
  </w:style>
  <w:style w:type="table" w:customStyle="1" w:styleId="ListTable2-Accent211">
    <w:name w:val="List Table 2 - Accent 2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auto"/>
      </w:tcPr>
    </w:tblStylePr>
  </w:style>
  <w:style w:type="table" w:customStyle="1" w:styleId="ListTable2-Accent311">
    <w:name w:val="List Table 2 - Accent 3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auto"/>
      </w:tcPr>
    </w:tblStylePr>
  </w:style>
  <w:style w:type="table" w:customStyle="1" w:styleId="ListTable2-Accent411">
    <w:name w:val="List Table 2 - Accent 4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auto"/>
      </w:tcPr>
    </w:tblStylePr>
  </w:style>
  <w:style w:type="table" w:customStyle="1" w:styleId="ListTable2-Accent511">
    <w:name w:val="List Table 2 - Accent 5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auto"/>
      </w:tcPr>
    </w:tblStylePr>
  </w:style>
  <w:style w:type="table" w:customStyle="1" w:styleId="ListTable2-Accent611">
    <w:name w:val="List Table 2 - Accent 6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auto"/>
      </w:tcPr>
    </w:tblStylePr>
  </w:style>
  <w:style w:type="table" w:customStyle="1" w:styleId="Listentabelle31">
    <w:name w:val="Listentabelle 3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1">
    <w:name w:val="List Table 3 - Accent 1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1">
    <w:name w:val="List Table 3 - Accent 2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11">
    <w:name w:val="List Table 3 - Accent 3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11">
    <w:name w:val="List Table 3 - Accent 4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11">
    <w:name w:val="List Table 3 - Accent 5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11">
    <w:name w:val="List Table 3 - Accent 6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customStyle="1" w:styleId="Listentabelle41">
    <w:name w:val="Listentabelle 4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auto"/>
      </w:tcPr>
    </w:tblStylePr>
  </w:style>
  <w:style w:type="table" w:customStyle="1" w:styleId="ListTable4-Accent111">
    <w:name w:val="List Table 4 - Accent 1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auto"/>
      </w:tcPr>
    </w:tblStylePr>
  </w:style>
  <w:style w:type="table" w:customStyle="1" w:styleId="ListTable4-Accent211">
    <w:name w:val="List Table 4 - Accent 2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auto"/>
      </w:tcPr>
    </w:tblStylePr>
  </w:style>
  <w:style w:type="table" w:customStyle="1" w:styleId="ListTable4-Accent311">
    <w:name w:val="List Table 4 - Accent 3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auto"/>
      </w:tcPr>
    </w:tblStylePr>
  </w:style>
  <w:style w:type="table" w:customStyle="1" w:styleId="ListTable4-Accent411">
    <w:name w:val="List Table 4 - Accent 4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auto"/>
      </w:tcPr>
    </w:tblStylePr>
  </w:style>
  <w:style w:type="table" w:customStyle="1" w:styleId="ListTable4-Accent511">
    <w:name w:val="List Table 4 - Accent 5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auto"/>
      </w:tcPr>
    </w:tblStylePr>
  </w:style>
  <w:style w:type="table" w:customStyle="1" w:styleId="ListTable4-Accent611">
    <w:name w:val="List Table 4 - Accent 6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auto"/>
      </w:tcPr>
    </w:tblStylePr>
  </w:style>
  <w:style w:type="table" w:customStyle="1" w:styleId="Listentabelle5dunkel1">
    <w:name w:val="Listentabelle 5 dunkel1"/>
    <w:basedOn w:val="NormaleTabelle"/>
    <w:uiPriority w:val="99"/>
    <w:rsid w:val="00205D41"/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auto"/>
      </w:tcPr>
    </w:tblStylePr>
  </w:style>
  <w:style w:type="table" w:customStyle="1" w:styleId="ListTable5Dark-Accent111">
    <w:name w:val="List Table 5 Dark - Accent 111"/>
    <w:basedOn w:val="NormaleTabelle"/>
    <w:uiPriority w:val="99"/>
    <w:rsid w:val="00205D41"/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auto"/>
      </w:tcPr>
    </w:tblStylePr>
  </w:style>
  <w:style w:type="table" w:customStyle="1" w:styleId="ListTable5Dark-Accent211">
    <w:name w:val="List Table 5 Dark - Accent 211"/>
    <w:basedOn w:val="NormaleTabelle"/>
    <w:uiPriority w:val="99"/>
    <w:rsid w:val="00205D41"/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auto"/>
      </w:tcPr>
    </w:tblStylePr>
  </w:style>
  <w:style w:type="table" w:customStyle="1" w:styleId="ListTable5Dark-Accent311">
    <w:name w:val="List Table 5 Dark - Accent 311"/>
    <w:basedOn w:val="NormaleTabelle"/>
    <w:uiPriority w:val="99"/>
    <w:rsid w:val="00205D41"/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auto"/>
      </w:tcPr>
    </w:tblStylePr>
  </w:style>
  <w:style w:type="table" w:customStyle="1" w:styleId="ListTable5Dark-Accent411">
    <w:name w:val="List Table 5 Dark - Accent 411"/>
    <w:basedOn w:val="NormaleTabelle"/>
    <w:uiPriority w:val="99"/>
    <w:rsid w:val="00205D41"/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auto"/>
      </w:tcPr>
    </w:tblStylePr>
  </w:style>
  <w:style w:type="table" w:customStyle="1" w:styleId="ListTable5Dark-Accent511">
    <w:name w:val="List Table 5 Dark - Accent 511"/>
    <w:basedOn w:val="NormaleTabelle"/>
    <w:uiPriority w:val="99"/>
    <w:rsid w:val="00205D41"/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auto"/>
      </w:tcPr>
    </w:tblStylePr>
  </w:style>
  <w:style w:type="table" w:customStyle="1" w:styleId="ListTable5Dark-Accent611">
    <w:name w:val="List Table 5 Dark - Accent 611"/>
    <w:basedOn w:val="NormaleTabelle"/>
    <w:uiPriority w:val="99"/>
    <w:rsid w:val="00205D41"/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auto"/>
      </w:tcPr>
    </w:tblStylePr>
  </w:style>
  <w:style w:type="table" w:customStyle="1" w:styleId="Listentabelle6farbig1">
    <w:name w:val="Listentabelle 6 farbig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auto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auto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11">
    <w:name w:val="List Table 6 Colorful - Accent 1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auto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auto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11">
    <w:name w:val="List Table 6 Colorful - Accent 2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auto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auto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11">
    <w:name w:val="List Table 6 Colorful - Accent 3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auto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auto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11">
    <w:name w:val="List Table 6 Colorful - Accent 4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auto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auto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11">
    <w:name w:val="List Table 6 Colorful - Accent 5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auto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auto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11">
    <w:name w:val="List Table 6 Colorful - Accent 61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auto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auto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stentabelle7farbig1">
    <w:name w:val="Listentabelle 7 farbig1"/>
    <w:basedOn w:val="NormaleTabelle"/>
    <w:uiPriority w:val="99"/>
    <w:rsid w:val="00205D41"/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auto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auto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11">
    <w:name w:val="List Table 7 Colorful - Accent 111"/>
    <w:basedOn w:val="NormaleTabelle"/>
    <w:uiPriority w:val="99"/>
    <w:rsid w:val="00205D41"/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auto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auto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11">
    <w:name w:val="List Table 7 Colorful - Accent 211"/>
    <w:basedOn w:val="NormaleTabelle"/>
    <w:uiPriority w:val="99"/>
    <w:rsid w:val="00205D41"/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auto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auto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11">
    <w:name w:val="List Table 7 Colorful - Accent 311"/>
    <w:basedOn w:val="NormaleTabelle"/>
    <w:uiPriority w:val="99"/>
    <w:rsid w:val="00205D41"/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auto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auto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11">
    <w:name w:val="List Table 7 Colorful - Accent 411"/>
    <w:basedOn w:val="NormaleTabelle"/>
    <w:uiPriority w:val="99"/>
    <w:rsid w:val="00205D41"/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auto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auto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11">
    <w:name w:val="List Table 7 Colorful - Accent 511"/>
    <w:basedOn w:val="NormaleTabelle"/>
    <w:uiPriority w:val="99"/>
    <w:rsid w:val="00205D41"/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auto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auto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11">
    <w:name w:val="List Table 7 Colorful - Accent 611"/>
    <w:basedOn w:val="NormaleTabelle"/>
    <w:uiPriority w:val="99"/>
    <w:rsid w:val="00205D41"/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auto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auto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NormaleTabelle"/>
    <w:uiPriority w:val="99"/>
    <w:rsid w:val="00205D41"/>
    <w:rPr>
      <w:color w:val="404040"/>
      <w:sz w:val="20"/>
      <w:szCs w:val="20"/>
      <w:lang w:val="en-US" w:eastAsia="ja-JP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customStyle="1" w:styleId="Lined-Accent1">
    <w:name w:val="Lined - Accent 1"/>
    <w:basedOn w:val="NormaleTabelle"/>
    <w:uiPriority w:val="99"/>
    <w:rsid w:val="00205D41"/>
    <w:rPr>
      <w:color w:val="404040"/>
      <w:sz w:val="20"/>
      <w:szCs w:val="20"/>
      <w:lang w:val="en-US" w:eastAsia="ja-JP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auto"/>
      </w:tcPr>
    </w:tblStylePr>
  </w:style>
  <w:style w:type="table" w:customStyle="1" w:styleId="Lined-Accent2">
    <w:name w:val="Lined - Accent 2"/>
    <w:basedOn w:val="NormaleTabelle"/>
    <w:uiPriority w:val="99"/>
    <w:rsid w:val="00205D41"/>
    <w:rPr>
      <w:color w:val="404040"/>
      <w:sz w:val="20"/>
      <w:szCs w:val="20"/>
      <w:lang w:val="en-US" w:eastAsia="ja-JP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</w:style>
  <w:style w:type="table" w:customStyle="1" w:styleId="Lined-Accent3">
    <w:name w:val="Lined - Accent 3"/>
    <w:basedOn w:val="NormaleTabelle"/>
    <w:uiPriority w:val="99"/>
    <w:rsid w:val="00205D41"/>
    <w:rPr>
      <w:color w:val="404040"/>
      <w:sz w:val="20"/>
      <w:szCs w:val="20"/>
      <w:lang w:val="en-US" w:eastAsia="ja-JP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</w:style>
  <w:style w:type="table" w:customStyle="1" w:styleId="Lined-Accent4">
    <w:name w:val="Lined - Accent 4"/>
    <w:basedOn w:val="NormaleTabelle"/>
    <w:uiPriority w:val="99"/>
    <w:rsid w:val="00205D41"/>
    <w:rPr>
      <w:color w:val="404040"/>
      <w:sz w:val="20"/>
      <w:szCs w:val="20"/>
      <w:lang w:val="en-US" w:eastAsia="ja-JP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</w:style>
  <w:style w:type="table" w:customStyle="1" w:styleId="Lined-Accent5">
    <w:name w:val="Lined - Accent 5"/>
    <w:basedOn w:val="NormaleTabelle"/>
    <w:uiPriority w:val="99"/>
    <w:rsid w:val="00205D41"/>
    <w:rPr>
      <w:color w:val="404040"/>
      <w:sz w:val="20"/>
      <w:szCs w:val="20"/>
      <w:lang w:val="en-US" w:eastAsia="ja-JP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</w:style>
  <w:style w:type="table" w:customStyle="1" w:styleId="Lined-Accent6">
    <w:name w:val="Lined - Accent 6"/>
    <w:basedOn w:val="NormaleTabelle"/>
    <w:uiPriority w:val="99"/>
    <w:rsid w:val="00205D41"/>
    <w:rPr>
      <w:color w:val="404040"/>
      <w:sz w:val="20"/>
      <w:szCs w:val="20"/>
      <w:lang w:val="en-US" w:eastAsia="ja-JP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</w:style>
  <w:style w:type="table" w:customStyle="1" w:styleId="BorderedLined-Accent">
    <w:name w:val="Bordered &amp; Lined - Accent"/>
    <w:basedOn w:val="NormaleTabelle"/>
    <w:uiPriority w:val="99"/>
    <w:rsid w:val="00205D41"/>
    <w:rPr>
      <w:color w:val="404040"/>
      <w:sz w:val="20"/>
      <w:szCs w:val="20"/>
      <w:lang w:val="en-US" w:eastAsia="ja-JP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customStyle="1" w:styleId="BorderedLined-Accent1">
    <w:name w:val="Bordered &amp; Lined - Accent 1"/>
    <w:basedOn w:val="NormaleTabelle"/>
    <w:uiPriority w:val="99"/>
    <w:rsid w:val="00205D41"/>
    <w:rPr>
      <w:color w:val="404040"/>
      <w:sz w:val="20"/>
      <w:szCs w:val="20"/>
      <w:lang w:val="en-US" w:eastAsia="ja-JP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auto"/>
      </w:tcPr>
    </w:tblStylePr>
  </w:style>
  <w:style w:type="table" w:customStyle="1" w:styleId="BorderedLined-Accent2">
    <w:name w:val="Bordered &amp; Lined - Accent 2"/>
    <w:basedOn w:val="NormaleTabelle"/>
    <w:uiPriority w:val="99"/>
    <w:rsid w:val="00205D41"/>
    <w:rPr>
      <w:color w:val="404040"/>
      <w:sz w:val="20"/>
      <w:szCs w:val="20"/>
      <w:lang w:val="en-US" w:eastAsia="ja-JP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</w:style>
  <w:style w:type="table" w:customStyle="1" w:styleId="BorderedLined-Accent3">
    <w:name w:val="Bordered &amp; Lined - Accent 3"/>
    <w:basedOn w:val="NormaleTabelle"/>
    <w:uiPriority w:val="99"/>
    <w:rsid w:val="00205D41"/>
    <w:rPr>
      <w:color w:val="404040"/>
      <w:sz w:val="20"/>
      <w:szCs w:val="20"/>
      <w:lang w:val="en-US" w:eastAsia="ja-JP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</w:style>
  <w:style w:type="table" w:customStyle="1" w:styleId="BorderedLined-Accent4">
    <w:name w:val="Bordered &amp; Lined - Accent 4"/>
    <w:basedOn w:val="NormaleTabelle"/>
    <w:uiPriority w:val="99"/>
    <w:rsid w:val="00205D41"/>
    <w:rPr>
      <w:color w:val="404040"/>
      <w:sz w:val="20"/>
      <w:szCs w:val="20"/>
      <w:lang w:val="en-US" w:eastAsia="ja-JP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</w:style>
  <w:style w:type="table" w:customStyle="1" w:styleId="BorderedLined-Accent5">
    <w:name w:val="Bordered &amp; Lined - Accent 5"/>
    <w:basedOn w:val="NormaleTabelle"/>
    <w:uiPriority w:val="99"/>
    <w:rsid w:val="00205D41"/>
    <w:rPr>
      <w:color w:val="404040"/>
      <w:sz w:val="20"/>
      <w:szCs w:val="20"/>
      <w:lang w:val="en-US" w:eastAsia="ja-JP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</w:style>
  <w:style w:type="table" w:customStyle="1" w:styleId="BorderedLined-Accent6">
    <w:name w:val="Bordered &amp; Lined - Accent 6"/>
    <w:basedOn w:val="NormaleTabelle"/>
    <w:uiPriority w:val="99"/>
    <w:rsid w:val="00205D41"/>
    <w:rPr>
      <w:color w:val="404040"/>
      <w:sz w:val="20"/>
      <w:szCs w:val="20"/>
      <w:lang w:val="en-US" w:eastAsia="ja-JP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</w:style>
  <w:style w:type="table" w:customStyle="1" w:styleId="Bordered">
    <w:name w:val="Bordered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NormaleTabelle"/>
    <w:uiPriority w:val="99"/>
    <w:rsid w:val="00205D41"/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FootnoteTextChar">
    <w:name w:val="Footnote Text Char"/>
    <w:uiPriority w:val="99"/>
    <w:rsid w:val="00205D41"/>
    <w:rPr>
      <w:sz w:val="18"/>
    </w:rPr>
  </w:style>
  <w:style w:type="character" w:customStyle="1" w:styleId="EndnoteTextChar">
    <w:name w:val="Endnote Text Char"/>
    <w:uiPriority w:val="99"/>
    <w:rsid w:val="00205D41"/>
    <w:rPr>
      <w:sz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205D41"/>
    <w:rPr>
      <w:vertAlign w:val="superscript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sid w:val="00205D41"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sid w:val="00205D41"/>
    <w:rPr>
      <w:rFonts w:ascii="Calibri" w:eastAsia="Calibri" w:hAnsi="Calibri" w:cs="Calibri"/>
      <w:sz w:val="20"/>
      <w:szCs w:val="20"/>
      <w:lang w:val="en-GB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sid w:val="00205D41"/>
    <w:rPr>
      <w:rFonts w:ascii="Calibri" w:eastAsia="Calibri" w:hAnsi="Calibri" w:cs="Calibri"/>
      <w:b/>
      <w:bCs/>
      <w:sz w:val="20"/>
      <w:szCs w:val="20"/>
      <w:lang w:val="en-GB"/>
    </w:rPr>
  </w:style>
  <w:style w:type="character" w:customStyle="1" w:styleId="KopfzeileZchn">
    <w:name w:val="Kopfzeile Zchn"/>
    <w:basedOn w:val="Absatz-Standardschriftart"/>
    <w:link w:val="Kopfzeile"/>
    <w:uiPriority w:val="99"/>
    <w:qFormat/>
    <w:rsid w:val="00205D41"/>
    <w:rPr>
      <w:rFonts w:ascii="Calibri" w:eastAsia="Calibri" w:hAnsi="Calibri" w:cs="Calibri"/>
      <w:lang w:val="en-GB"/>
    </w:rPr>
  </w:style>
  <w:style w:type="character" w:customStyle="1" w:styleId="FuzeileZchn">
    <w:name w:val="Fußzeile Zchn"/>
    <w:basedOn w:val="Absatz-Standardschriftart"/>
    <w:link w:val="Fuzeile"/>
    <w:uiPriority w:val="99"/>
    <w:qFormat/>
    <w:rsid w:val="00205D41"/>
    <w:rPr>
      <w:rFonts w:ascii="Calibri" w:eastAsia="Calibri" w:hAnsi="Calibri" w:cs="Calibri"/>
      <w:lang w:val="en-GB"/>
    </w:rPr>
  </w:style>
  <w:style w:type="character" w:customStyle="1" w:styleId="CitaviBibliographyEntryZchn">
    <w:name w:val="Citavi Bibliography Entry Zchn"/>
    <w:basedOn w:val="Absatz-Standardschriftart"/>
    <w:link w:val="CitaviBibliographyEntry"/>
    <w:uiPriority w:val="99"/>
    <w:qFormat/>
    <w:rsid w:val="00205D41"/>
    <w:rPr>
      <w:rFonts w:cs="Calibri"/>
      <w:lang w:val="en-GB"/>
    </w:rPr>
  </w:style>
  <w:style w:type="character" w:customStyle="1" w:styleId="CitaviBibliographyHeadingZchn">
    <w:name w:val="Citavi Bibliography Heading Zchn"/>
    <w:basedOn w:val="Absatz-Standardschriftart"/>
    <w:link w:val="CitaviBibliographyHeading"/>
    <w:uiPriority w:val="99"/>
    <w:qFormat/>
    <w:rsid w:val="00205D4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character" w:customStyle="1" w:styleId="berschrift1Zchn">
    <w:name w:val="Überschrift 1 Zchn"/>
    <w:basedOn w:val="Absatz-Standardschriftart"/>
    <w:uiPriority w:val="9"/>
    <w:qFormat/>
    <w:rsid w:val="00205D4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character" w:customStyle="1" w:styleId="CitaviChapterBibliographyHeadingZchn">
    <w:name w:val="Citavi Chapter Bibliography Heading Zchn"/>
    <w:basedOn w:val="Absatz-Standardschriftart"/>
    <w:link w:val="CitaviChapterBibliographyHeading"/>
    <w:uiPriority w:val="99"/>
    <w:qFormat/>
    <w:rsid w:val="00205D41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character" w:customStyle="1" w:styleId="berschrift2Zchn">
    <w:name w:val="Überschrift 2 Zchn"/>
    <w:basedOn w:val="Absatz-Standardschriftart"/>
    <w:uiPriority w:val="9"/>
    <w:semiHidden/>
    <w:qFormat/>
    <w:rsid w:val="00205D41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character" w:customStyle="1" w:styleId="CitaviBibliographySubheading1Zchn">
    <w:name w:val="Citavi Bibliography Subheading 1 Zchn"/>
    <w:basedOn w:val="Absatz-Standardschriftart"/>
    <w:link w:val="CitaviBibliographySubheading1"/>
    <w:uiPriority w:val="99"/>
    <w:qFormat/>
    <w:rsid w:val="00205D41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character" w:customStyle="1" w:styleId="CitaviBibliographySubheading2Zchn">
    <w:name w:val="Citavi Bibliography Subheading 2 Zchn"/>
    <w:basedOn w:val="Absatz-Standardschriftart"/>
    <w:link w:val="CitaviBibliographySubheading2"/>
    <w:uiPriority w:val="99"/>
    <w:qFormat/>
    <w:rsid w:val="00205D4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berschrift3Zchn">
    <w:name w:val="Überschrift 3 Zchn"/>
    <w:basedOn w:val="Absatz-Standardschriftart"/>
    <w:uiPriority w:val="9"/>
    <w:semiHidden/>
    <w:qFormat/>
    <w:rsid w:val="00205D4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CitaviBibliographySubheading3Zchn">
    <w:name w:val="Citavi Bibliography Subheading 3 Zchn"/>
    <w:basedOn w:val="Absatz-Standardschriftart"/>
    <w:link w:val="CitaviBibliographySubheading3"/>
    <w:uiPriority w:val="99"/>
    <w:qFormat/>
    <w:rsid w:val="00205D41"/>
    <w:rPr>
      <w:rFonts w:asciiTheme="majorHAnsi" w:eastAsiaTheme="majorEastAsia" w:hAnsiTheme="majorHAnsi" w:cstheme="majorBidi"/>
      <w:i/>
      <w:iCs/>
      <w:color w:val="365F91" w:themeColor="accent1" w:themeShade="BF"/>
      <w:lang w:val="en-GB"/>
    </w:rPr>
  </w:style>
  <w:style w:type="character" w:customStyle="1" w:styleId="berschrift4Zchn">
    <w:name w:val="Überschrift 4 Zchn"/>
    <w:basedOn w:val="Absatz-Standardschriftart"/>
    <w:uiPriority w:val="9"/>
    <w:semiHidden/>
    <w:qFormat/>
    <w:rsid w:val="00205D41"/>
    <w:rPr>
      <w:rFonts w:asciiTheme="majorHAnsi" w:eastAsiaTheme="majorEastAsia" w:hAnsiTheme="majorHAnsi" w:cstheme="majorBidi"/>
      <w:i/>
      <w:iCs/>
      <w:color w:val="365F91" w:themeColor="accent1" w:themeShade="BF"/>
      <w:lang w:val="en-GB"/>
    </w:rPr>
  </w:style>
  <w:style w:type="character" w:customStyle="1" w:styleId="CitaviBibliographySubheading4Zchn">
    <w:name w:val="Citavi Bibliography Subheading 4 Zchn"/>
    <w:basedOn w:val="Absatz-Standardschriftart"/>
    <w:link w:val="CitaviBibliographySubheading4"/>
    <w:uiPriority w:val="99"/>
    <w:qFormat/>
    <w:rsid w:val="00205D41"/>
    <w:rPr>
      <w:rFonts w:asciiTheme="majorHAnsi" w:eastAsiaTheme="majorEastAsia" w:hAnsiTheme="majorHAnsi" w:cstheme="majorBidi"/>
      <w:color w:val="365F91" w:themeColor="accent1" w:themeShade="BF"/>
      <w:lang w:val="en-GB"/>
    </w:rPr>
  </w:style>
  <w:style w:type="character" w:customStyle="1" w:styleId="berschrift5Zchn">
    <w:name w:val="Überschrift 5 Zchn"/>
    <w:basedOn w:val="Absatz-Standardschriftart"/>
    <w:uiPriority w:val="9"/>
    <w:semiHidden/>
    <w:qFormat/>
    <w:rsid w:val="00205D41"/>
    <w:rPr>
      <w:rFonts w:asciiTheme="majorHAnsi" w:eastAsiaTheme="majorEastAsia" w:hAnsiTheme="majorHAnsi" w:cstheme="majorBidi"/>
      <w:color w:val="365F91" w:themeColor="accent1" w:themeShade="BF"/>
      <w:lang w:val="en-GB"/>
    </w:rPr>
  </w:style>
  <w:style w:type="character" w:customStyle="1" w:styleId="CitaviBibliographySubheading5Zchn">
    <w:name w:val="Citavi Bibliography Subheading 5 Zchn"/>
    <w:basedOn w:val="Absatz-Standardschriftart"/>
    <w:link w:val="CitaviBibliographySubheading5"/>
    <w:uiPriority w:val="99"/>
    <w:qFormat/>
    <w:rsid w:val="00205D41"/>
    <w:rPr>
      <w:rFonts w:asciiTheme="majorHAnsi" w:eastAsiaTheme="majorEastAsia" w:hAnsiTheme="majorHAnsi" w:cstheme="majorBidi"/>
      <w:color w:val="243F60" w:themeColor="accent1" w:themeShade="7F"/>
      <w:lang w:val="en-GB"/>
    </w:rPr>
  </w:style>
  <w:style w:type="character" w:customStyle="1" w:styleId="berschrift6Zchn">
    <w:name w:val="Überschrift 6 Zchn"/>
    <w:basedOn w:val="Absatz-Standardschriftart"/>
    <w:uiPriority w:val="9"/>
    <w:semiHidden/>
    <w:qFormat/>
    <w:rsid w:val="00205D41"/>
    <w:rPr>
      <w:rFonts w:asciiTheme="majorHAnsi" w:eastAsiaTheme="majorEastAsia" w:hAnsiTheme="majorHAnsi" w:cstheme="majorBidi"/>
      <w:color w:val="243F60" w:themeColor="accent1" w:themeShade="7F"/>
      <w:lang w:val="en-GB"/>
    </w:rPr>
  </w:style>
  <w:style w:type="character" w:customStyle="1" w:styleId="CitaviBibliographySubheading6Zchn">
    <w:name w:val="Citavi Bibliography Subheading 6 Zchn"/>
    <w:basedOn w:val="Absatz-Standardschriftart"/>
    <w:link w:val="CitaviBibliographySubheading6"/>
    <w:uiPriority w:val="99"/>
    <w:qFormat/>
    <w:rsid w:val="00205D41"/>
    <w:rPr>
      <w:rFonts w:asciiTheme="majorHAnsi" w:eastAsiaTheme="majorEastAsia" w:hAnsiTheme="majorHAnsi" w:cstheme="majorBidi"/>
      <w:i/>
      <w:iCs/>
      <w:color w:val="243F60" w:themeColor="accent1" w:themeShade="7F"/>
      <w:lang w:val="en-GB"/>
    </w:rPr>
  </w:style>
  <w:style w:type="character" w:customStyle="1" w:styleId="berschrift7Zchn">
    <w:name w:val="Überschrift 7 Zchn"/>
    <w:basedOn w:val="Absatz-Standardschriftart"/>
    <w:uiPriority w:val="9"/>
    <w:semiHidden/>
    <w:qFormat/>
    <w:rsid w:val="00205D41"/>
    <w:rPr>
      <w:rFonts w:asciiTheme="majorHAnsi" w:eastAsiaTheme="majorEastAsia" w:hAnsiTheme="majorHAnsi" w:cstheme="majorBidi"/>
      <w:i/>
      <w:iCs/>
      <w:color w:val="243F60" w:themeColor="accent1" w:themeShade="7F"/>
      <w:lang w:val="en-GB"/>
    </w:rPr>
  </w:style>
  <w:style w:type="character" w:customStyle="1" w:styleId="CitaviBibliographySubheading7Zchn">
    <w:name w:val="Citavi Bibliography Subheading 7 Zchn"/>
    <w:basedOn w:val="Absatz-Standardschriftart"/>
    <w:link w:val="CitaviBibliographySubheading7"/>
    <w:uiPriority w:val="99"/>
    <w:qFormat/>
    <w:rsid w:val="00205D41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berschrift8Zchn">
    <w:name w:val="Überschrift 8 Zchn"/>
    <w:basedOn w:val="Absatz-Standardschriftart"/>
    <w:uiPriority w:val="9"/>
    <w:semiHidden/>
    <w:qFormat/>
    <w:rsid w:val="00205D41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CitaviBibliographySubheading8Zchn">
    <w:name w:val="Citavi Bibliography Subheading 8 Zchn"/>
    <w:basedOn w:val="Absatz-Standardschriftart"/>
    <w:link w:val="CitaviBibliographySubheading8"/>
    <w:uiPriority w:val="99"/>
    <w:qFormat/>
    <w:rsid w:val="00205D4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customStyle="1" w:styleId="berschrift9Zchn">
    <w:name w:val="Überschrift 9 Zchn"/>
    <w:basedOn w:val="Absatz-Standardschriftart"/>
    <w:uiPriority w:val="9"/>
    <w:semiHidden/>
    <w:qFormat/>
    <w:rsid w:val="00205D4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styleId="Platzhaltertext">
    <w:name w:val="Placeholder Text"/>
    <w:basedOn w:val="Absatz-Standardschriftart"/>
    <w:uiPriority w:val="99"/>
    <w:semiHidden/>
    <w:qFormat/>
    <w:rsid w:val="00205D41"/>
    <w:rPr>
      <w:color w:val="808080"/>
    </w:rPr>
  </w:style>
  <w:style w:type="character" w:styleId="Buchtitel">
    <w:name w:val="Book Title"/>
    <w:basedOn w:val="Absatz-Standardschriftart"/>
    <w:uiPriority w:val="33"/>
    <w:qFormat/>
    <w:rsid w:val="00205D41"/>
    <w:rPr>
      <w:b/>
      <w:bCs/>
      <w:i/>
      <w:iCs/>
      <w:spacing w:val="5"/>
    </w:rPr>
  </w:style>
  <w:style w:type="character" w:styleId="IntensiverVerweis">
    <w:name w:val="Intense Reference"/>
    <w:basedOn w:val="Absatz-Standardschriftart"/>
    <w:uiPriority w:val="32"/>
    <w:qFormat/>
    <w:rsid w:val="00205D41"/>
    <w:rPr>
      <w:b/>
      <w:bCs/>
      <w:smallCaps/>
      <w:color w:val="4F81BD" w:themeColor="accent1"/>
      <w:spacing w:val="5"/>
    </w:rPr>
  </w:style>
  <w:style w:type="character" w:styleId="SchwacherVerweis">
    <w:name w:val="Subtle Reference"/>
    <w:basedOn w:val="Absatz-Standardschriftart"/>
    <w:uiPriority w:val="31"/>
    <w:qFormat/>
    <w:rsid w:val="00205D41"/>
    <w:rPr>
      <w:smallCaps/>
      <w:color w:val="5A5A5A" w:themeColor="text1" w:themeTint="A5"/>
    </w:rPr>
  </w:style>
  <w:style w:type="character" w:styleId="IntensiveHervorhebung">
    <w:name w:val="Intense Emphasis"/>
    <w:basedOn w:val="Absatz-Standardschriftart"/>
    <w:uiPriority w:val="21"/>
    <w:qFormat/>
    <w:rsid w:val="00205D41"/>
    <w:rPr>
      <w:i/>
      <w:iCs/>
      <w:color w:val="4F81BD" w:themeColor="accent1"/>
    </w:rPr>
  </w:style>
  <w:style w:type="character" w:styleId="SchwacheHervorhebung">
    <w:name w:val="Subtle Emphasis"/>
    <w:basedOn w:val="Absatz-Standardschriftart"/>
    <w:uiPriority w:val="19"/>
    <w:qFormat/>
    <w:rsid w:val="00205D41"/>
    <w:rPr>
      <w:i/>
      <w:iCs/>
      <w:color w:val="404040" w:themeColor="text1" w:themeTint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qFormat/>
    <w:rsid w:val="00205D41"/>
    <w:rPr>
      <w:rFonts w:ascii="Calibri" w:eastAsia="Calibri" w:hAnsi="Calibri" w:cs="Calibri"/>
      <w:i/>
      <w:iCs/>
      <w:color w:val="4F81BD" w:themeColor="accent1"/>
      <w:lang w:val="en-GB"/>
    </w:rPr>
  </w:style>
  <w:style w:type="character" w:customStyle="1" w:styleId="ZitatZchn">
    <w:name w:val="Zitat Zchn"/>
    <w:basedOn w:val="Absatz-Standardschriftart"/>
    <w:link w:val="Zitat"/>
    <w:uiPriority w:val="29"/>
    <w:qFormat/>
    <w:rsid w:val="00205D41"/>
    <w:rPr>
      <w:rFonts w:ascii="Calibri" w:eastAsia="Calibri" w:hAnsi="Calibri" w:cs="Calibri"/>
      <w:i/>
      <w:iCs/>
      <w:color w:val="404040" w:themeColor="text1" w:themeTint="BF"/>
      <w:lang w:val="en-GB"/>
    </w:rPr>
  </w:style>
  <w:style w:type="character" w:styleId="HTMLVariable">
    <w:name w:val="HTML Variable"/>
    <w:basedOn w:val="Absatz-Standardschriftart"/>
    <w:uiPriority w:val="99"/>
    <w:semiHidden/>
    <w:unhideWhenUsed/>
    <w:qFormat/>
    <w:rsid w:val="00205D41"/>
    <w:rPr>
      <w:i/>
      <w:iCs/>
    </w:rPr>
  </w:style>
  <w:style w:type="character" w:styleId="HTMLSchreibmaschine">
    <w:name w:val="HTML Typewriter"/>
    <w:basedOn w:val="Absatz-Standardschriftart"/>
    <w:uiPriority w:val="99"/>
    <w:semiHidden/>
    <w:unhideWhenUsed/>
    <w:qFormat/>
    <w:rsid w:val="00205D41"/>
    <w:rPr>
      <w:rFonts w:ascii="Consolas" w:hAnsi="Consolas"/>
      <w:sz w:val="20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qFormat/>
    <w:rsid w:val="00205D41"/>
    <w:rPr>
      <w:rFonts w:ascii="Consolas" w:hAnsi="Consolas"/>
      <w:sz w:val="24"/>
      <w:szCs w:val="24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qFormat/>
    <w:rsid w:val="00205D41"/>
    <w:rPr>
      <w:rFonts w:ascii="Consolas" w:eastAsia="Calibri" w:hAnsi="Consolas" w:cs="Calibri"/>
      <w:sz w:val="20"/>
      <w:szCs w:val="20"/>
      <w:lang w:val="en-GB"/>
    </w:rPr>
  </w:style>
  <w:style w:type="character" w:styleId="HTMLTastatur">
    <w:name w:val="HTML Keyboard"/>
    <w:basedOn w:val="Absatz-Standardschriftart"/>
    <w:uiPriority w:val="99"/>
    <w:semiHidden/>
    <w:unhideWhenUsed/>
    <w:qFormat/>
    <w:rsid w:val="00205D41"/>
    <w:rPr>
      <w:rFonts w:ascii="Consolas" w:hAnsi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qFormat/>
    <w:rsid w:val="00205D41"/>
    <w:rPr>
      <w:i/>
      <w:iCs/>
    </w:rPr>
  </w:style>
  <w:style w:type="character" w:styleId="HTMLCode">
    <w:name w:val="HTML Code"/>
    <w:basedOn w:val="Absatz-Standardschriftart"/>
    <w:uiPriority w:val="99"/>
    <w:semiHidden/>
    <w:unhideWhenUsed/>
    <w:qFormat/>
    <w:rsid w:val="00205D41"/>
    <w:rPr>
      <w:rFonts w:ascii="Consolas" w:hAnsi="Consolas"/>
      <w:sz w:val="20"/>
      <w:szCs w:val="20"/>
    </w:rPr>
  </w:style>
  <w:style w:type="character" w:styleId="HTMLZitat">
    <w:name w:val="HTML Cite"/>
    <w:basedOn w:val="Absatz-Standardschriftart"/>
    <w:uiPriority w:val="99"/>
    <w:semiHidden/>
    <w:unhideWhenUsed/>
    <w:qFormat/>
    <w:rsid w:val="00205D41"/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qFormat/>
    <w:rsid w:val="00205D41"/>
    <w:rPr>
      <w:rFonts w:ascii="Calibri" w:eastAsia="Calibri" w:hAnsi="Calibri" w:cs="Calibri"/>
      <w:i/>
      <w:iCs/>
      <w:lang w:val="en-GB"/>
    </w:rPr>
  </w:style>
  <w:style w:type="character" w:styleId="HTMLAkronym">
    <w:name w:val="HTML Acronym"/>
    <w:basedOn w:val="Absatz-Standardschriftart"/>
    <w:uiPriority w:val="99"/>
    <w:semiHidden/>
    <w:unhideWhenUsed/>
    <w:qFormat/>
    <w:rsid w:val="00205D41"/>
  </w:style>
  <w:style w:type="character" w:customStyle="1" w:styleId="NurTextZchn">
    <w:name w:val="Nur Text Zchn"/>
    <w:basedOn w:val="Absatz-Standardschriftart"/>
    <w:link w:val="NurText"/>
    <w:uiPriority w:val="99"/>
    <w:semiHidden/>
    <w:qFormat/>
    <w:rsid w:val="00205D41"/>
    <w:rPr>
      <w:rFonts w:ascii="Consolas" w:eastAsia="Calibri" w:hAnsi="Consolas" w:cs="Calibri"/>
      <w:sz w:val="21"/>
      <w:szCs w:val="21"/>
      <w:lang w:val="en-GB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qFormat/>
    <w:rsid w:val="00205D41"/>
    <w:rPr>
      <w:rFonts w:ascii="Segoe UI" w:eastAsia="Calibri" w:hAnsi="Segoe UI" w:cs="Segoe UI"/>
      <w:sz w:val="16"/>
      <w:szCs w:val="16"/>
      <w:lang w:val="en-GB"/>
    </w:rPr>
  </w:style>
  <w:style w:type="character" w:styleId="Hervorhebung">
    <w:name w:val="Emphasis"/>
    <w:basedOn w:val="Absatz-Standardschriftart"/>
    <w:uiPriority w:val="20"/>
    <w:qFormat/>
    <w:rsid w:val="00205D41"/>
    <w:rPr>
      <w:i/>
      <w:iCs/>
    </w:rPr>
  </w:style>
  <w:style w:type="character" w:styleId="Fett">
    <w:name w:val="Strong"/>
    <w:basedOn w:val="Absatz-Standardschriftart"/>
    <w:uiPriority w:val="22"/>
    <w:qFormat/>
    <w:rsid w:val="00205D41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205D41"/>
    <w:rPr>
      <w:color w:val="800080" w:themeColor="followedHyperlink"/>
      <w:u w:val="single"/>
    </w:rPr>
  </w:style>
  <w:style w:type="character" w:styleId="Hyperlink">
    <w:name w:val="Hyperlink"/>
    <w:basedOn w:val="Absatz-Standardschriftart"/>
    <w:uiPriority w:val="99"/>
    <w:unhideWhenUsed/>
    <w:rsid w:val="00205D41"/>
    <w:rPr>
      <w:color w:val="0000FF" w:themeColor="hyperlink"/>
      <w:u w:val="single"/>
    </w:rPr>
  </w:style>
  <w:style w:type="character" w:customStyle="1" w:styleId="Textkrper-Einzug3Zchn">
    <w:name w:val="Textkörper-Einzug 3 Zchn"/>
    <w:basedOn w:val="Absatz-Standardschriftart"/>
    <w:uiPriority w:val="99"/>
    <w:semiHidden/>
    <w:qFormat/>
    <w:rsid w:val="00205D41"/>
    <w:rPr>
      <w:rFonts w:ascii="Calibri" w:eastAsia="Calibri" w:hAnsi="Calibri" w:cs="Calibri"/>
      <w:sz w:val="16"/>
      <w:szCs w:val="16"/>
      <w:lang w:val="en-GB"/>
    </w:rPr>
  </w:style>
  <w:style w:type="character" w:customStyle="1" w:styleId="Textkrper-Einzug2Zchn">
    <w:name w:val="Textkörper-Einzug 2 Zchn"/>
    <w:basedOn w:val="Absatz-Standardschriftart"/>
    <w:uiPriority w:val="99"/>
    <w:semiHidden/>
    <w:qFormat/>
    <w:rsid w:val="00205D41"/>
    <w:rPr>
      <w:rFonts w:ascii="Calibri" w:eastAsia="Calibri" w:hAnsi="Calibri" w:cs="Calibri"/>
      <w:lang w:val="en-GB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qFormat/>
    <w:rsid w:val="00205D41"/>
    <w:rPr>
      <w:rFonts w:ascii="Calibri" w:eastAsia="Calibri" w:hAnsi="Calibri" w:cs="Calibri"/>
      <w:sz w:val="16"/>
      <w:szCs w:val="16"/>
      <w:lang w:val="en-GB"/>
    </w:rPr>
  </w:style>
  <w:style w:type="character" w:customStyle="1" w:styleId="Textkrper2Zchn">
    <w:name w:val="Textkörper 2 Zchn"/>
    <w:basedOn w:val="Absatz-Standardschriftart"/>
    <w:link w:val="Textkrper2"/>
    <w:uiPriority w:val="99"/>
    <w:semiHidden/>
    <w:qFormat/>
    <w:rsid w:val="00205D41"/>
    <w:rPr>
      <w:rFonts w:ascii="Calibri" w:eastAsia="Calibri" w:hAnsi="Calibri" w:cs="Calibri"/>
      <w:lang w:val="en-GB"/>
    </w:rPr>
  </w:style>
  <w:style w:type="character" w:customStyle="1" w:styleId="Fu-EndnotenberschriftZchn">
    <w:name w:val="Fuß/-Endnotenüberschrift Zchn"/>
    <w:basedOn w:val="Absatz-Standardschriftart"/>
    <w:uiPriority w:val="99"/>
    <w:semiHidden/>
    <w:qFormat/>
    <w:rsid w:val="00205D41"/>
    <w:rPr>
      <w:rFonts w:ascii="Calibri" w:eastAsia="Calibri" w:hAnsi="Calibri" w:cs="Calibri"/>
      <w:lang w:val="en-GB"/>
    </w:rPr>
  </w:style>
  <w:style w:type="character" w:customStyle="1" w:styleId="Textkrper-ZeileneinzugZchn">
    <w:name w:val="Textkörper-Zeileneinzug Zchn"/>
    <w:basedOn w:val="Absatz-Standardschriftart"/>
    <w:uiPriority w:val="99"/>
    <w:semiHidden/>
    <w:qFormat/>
    <w:rsid w:val="00205D41"/>
    <w:rPr>
      <w:rFonts w:ascii="Calibri" w:eastAsia="Calibri" w:hAnsi="Calibri" w:cs="Calibri"/>
      <w:lang w:val="en-GB"/>
    </w:rPr>
  </w:style>
  <w:style w:type="character" w:customStyle="1" w:styleId="Textkrper-Erstzeileneinzug2Zchn">
    <w:name w:val="Textkörper-Erstzeileneinzug 2 Zchn"/>
    <w:basedOn w:val="Textkrper-ZeileneinzugZchn"/>
    <w:uiPriority w:val="99"/>
    <w:semiHidden/>
    <w:qFormat/>
    <w:rsid w:val="00205D41"/>
    <w:rPr>
      <w:rFonts w:ascii="Calibri" w:eastAsia="Calibri" w:hAnsi="Calibri" w:cs="Calibri"/>
      <w:lang w:val="en-GB"/>
    </w:rPr>
  </w:style>
  <w:style w:type="character" w:customStyle="1" w:styleId="TextkrperZchn">
    <w:name w:val="Textkörper Zchn"/>
    <w:basedOn w:val="Absatz-Standardschriftart"/>
    <w:link w:val="Textkrper"/>
    <w:uiPriority w:val="99"/>
    <w:semiHidden/>
    <w:qFormat/>
    <w:rsid w:val="00205D41"/>
    <w:rPr>
      <w:rFonts w:ascii="Calibri" w:eastAsia="Calibri" w:hAnsi="Calibri" w:cs="Calibri"/>
      <w:lang w:val="en-GB"/>
    </w:rPr>
  </w:style>
  <w:style w:type="character" w:customStyle="1" w:styleId="Textkrper-ErstzeileneinzugZchn">
    <w:name w:val="Textkörper-Erstzeileneinzug Zchn"/>
    <w:basedOn w:val="TextkrperZchn"/>
    <w:uiPriority w:val="99"/>
    <w:semiHidden/>
    <w:qFormat/>
    <w:rsid w:val="00205D41"/>
    <w:rPr>
      <w:rFonts w:ascii="Calibri" w:eastAsia="Calibri" w:hAnsi="Calibri" w:cs="Calibri"/>
      <w:lang w:val="en-GB"/>
    </w:rPr>
  </w:style>
  <w:style w:type="character" w:customStyle="1" w:styleId="DatumZchn">
    <w:name w:val="Datum Zchn"/>
    <w:basedOn w:val="Absatz-Standardschriftart"/>
    <w:link w:val="Datum"/>
    <w:uiPriority w:val="99"/>
    <w:semiHidden/>
    <w:qFormat/>
    <w:rsid w:val="00205D41"/>
    <w:rPr>
      <w:rFonts w:ascii="Calibri" w:eastAsia="Calibri" w:hAnsi="Calibri" w:cs="Calibri"/>
      <w:lang w:val="en-GB"/>
    </w:rPr>
  </w:style>
  <w:style w:type="character" w:customStyle="1" w:styleId="AnredeZchn">
    <w:name w:val="Anrede Zchn"/>
    <w:basedOn w:val="Absatz-Standardschriftart"/>
    <w:link w:val="Anrede"/>
    <w:uiPriority w:val="99"/>
    <w:semiHidden/>
    <w:qFormat/>
    <w:rsid w:val="00205D41"/>
    <w:rPr>
      <w:rFonts w:ascii="Calibri" w:eastAsia="Calibri" w:hAnsi="Calibri" w:cs="Calibri"/>
      <w:lang w:val="en-GB"/>
    </w:rPr>
  </w:style>
  <w:style w:type="character" w:customStyle="1" w:styleId="UntertitelZchn">
    <w:name w:val="Untertitel Zchn"/>
    <w:basedOn w:val="Absatz-Standardschriftart"/>
    <w:link w:val="Untertitel"/>
    <w:uiPriority w:val="11"/>
    <w:qFormat/>
    <w:rsid w:val="00205D41"/>
    <w:rPr>
      <w:rFonts w:eastAsiaTheme="minorEastAsia"/>
      <w:color w:val="5A5A5A" w:themeColor="text1" w:themeTint="A5"/>
      <w:spacing w:val="15"/>
      <w:lang w:val="en-GB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qFormat/>
    <w:rsid w:val="00205D41"/>
    <w:rPr>
      <w:rFonts w:asciiTheme="majorHAnsi" w:eastAsiaTheme="majorEastAsia" w:hAnsiTheme="majorHAnsi" w:cstheme="majorBidi"/>
      <w:sz w:val="24"/>
      <w:szCs w:val="24"/>
      <w:shd w:val="clear" w:color="auto" w:fill="CCCCCC"/>
      <w:lang w:val="en-GB"/>
    </w:rPr>
  </w:style>
  <w:style w:type="character" w:customStyle="1" w:styleId="UnterschriftZchn">
    <w:name w:val="Unterschrift Zchn"/>
    <w:basedOn w:val="Absatz-Standardschriftart"/>
    <w:link w:val="Unterschrift"/>
    <w:uiPriority w:val="99"/>
    <w:semiHidden/>
    <w:qFormat/>
    <w:rsid w:val="00205D41"/>
    <w:rPr>
      <w:rFonts w:ascii="Calibri" w:eastAsia="Calibri" w:hAnsi="Calibri" w:cs="Calibri"/>
      <w:lang w:val="en-GB"/>
    </w:rPr>
  </w:style>
  <w:style w:type="character" w:customStyle="1" w:styleId="GruformelZchn">
    <w:name w:val="Grußformel Zchn"/>
    <w:basedOn w:val="Absatz-Standardschriftart"/>
    <w:link w:val="Gruformel"/>
    <w:uiPriority w:val="99"/>
    <w:semiHidden/>
    <w:qFormat/>
    <w:rsid w:val="00205D41"/>
    <w:rPr>
      <w:rFonts w:ascii="Calibri" w:eastAsia="Calibri" w:hAnsi="Calibri" w:cs="Calibri"/>
      <w:lang w:val="en-GB"/>
    </w:rPr>
  </w:style>
  <w:style w:type="character" w:customStyle="1" w:styleId="TitelZchn">
    <w:name w:val="Titel Zchn"/>
    <w:basedOn w:val="Absatz-Standardschriftart"/>
    <w:link w:val="Titel"/>
    <w:uiPriority w:val="10"/>
    <w:qFormat/>
    <w:rsid w:val="00205D41"/>
    <w:rPr>
      <w:rFonts w:asciiTheme="majorHAnsi" w:eastAsiaTheme="majorEastAsia" w:hAnsiTheme="majorHAnsi" w:cstheme="majorBidi"/>
      <w:spacing w:val="-10"/>
      <w:sz w:val="56"/>
      <w:szCs w:val="56"/>
      <w:lang w:val="en-GB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qFormat/>
    <w:rsid w:val="00205D41"/>
    <w:rPr>
      <w:rFonts w:ascii="Consolas" w:eastAsia="Calibri" w:hAnsi="Consolas" w:cs="Calibri"/>
      <w:sz w:val="20"/>
      <w:szCs w:val="20"/>
      <w:lang w:val="en-GB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qFormat/>
    <w:rsid w:val="00205D41"/>
    <w:rPr>
      <w:rFonts w:ascii="Calibri" w:eastAsia="Calibri" w:hAnsi="Calibri" w:cs="Calibri"/>
      <w:sz w:val="20"/>
      <w:szCs w:val="20"/>
      <w:lang w:val="en-GB"/>
    </w:rPr>
  </w:style>
  <w:style w:type="character" w:customStyle="1" w:styleId="EndnoteCharacters">
    <w:name w:val="Endnote Characters"/>
    <w:basedOn w:val="Absatz-Standardschriftart"/>
    <w:uiPriority w:val="99"/>
    <w:semiHidden/>
    <w:unhideWhenUsed/>
    <w:qFormat/>
    <w:rsid w:val="00205D41"/>
    <w:rPr>
      <w:vertAlign w:val="superscript"/>
    </w:rPr>
  </w:style>
  <w:style w:type="character" w:customStyle="1" w:styleId="EndnoteAnchor">
    <w:name w:val="Endnote Anchor"/>
    <w:rsid w:val="00205D41"/>
    <w:rPr>
      <w:vertAlign w:val="superscript"/>
    </w:rPr>
  </w:style>
  <w:style w:type="character" w:styleId="Seitenzahl">
    <w:name w:val="page number"/>
    <w:basedOn w:val="Absatz-Standardschriftart"/>
    <w:uiPriority w:val="99"/>
    <w:semiHidden/>
    <w:unhideWhenUsed/>
    <w:qFormat/>
    <w:rsid w:val="00205D41"/>
  </w:style>
  <w:style w:type="character" w:styleId="Zeilennummer">
    <w:name w:val="line number"/>
    <w:basedOn w:val="Absatz-Standardschriftart"/>
    <w:uiPriority w:val="99"/>
    <w:semiHidden/>
    <w:unhideWhenUsed/>
    <w:qFormat/>
    <w:rsid w:val="00205D41"/>
  </w:style>
  <w:style w:type="character" w:customStyle="1" w:styleId="FootnoteCharacters">
    <w:name w:val="Footnote Characters"/>
    <w:basedOn w:val="Absatz-Standardschriftart"/>
    <w:uiPriority w:val="99"/>
    <w:semiHidden/>
    <w:unhideWhenUsed/>
    <w:qFormat/>
    <w:rsid w:val="00205D41"/>
    <w:rPr>
      <w:vertAlign w:val="superscript"/>
    </w:rPr>
  </w:style>
  <w:style w:type="character" w:customStyle="1" w:styleId="FootnoteAnchor">
    <w:name w:val="Footnote Anchor"/>
    <w:rsid w:val="00205D41"/>
    <w:rPr>
      <w:vertAlign w:val="superscript"/>
    </w:rPr>
  </w:style>
  <w:style w:type="character" w:customStyle="1" w:styleId="FunotentextZchn">
    <w:name w:val="Fußnotentext Zchn"/>
    <w:basedOn w:val="Absatz-Standardschriftart"/>
    <w:link w:val="Funotentext"/>
    <w:uiPriority w:val="99"/>
    <w:qFormat/>
    <w:rsid w:val="00205D41"/>
    <w:rPr>
      <w:rFonts w:ascii="Calibri" w:eastAsia="Calibri" w:hAnsi="Calibri" w:cs="Calibri"/>
      <w:sz w:val="20"/>
      <w:szCs w:val="20"/>
      <w:lang w:val="en-GB"/>
    </w:rPr>
  </w:style>
  <w:style w:type="character" w:customStyle="1" w:styleId="LineNumbering">
    <w:name w:val="Line Numbering"/>
    <w:rsid w:val="00205D41"/>
  </w:style>
  <w:style w:type="paragraph" w:customStyle="1" w:styleId="Heading">
    <w:name w:val="Heading"/>
    <w:basedOn w:val="Standard"/>
    <w:next w:val="Textkrper"/>
    <w:qFormat/>
    <w:rsid w:val="00205D41"/>
    <w:pPr>
      <w:keepNext/>
      <w:spacing w:before="240" w:after="120"/>
    </w:pPr>
    <w:rPr>
      <w:rFonts w:ascii="Liberation Sans" w:eastAsia="DejaVu Sans" w:hAnsi="Liberation Sans" w:cs="FreeSans"/>
      <w:sz w:val="28"/>
      <w:szCs w:val="28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205D41"/>
    <w:pPr>
      <w:spacing w:after="120"/>
    </w:pPr>
  </w:style>
  <w:style w:type="paragraph" w:styleId="Liste">
    <w:name w:val="List"/>
    <w:basedOn w:val="Standard"/>
    <w:uiPriority w:val="99"/>
    <w:semiHidden/>
    <w:unhideWhenUsed/>
    <w:rsid w:val="00205D41"/>
    <w:pPr>
      <w:ind w:left="283" w:hanging="283"/>
      <w:contextualSpacing/>
    </w:p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205D41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Index">
    <w:name w:val="Index"/>
    <w:basedOn w:val="Standard"/>
    <w:qFormat/>
    <w:rsid w:val="00205D41"/>
    <w:pPr>
      <w:suppressLineNumbers/>
    </w:pPr>
    <w:rPr>
      <w:rFonts w:ascii="Calibri" w:hAnsi="Calibri" w:cs="FreeSans"/>
    </w:rPr>
  </w:style>
  <w:style w:type="paragraph" w:styleId="Kommentartext">
    <w:name w:val="annotation text"/>
    <w:basedOn w:val="Standard"/>
    <w:link w:val="KommentartextZchn"/>
    <w:uiPriority w:val="99"/>
    <w:unhideWhenUsed/>
    <w:qFormat/>
    <w:rsid w:val="00205D41"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qFormat/>
    <w:rsid w:val="00205D41"/>
    <w:rPr>
      <w:b/>
      <w:bCs/>
    </w:rPr>
  </w:style>
  <w:style w:type="paragraph" w:customStyle="1" w:styleId="HeaderandFooter">
    <w:name w:val="Header and Footer"/>
    <w:basedOn w:val="Standard"/>
    <w:qFormat/>
    <w:rsid w:val="00205D41"/>
  </w:style>
  <w:style w:type="paragraph" w:styleId="Kopfzeile">
    <w:name w:val="header"/>
    <w:basedOn w:val="Standard"/>
    <w:link w:val="KopfzeileZchn"/>
    <w:uiPriority w:val="99"/>
    <w:unhideWhenUsed/>
    <w:rsid w:val="00205D41"/>
    <w:pPr>
      <w:tabs>
        <w:tab w:val="center" w:pos="4536"/>
        <w:tab w:val="right" w:pos="9072"/>
      </w:tabs>
      <w:spacing w:after="0" w:line="240" w:lineRule="auto"/>
    </w:pPr>
  </w:style>
  <w:style w:type="paragraph" w:styleId="Fuzeile">
    <w:name w:val="footer"/>
    <w:basedOn w:val="Standard"/>
    <w:link w:val="FuzeileZchn"/>
    <w:uiPriority w:val="99"/>
    <w:unhideWhenUsed/>
    <w:rsid w:val="00205D41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CitaviBibliographyEntry">
    <w:name w:val="Citavi Bibliography Entry"/>
    <w:basedOn w:val="Standard"/>
    <w:link w:val="CitaviBibliographyEntryZchn"/>
    <w:uiPriority w:val="99"/>
    <w:qFormat/>
    <w:rsid w:val="00205D41"/>
    <w:pPr>
      <w:tabs>
        <w:tab w:val="left" w:pos="720"/>
      </w:tabs>
      <w:spacing w:after="0"/>
      <w:ind w:left="720" w:hanging="720"/>
    </w:pPr>
  </w:style>
  <w:style w:type="paragraph" w:customStyle="1" w:styleId="CitaviBibliographyHeading">
    <w:name w:val="Citavi Bibliography Heading"/>
    <w:basedOn w:val="berschrift1"/>
    <w:link w:val="CitaviBibliographyHeadingZchn"/>
    <w:uiPriority w:val="99"/>
    <w:qFormat/>
    <w:rsid w:val="00205D41"/>
  </w:style>
  <w:style w:type="paragraph" w:customStyle="1" w:styleId="CitaviChapterBibliographyHeading">
    <w:name w:val="Citavi Chapter Bibliography Heading"/>
    <w:basedOn w:val="berschrift2"/>
    <w:link w:val="CitaviChapterBibliographyHeadingZchn"/>
    <w:uiPriority w:val="99"/>
    <w:qFormat/>
    <w:rsid w:val="00205D41"/>
  </w:style>
  <w:style w:type="paragraph" w:customStyle="1" w:styleId="CitaviBibliographySubheading1">
    <w:name w:val="Citavi Bibliography Subheading 1"/>
    <w:basedOn w:val="berschrift2"/>
    <w:link w:val="CitaviBibliographySubheading1Zchn"/>
    <w:uiPriority w:val="99"/>
    <w:qFormat/>
    <w:rsid w:val="00205D41"/>
    <w:pPr>
      <w:spacing w:after="240"/>
    </w:pPr>
  </w:style>
  <w:style w:type="paragraph" w:customStyle="1" w:styleId="CitaviBibliographySubheading2">
    <w:name w:val="Citavi Bibliography Subheading 2"/>
    <w:basedOn w:val="berschrift3"/>
    <w:link w:val="CitaviBibliographySubheading2Zchn"/>
    <w:uiPriority w:val="99"/>
    <w:qFormat/>
    <w:rsid w:val="00205D41"/>
    <w:pPr>
      <w:spacing w:after="240"/>
    </w:pPr>
  </w:style>
  <w:style w:type="paragraph" w:customStyle="1" w:styleId="CitaviBibliographySubheading3">
    <w:name w:val="Citavi Bibliography Subheading 3"/>
    <w:basedOn w:val="berschrift4"/>
    <w:link w:val="CitaviBibliographySubheading3Zchn"/>
    <w:uiPriority w:val="99"/>
    <w:qFormat/>
    <w:rsid w:val="00205D41"/>
    <w:pPr>
      <w:spacing w:after="240"/>
    </w:pPr>
  </w:style>
  <w:style w:type="paragraph" w:customStyle="1" w:styleId="CitaviBibliographySubheading4">
    <w:name w:val="Citavi Bibliography Subheading 4"/>
    <w:basedOn w:val="berschrift5"/>
    <w:link w:val="CitaviBibliographySubheading4Zchn"/>
    <w:uiPriority w:val="99"/>
    <w:qFormat/>
    <w:rsid w:val="00205D41"/>
    <w:pPr>
      <w:spacing w:after="240"/>
    </w:pPr>
  </w:style>
  <w:style w:type="paragraph" w:customStyle="1" w:styleId="CitaviBibliographySubheading5">
    <w:name w:val="Citavi Bibliography Subheading 5"/>
    <w:basedOn w:val="berschrift6"/>
    <w:link w:val="CitaviBibliographySubheading5Zchn"/>
    <w:uiPriority w:val="99"/>
    <w:qFormat/>
    <w:rsid w:val="00205D41"/>
    <w:pPr>
      <w:spacing w:after="240"/>
    </w:pPr>
  </w:style>
  <w:style w:type="paragraph" w:customStyle="1" w:styleId="CitaviBibliographySubheading6">
    <w:name w:val="Citavi Bibliography Subheading 6"/>
    <w:basedOn w:val="berschrift7"/>
    <w:link w:val="CitaviBibliographySubheading6Zchn"/>
    <w:uiPriority w:val="99"/>
    <w:qFormat/>
    <w:rsid w:val="00205D41"/>
    <w:pPr>
      <w:spacing w:after="240"/>
    </w:pPr>
  </w:style>
  <w:style w:type="paragraph" w:customStyle="1" w:styleId="CitaviBibliographySubheading7">
    <w:name w:val="Citavi Bibliography Subheading 7"/>
    <w:basedOn w:val="berschrift8"/>
    <w:link w:val="CitaviBibliographySubheading7Zchn"/>
    <w:uiPriority w:val="99"/>
    <w:qFormat/>
    <w:rsid w:val="00205D41"/>
    <w:pPr>
      <w:spacing w:after="240"/>
    </w:pPr>
  </w:style>
  <w:style w:type="paragraph" w:customStyle="1" w:styleId="CitaviBibliographySubheading8">
    <w:name w:val="Citavi Bibliography Subheading 8"/>
    <w:basedOn w:val="berschrift9"/>
    <w:link w:val="CitaviBibliographySubheading8Zchn"/>
    <w:uiPriority w:val="99"/>
    <w:qFormat/>
    <w:rsid w:val="00205D41"/>
    <w:pPr>
      <w:spacing w:after="240"/>
    </w:p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205D41"/>
  </w:style>
  <w:style w:type="paragraph" w:styleId="Literaturverzeichnis">
    <w:name w:val="Bibliography"/>
    <w:basedOn w:val="Standard"/>
    <w:next w:val="Standard"/>
    <w:uiPriority w:val="37"/>
    <w:unhideWhenUsed/>
    <w:qFormat/>
    <w:rsid w:val="00205D41"/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205D41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paragraph" w:styleId="Zitat">
    <w:name w:val="Quote"/>
    <w:basedOn w:val="Standard"/>
    <w:next w:val="Standard"/>
    <w:link w:val="ZitatZchn"/>
    <w:uiPriority w:val="29"/>
    <w:qFormat/>
    <w:rsid w:val="00205D4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205D41"/>
    <w:pPr>
      <w:ind w:left="720"/>
      <w:contextualSpacing/>
    </w:pPr>
  </w:style>
  <w:style w:type="paragraph" w:styleId="KeinLeerraum">
    <w:name w:val="No Spacing"/>
    <w:uiPriority w:val="1"/>
    <w:qFormat/>
    <w:rsid w:val="00205D41"/>
    <w:rPr>
      <w:rFonts w:cs="Calibri"/>
      <w:lang w:val="en-GB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qFormat/>
    <w:rsid w:val="00205D41"/>
    <w:pPr>
      <w:spacing w:after="0" w:line="240" w:lineRule="auto"/>
    </w:pPr>
    <w:rPr>
      <w:rFonts w:ascii="Consolas" w:hAnsi="Consolas"/>
      <w:sz w:val="20"/>
      <w:szCs w:val="20"/>
    </w:rPr>
  </w:style>
  <w:style w:type="paragraph" w:styleId="HTMLAdresse">
    <w:name w:val="HTML Address"/>
    <w:basedOn w:val="Standard"/>
    <w:link w:val="HTMLAdresseZchn"/>
    <w:uiPriority w:val="99"/>
    <w:semiHidden/>
    <w:unhideWhenUsed/>
    <w:qFormat/>
    <w:rsid w:val="00205D41"/>
    <w:pPr>
      <w:spacing w:after="0" w:line="240" w:lineRule="auto"/>
    </w:pPr>
    <w:rPr>
      <w:i/>
      <w:iCs/>
    </w:rPr>
  </w:style>
  <w:style w:type="paragraph" w:styleId="StandardWeb">
    <w:name w:val="Normal (Web)"/>
    <w:basedOn w:val="Standard"/>
    <w:uiPriority w:val="99"/>
    <w:unhideWhenUsed/>
    <w:qFormat/>
    <w:rsid w:val="00205D41"/>
    <w:rPr>
      <w:rFonts w:ascii="Times New Roman" w:hAnsi="Times New Roman" w:cs="Times New Roman"/>
      <w:sz w:val="24"/>
      <w:szCs w:val="24"/>
    </w:rPr>
  </w:style>
  <w:style w:type="paragraph" w:styleId="NurText">
    <w:name w:val="Plain Text"/>
    <w:basedOn w:val="Standard"/>
    <w:link w:val="NurTextZchn"/>
    <w:uiPriority w:val="99"/>
    <w:semiHidden/>
    <w:unhideWhenUsed/>
    <w:qFormat/>
    <w:rsid w:val="00205D41"/>
    <w:pPr>
      <w:spacing w:after="0" w:line="240" w:lineRule="auto"/>
    </w:pPr>
    <w:rPr>
      <w:rFonts w:ascii="Consolas" w:hAnsi="Consolas"/>
      <w:sz w:val="21"/>
      <w:szCs w:val="21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qFormat/>
    <w:rsid w:val="00205D41"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Blocktext">
    <w:name w:val="Block Text"/>
    <w:basedOn w:val="Standard"/>
    <w:uiPriority w:val="99"/>
    <w:semiHidden/>
    <w:unhideWhenUsed/>
    <w:qFormat/>
    <w:rsid w:val="00205D41"/>
    <w:pPr>
      <w:pBdr>
        <w:top w:val="single" w:sz="2" w:space="10" w:color="4472C4"/>
        <w:left w:val="single" w:sz="2" w:space="10" w:color="4472C4"/>
        <w:bottom w:val="single" w:sz="2" w:space="10" w:color="4472C4"/>
        <w:right w:val="single" w:sz="2" w:space="10" w:color="4472C4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Textkrper-Einzug3">
    <w:name w:val="Body Text Indent 3"/>
    <w:basedOn w:val="Standard"/>
    <w:uiPriority w:val="99"/>
    <w:semiHidden/>
    <w:unhideWhenUsed/>
    <w:qFormat/>
    <w:rsid w:val="00205D41"/>
    <w:pPr>
      <w:spacing w:after="120"/>
      <w:ind w:left="283"/>
    </w:pPr>
    <w:rPr>
      <w:sz w:val="16"/>
      <w:szCs w:val="16"/>
    </w:rPr>
  </w:style>
  <w:style w:type="paragraph" w:styleId="Textkrper-Einzug2">
    <w:name w:val="Body Text Indent 2"/>
    <w:basedOn w:val="Standard"/>
    <w:uiPriority w:val="99"/>
    <w:semiHidden/>
    <w:unhideWhenUsed/>
    <w:qFormat/>
    <w:rsid w:val="00205D41"/>
    <w:pPr>
      <w:spacing w:after="120" w:line="480" w:lineRule="auto"/>
      <w:ind w:left="283"/>
    </w:pPr>
  </w:style>
  <w:style w:type="paragraph" w:styleId="Textkrper3">
    <w:name w:val="Body Text 3"/>
    <w:basedOn w:val="Standard"/>
    <w:link w:val="Textkrper3Zchn"/>
    <w:uiPriority w:val="99"/>
    <w:semiHidden/>
    <w:unhideWhenUsed/>
    <w:qFormat/>
    <w:rsid w:val="00205D41"/>
    <w:pPr>
      <w:spacing w:after="120"/>
    </w:pPr>
    <w:rPr>
      <w:sz w:val="16"/>
      <w:szCs w:val="16"/>
    </w:rPr>
  </w:style>
  <w:style w:type="paragraph" w:styleId="Textkrper2">
    <w:name w:val="Body Text 2"/>
    <w:basedOn w:val="Standard"/>
    <w:link w:val="Textkrper2Zchn"/>
    <w:uiPriority w:val="99"/>
    <w:semiHidden/>
    <w:unhideWhenUsed/>
    <w:qFormat/>
    <w:rsid w:val="00205D41"/>
    <w:pPr>
      <w:spacing w:after="120" w:line="480" w:lineRule="auto"/>
    </w:pPr>
  </w:style>
  <w:style w:type="paragraph" w:styleId="Fu-Endnotenberschrift">
    <w:name w:val="Note Heading"/>
    <w:basedOn w:val="Standard"/>
    <w:next w:val="Standard"/>
    <w:uiPriority w:val="99"/>
    <w:semiHidden/>
    <w:unhideWhenUsed/>
    <w:qFormat/>
    <w:rsid w:val="00205D41"/>
    <w:pPr>
      <w:spacing w:after="0" w:line="240" w:lineRule="auto"/>
    </w:pPr>
  </w:style>
  <w:style w:type="paragraph" w:styleId="Textkrper-Zeileneinzug">
    <w:name w:val="Body Text Indent"/>
    <w:basedOn w:val="Textkrper"/>
    <w:uiPriority w:val="99"/>
    <w:semiHidden/>
    <w:unhideWhenUsed/>
    <w:qFormat/>
    <w:rsid w:val="00205D41"/>
    <w:pPr>
      <w:spacing w:after="160"/>
      <w:ind w:firstLine="360"/>
    </w:pPr>
  </w:style>
  <w:style w:type="paragraph" w:styleId="Textkrper-Erstzeileneinzug2">
    <w:name w:val="Body Text First Indent 2"/>
    <w:basedOn w:val="Textkrper-Zeileneinzug"/>
    <w:uiPriority w:val="99"/>
    <w:semiHidden/>
    <w:unhideWhenUsed/>
    <w:qFormat/>
    <w:rsid w:val="00205D41"/>
    <w:pPr>
      <w:ind w:left="360"/>
    </w:pPr>
  </w:style>
  <w:style w:type="paragraph" w:styleId="Datum">
    <w:name w:val="Date"/>
    <w:basedOn w:val="Standard"/>
    <w:next w:val="Standard"/>
    <w:link w:val="DatumZchn"/>
    <w:uiPriority w:val="99"/>
    <w:semiHidden/>
    <w:unhideWhenUsed/>
    <w:qFormat/>
    <w:rsid w:val="00205D41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205D41"/>
  </w:style>
  <w:style w:type="paragraph" w:styleId="Untertitel">
    <w:name w:val="Subtitle"/>
    <w:basedOn w:val="Standard"/>
    <w:next w:val="Standard"/>
    <w:link w:val="UntertitelZchn"/>
    <w:uiPriority w:val="11"/>
    <w:qFormat/>
    <w:rsid w:val="00205D41"/>
    <w:rPr>
      <w:rFonts w:eastAsiaTheme="minorEastAsia" w:cstheme="minorBidi"/>
      <w:color w:val="5A5A5A" w:themeColor="text1" w:themeTint="A5"/>
      <w:spacing w:val="15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qFormat/>
    <w:rsid w:val="00205D41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Listenfortsetzung5">
    <w:name w:val="List Continue 5"/>
    <w:basedOn w:val="Standard"/>
    <w:uiPriority w:val="99"/>
    <w:semiHidden/>
    <w:unhideWhenUsed/>
    <w:qFormat/>
    <w:rsid w:val="00205D41"/>
    <w:pPr>
      <w:spacing w:after="120"/>
      <w:ind w:left="1415"/>
      <w:contextualSpacing/>
    </w:pPr>
  </w:style>
  <w:style w:type="paragraph" w:styleId="Listenfortsetzung4">
    <w:name w:val="List Continue 4"/>
    <w:basedOn w:val="Standard"/>
    <w:uiPriority w:val="99"/>
    <w:semiHidden/>
    <w:unhideWhenUsed/>
    <w:qFormat/>
    <w:rsid w:val="00205D41"/>
    <w:pPr>
      <w:spacing w:after="120"/>
      <w:ind w:left="1132"/>
      <w:contextualSpacing/>
    </w:pPr>
  </w:style>
  <w:style w:type="paragraph" w:styleId="Listenfortsetzung3">
    <w:name w:val="List Continue 3"/>
    <w:basedOn w:val="Standard"/>
    <w:uiPriority w:val="99"/>
    <w:semiHidden/>
    <w:unhideWhenUsed/>
    <w:qFormat/>
    <w:rsid w:val="00205D41"/>
    <w:pPr>
      <w:spacing w:after="120"/>
      <w:ind w:left="849"/>
      <w:contextualSpacing/>
    </w:pPr>
  </w:style>
  <w:style w:type="paragraph" w:styleId="Listenfortsetzung2">
    <w:name w:val="List Continue 2"/>
    <w:basedOn w:val="Standard"/>
    <w:uiPriority w:val="99"/>
    <w:semiHidden/>
    <w:unhideWhenUsed/>
    <w:qFormat/>
    <w:rsid w:val="00205D41"/>
    <w:pPr>
      <w:spacing w:after="120"/>
      <w:ind w:left="566"/>
      <w:contextualSpacing/>
    </w:pPr>
  </w:style>
  <w:style w:type="paragraph" w:styleId="Listenfortsetzung">
    <w:name w:val="List Continue"/>
    <w:basedOn w:val="Standard"/>
    <w:uiPriority w:val="99"/>
    <w:semiHidden/>
    <w:unhideWhenUsed/>
    <w:qFormat/>
    <w:rsid w:val="00205D41"/>
    <w:pPr>
      <w:spacing w:after="120"/>
      <w:ind w:left="283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rsid w:val="00205D41"/>
    <w:pPr>
      <w:spacing w:after="0" w:line="240" w:lineRule="auto"/>
      <w:ind w:left="4252"/>
    </w:pPr>
  </w:style>
  <w:style w:type="paragraph" w:styleId="Gruformel">
    <w:name w:val="Closing"/>
    <w:basedOn w:val="Standard"/>
    <w:link w:val="GruformelZchn"/>
    <w:uiPriority w:val="99"/>
    <w:semiHidden/>
    <w:unhideWhenUsed/>
    <w:qFormat/>
    <w:rsid w:val="00205D41"/>
    <w:pPr>
      <w:spacing w:after="0" w:line="240" w:lineRule="auto"/>
      <w:ind w:left="4252"/>
    </w:pPr>
  </w:style>
  <w:style w:type="paragraph" w:styleId="Titel">
    <w:name w:val="Title"/>
    <w:basedOn w:val="Standard"/>
    <w:next w:val="Standard"/>
    <w:link w:val="TitelZchn"/>
    <w:uiPriority w:val="10"/>
    <w:qFormat/>
    <w:rsid w:val="00205D4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Listennummer5">
    <w:name w:val="List Number 5"/>
    <w:basedOn w:val="Standard"/>
    <w:uiPriority w:val="99"/>
    <w:semiHidden/>
    <w:unhideWhenUsed/>
    <w:qFormat/>
    <w:rsid w:val="00205D41"/>
    <w:pPr>
      <w:numPr>
        <w:numId w:val="1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qFormat/>
    <w:rsid w:val="00205D41"/>
    <w:pPr>
      <w:numPr>
        <w:numId w:val="2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qFormat/>
    <w:rsid w:val="00205D41"/>
    <w:pPr>
      <w:numPr>
        <w:numId w:val="3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qFormat/>
    <w:rsid w:val="00205D41"/>
    <w:pPr>
      <w:numPr>
        <w:numId w:val="4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qFormat/>
    <w:rsid w:val="00205D41"/>
    <w:pPr>
      <w:numPr>
        <w:numId w:val="5"/>
      </w:numPr>
      <w:ind w:left="1132" w:hanging="283"/>
      <w:contextualSpacing/>
    </w:pPr>
  </w:style>
  <w:style w:type="paragraph" w:styleId="Aufzhlungszeichen4">
    <w:name w:val="List Bullet 4"/>
    <w:basedOn w:val="Standard"/>
    <w:uiPriority w:val="99"/>
    <w:semiHidden/>
    <w:unhideWhenUsed/>
    <w:qFormat/>
    <w:rsid w:val="00205D41"/>
    <w:pPr>
      <w:numPr>
        <w:numId w:val="6"/>
      </w:numPr>
      <w:ind w:left="849" w:hanging="283"/>
      <w:contextualSpacing/>
    </w:pPr>
  </w:style>
  <w:style w:type="paragraph" w:styleId="Aufzhlungszeichen3">
    <w:name w:val="List Bullet 3"/>
    <w:basedOn w:val="Standard"/>
    <w:uiPriority w:val="99"/>
    <w:semiHidden/>
    <w:unhideWhenUsed/>
    <w:qFormat/>
    <w:rsid w:val="00205D41"/>
    <w:pPr>
      <w:numPr>
        <w:numId w:val="7"/>
      </w:numPr>
      <w:ind w:left="566" w:hanging="283"/>
      <w:contextualSpacing/>
    </w:pPr>
  </w:style>
  <w:style w:type="paragraph" w:styleId="Aufzhlungszeichen2">
    <w:name w:val="List Bullet 2"/>
    <w:basedOn w:val="Standard"/>
    <w:uiPriority w:val="99"/>
    <w:semiHidden/>
    <w:unhideWhenUsed/>
    <w:qFormat/>
    <w:rsid w:val="00205D41"/>
    <w:pPr>
      <w:numPr>
        <w:numId w:val="8"/>
      </w:numPr>
      <w:contextualSpacing/>
    </w:pPr>
  </w:style>
  <w:style w:type="paragraph" w:styleId="Listennummer">
    <w:name w:val="List Number"/>
    <w:basedOn w:val="Standard"/>
    <w:uiPriority w:val="99"/>
    <w:semiHidden/>
    <w:unhideWhenUsed/>
    <w:qFormat/>
    <w:rsid w:val="00205D41"/>
    <w:pPr>
      <w:numPr>
        <w:numId w:val="9"/>
      </w:numPr>
      <w:contextualSpacing/>
    </w:pPr>
  </w:style>
  <w:style w:type="paragraph" w:styleId="Aufzhlungszeichen">
    <w:name w:val="List Bullet"/>
    <w:basedOn w:val="Standard"/>
    <w:uiPriority w:val="99"/>
    <w:semiHidden/>
    <w:unhideWhenUsed/>
    <w:qFormat/>
    <w:rsid w:val="00205D41"/>
    <w:pPr>
      <w:numPr>
        <w:numId w:val="10"/>
      </w:numPr>
      <w:contextualSpacing/>
    </w:pPr>
  </w:style>
  <w:style w:type="paragraph" w:styleId="RGV-berschrift">
    <w:name w:val="toa heading"/>
    <w:basedOn w:val="Standard"/>
    <w:next w:val="Standard"/>
    <w:uiPriority w:val="99"/>
    <w:semiHidden/>
    <w:unhideWhenUsed/>
    <w:qFormat/>
    <w:rsid w:val="00205D4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krotext">
    <w:name w:val="macro"/>
    <w:link w:val="MakrotextZchn"/>
    <w:uiPriority w:val="99"/>
    <w:semiHidden/>
    <w:unhideWhenUsed/>
    <w:qFormat/>
    <w:rsid w:val="00205D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alibri"/>
      <w:sz w:val="20"/>
      <w:szCs w:val="20"/>
      <w:lang w:val="en-GB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qFormat/>
    <w:rsid w:val="00205D41"/>
    <w:pPr>
      <w:spacing w:after="0"/>
      <w:ind w:left="220" w:hanging="220"/>
    </w:pPr>
  </w:style>
  <w:style w:type="paragraph" w:styleId="Endnotentext">
    <w:name w:val="endnote text"/>
    <w:basedOn w:val="Standard"/>
    <w:link w:val="EndnotentextZchn"/>
    <w:uiPriority w:val="99"/>
    <w:semiHidden/>
    <w:unhideWhenUsed/>
    <w:rsid w:val="00205D41"/>
    <w:pPr>
      <w:spacing w:after="0" w:line="240" w:lineRule="auto"/>
    </w:pPr>
    <w:rPr>
      <w:sz w:val="20"/>
      <w:szCs w:val="20"/>
    </w:rPr>
  </w:style>
  <w:style w:type="paragraph" w:styleId="Umschlagabsenderadresse">
    <w:name w:val="envelope return"/>
    <w:basedOn w:val="Standard"/>
    <w:uiPriority w:val="99"/>
    <w:semiHidden/>
    <w:unhideWhenUsed/>
    <w:qFormat/>
    <w:rsid w:val="00205D4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Umschlagadresse">
    <w:name w:val="envelope address"/>
    <w:basedOn w:val="Standard"/>
    <w:uiPriority w:val="99"/>
    <w:semiHidden/>
    <w:unhideWhenUsed/>
    <w:qFormat/>
    <w:rsid w:val="00205D41"/>
    <w:pPr>
      <w:spacing w:after="0" w:line="240" w:lineRule="auto"/>
      <w:ind w:left="1"/>
    </w:pPr>
    <w:rPr>
      <w:rFonts w:asciiTheme="majorHAnsi" w:eastAsiaTheme="majorEastAsia" w:hAnsiTheme="majorHAnsi" w:cstheme="majorBidi"/>
      <w:sz w:val="24"/>
      <w:szCs w:val="24"/>
    </w:rPr>
  </w:style>
  <w:style w:type="paragraph" w:styleId="Abbildungsverzeichnis">
    <w:name w:val="table of figures"/>
    <w:basedOn w:val="Standard"/>
    <w:next w:val="Standard"/>
    <w:uiPriority w:val="99"/>
    <w:semiHidden/>
    <w:unhideWhenUsed/>
    <w:qFormat/>
    <w:rsid w:val="00205D41"/>
    <w:pPr>
      <w:spacing w:after="0"/>
    </w:pPr>
  </w:style>
  <w:style w:type="paragraph" w:styleId="Index1">
    <w:name w:val="index 1"/>
    <w:basedOn w:val="Standard"/>
    <w:next w:val="Standard"/>
    <w:uiPriority w:val="99"/>
    <w:semiHidden/>
    <w:unhideWhenUsed/>
    <w:qFormat/>
    <w:rsid w:val="00205D41"/>
    <w:pPr>
      <w:spacing w:after="0" w:line="240" w:lineRule="auto"/>
      <w:ind w:left="220" w:hanging="220"/>
    </w:pPr>
  </w:style>
  <w:style w:type="paragraph" w:styleId="Indexberschrift">
    <w:name w:val="index heading"/>
    <w:basedOn w:val="Standard"/>
    <w:next w:val="Index1"/>
    <w:uiPriority w:val="99"/>
    <w:semiHidden/>
    <w:unhideWhenUsed/>
    <w:qFormat/>
    <w:rsid w:val="00205D41"/>
    <w:rPr>
      <w:rFonts w:asciiTheme="majorHAnsi" w:eastAsiaTheme="majorEastAsia" w:hAnsiTheme="majorHAnsi" w:cstheme="majorBidi"/>
      <w:b/>
      <w:bCs/>
    </w:rPr>
  </w:style>
  <w:style w:type="paragraph" w:styleId="Funotentext">
    <w:name w:val="footnote text"/>
    <w:basedOn w:val="Standard"/>
    <w:link w:val="FunotentextZchn"/>
    <w:uiPriority w:val="99"/>
    <w:unhideWhenUsed/>
    <w:rsid w:val="00205D41"/>
    <w:pPr>
      <w:spacing w:after="0" w:line="240" w:lineRule="auto"/>
    </w:pPr>
    <w:rPr>
      <w:sz w:val="20"/>
      <w:szCs w:val="20"/>
    </w:rPr>
  </w:style>
  <w:style w:type="paragraph" w:styleId="Standardeinzug">
    <w:name w:val="Normal Indent"/>
    <w:basedOn w:val="Standard"/>
    <w:uiPriority w:val="99"/>
    <w:semiHidden/>
    <w:unhideWhenUsed/>
    <w:qFormat/>
    <w:rsid w:val="00205D41"/>
    <w:pPr>
      <w:ind w:left="708"/>
    </w:pPr>
  </w:style>
  <w:style w:type="paragraph" w:styleId="Verzeichnis9">
    <w:name w:val="toc 9"/>
    <w:basedOn w:val="Standard"/>
    <w:next w:val="Standard"/>
    <w:uiPriority w:val="39"/>
    <w:semiHidden/>
    <w:unhideWhenUsed/>
    <w:rsid w:val="00205D41"/>
    <w:pPr>
      <w:spacing w:after="100"/>
      <w:ind w:left="1760"/>
    </w:pPr>
  </w:style>
  <w:style w:type="paragraph" w:styleId="Verzeichnis8">
    <w:name w:val="toc 8"/>
    <w:basedOn w:val="Standard"/>
    <w:next w:val="Standard"/>
    <w:uiPriority w:val="39"/>
    <w:semiHidden/>
    <w:unhideWhenUsed/>
    <w:rsid w:val="00205D41"/>
    <w:pPr>
      <w:spacing w:after="100"/>
      <w:ind w:left="1540"/>
    </w:pPr>
  </w:style>
  <w:style w:type="paragraph" w:styleId="Verzeichnis7">
    <w:name w:val="toc 7"/>
    <w:basedOn w:val="Standard"/>
    <w:next w:val="Standard"/>
    <w:uiPriority w:val="39"/>
    <w:semiHidden/>
    <w:unhideWhenUsed/>
    <w:rsid w:val="00205D41"/>
    <w:pPr>
      <w:spacing w:after="100"/>
      <w:ind w:left="1320"/>
    </w:pPr>
  </w:style>
  <w:style w:type="paragraph" w:styleId="Verzeichnis6">
    <w:name w:val="toc 6"/>
    <w:basedOn w:val="Standard"/>
    <w:next w:val="Standard"/>
    <w:uiPriority w:val="39"/>
    <w:semiHidden/>
    <w:unhideWhenUsed/>
    <w:rsid w:val="00205D41"/>
    <w:pPr>
      <w:spacing w:after="100"/>
      <w:ind w:left="1100"/>
    </w:pPr>
  </w:style>
  <w:style w:type="paragraph" w:styleId="Verzeichnis5">
    <w:name w:val="toc 5"/>
    <w:basedOn w:val="Standard"/>
    <w:next w:val="Standard"/>
    <w:uiPriority w:val="39"/>
    <w:semiHidden/>
    <w:unhideWhenUsed/>
    <w:rsid w:val="00205D41"/>
    <w:pPr>
      <w:spacing w:after="100"/>
      <w:ind w:left="880"/>
    </w:pPr>
  </w:style>
  <w:style w:type="paragraph" w:styleId="Verzeichnis4">
    <w:name w:val="toc 4"/>
    <w:basedOn w:val="Standard"/>
    <w:next w:val="Standard"/>
    <w:uiPriority w:val="39"/>
    <w:semiHidden/>
    <w:unhideWhenUsed/>
    <w:rsid w:val="00205D41"/>
    <w:pPr>
      <w:spacing w:after="100"/>
      <w:ind w:left="660"/>
    </w:pPr>
  </w:style>
  <w:style w:type="paragraph" w:styleId="Verzeichnis3">
    <w:name w:val="toc 3"/>
    <w:basedOn w:val="Standard"/>
    <w:next w:val="Standard"/>
    <w:uiPriority w:val="39"/>
    <w:semiHidden/>
    <w:unhideWhenUsed/>
    <w:rsid w:val="00205D41"/>
    <w:pPr>
      <w:spacing w:after="100"/>
      <w:ind w:left="440"/>
    </w:pPr>
  </w:style>
  <w:style w:type="paragraph" w:styleId="Verzeichnis2">
    <w:name w:val="toc 2"/>
    <w:basedOn w:val="Standard"/>
    <w:next w:val="Standard"/>
    <w:uiPriority w:val="39"/>
    <w:semiHidden/>
    <w:unhideWhenUsed/>
    <w:rsid w:val="00205D41"/>
    <w:pPr>
      <w:spacing w:after="100"/>
      <w:ind w:left="220"/>
    </w:pPr>
  </w:style>
  <w:style w:type="paragraph" w:styleId="Verzeichnis1">
    <w:name w:val="toc 1"/>
    <w:basedOn w:val="Standard"/>
    <w:next w:val="Standard"/>
    <w:uiPriority w:val="39"/>
    <w:semiHidden/>
    <w:unhideWhenUsed/>
    <w:rsid w:val="00205D41"/>
    <w:pPr>
      <w:spacing w:after="100"/>
    </w:pPr>
  </w:style>
  <w:style w:type="paragraph" w:styleId="Index9">
    <w:name w:val="index 9"/>
    <w:basedOn w:val="Standard"/>
    <w:next w:val="Standard"/>
    <w:uiPriority w:val="99"/>
    <w:semiHidden/>
    <w:unhideWhenUsed/>
    <w:qFormat/>
    <w:rsid w:val="00205D41"/>
    <w:pPr>
      <w:spacing w:after="0" w:line="240" w:lineRule="auto"/>
      <w:ind w:left="1980" w:hanging="220"/>
    </w:pPr>
  </w:style>
  <w:style w:type="paragraph" w:styleId="Index8">
    <w:name w:val="index 8"/>
    <w:basedOn w:val="Standard"/>
    <w:next w:val="Standard"/>
    <w:uiPriority w:val="99"/>
    <w:semiHidden/>
    <w:unhideWhenUsed/>
    <w:qFormat/>
    <w:rsid w:val="00205D41"/>
    <w:pPr>
      <w:spacing w:after="0" w:line="240" w:lineRule="auto"/>
      <w:ind w:left="1760" w:hanging="220"/>
    </w:pPr>
  </w:style>
  <w:style w:type="paragraph" w:styleId="Index7">
    <w:name w:val="index 7"/>
    <w:basedOn w:val="Standard"/>
    <w:next w:val="Standard"/>
    <w:uiPriority w:val="99"/>
    <w:semiHidden/>
    <w:unhideWhenUsed/>
    <w:qFormat/>
    <w:rsid w:val="00205D41"/>
    <w:pPr>
      <w:spacing w:after="0" w:line="240" w:lineRule="auto"/>
      <w:ind w:left="1540" w:hanging="220"/>
    </w:pPr>
  </w:style>
  <w:style w:type="paragraph" w:styleId="Index6">
    <w:name w:val="index 6"/>
    <w:basedOn w:val="Standard"/>
    <w:next w:val="Standard"/>
    <w:uiPriority w:val="99"/>
    <w:semiHidden/>
    <w:unhideWhenUsed/>
    <w:qFormat/>
    <w:rsid w:val="00205D41"/>
    <w:pPr>
      <w:spacing w:after="0" w:line="240" w:lineRule="auto"/>
      <w:ind w:left="1320" w:hanging="220"/>
    </w:pPr>
  </w:style>
  <w:style w:type="paragraph" w:styleId="Index5">
    <w:name w:val="index 5"/>
    <w:basedOn w:val="Standard"/>
    <w:next w:val="Standard"/>
    <w:uiPriority w:val="99"/>
    <w:semiHidden/>
    <w:unhideWhenUsed/>
    <w:qFormat/>
    <w:rsid w:val="00205D41"/>
    <w:pPr>
      <w:spacing w:after="0" w:line="240" w:lineRule="auto"/>
      <w:ind w:left="1100" w:hanging="220"/>
    </w:pPr>
  </w:style>
  <w:style w:type="paragraph" w:styleId="Index4">
    <w:name w:val="index 4"/>
    <w:basedOn w:val="Standard"/>
    <w:next w:val="Standard"/>
    <w:uiPriority w:val="99"/>
    <w:semiHidden/>
    <w:unhideWhenUsed/>
    <w:qFormat/>
    <w:rsid w:val="00205D41"/>
    <w:pPr>
      <w:spacing w:after="0" w:line="240" w:lineRule="auto"/>
      <w:ind w:left="880" w:hanging="220"/>
    </w:pPr>
  </w:style>
  <w:style w:type="paragraph" w:styleId="Index3">
    <w:name w:val="index 3"/>
    <w:basedOn w:val="Standard"/>
    <w:next w:val="Standard"/>
    <w:uiPriority w:val="99"/>
    <w:semiHidden/>
    <w:unhideWhenUsed/>
    <w:qFormat/>
    <w:rsid w:val="00205D41"/>
    <w:pPr>
      <w:spacing w:after="0" w:line="240" w:lineRule="auto"/>
      <w:ind w:left="660" w:hanging="220"/>
    </w:pPr>
  </w:style>
  <w:style w:type="paragraph" w:styleId="Index2">
    <w:name w:val="index 2"/>
    <w:basedOn w:val="Standard"/>
    <w:next w:val="Standard"/>
    <w:uiPriority w:val="99"/>
    <w:semiHidden/>
    <w:unhideWhenUsed/>
    <w:qFormat/>
    <w:rsid w:val="00205D41"/>
    <w:pPr>
      <w:spacing w:after="0" w:line="240" w:lineRule="auto"/>
      <w:ind w:left="440" w:hanging="220"/>
    </w:pPr>
  </w:style>
  <w:style w:type="paragraph" w:styleId="berarbeitung">
    <w:name w:val="Revision"/>
    <w:uiPriority w:val="99"/>
    <w:semiHidden/>
    <w:qFormat/>
    <w:rsid w:val="00205D41"/>
    <w:rPr>
      <w:rFonts w:cs="Calibri"/>
      <w:lang w:val="en-GB"/>
    </w:rPr>
  </w:style>
  <w:style w:type="table" w:styleId="Tabellenraster">
    <w:name w:val="Table Grid"/>
    <w:basedOn w:val="NormaleTabelle"/>
    <w:uiPriority w:val="39"/>
    <w:rsid w:val="00205D41"/>
    <w:rPr>
      <w:sz w:val="24"/>
      <w:szCs w:val="24"/>
      <w:lang w:val="en-US"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MittlereListe1-Akzent1">
    <w:name w:val="Medium List 1 Accent 1"/>
    <w:basedOn w:val="NormaleTabelle"/>
    <w:uiPriority w:val="65"/>
    <w:semiHidden/>
    <w:unhideWhenUsed/>
    <w:rsid w:val="00205D41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one" w:sz="4" w:space="0" w:color="000000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0DBF0"/>
      </w:tcPr>
    </w:tblStylePr>
    <w:tblStylePr w:type="band1Horz">
      <w:tblPr/>
      <w:tcPr>
        <w:shd w:val="clear" w:color="auto" w:fill="D0DBF0"/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rsid w:val="00205D41"/>
    <w:tblPr>
      <w:tblStyleRowBandSize w:val="1"/>
      <w:tblStyleColBandSize w:val="1"/>
      <w:tblBorders>
        <w:top w:val="single" w:sz="18" w:space="0" w:color="000000"/>
        <w:bottom w:val="single" w:sz="1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one" w:sz="4" w:space="0" w:color="000000"/>
          <w:bottom w:val="single" w:sz="18" w:space="0" w:color="auto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4472C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single" w:sz="6" w:space="0" w:color="auto"/>
          <w:left w:val="none" w:sz="4" w:space="0" w:color="000000"/>
          <w:bottom w:val="single" w:sz="18" w:space="0" w:color="auto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FFFFFF"/>
      </w:tcPr>
    </w:tblStylePr>
    <w:tblStylePr w:type="firstCol">
      <w:rPr>
        <w:b/>
        <w:bCs/>
        <w:color w:val="FFFFFF" w:themeColor="background1"/>
      </w:rPr>
      <w:tblPr/>
      <w:tcPr>
        <w:tcBorders>
          <w:top w:val="none" w:sz="4" w:space="0" w:color="000000"/>
          <w:left w:val="none" w:sz="4" w:space="0" w:color="000000"/>
          <w:bottom w:val="single" w:sz="18" w:space="0" w:color="auto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4472C4"/>
      </w:tcPr>
    </w:tblStylePr>
    <w:tblStylePr w:type="lastCol">
      <w:rPr>
        <w:b/>
        <w:bCs/>
        <w:color w:val="FFFFFF" w:themeColor="background1"/>
      </w:rPr>
      <w:tblPr/>
      <w:tcPr>
        <w:tcBorders>
          <w:left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4472C4"/>
      </w:tcPr>
    </w:tblStylePr>
    <w:tblStylePr w:type="band1Vert">
      <w:tblPr/>
      <w:tcPr>
        <w:tcBorders>
          <w:left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one" w:sz="4" w:space="0" w:color="000000"/>
          <w:bottom w:val="single" w:sz="18" w:space="0" w:color="auto"/>
          <w:right w:val="none" w:sz="4" w:space="0" w:color="000000"/>
          <w:insideH w:val="none" w:sz="4" w:space="0" w:color="000000"/>
          <w:insideV w:val="none" w:sz="4" w:space="0" w:color="000000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one" w:sz="4" w:space="0" w:color="000000"/>
          <w:bottom w:val="single" w:sz="18" w:space="0" w:color="auto"/>
          <w:right w:val="none" w:sz="4" w:space="0" w:color="000000"/>
          <w:insideH w:val="none" w:sz="4" w:space="0" w:color="000000"/>
          <w:insideV w:val="none" w:sz="4" w:space="0" w:color="000000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rsid w:val="00205D41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one" w:sz="4" w:space="0" w:color="000000"/>
          <w:insideV w:val="none" w:sz="4" w:space="0" w:color="000000"/>
        </w:tcBorders>
        <w:shd w:val="clear" w:color="auto" w:fill="4472C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one" w:sz="4" w:space="0" w:color="000000"/>
          <w:insideV w:val="non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/>
      </w:tcPr>
    </w:tblStylePr>
    <w:tblStylePr w:type="band1Horz">
      <w:tblPr/>
      <w:tcPr>
        <w:tcBorders>
          <w:insideH w:val="none" w:sz="4" w:space="0" w:color="000000"/>
          <w:insideV w:val="none" w:sz="4" w:space="0" w:color="000000"/>
        </w:tcBorders>
        <w:shd w:val="clear" w:color="auto" w:fill="D0DBF0"/>
      </w:tcPr>
    </w:tblStylePr>
    <w:tblStylePr w:type="band2Horz">
      <w:tblPr/>
      <w:tcPr>
        <w:tcBorders>
          <w:insideH w:val="none" w:sz="4" w:space="0" w:color="000000"/>
          <w:insideV w:val="none" w:sz="4" w:space="0" w:color="000000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rsid w:val="00205D4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one" w:sz="4" w:space="0" w:color="000000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one" w:sz="4" w:space="0" w:color="000000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0DBF0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0DBF0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rsid w:val="00205D4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sid w:val="00205D41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one" w:sz="4" w:space="0" w:color="000000"/>
          <w:bottom w:val="single" w:sz="8" w:space="0" w:color="4F81BD" w:themeColor="accent1"/>
          <w:right w:val="none" w:sz="4" w:space="0" w:color="000000"/>
          <w:insideH w:val="none" w:sz="4" w:space="0" w:color="000000"/>
          <w:insideV w:val="none" w:sz="4" w:space="0" w:color="000000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one" w:sz="4" w:space="0" w:color="000000"/>
          <w:bottom w:val="single" w:sz="8" w:space="0" w:color="4F81BD" w:themeColor="accent1"/>
          <w:right w:val="none" w:sz="4" w:space="0" w:color="000000"/>
          <w:insideH w:val="none" w:sz="4" w:space="0" w:color="000000"/>
          <w:insideV w:val="non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D0DBF0"/>
      </w:tcPr>
    </w:tblStylePr>
    <w:tblStylePr w:type="band1Horz">
      <w:tblPr/>
      <w:tcPr>
        <w:tcBorders>
          <w:left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D0DBF0"/>
      </w:tcPr>
    </w:tblStylePr>
  </w:style>
  <w:style w:type="table" w:styleId="FarbigesRaster">
    <w:name w:val="Colorful Grid"/>
    <w:basedOn w:val="NormaleTabelle"/>
    <w:uiPriority w:val="73"/>
    <w:semiHidden/>
    <w:unhideWhenUsed/>
    <w:rsid w:val="00205D4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/>
      </w:tcPr>
    </w:tblStylePr>
    <w:tblStylePr w:type="firstCol">
      <w:rPr>
        <w:color w:val="FFFFFF" w:themeColor="background1"/>
      </w:rPr>
      <w:tblPr/>
      <w:tcPr>
        <w:shd w:val="clear" w:color="auto" w:fill="000000"/>
      </w:tcPr>
    </w:tblStylePr>
    <w:tblStylePr w:type="lastCol">
      <w:rPr>
        <w:color w:val="FFFFFF" w:themeColor="background1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FarbigeListe">
    <w:name w:val="Colorful List"/>
    <w:basedOn w:val="NormaleTabelle"/>
    <w:uiPriority w:val="72"/>
    <w:semiHidden/>
    <w:unhideWhenUsed/>
    <w:rsid w:val="00205D41"/>
    <w:rPr>
      <w:color w:val="000000" w:themeColor="text1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FarbigeSchattierung">
    <w:name w:val="Colorful Shading"/>
    <w:basedOn w:val="NormaleTabelle"/>
    <w:uiPriority w:val="71"/>
    <w:semiHidden/>
    <w:unhideWhenUsed/>
    <w:rsid w:val="00205D41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one" w:sz="4" w:space="0" w:color="000000"/>
          <w:left w:val="none" w:sz="4" w:space="0" w:color="000000"/>
          <w:bottom w:val="single" w:sz="24" w:space="0" w:color="C0504D" w:themeColor="accent2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FFFFFF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/>
      </w:tcPr>
    </w:tblStylePr>
    <w:tblStylePr w:type="firstCol">
      <w:rPr>
        <w:color w:val="FFFFFF" w:themeColor="background1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insideH w:val="single" w:sz="4" w:space="0" w:color="000000" w:themeColor="text1"/>
          <w:insideV w:val="none" w:sz="4" w:space="0" w:color="000000"/>
        </w:tcBorders>
        <w:shd w:val="clear" w:color="auto" w:fill="000000"/>
      </w:tcPr>
    </w:tblStylePr>
    <w:tblStylePr w:type="lastCol">
      <w:rPr>
        <w:color w:val="FFFFFF" w:themeColor="background1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unkleListe">
    <w:name w:val="Dark List"/>
    <w:basedOn w:val="NormaleTabelle"/>
    <w:uiPriority w:val="70"/>
    <w:semiHidden/>
    <w:unhideWhenUsed/>
    <w:rsid w:val="00205D41"/>
    <w:rPr>
      <w:color w:val="FFFFFF" w:themeColor="background1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one" w:sz="4" w:space="0" w:color="000000"/>
          <w:left w:val="none" w:sz="4" w:space="0" w:color="000000"/>
          <w:bottom w:val="single" w:sz="18" w:space="0" w:color="FFFFFF" w:themeColor="background1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 w:themeColor="background1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firstCol"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18" w:space="0" w:color="FFFFFF" w:themeColor="background1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lastCol">
      <w:tblPr/>
      <w:tcPr>
        <w:tcBorders>
          <w:top w:val="none" w:sz="4" w:space="0" w:color="000000"/>
          <w:left w:val="single" w:sz="18" w:space="0" w:color="FFFFFF" w:themeColor="background1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band1Vert"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band1Horz"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000000"/>
      </w:tcPr>
    </w:tblStylePr>
  </w:style>
  <w:style w:type="table" w:styleId="MittleresRaster3">
    <w:name w:val="Medium Grid 3"/>
    <w:basedOn w:val="NormaleTabelle"/>
    <w:uiPriority w:val="69"/>
    <w:semiHidden/>
    <w:unhideWhenUsed/>
    <w:rsid w:val="00205D4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/>
    </w:tcPr>
    <w:tblStylePr w:type="firstRow">
      <w:rPr>
        <w:b/>
        <w:bCs/>
        <w:i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one" w:sz="4" w:space="0" w:color="000000"/>
          <w:insideV w:val="single" w:sz="8" w:space="0" w:color="FFFFFF" w:themeColor="background1"/>
        </w:tcBorders>
        <w:shd w:val="clear" w:color="auto" w:fill="000000"/>
      </w:tcPr>
    </w:tblStylePr>
    <w:tblStylePr w:type="lastRow">
      <w:rPr>
        <w:b/>
        <w:bCs/>
        <w:i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one" w:sz="4" w:space="0" w:color="000000"/>
          <w:insideV w:val="single" w:sz="8" w:space="0" w:color="FFFFFF" w:themeColor="background1"/>
        </w:tcBorders>
        <w:shd w:val="clear" w:color="auto" w:fill="000000"/>
      </w:tcPr>
    </w:tblStylePr>
    <w:tblStylePr w:type="firstCol">
      <w:rPr>
        <w:b/>
        <w:bCs/>
        <w:i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lastCol">
      <w:rPr>
        <w:b/>
        <w:bCs/>
        <w:i w:val="0"/>
        <w:color w:val="FFFFFF" w:themeColor="background1"/>
      </w:rPr>
      <w:tblPr/>
      <w:tcPr>
        <w:tcBorders>
          <w:top w:val="none" w:sz="4" w:space="0" w:color="000000"/>
          <w:left w:val="single" w:sz="24" w:space="0" w:color="FFFFFF" w:themeColor="background1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one" w:sz="4" w:space="0" w:color="000000"/>
          <w:insideV w:val="none" w:sz="4" w:space="0" w:color="000000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/>
      </w:tcPr>
    </w:tblStylePr>
  </w:style>
  <w:style w:type="table" w:styleId="MittleresRaster2">
    <w:name w:val="Medium Grid 2"/>
    <w:basedOn w:val="NormaleTabelle"/>
    <w:uiPriority w:val="68"/>
    <w:semiHidden/>
    <w:unhideWhenUsed/>
    <w:rsid w:val="00205D4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/>
    </w:tcPr>
    <w:tblStylePr w:type="firstRow">
      <w:rPr>
        <w:b/>
        <w:bCs/>
        <w:color w:val="000000" w:themeColor="text1"/>
      </w:rPr>
      <w:tblPr/>
      <w:tcPr>
        <w:shd w:val="clear" w:color="auto" w:fill="E6E6E6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FFFFFF"/>
      </w:tcPr>
    </w:tblStylePr>
    <w:tblStylePr w:type="firstCol">
      <w:rPr>
        <w:b/>
        <w:bCs/>
        <w:color w:val="000000" w:themeColor="text1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FFFFFF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styleId="MittleresRaster1">
    <w:name w:val="Medium Grid 1"/>
    <w:basedOn w:val="NormaleTabelle"/>
    <w:uiPriority w:val="67"/>
    <w:semiHidden/>
    <w:unhideWhenUsed/>
    <w:rsid w:val="00205D4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MittlereListe2">
    <w:name w:val="Medium List 2"/>
    <w:basedOn w:val="NormaleTabelle"/>
    <w:uiPriority w:val="66"/>
    <w:semiHidden/>
    <w:unhideWhenUsed/>
    <w:rsid w:val="00205D4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one" w:sz="4" w:space="0" w:color="000000"/>
          <w:left w:val="none" w:sz="4" w:space="0" w:color="000000"/>
          <w:bottom w:val="single" w:sz="24" w:space="0" w:color="000000" w:themeColor="text1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 w:themeColor="text1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FFFFFF"/>
      </w:tcPr>
    </w:tblStylePr>
    <w:tblStylePr w:type="firstCol"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8" w:space="0" w:color="000000" w:themeColor="text1"/>
          <w:insideH w:val="none" w:sz="4" w:space="0" w:color="000000"/>
          <w:insideV w:val="none" w:sz="4" w:space="0" w:color="000000"/>
        </w:tcBorders>
        <w:shd w:val="clear" w:color="auto" w:fill="FFFFFF"/>
      </w:tcPr>
    </w:tblStylePr>
    <w:tblStylePr w:type="lastCol">
      <w:tblPr/>
      <w:tcPr>
        <w:tcBorders>
          <w:top w:val="none" w:sz="4" w:space="0" w:color="000000"/>
          <w:left w:val="single" w:sz="8" w:space="0" w:color="000000" w:themeColor="text1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FFFFFF"/>
      </w:tcPr>
    </w:tblStylePr>
    <w:tblStylePr w:type="band1Vert">
      <w:tblPr/>
      <w:tcPr>
        <w:tcBorders>
          <w:left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C0C0C0"/>
      </w:tcPr>
    </w:tblStylePr>
    <w:tblStylePr w:type="band1Horz">
      <w:tblPr/>
      <w:tcPr>
        <w:tcBorders>
          <w:top w:val="none" w:sz="4" w:space="0" w:color="000000"/>
          <w:bottom w:val="none" w:sz="4" w:space="0" w:color="000000"/>
          <w:insideH w:val="none" w:sz="4" w:space="0" w:color="000000"/>
          <w:insideV w:val="none" w:sz="4" w:space="0" w:color="000000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one" w:sz="4" w:space="0" w:color="000000"/>
        </w:tcBorders>
      </w:tcPr>
    </w:tblStylePr>
  </w:style>
  <w:style w:type="table" w:styleId="MittlereListe1">
    <w:name w:val="Medium List 1"/>
    <w:basedOn w:val="NormaleTabelle"/>
    <w:uiPriority w:val="65"/>
    <w:semiHidden/>
    <w:unhideWhenUsed/>
    <w:rsid w:val="00205D41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one" w:sz="4" w:space="0" w:color="000000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ittlereSchattierung2">
    <w:name w:val="Medium Shading 2"/>
    <w:basedOn w:val="NormaleTabelle"/>
    <w:uiPriority w:val="64"/>
    <w:semiHidden/>
    <w:unhideWhenUsed/>
    <w:rsid w:val="00205D41"/>
    <w:tblPr>
      <w:tblStyleRowBandSize w:val="1"/>
      <w:tblStyleColBandSize w:val="1"/>
      <w:tblBorders>
        <w:top w:val="single" w:sz="18" w:space="0" w:color="000000"/>
        <w:bottom w:val="single" w:sz="1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one" w:sz="4" w:space="0" w:color="000000"/>
          <w:bottom w:val="single" w:sz="18" w:space="0" w:color="auto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single" w:sz="6" w:space="0" w:color="auto"/>
          <w:left w:val="none" w:sz="4" w:space="0" w:color="000000"/>
          <w:bottom w:val="single" w:sz="18" w:space="0" w:color="auto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FFFFFF"/>
      </w:tcPr>
    </w:tblStylePr>
    <w:tblStylePr w:type="firstCol">
      <w:rPr>
        <w:b/>
        <w:bCs/>
        <w:color w:val="FFFFFF" w:themeColor="background1"/>
      </w:rPr>
      <w:tblPr/>
      <w:tcPr>
        <w:tcBorders>
          <w:top w:val="none" w:sz="4" w:space="0" w:color="000000"/>
          <w:left w:val="none" w:sz="4" w:space="0" w:color="000000"/>
          <w:bottom w:val="single" w:sz="18" w:space="0" w:color="auto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lastCol">
      <w:rPr>
        <w:b/>
        <w:bCs/>
        <w:color w:val="FFFFFF" w:themeColor="background1"/>
      </w:rPr>
      <w:tblPr/>
      <w:tcPr>
        <w:tcBorders>
          <w:left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band1Vert">
      <w:tblPr/>
      <w:tcPr>
        <w:tcBorders>
          <w:left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one" w:sz="4" w:space="0" w:color="000000"/>
          <w:bottom w:val="single" w:sz="18" w:space="0" w:color="auto"/>
          <w:right w:val="none" w:sz="4" w:space="0" w:color="000000"/>
          <w:insideH w:val="none" w:sz="4" w:space="0" w:color="000000"/>
          <w:insideV w:val="none" w:sz="4" w:space="0" w:color="000000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one" w:sz="4" w:space="0" w:color="000000"/>
          <w:bottom w:val="single" w:sz="18" w:space="0" w:color="auto"/>
          <w:right w:val="none" w:sz="4" w:space="0" w:color="000000"/>
          <w:insideH w:val="none" w:sz="4" w:space="0" w:color="000000"/>
          <w:insideV w:val="none" w:sz="4" w:space="0" w:color="000000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rsid w:val="00205D4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one" w:sz="4" w:space="0" w:color="000000"/>
          <w:insideV w:val="non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one" w:sz="4" w:space="0" w:color="000000"/>
          <w:insideV w:val="none" w:sz="4" w:space="0" w:color="000000"/>
        </w:tcBorders>
        <w:shd w:val="clear" w:color="auto" w:fill="C0C0C0"/>
      </w:tcPr>
    </w:tblStylePr>
    <w:tblStylePr w:type="band2Horz">
      <w:tblPr/>
      <w:tcPr>
        <w:tcBorders>
          <w:insideH w:val="none" w:sz="4" w:space="0" w:color="000000"/>
          <w:insideV w:val="none" w:sz="4" w:space="0" w:color="000000"/>
        </w:tcBorders>
      </w:tcPr>
    </w:tblStylePr>
  </w:style>
  <w:style w:type="table" w:styleId="HellesRaster">
    <w:name w:val="Light Grid"/>
    <w:basedOn w:val="NormaleTabelle"/>
    <w:uiPriority w:val="62"/>
    <w:semiHidden/>
    <w:unhideWhenUsed/>
    <w:rsid w:val="00205D4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one" w:sz="4" w:space="0" w:color="000000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one" w:sz="4" w:space="0" w:color="000000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rsid w:val="00205D4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sid w:val="00205D4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one" w:sz="4" w:space="0" w:color="000000"/>
          <w:bottom w:val="single" w:sz="8" w:space="0" w:color="000000" w:themeColor="text1"/>
          <w:right w:val="none" w:sz="4" w:space="0" w:color="000000"/>
          <w:insideH w:val="none" w:sz="4" w:space="0" w:color="000000"/>
          <w:insideV w:val="none" w:sz="4" w:space="0" w:color="000000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one" w:sz="4" w:space="0" w:color="000000"/>
          <w:bottom w:val="single" w:sz="8" w:space="0" w:color="000000" w:themeColor="text1"/>
          <w:right w:val="none" w:sz="4" w:space="0" w:color="000000"/>
          <w:insideH w:val="none" w:sz="4" w:space="0" w:color="000000"/>
          <w:insideV w:val="non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C0C0C0"/>
      </w:tcPr>
    </w:tblStylePr>
    <w:tblStylePr w:type="band1Horz">
      <w:tblPr/>
      <w:tcPr>
        <w:tcBorders>
          <w:left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C0C0C0"/>
      </w:tcPr>
    </w:tblStyle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205D41"/>
    <w:rPr>
      <w:color w:val="605E5C"/>
      <w:shd w:val="clear" w:color="auto" w:fill="E1DFDD"/>
    </w:rPr>
  </w:style>
  <w:style w:type="paragraph" w:customStyle="1" w:styleId="Default">
    <w:name w:val="Default"/>
    <w:rsid w:val="00205D41"/>
    <w:rPr>
      <w:rFonts w:ascii="Calibri" w:eastAsia="Calibri" w:hAnsi="Calibri" w:cs="Calibri"/>
      <w:color w:val="000000"/>
      <w:sz w:val="24"/>
      <w:szCs w:val="24"/>
      <w:lang w:val="en-US" w:eastAsia="ko-KR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05D41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05D41"/>
    <w:rPr>
      <w:rFonts w:ascii="Arial" w:hAnsi="Arial" w:cs="Arial"/>
      <w:sz w:val="18"/>
      <w:szCs w:val="18"/>
      <w:lang w:val="en-GB"/>
    </w:rPr>
  </w:style>
  <w:style w:type="character" w:styleId="Funotenzeichen">
    <w:name w:val="footnote reference"/>
    <w:basedOn w:val="Absatz-Standardschriftart"/>
    <w:uiPriority w:val="99"/>
    <w:semiHidden/>
    <w:unhideWhenUsed/>
    <w:rsid w:val="00205D41"/>
    <w:rPr>
      <w:vertAlign w:val="superscript"/>
    </w:rPr>
  </w:style>
  <w:style w:type="paragraph" w:styleId="Textkrper-Erstzeileneinzug">
    <w:name w:val="Body Text First Indent"/>
    <w:basedOn w:val="Textkrper"/>
    <w:link w:val="Textkrper-ErstzeileneinzugZchn1"/>
    <w:uiPriority w:val="99"/>
    <w:semiHidden/>
    <w:unhideWhenUsed/>
    <w:rsid w:val="00205D41"/>
    <w:pPr>
      <w:spacing w:after="160"/>
      <w:ind w:firstLine="360"/>
    </w:pPr>
  </w:style>
  <w:style w:type="character" w:customStyle="1" w:styleId="Textkrper-ErstzeileneinzugZchn1">
    <w:name w:val="Textkörper-Erstzeileneinzug Zchn1"/>
    <w:basedOn w:val="TextkrperZchn"/>
    <w:link w:val="Textkrper-Erstzeileneinzug"/>
    <w:uiPriority w:val="99"/>
    <w:semiHidden/>
    <w:rsid w:val="00205D41"/>
    <w:rPr>
      <w:rFonts w:ascii="Calibri" w:eastAsia="Calibri" w:hAnsi="Calibri" w:cs="Calibri"/>
      <w:lang w:val="en-GB"/>
    </w:rPr>
  </w:style>
  <w:style w:type="paragraph" w:styleId="Liste5">
    <w:name w:val="List 5"/>
    <w:basedOn w:val="Standard"/>
    <w:uiPriority w:val="99"/>
    <w:semiHidden/>
    <w:unhideWhenUsed/>
    <w:rsid w:val="00205D41"/>
    <w:pPr>
      <w:ind w:left="1415" w:hanging="283"/>
      <w:contextualSpacing/>
    </w:pPr>
  </w:style>
  <w:style w:type="paragraph" w:styleId="Liste4">
    <w:name w:val="List 4"/>
    <w:basedOn w:val="Standard"/>
    <w:uiPriority w:val="99"/>
    <w:semiHidden/>
    <w:unhideWhenUsed/>
    <w:rsid w:val="00205D41"/>
    <w:pPr>
      <w:ind w:left="1132" w:hanging="283"/>
      <w:contextualSpacing/>
    </w:pPr>
  </w:style>
  <w:style w:type="paragraph" w:styleId="Liste3">
    <w:name w:val="List 3"/>
    <w:basedOn w:val="Standard"/>
    <w:uiPriority w:val="99"/>
    <w:semiHidden/>
    <w:unhideWhenUsed/>
    <w:rsid w:val="00205D41"/>
    <w:pPr>
      <w:ind w:left="849" w:hanging="283"/>
      <w:contextualSpacing/>
    </w:pPr>
  </w:style>
  <w:style w:type="paragraph" w:styleId="Liste2">
    <w:name w:val="List 2"/>
    <w:basedOn w:val="Standard"/>
    <w:uiPriority w:val="99"/>
    <w:semiHidden/>
    <w:unhideWhenUsed/>
    <w:rsid w:val="00205D41"/>
    <w:pPr>
      <w:ind w:left="566" w:hanging="283"/>
      <w:contextualSpacing/>
    </w:pPr>
  </w:style>
  <w:style w:type="paragraph" w:customStyle="1" w:styleId="Formatvorlage1">
    <w:name w:val="Formatvorlage1"/>
    <w:basedOn w:val="CitaviBibliographyEntry"/>
    <w:link w:val="Formatvorlage1Zchn"/>
    <w:qFormat/>
    <w:rsid w:val="00205D41"/>
    <w:pPr>
      <w:jc w:val="both"/>
    </w:pPr>
    <w:rPr>
      <w:rFonts w:ascii="Times New Roman" w:hAnsi="Times New Roman"/>
      <w:sz w:val="20"/>
    </w:rPr>
  </w:style>
  <w:style w:type="paragraph" w:customStyle="1" w:styleId="44AC2342A8F94C87BDF85F40C12D3EE4">
    <w:name w:val="44AC2342A8F94C87BDF85F40C12D3EE4"/>
    <w:rsid w:val="00205D41"/>
    <w:pPr>
      <w:spacing w:after="160" w:line="259" w:lineRule="auto"/>
    </w:pPr>
    <w:rPr>
      <w:rFonts w:eastAsiaTheme="minorEastAsia"/>
      <w:lang w:eastAsia="de-DE"/>
    </w:rPr>
  </w:style>
  <w:style w:type="character" w:customStyle="1" w:styleId="Formatvorlage1Zchn">
    <w:name w:val="Formatvorlage1 Zchn"/>
    <w:basedOn w:val="CitaviBibliographyEntryZchn"/>
    <w:link w:val="Formatvorlage1"/>
    <w:rsid w:val="00205D41"/>
    <w:rPr>
      <w:rFonts w:ascii="Times New Roman" w:hAnsi="Times New Roman" w:cs="Calibri"/>
      <w:sz w:val="20"/>
      <w:lang w:val="en-GB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9942E0"/>
    <w:rPr>
      <w:color w:val="605E5C"/>
      <w:shd w:val="clear" w:color="auto" w:fill="E1DFDD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sid w:val="00614BA9"/>
    <w:rPr>
      <w:color w:val="605E5C"/>
      <w:shd w:val="clear" w:color="auto" w:fill="E1DFDD"/>
    </w:rPr>
  </w:style>
  <w:style w:type="table" w:customStyle="1" w:styleId="Tabellenraster1">
    <w:name w:val="Tabellenraster1"/>
    <w:basedOn w:val="NormaleTabelle"/>
    <w:next w:val="Tabellenraster"/>
    <w:uiPriority w:val="39"/>
    <w:rsid w:val="00C676D2"/>
    <w:rPr>
      <w:sz w:val="24"/>
      <w:szCs w:val="24"/>
      <w:lang w:val="en-US"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EinfacheTabelle210">
    <w:name w:val="Einfache Tabelle 21"/>
    <w:basedOn w:val="NormaleTabelle"/>
    <w:next w:val="EinfacheTabelle21"/>
    <w:uiPriority w:val="59"/>
    <w:rsid w:val="003D4F45"/>
    <w:tblPr>
      <w:tblBorders>
        <w:top w:val="single" w:sz="4" w:space="0" w:color="000000"/>
        <w:left w:val="none" w:sz="4" w:space="0" w:color="000000"/>
        <w:bottom w:val="single" w:sz="4" w:space="0" w:color="000000"/>
        <w:right w:val="none" w:sz="4" w:space="0" w:color="00000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/>
          <w:bottom w:val="singl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2Vert"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tblPr/>
      <w:tcPr>
        <w:tcBorders>
          <w:top w:val="single" w:sz="4" w:space="0" w:color="000000"/>
          <w:bottom w:val="single" w:sz="4" w:space="0" w:color="000000"/>
        </w:tcBorders>
      </w:tcPr>
    </w:tblStylePr>
  </w:style>
  <w:style w:type="table" w:customStyle="1" w:styleId="Tabellenraster2">
    <w:name w:val="Tabellenraster2"/>
    <w:basedOn w:val="NormaleTabelle"/>
    <w:next w:val="Tabellenraster"/>
    <w:uiPriority w:val="39"/>
    <w:rsid w:val="003D4F45"/>
    <w:rPr>
      <w:sz w:val="24"/>
      <w:szCs w:val="24"/>
      <w:lang w:val="en-US"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ellenraster11">
    <w:name w:val="Tabellenraster11"/>
    <w:basedOn w:val="NormaleTabelle"/>
    <w:next w:val="Tabellenraster"/>
    <w:uiPriority w:val="39"/>
    <w:rsid w:val="003D4F45"/>
    <w:rPr>
      <w:sz w:val="24"/>
      <w:szCs w:val="24"/>
      <w:lang w:val="en-US"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1">
    <w:name w:val="Pa1"/>
    <w:basedOn w:val="Default"/>
    <w:next w:val="Default"/>
    <w:uiPriority w:val="99"/>
    <w:rsid w:val="00C4239C"/>
    <w:pPr>
      <w:autoSpaceDE w:val="0"/>
      <w:autoSpaceDN w:val="0"/>
      <w:adjustRightInd w:val="0"/>
      <w:spacing w:line="201" w:lineRule="atLeast"/>
    </w:pPr>
    <w:rPr>
      <w:rFonts w:ascii="Arial Nova" w:eastAsiaTheme="minorHAnsi" w:hAnsi="Arial Nova" w:cstheme="minorBidi"/>
      <w:color w:val="auto"/>
      <w:lang w:val="de-DE" w:eastAsia="en-US"/>
    </w:rPr>
  </w:style>
  <w:style w:type="paragraph" w:customStyle="1" w:styleId="Pa3">
    <w:name w:val="Pa3"/>
    <w:basedOn w:val="Default"/>
    <w:next w:val="Default"/>
    <w:uiPriority w:val="99"/>
    <w:rsid w:val="00C4239C"/>
    <w:pPr>
      <w:autoSpaceDE w:val="0"/>
      <w:autoSpaceDN w:val="0"/>
      <w:adjustRightInd w:val="0"/>
      <w:spacing w:line="321" w:lineRule="atLeast"/>
    </w:pPr>
    <w:rPr>
      <w:rFonts w:ascii="Myriad Pro" w:eastAsiaTheme="minorHAnsi" w:hAnsi="Myriad Pro" w:cstheme="minorBidi"/>
      <w:color w:val="auto"/>
      <w:lang w:val="de-DE" w:eastAsia="en-US"/>
    </w:rPr>
  </w:style>
  <w:style w:type="paragraph" w:customStyle="1" w:styleId="Pa7">
    <w:name w:val="Pa7"/>
    <w:basedOn w:val="Default"/>
    <w:next w:val="Default"/>
    <w:uiPriority w:val="99"/>
    <w:rsid w:val="00C4239C"/>
    <w:pPr>
      <w:autoSpaceDE w:val="0"/>
      <w:autoSpaceDN w:val="0"/>
      <w:adjustRightInd w:val="0"/>
      <w:spacing w:line="201" w:lineRule="atLeast"/>
    </w:pPr>
    <w:rPr>
      <w:rFonts w:ascii="Myriad Pro" w:eastAsiaTheme="minorHAnsi" w:hAnsi="Myriad Pro" w:cstheme="minorBidi"/>
      <w:color w:val="auto"/>
      <w:lang w:val="de-DE" w:eastAsia="en-US"/>
    </w:rPr>
  </w:style>
  <w:style w:type="character" w:customStyle="1" w:styleId="A0">
    <w:name w:val="A0"/>
    <w:uiPriority w:val="99"/>
    <w:rsid w:val="00C4239C"/>
    <w:rPr>
      <w:rFonts w:cs="Myriad Pro"/>
      <w:b/>
      <w:bCs/>
      <w:color w:val="211D1E"/>
      <w:sz w:val="16"/>
      <w:szCs w:val="16"/>
    </w:rPr>
  </w:style>
  <w:style w:type="paragraph" w:customStyle="1" w:styleId="Pa2">
    <w:name w:val="Pa2"/>
    <w:basedOn w:val="Default"/>
    <w:next w:val="Default"/>
    <w:uiPriority w:val="99"/>
    <w:rsid w:val="008B29E5"/>
    <w:pPr>
      <w:autoSpaceDE w:val="0"/>
      <w:autoSpaceDN w:val="0"/>
      <w:adjustRightInd w:val="0"/>
      <w:spacing w:line="241" w:lineRule="atLeast"/>
    </w:pPr>
    <w:rPr>
      <w:rFonts w:ascii="Minion Pro" w:eastAsiaTheme="minorHAnsi" w:hAnsi="Minion Pro" w:cstheme="minorBidi"/>
      <w:color w:val="auto"/>
      <w:lang w:val="de-DE" w:eastAsia="en-US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rsid w:val="00010C60"/>
    <w:rPr>
      <w:color w:val="605E5C"/>
      <w:shd w:val="clear" w:color="auto" w:fill="E1DFDD"/>
    </w:rPr>
  </w:style>
  <w:style w:type="character" w:customStyle="1" w:styleId="markedcontent">
    <w:name w:val="markedcontent"/>
    <w:basedOn w:val="Absatz-Standardschriftart"/>
    <w:rsid w:val="00E607EF"/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rsid w:val="0073579F"/>
    <w:rPr>
      <w:color w:val="605E5C"/>
      <w:shd w:val="clear" w:color="auto" w:fill="E1DFDD"/>
    </w:rPr>
  </w:style>
  <w:style w:type="paragraph" w:customStyle="1" w:styleId="nova-legacy-e-listitem">
    <w:name w:val="nova-legacy-e-list__item"/>
    <w:basedOn w:val="Standard"/>
    <w:rsid w:val="00A82D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x-doi">
    <w:name w:val="dx-doi"/>
    <w:basedOn w:val="Standard"/>
    <w:rsid w:val="003862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ichtaufgelsteErwhnung6">
    <w:name w:val="Nicht aufgelöste Erwähnung6"/>
    <w:basedOn w:val="Absatz-Standardschriftart"/>
    <w:uiPriority w:val="99"/>
    <w:semiHidden/>
    <w:unhideWhenUsed/>
    <w:rsid w:val="005777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1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7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1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126945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54442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9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428626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9514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9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03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3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48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7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7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65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15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7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27" Type="http://schemas.microsoft.com/office/2018/08/relationships/commentsExtensible" Target="commentsExtensi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>
  <a:themeElements>
    <a:clrScheme name="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">
      <a:majorFont>
        <a:latin typeface="Arial"/>
        <a:ea typeface="Arial"/>
        <a:cs typeface="Arial"/>
      </a:majorFont>
      <a:minorFont>
        <a:latin typeface="Arial"/>
        <a:ea typeface="Arial"/>
        <a:cs typeface="Arial"/>
      </a:minorFont>
    </a:fontScheme>
    <a:fmtScheme>
      <a:fillStyleLst>
        <a:solidFill>
          <a:schemeClr val="phClr"/>
        </a:solidFill>
        <a:solidFill/>
        <a:solidFill/>
      </a:fillStyleLst>
      <a:lnStyleLst>
        <a:ln w="9525">
          <a:solidFill>
            <a:schemeClr val="phClr">
              <a:shade val="95000"/>
              <a:satMod val="105000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rgbClr val="000000"/>
        </a:solidFill>
        <a:solidFill>
          <a:srgbClr val="000000"/>
        </a:soli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w:settings xmlns:w="http://schemas.openxmlformats.org/wordprocessingml/2006/main">
  <w:SpecialFormsHighlight w:val="c9c8ff"/>
</w:settings>
</file>

<file path=customXml/item2.xml><?xml version="1.0" encoding="utf-8"?>
<w:settings xmlns:w="http://schemas.openxmlformats.org/wordprocessingml/2006/main">
  <w:SpecialFormsHighlight w:val="c9c8ff"/>
</w:settings>
</file>

<file path=customXml/item3.xml><?xml version="1.0" encoding="utf-8"?>
<w:settings xmlns:w="http://schemas.openxmlformats.org/wordprocessingml/2006/main">
  <w:SpecialFormsHighlight w:val="c9c8ff"/>
</w:setting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98C96B-BAE2-4090-9E37-FED3916F7554}">
  <ds:schemaRefs>
    <ds:schemaRef ds:uri="http://schemas.openxmlformats.org/wordprocessingml/2006/main"/>
  </ds:schemaRefs>
</ds:datastoreItem>
</file>

<file path=customXml/itemProps2.xml><?xml version="1.0" encoding="utf-8"?>
<ds:datastoreItem xmlns:ds="http://schemas.openxmlformats.org/officeDocument/2006/customXml" ds:itemID="{796A6420-7831-472A-99D5-A6E32924F458}">
  <ds:schemaRefs>
    <ds:schemaRef ds:uri="http://schemas.openxmlformats.org/wordprocessingml/2006/main"/>
  </ds:schemaRefs>
</ds:datastoreItem>
</file>

<file path=customXml/itemProps3.xml><?xml version="1.0" encoding="utf-8"?>
<ds:datastoreItem xmlns:ds="http://schemas.openxmlformats.org/officeDocument/2006/customXml" ds:itemID="{5D0AEA6B-E499-4EEF-98A3-AFBB261C493E}">
  <ds:schemaRefs>
    <ds:schemaRef ds:uri="http://schemas.openxmlformats.org/wordprocessingml/2006/main"/>
  </ds:schemaRefs>
</ds:datastoreItem>
</file>

<file path=customXml/itemProps4.xml><?xml version="1.0" encoding="utf-8"?>
<ds:datastoreItem xmlns:ds="http://schemas.openxmlformats.org/officeDocument/2006/customXml" ds:itemID="{F8968F0E-FAF9-4D72-B7C1-EB7C45F8E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3177</Words>
  <Characters>18111</Characters>
  <Application>Microsoft Office Word</Application>
  <DocSecurity>0</DocSecurity>
  <Lines>150</Lines>
  <Paragraphs>4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rsten Schneider</dc:creator>
  <cp:keywords/>
  <dc:description/>
  <cp:lastModifiedBy>Melanie Olczyk</cp:lastModifiedBy>
  <cp:revision>2</cp:revision>
  <cp:lastPrinted>2023-06-09T14:22:00Z</cp:lastPrinted>
  <dcterms:created xsi:type="dcterms:W3CDTF">2023-10-18T11:00:00Z</dcterms:created>
  <dcterms:modified xsi:type="dcterms:W3CDTF">2023-10-18T11:00:00Z</dcterms:modified>
  <dc:language>en-A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90bc0d7867374e2d9af44a4109e72a97d9d0ab95b4982d482434d2e9cefc97</vt:lpwstr>
  </property>
  <property fmtid="{D5CDD505-2E9C-101B-9397-08002B2CF9AE}" pid="3" name="CitaviDocumentProperty_8">
    <vt:lpwstr>CloudProjectKey=lksm0gnxz9os0yoow0qfjmd3ixj8veieeslasqyfhoh1dkp39; ProjectName=CIDER_Stereo(2)</vt:lpwstr>
  </property>
  <property fmtid="{D5CDD505-2E9C-101B-9397-08002B2CF9AE}" pid="4" name="CitaviDocumentProperty_7">
    <vt:lpwstr>CIDER_Stereo(2)</vt:lpwstr>
  </property>
  <property fmtid="{D5CDD505-2E9C-101B-9397-08002B2CF9AE}" pid="5" name="CitaviDocumentProperty_0">
    <vt:lpwstr>a497688b-32bf-4a30-a6ed-cca847fabde3</vt:lpwstr>
  </property>
  <property fmtid="{D5CDD505-2E9C-101B-9397-08002B2CF9AE}" pid="6" name="CitaviDocumentProperty_1">
    <vt:lpwstr>6.14.4.0</vt:lpwstr>
  </property>
</Properties>
</file>